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77799" w:rsidRPr="00A312EC" w:rsidRDefault="00D77799" w:rsidP="00D25A3A">
      <w:pPr>
        <w:tabs>
          <w:tab w:val="left" w:pos="574"/>
          <w:tab w:val="left" w:pos="993"/>
        </w:tabs>
        <w:snapToGrid w:val="0"/>
        <w:spacing w:line="0" w:lineRule="atLeast"/>
        <w:jc w:val="center"/>
        <w:rPr>
          <w:rFonts w:eastAsia="Microsoft JhengHei"/>
          <w:b/>
          <w:color w:val="000000"/>
          <w:sz w:val="40"/>
          <w:szCs w:val="40"/>
        </w:rPr>
      </w:pPr>
      <w:bookmarkStart w:id="0" w:name="_Toc293648277"/>
    </w:p>
    <w:p w:rsidR="009D455A" w:rsidRDefault="009D455A" w:rsidP="00653CDC">
      <w:pPr>
        <w:tabs>
          <w:tab w:val="left" w:pos="574"/>
          <w:tab w:val="left" w:pos="993"/>
        </w:tabs>
        <w:snapToGrid w:val="0"/>
        <w:spacing w:line="0" w:lineRule="atLeast"/>
        <w:rPr>
          <w:rFonts w:eastAsia="Microsoft JhengHei" w:hint="eastAsia"/>
          <w:b/>
          <w:noProof/>
          <w:color w:val="000000"/>
          <w:sz w:val="40"/>
          <w:szCs w:val="40"/>
        </w:rPr>
      </w:pPr>
    </w:p>
    <w:p w:rsidR="009D455A" w:rsidRDefault="009D455A" w:rsidP="00D25A3A">
      <w:pPr>
        <w:tabs>
          <w:tab w:val="left" w:pos="574"/>
          <w:tab w:val="left" w:pos="993"/>
        </w:tabs>
        <w:snapToGrid w:val="0"/>
        <w:spacing w:line="0" w:lineRule="atLeast"/>
        <w:jc w:val="center"/>
        <w:rPr>
          <w:rFonts w:eastAsia="Microsoft JhengHei" w:hint="eastAsia"/>
          <w:b/>
          <w:noProof/>
          <w:color w:val="000000"/>
          <w:sz w:val="40"/>
          <w:szCs w:val="40"/>
        </w:rPr>
      </w:pPr>
    </w:p>
    <w:p w:rsidR="009D455A" w:rsidRDefault="00CD4281" w:rsidP="00D25A3A">
      <w:pPr>
        <w:tabs>
          <w:tab w:val="left" w:pos="574"/>
          <w:tab w:val="left" w:pos="993"/>
        </w:tabs>
        <w:snapToGrid w:val="0"/>
        <w:spacing w:line="0" w:lineRule="atLeast"/>
        <w:jc w:val="center"/>
        <w:rPr>
          <w:rFonts w:eastAsia="Microsoft JhengHei"/>
          <w:b/>
          <w:noProof/>
          <w:color w:val="000000"/>
          <w:sz w:val="40"/>
          <w:szCs w:val="40"/>
        </w:rPr>
      </w:pPr>
      <w:r>
        <w:rPr>
          <w:rFonts w:eastAsia="Microsoft JhengHei"/>
          <w:b/>
          <w:noProof/>
          <w:color w:val="000000"/>
          <w:sz w:val="40"/>
          <w:szCs w:val="40"/>
          <w:lang w:eastAsia="en-US"/>
        </w:rPr>
        <w:drawing>
          <wp:inline distT="0" distB="0" distL="0" distR="0">
            <wp:extent cx="2676525" cy="2676525"/>
            <wp:effectExtent l="0" t="0" r="9525" b="9525"/>
            <wp:docPr id="2" name="Picture 1" descr="Untitled-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Untitled-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6525" cy="2676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D455A" w:rsidRDefault="009D455A" w:rsidP="00D25A3A">
      <w:pPr>
        <w:tabs>
          <w:tab w:val="left" w:pos="574"/>
          <w:tab w:val="left" w:pos="993"/>
        </w:tabs>
        <w:snapToGrid w:val="0"/>
        <w:spacing w:line="0" w:lineRule="atLeast"/>
        <w:jc w:val="center"/>
        <w:rPr>
          <w:rFonts w:eastAsia="Microsoft JhengHei"/>
          <w:b/>
          <w:noProof/>
          <w:color w:val="000000"/>
          <w:sz w:val="40"/>
          <w:szCs w:val="40"/>
        </w:rPr>
      </w:pPr>
    </w:p>
    <w:p w:rsidR="009D455A" w:rsidRDefault="009D455A" w:rsidP="00D25A3A">
      <w:pPr>
        <w:tabs>
          <w:tab w:val="left" w:pos="574"/>
          <w:tab w:val="left" w:pos="993"/>
        </w:tabs>
        <w:snapToGrid w:val="0"/>
        <w:spacing w:line="0" w:lineRule="atLeast"/>
        <w:jc w:val="center"/>
        <w:rPr>
          <w:rFonts w:eastAsia="Microsoft JhengHei"/>
          <w:b/>
          <w:noProof/>
          <w:color w:val="000000"/>
          <w:sz w:val="40"/>
          <w:szCs w:val="40"/>
        </w:rPr>
      </w:pPr>
    </w:p>
    <w:p w:rsidR="002F0AFB" w:rsidRPr="00A312EC" w:rsidRDefault="008E333C" w:rsidP="00D25A3A">
      <w:pPr>
        <w:tabs>
          <w:tab w:val="left" w:pos="574"/>
          <w:tab w:val="left" w:pos="993"/>
        </w:tabs>
        <w:snapToGrid w:val="0"/>
        <w:spacing w:line="0" w:lineRule="atLeast"/>
        <w:jc w:val="center"/>
        <w:rPr>
          <w:rFonts w:eastAsia="Microsoft JhengHei"/>
          <w:b/>
          <w:i/>
          <w:color w:val="0070C0"/>
          <w:sz w:val="40"/>
          <w:szCs w:val="40"/>
        </w:rPr>
      </w:pPr>
      <w:r w:rsidRPr="00A312EC">
        <w:rPr>
          <w:rFonts w:eastAsia="Microsoft JhengHei"/>
          <w:b/>
          <w:i/>
          <w:color w:val="0070C0"/>
          <w:sz w:val="40"/>
          <w:szCs w:val="40"/>
        </w:rPr>
        <w:br/>
        <w:t>“</w:t>
      </w:r>
      <w:r w:rsidR="002F0AFB" w:rsidRPr="00A312EC">
        <w:rPr>
          <w:rFonts w:eastAsia="Microsoft JhengHei"/>
          <w:b/>
          <w:i/>
          <w:color w:val="0070C0"/>
          <w:sz w:val="40"/>
          <w:szCs w:val="40"/>
        </w:rPr>
        <w:t>Scient</w:t>
      </w:r>
      <w:r w:rsidR="007E03A2">
        <w:rPr>
          <w:rFonts w:eastAsia="Microsoft JhengHei"/>
          <w:b/>
          <w:i/>
          <w:color w:val="0070C0"/>
          <w:sz w:val="40"/>
          <w:szCs w:val="40"/>
        </w:rPr>
        <w:t>ific Explorations of Chemistry,</w:t>
      </w:r>
    </w:p>
    <w:p w:rsidR="00225502" w:rsidRPr="00A312EC" w:rsidRDefault="002F0AFB" w:rsidP="00D25A3A">
      <w:pPr>
        <w:tabs>
          <w:tab w:val="left" w:pos="574"/>
          <w:tab w:val="left" w:pos="993"/>
        </w:tabs>
        <w:snapToGrid w:val="0"/>
        <w:spacing w:line="0" w:lineRule="atLeast"/>
        <w:jc w:val="center"/>
        <w:rPr>
          <w:rFonts w:eastAsia="Microsoft JhengHei"/>
          <w:b/>
          <w:i/>
          <w:color w:val="0070C0"/>
          <w:sz w:val="40"/>
          <w:szCs w:val="40"/>
        </w:rPr>
      </w:pPr>
      <w:r w:rsidRPr="00A312EC">
        <w:rPr>
          <w:rFonts w:eastAsia="Microsoft JhengHei"/>
          <w:b/>
          <w:i/>
          <w:color w:val="0070C0"/>
          <w:sz w:val="40"/>
          <w:szCs w:val="40"/>
        </w:rPr>
        <w:t>Food and Cosmetics</w:t>
      </w:r>
      <w:r w:rsidR="00EB03C5" w:rsidRPr="00A312EC">
        <w:rPr>
          <w:rFonts w:eastAsia="Microsoft JhengHei"/>
          <w:b/>
          <w:i/>
          <w:color w:val="0070C0"/>
          <w:sz w:val="40"/>
          <w:szCs w:val="40"/>
        </w:rPr>
        <w:t>”</w:t>
      </w:r>
      <w:r w:rsidR="008E333C" w:rsidRPr="00A312EC">
        <w:rPr>
          <w:rFonts w:eastAsia="Microsoft JhengHei"/>
          <w:b/>
          <w:i/>
          <w:color w:val="0070C0"/>
          <w:sz w:val="40"/>
          <w:szCs w:val="40"/>
        </w:rPr>
        <w:t xml:space="preserve"> </w:t>
      </w:r>
      <w:r w:rsidR="008E333C" w:rsidRPr="00A312EC">
        <w:rPr>
          <w:rFonts w:eastAsia="Microsoft JhengHei"/>
          <w:b/>
          <w:i/>
          <w:color w:val="0070C0"/>
          <w:sz w:val="40"/>
          <w:szCs w:val="40"/>
        </w:rPr>
        <w:br/>
      </w:r>
    </w:p>
    <w:p w:rsidR="00D93C20" w:rsidRPr="00A312EC" w:rsidRDefault="008E333C" w:rsidP="00D25A3A">
      <w:pPr>
        <w:tabs>
          <w:tab w:val="left" w:pos="574"/>
          <w:tab w:val="left" w:pos="993"/>
        </w:tabs>
        <w:snapToGrid w:val="0"/>
        <w:spacing w:line="0" w:lineRule="atLeast"/>
        <w:jc w:val="center"/>
        <w:rPr>
          <w:rFonts w:eastAsia="Microsoft JhengHei"/>
          <w:b/>
          <w:i/>
          <w:color w:val="000000"/>
          <w:sz w:val="40"/>
          <w:szCs w:val="40"/>
        </w:rPr>
      </w:pPr>
      <w:r w:rsidRPr="00A312EC">
        <w:rPr>
          <w:rFonts w:eastAsia="Microsoft JhengHei"/>
          <w:b/>
          <w:i/>
          <w:color w:val="0070C0"/>
          <w:sz w:val="40"/>
          <w:szCs w:val="40"/>
        </w:rPr>
        <w:t xml:space="preserve">A FREE </w:t>
      </w:r>
      <w:r w:rsidRPr="00A312EC">
        <w:rPr>
          <w:rFonts w:eastAsia="Microsoft JhengHei"/>
          <w:b/>
          <w:i/>
          <w:color w:val="0070C0"/>
          <w:sz w:val="40"/>
          <w:szCs w:val="40"/>
          <w:u w:val="single"/>
        </w:rPr>
        <w:t>Immersion Program</w:t>
      </w:r>
      <w:r w:rsidR="007E03A2">
        <w:rPr>
          <w:rFonts w:eastAsia="Microsoft JhengHei"/>
          <w:b/>
          <w:i/>
          <w:color w:val="0070C0"/>
          <w:sz w:val="40"/>
          <w:szCs w:val="40"/>
        </w:rPr>
        <w:t xml:space="preserve"> for</w:t>
      </w:r>
      <w:r w:rsidRPr="00A312EC">
        <w:rPr>
          <w:rFonts w:eastAsia="Microsoft JhengHei"/>
          <w:b/>
          <w:i/>
          <w:color w:val="0070C0"/>
          <w:sz w:val="40"/>
          <w:szCs w:val="40"/>
        </w:rPr>
        <w:br/>
      </w:r>
      <w:r w:rsidR="002F0AFB" w:rsidRPr="00A312EC">
        <w:rPr>
          <w:rFonts w:eastAsia="Microsoft JhengHei"/>
          <w:b/>
          <w:i/>
          <w:color w:val="0070C0"/>
          <w:sz w:val="40"/>
          <w:szCs w:val="40"/>
        </w:rPr>
        <w:t>Indonesia</w:t>
      </w:r>
      <w:r w:rsidRPr="00A312EC">
        <w:rPr>
          <w:rFonts w:eastAsia="Microsoft JhengHei"/>
          <w:b/>
          <w:i/>
          <w:color w:val="0070C0"/>
          <w:sz w:val="40"/>
          <w:szCs w:val="40"/>
        </w:rPr>
        <w:t xml:space="preserve"> Students and Teachers, 20</w:t>
      </w:r>
      <w:r w:rsidR="0042093E" w:rsidRPr="00A312EC">
        <w:rPr>
          <w:rFonts w:eastAsia="Microsoft JhengHei"/>
          <w:b/>
          <w:i/>
          <w:color w:val="0070C0"/>
          <w:sz w:val="40"/>
          <w:szCs w:val="40"/>
        </w:rPr>
        <w:t>20</w:t>
      </w:r>
    </w:p>
    <w:p w:rsidR="006230DA" w:rsidRPr="00A312EC" w:rsidRDefault="006230DA" w:rsidP="006230DA">
      <w:pPr>
        <w:tabs>
          <w:tab w:val="left" w:pos="574"/>
          <w:tab w:val="left" w:pos="993"/>
        </w:tabs>
        <w:snapToGrid w:val="0"/>
        <w:spacing w:line="0" w:lineRule="atLeast"/>
        <w:jc w:val="center"/>
        <w:rPr>
          <w:rFonts w:eastAsia="Microsoft JhengHei"/>
          <w:b/>
          <w:color w:val="000000"/>
          <w:sz w:val="32"/>
          <w:szCs w:val="32"/>
        </w:rPr>
      </w:pPr>
    </w:p>
    <w:p w:rsidR="008E333C" w:rsidRPr="00A312EC" w:rsidRDefault="008E333C" w:rsidP="006230DA">
      <w:pPr>
        <w:tabs>
          <w:tab w:val="left" w:pos="574"/>
          <w:tab w:val="left" w:pos="993"/>
        </w:tabs>
        <w:snapToGrid w:val="0"/>
        <w:spacing w:line="0" w:lineRule="atLeast"/>
        <w:jc w:val="center"/>
        <w:rPr>
          <w:rFonts w:eastAsia="Microsoft JhengHei"/>
          <w:b/>
          <w:sz w:val="36"/>
          <w:szCs w:val="36"/>
        </w:rPr>
      </w:pPr>
      <w:r w:rsidRPr="00A312EC">
        <w:rPr>
          <w:rFonts w:eastAsia="Microsoft JhengHei"/>
          <w:b/>
          <w:sz w:val="36"/>
          <w:szCs w:val="36"/>
        </w:rPr>
        <w:t>Sponsored by: Providence University</w:t>
      </w:r>
      <w:r w:rsidR="002315FA" w:rsidRPr="00A312EC">
        <w:rPr>
          <w:rFonts w:eastAsia="Microsoft JhengHei"/>
          <w:b/>
          <w:sz w:val="36"/>
          <w:szCs w:val="36"/>
        </w:rPr>
        <w:t xml:space="preserve"> (PU)</w:t>
      </w:r>
      <w:r w:rsidRPr="00A312EC">
        <w:rPr>
          <w:rFonts w:eastAsia="Microsoft JhengHei"/>
          <w:b/>
          <w:sz w:val="36"/>
          <w:szCs w:val="36"/>
        </w:rPr>
        <w:t>, Taiwan</w:t>
      </w:r>
    </w:p>
    <w:p w:rsidR="009D455A" w:rsidRPr="00A312EC" w:rsidRDefault="009D455A" w:rsidP="00653CDC">
      <w:pPr>
        <w:tabs>
          <w:tab w:val="left" w:pos="574"/>
          <w:tab w:val="left" w:pos="993"/>
        </w:tabs>
        <w:snapToGrid w:val="0"/>
        <w:spacing w:line="0" w:lineRule="atLeast"/>
        <w:rPr>
          <w:rFonts w:eastAsia="Microsoft JhengHei" w:hint="eastAsia"/>
          <w:b/>
          <w:sz w:val="28"/>
        </w:rPr>
      </w:pPr>
    </w:p>
    <w:p w:rsidR="004C73DF" w:rsidRDefault="004C73DF" w:rsidP="00D25A3A">
      <w:pPr>
        <w:tabs>
          <w:tab w:val="left" w:pos="574"/>
          <w:tab w:val="left" w:pos="993"/>
        </w:tabs>
        <w:snapToGrid w:val="0"/>
        <w:spacing w:line="0" w:lineRule="atLeast"/>
        <w:jc w:val="center"/>
        <w:rPr>
          <w:rFonts w:eastAsia="Microsoft JhengHei"/>
          <w:b/>
          <w:sz w:val="28"/>
        </w:rPr>
      </w:pPr>
    </w:p>
    <w:p w:rsidR="009D455A" w:rsidRPr="00A312EC" w:rsidRDefault="009D455A" w:rsidP="00D25A3A">
      <w:pPr>
        <w:tabs>
          <w:tab w:val="left" w:pos="574"/>
          <w:tab w:val="left" w:pos="993"/>
        </w:tabs>
        <w:snapToGrid w:val="0"/>
        <w:spacing w:line="0" w:lineRule="atLeast"/>
        <w:jc w:val="center"/>
        <w:rPr>
          <w:rFonts w:eastAsia="Microsoft JhengHei" w:hint="eastAsia"/>
          <w:b/>
          <w:sz w:val="28"/>
        </w:rPr>
      </w:pPr>
    </w:p>
    <w:p w:rsidR="00B93714" w:rsidRPr="00A312EC" w:rsidRDefault="00DF5EAC" w:rsidP="00DF5EAC">
      <w:pPr>
        <w:pStyle w:val="Heading3"/>
        <w:spacing w:line="240" w:lineRule="auto"/>
        <w:rPr>
          <w:rFonts w:ascii="Times New Roman" w:eastAsia="Microsoft JhengHei" w:hAnsi="Times New Roman"/>
          <w:sz w:val="32"/>
          <w:szCs w:val="32"/>
          <w:lang w:eastAsia="zh-TW"/>
        </w:rPr>
      </w:pPr>
      <w:r w:rsidRPr="00A312EC">
        <w:rPr>
          <w:rFonts w:ascii="Times New Roman" w:eastAsia="Microsoft JhengHei" w:hAnsi="Times New Roman"/>
          <w:sz w:val="32"/>
          <w:szCs w:val="32"/>
          <w:lang w:eastAsia="zh-TW"/>
        </w:rPr>
        <w:t>I</w:t>
      </w:r>
      <w:r w:rsidR="00062F84" w:rsidRPr="00A312EC">
        <w:rPr>
          <w:rFonts w:ascii="Times New Roman" w:eastAsia="Microsoft JhengHei" w:hAnsi="Times New Roman"/>
          <w:sz w:val="32"/>
          <w:szCs w:val="32"/>
          <w:lang w:eastAsia="zh-TW"/>
        </w:rPr>
        <w:t>nvitation</w:t>
      </w:r>
    </w:p>
    <w:p w:rsidR="0050604B" w:rsidRPr="00A312EC" w:rsidRDefault="002C7067" w:rsidP="00062F84">
      <w:pPr>
        <w:spacing w:line="440" w:lineRule="exact"/>
        <w:ind w:firstLineChars="200" w:firstLine="480"/>
        <w:jc w:val="both"/>
        <w:rPr>
          <w:color w:val="424242"/>
          <w:shd w:val="clear" w:color="auto" w:fill="FFFFFF"/>
        </w:rPr>
      </w:pPr>
      <w:bookmarkStart w:id="1" w:name="_Toc324141901"/>
      <w:bookmarkStart w:id="2" w:name="_Toc325128350"/>
      <w:bookmarkStart w:id="3" w:name="_Toc381283612"/>
      <w:bookmarkStart w:id="4" w:name="_Toc381283717"/>
      <w:bookmarkStart w:id="5" w:name="_Toc381284016"/>
      <w:bookmarkStart w:id="6" w:name="_Toc490036119"/>
      <w:r w:rsidRPr="00A312EC">
        <w:rPr>
          <w:color w:val="424242"/>
          <w:shd w:val="clear" w:color="auto" w:fill="FFFFFF"/>
        </w:rPr>
        <w:t>Providence University’s</w:t>
      </w:r>
      <w:r w:rsidR="00DD0DBF" w:rsidRPr="00A312EC">
        <w:rPr>
          <w:color w:val="424242"/>
          <w:shd w:val="clear" w:color="auto" w:fill="FFFFFF"/>
        </w:rPr>
        <w:t xml:space="preserve"> </w:t>
      </w:r>
      <w:r w:rsidR="0050604B" w:rsidRPr="00A312EC">
        <w:rPr>
          <w:color w:val="424242"/>
          <w:shd w:val="clear" w:color="auto" w:fill="FFFFFF"/>
        </w:rPr>
        <w:t>“</w:t>
      </w:r>
      <w:r w:rsidR="0042093E" w:rsidRPr="00A312EC">
        <w:rPr>
          <w:color w:val="424242"/>
          <w:shd w:val="clear" w:color="auto" w:fill="FFFFFF"/>
        </w:rPr>
        <w:t>2020</w:t>
      </w:r>
      <w:r w:rsidR="00DD0DBF" w:rsidRPr="00A312EC">
        <w:rPr>
          <w:color w:val="424242"/>
          <w:shd w:val="clear" w:color="auto" w:fill="FFFFFF"/>
        </w:rPr>
        <w:t xml:space="preserve"> Cultural Immersion Program</w:t>
      </w:r>
      <w:r w:rsidR="0050604B" w:rsidRPr="00A312EC">
        <w:rPr>
          <w:color w:val="424242"/>
          <w:shd w:val="clear" w:color="auto" w:fill="FFFFFF"/>
        </w:rPr>
        <w:t>”</w:t>
      </w:r>
      <w:r w:rsidRPr="00A312EC">
        <w:rPr>
          <w:color w:val="424242"/>
          <w:shd w:val="clear" w:color="auto" w:fill="FFFFFF"/>
        </w:rPr>
        <w:t xml:space="preserve"> is a </w:t>
      </w:r>
      <w:r w:rsidR="003E3FF7" w:rsidRPr="00A312EC">
        <w:rPr>
          <w:color w:val="FF0000"/>
          <w:shd w:val="clear" w:color="auto" w:fill="FFFFFF"/>
        </w:rPr>
        <w:t>FREE</w:t>
      </w:r>
      <w:r w:rsidR="003E3FF7" w:rsidRPr="00A312EC">
        <w:rPr>
          <w:color w:val="424242"/>
          <w:shd w:val="clear" w:color="auto" w:fill="FFFFFF"/>
        </w:rPr>
        <w:t xml:space="preserve"> </w:t>
      </w:r>
      <w:r w:rsidR="00DF5EAC" w:rsidRPr="00A312EC">
        <w:rPr>
          <w:color w:val="424242"/>
          <w:shd w:val="clear" w:color="auto" w:fill="FFFFFF"/>
        </w:rPr>
        <w:t>10-day</w:t>
      </w:r>
      <w:r w:rsidR="00DD0DBF" w:rsidRPr="00A312EC">
        <w:rPr>
          <w:color w:val="424242"/>
          <w:shd w:val="clear" w:color="auto" w:fill="FFFFFF"/>
        </w:rPr>
        <w:t xml:space="preserve"> </w:t>
      </w:r>
      <w:r w:rsidR="006267C7" w:rsidRPr="00A312EC">
        <w:rPr>
          <w:color w:val="424242"/>
          <w:shd w:val="clear" w:color="auto" w:fill="FFFFFF"/>
        </w:rPr>
        <w:t xml:space="preserve">workshop, which </w:t>
      </w:r>
      <w:proofErr w:type="gramStart"/>
      <w:r w:rsidR="002F0AFB" w:rsidRPr="00A312EC">
        <w:rPr>
          <w:color w:val="424242"/>
          <w:shd w:val="clear" w:color="auto" w:fill="FFFFFF"/>
        </w:rPr>
        <w:t>is specially designed</w:t>
      </w:r>
      <w:proofErr w:type="gramEnd"/>
      <w:r w:rsidR="002F0AFB" w:rsidRPr="00A312EC">
        <w:rPr>
          <w:color w:val="424242"/>
          <w:shd w:val="clear" w:color="auto" w:fill="FFFFFF"/>
        </w:rPr>
        <w:t xml:space="preserve"> for Indonesia</w:t>
      </w:r>
      <w:r w:rsidR="006267C7" w:rsidRPr="00A312EC">
        <w:rPr>
          <w:color w:val="424242"/>
          <w:shd w:val="clear" w:color="auto" w:fill="FFFFFF"/>
        </w:rPr>
        <w:t xml:space="preserve"> students,</w:t>
      </w:r>
      <w:r w:rsidR="0050604B" w:rsidRPr="00A312EC">
        <w:rPr>
          <w:color w:val="424242"/>
          <w:shd w:val="clear" w:color="auto" w:fill="FFFFFF"/>
        </w:rPr>
        <w:t xml:space="preserve"> and teachers,</w:t>
      </w:r>
      <w:r w:rsidRPr="00A312EC">
        <w:rPr>
          <w:color w:val="424242"/>
          <w:shd w:val="clear" w:color="auto" w:fill="FFFFFF"/>
        </w:rPr>
        <w:t xml:space="preserve"> who </w:t>
      </w:r>
      <w:r w:rsidR="00076E4D" w:rsidRPr="00A312EC">
        <w:rPr>
          <w:color w:val="424242"/>
          <w:shd w:val="clear" w:color="auto" w:fill="FFFFFF"/>
        </w:rPr>
        <w:t>want to</w:t>
      </w:r>
      <w:r w:rsidRPr="00A312EC">
        <w:rPr>
          <w:color w:val="424242"/>
          <w:shd w:val="clear" w:color="auto" w:fill="FFFFFF"/>
        </w:rPr>
        <w:t xml:space="preserve"> </w:t>
      </w:r>
      <w:r w:rsidR="00076E4D" w:rsidRPr="00A312EC">
        <w:rPr>
          <w:color w:val="424242"/>
          <w:shd w:val="clear" w:color="auto" w:fill="FFFFFF"/>
        </w:rPr>
        <w:t xml:space="preserve">learn fundamentals of </w:t>
      </w:r>
      <w:r w:rsidR="002F0AFB" w:rsidRPr="00A312EC">
        <w:rPr>
          <w:b/>
          <w:i/>
          <w:color w:val="3333CC"/>
          <w:shd w:val="clear" w:color="auto" w:fill="FFFFFF"/>
        </w:rPr>
        <w:t>Scientific Explorations of Chemistry, Food and Cosmetics</w:t>
      </w:r>
      <w:r w:rsidR="00C74FB6" w:rsidRPr="00A312EC">
        <w:rPr>
          <w:shd w:val="clear" w:color="auto" w:fill="FFFFFF"/>
        </w:rPr>
        <w:t>,</w:t>
      </w:r>
      <w:r w:rsidR="00DD0DBF" w:rsidRPr="00A312EC">
        <w:rPr>
          <w:color w:val="424242"/>
          <w:shd w:val="clear" w:color="auto" w:fill="FFFFFF"/>
        </w:rPr>
        <w:t xml:space="preserve"> </w:t>
      </w:r>
      <w:r w:rsidR="00076E4D" w:rsidRPr="00A312EC">
        <w:rPr>
          <w:color w:val="424242"/>
          <w:shd w:val="clear" w:color="auto" w:fill="FFFFFF"/>
        </w:rPr>
        <w:t>and are interested to improve</w:t>
      </w:r>
      <w:r w:rsidR="00DD0DBF" w:rsidRPr="00A312EC">
        <w:rPr>
          <w:color w:val="424242"/>
          <w:shd w:val="clear" w:color="auto" w:fill="FFFFFF"/>
        </w:rPr>
        <w:t xml:space="preserve"> </w:t>
      </w:r>
      <w:r w:rsidRPr="00A312EC">
        <w:rPr>
          <w:color w:val="424242"/>
          <w:shd w:val="clear" w:color="auto" w:fill="FFFFFF"/>
        </w:rPr>
        <w:t xml:space="preserve">their knowledge </w:t>
      </w:r>
      <w:r w:rsidR="00DD0DBF" w:rsidRPr="00A312EC">
        <w:rPr>
          <w:color w:val="424242"/>
          <w:shd w:val="clear" w:color="auto" w:fill="FFFFFF"/>
        </w:rPr>
        <w:t>about Taiwan</w:t>
      </w:r>
      <w:r w:rsidRPr="00A312EC">
        <w:rPr>
          <w:color w:val="424242"/>
          <w:shd w:val="clear" w:color="auto" w:fill="FFFFFF"/>
        </w:rPr>
        <w:t xml:space="preserve">. </w:t>
      </w:r>
      <w:r w:rsidR="00C9192C" w:rsidRPr="00A312EC">
        <w:rPr>
          <w:color w:val="424242"/>
          <w:shd w:val="clear" w:color="auto" w:fill="FFFFFF"/>
        </w:rPr>
        <w:t>We are inviting your applications on or before</w:t>
      </w:r>
      <w:r w:rsidR="00C9192C" w:rsidRPr="00A312EC">
        <w:rPr>
          <w:color w:val="404040"/>
          <w:shd w:val="clear" w:color="auto" w:fill="FFFFFF"/>
        </w:rPr>
        <w:t xml:space="preserve"> </w:t>
      </w:r>
      <w:r w:rsidR="00A312EC" w:rsidRPr="00A312EC">
        <w:rPr>
          <w:b/>
          <w:color w:val="404040"/>
          <w:highlight w:val="yellow"/>
          <w:shd w:val="clear" w:color="auto" w:fill="FFFFFF"/>
        </w:rPr>
        <w:t xml:space="preserve">Dec. </w:t>
      </w:r>
      <w:proofErr w:type="gramStart"/>
      <w:r w:rsidR="00A312EC" w:rsidRPr="00A312EC">
        <w:rPr>
          <w:b/>
          <w:color w:val="404040"/>
          <w:highlight w:val="yellow"/>
          <w:shd w:val="clear" w:color="auto" w:fill="FFFFFF"/>
        </w:rPr>
        <w:t>8</w:t>
      </w:r>
      <w:r w:rsidR="003D3F02" w:rsidRPr="00A312EC">
        <w:rPr>
          <w:b/>
          <w:color w:val="404040"/>
          <w:highlight w:val="yellow"/>
          <w:shd w:val="clear" w:color="auto" w:fill="FFFFFF"/>
          <w:vertAlign w:val="superscript"/>
        </w:rPr>
        <w:t>th</w:t>
      </w:r>
      <w:proofErr w:type="gramEnd"/>
      <w:r w:rsidR="00C97A09" w:rsidRPr="00A312EC">
        <w:rPr>
          <w:b/>
          <w:color w:val="404040"/>
          <w:highlight w:val="yellow"/>
          <w:shd w:val="clear" w:color="auto" w:fill="FFFFFF"/>
        </w:rPr>
        <w:t>, 20</w:t>
      </w:r>
      <w:r w:rsidR="0006227D" w:rsidRPr="00A312EC">
        <w:rPr>
          <w:b/>
          <w:color w:val="404040"/>
          <w:highlight w:val="yellow"/>
          <w:shd w:val="clear" w:color="auto" w:fill="FFFFFF"/>
        </w:rPr>
        <w:t>20</w:t>
      </w:r>
      <w:r w:rsidR="00C9192C" w:rsidRPr="00A312EC">
        <w:rPr>
          <w:color w:val="424242"/>
          <w:shd w:val="clear" w:color="auto" w:fill="FFFFFF"/>
        </w:rPr>
        <w:t xml:space="preserve">. </w:t>
      </w:r>
      <w:r w:rsidR="00B417C0" w:rsidRPr="00A312EC">
        <w:rPr>
          <w:color w:val="424242"/>
          <w:shd w:val="clear" w:color="auto" w:fill="FFFFFF"/>
        </w:rPr>
        <w:t>Key program guideline</w:t>
      </w:r>
      <w:r w:rsidR="00EA201B" w:rsidRPr="00A312EC">
        <w:rPr>
          <w:color w:val="424242"/>
          <w:shd w:val="clear" w:color="auto" w:fill="FFFFFF"/>
        </w:rPr>
        <w:t>s</w:t>
      </w:r>
      <w:r w:rsidR="00B417C0" w:rsidRPr="00A312EC">
        <w:rPr>
          <w:color w:val="424242"/>
          <w:shd w:val="clear" w:color="auto" w:fill="FFFFFF"/>
        </w:rPr>
        <w:t xml:space="preserve"> are as follows:</w:t>
      </w:r>
    </w:p>
    <w:p w:rsidR="00062F84" w:rsidRPr="00A312EC" w:rsidRDefault="008E333C" w:rsidP="003D3F02">
      <w:pPr>
        <w:numPr>
          <w:ilvl w:val="0"/>
          <w:numId w:val="4"/>
        </w:numPr>
        <w:spacing w:line="440" w:lineRule="exact"/>
        <w:jc w:val="both"/>
        <w:rPr>
          <w:rFonts w:eastAsia="Arial Unicode MS"/>
          <w:color w:val="424242"/>
          <w:sz w:val="20"/>
          <w:szCs w:val="20"/>
          <w:shd w:val="clear" w:color="auto" w:fill="FFFFFF"/>
        </w:rPr>
      </w:pPr>
      <w:r w:rsidRPr="00A312EC">
        <w:rPr>
          <w:rFonts w:eastAsia="Arial Unicode MS"/>
          <w:b/>
          <w:color w:val="424242"/>
          <w:sz w:val="20"/>
          <w:szCs w:val="20"/>
          <w:shd w:val="clear" w:color="auto" w:fill="FFFFFF"/>
        </w:rPr>
        <w:lastRenderedPageBreak/>
        <w:t>Program title</w:t>
      </w:r>
      <w:r w:rsidRPr="00A312EC">
        <w:rPr>
          <w:rFonts w:eastAsia="Arial Unicode MS"/>
          <w:color w:val="424242"/>
          <w:sz w:val="20"/>
          <w:szCs w:val="20"/>
          <w:shd w:val="clear" w:color="auto" w:fill="FFFFFF"/>
        </w:rPr>
        <w:t xml:space="preserve">: </w:t>
      </w:r>
      <w:r w:rsidR="003D3F02" w:rsidRPr="00A312EC">
        <w:rPr>
          <w:rFonts w:eastAsia="Arial Unicode MS"/>
          <w:color w:val="424242"/>
          <w:sz w:val="20"/>
          <w:szCs w:val="20"/>
          <w:shd w:val="clear" w:color="auto" w:fill="FFFFFF"/>
        </w:rPr>
        <w:t>Scientific Explorations of Chemistry, Food and Cosmetics</w:t>
      </w:r>
      <w:r w:rsidRPr="00A312EC">
        <w:rPr>
          <w:rFonts w:eastAsia="Arial Unicode MS"/>
          <w:color w:val="424242"/>
          <w:sz w:val="20"/>
          <w:szCs w:val="20"/>
          <w:shd w:val="clear" w:color="auto" w:fill="FFFFFF"/>
        </w:rPr>
        <w:t xml:space="preserve"> </w:t>
      </w:r>
    </w:p>
    <w:p w:rsidR="008E333C" w:rsidRPr="00A312EC" w:rsidRDefault="008E333C" w:rsidP="003D3F02">
      <w:pPr>
        <w:numPr>
          <w:ilvl w:val="0"/>
          <w:numId w:val="4"/>
        </w:numPr>
        <w:spacing w:line="440" w:lineRule="exact"/>
        <w:jc w:val="both"/>
        <w:rPr>
          <w:rFonts w:eastAsia="Arial Unicode MS"/>
          <w:color w:val="424242"/>
          <w:sz w:val="20"/>
          <w:szCs w:val="20"/>
          <w:shd w:val="clear" w:color="auto" w:fill="FFFFFF"/>
        </w:rPr>
      </w:pPr>
      <w:r w:rsidRPr="00A312EC">
        <w:rPr>
          <w:rFonts w:eastAsia="Arial Unicode MS"/>
          <w:b/>
          <w:color w:val="424242"/>
          <w:sz w:val="20"/>
          <w:szCs w:val="20"/>
          <w:shd w:val="clear" w:color="auto" w:fill="FFFFFF"/>
        </w:rPr>
        <w:t>Program duration</w:t>
      </w:r>
      <w:r w:rsidRPr="00A312EC">
        <w:rPr>
          <w:rFonts w:eastAsia="Arial Unicode MS"/>
          <w:color w:val="424242"/>
          <w:sz w:val="20"/>
          <w:szCs w:val="20"/>
          <w:shd w:val="clear" w:color="auto" w:fill="FFFFFF"/>
        </w:rPr>
        <w:t xml:space="preserve">: </w:t>
      </w:r>
      <w:r w:rsidR="00C9208C" w:rsidRPr="00A312EC">
        <w:rPr>
          <w:rFonts w:eastAsia="Arial Unicode MS"/>
          <w:b/>
          <w:color w:val="424242"/>
          <w:sz w:val="20"/>
          <w:szCs w:val="20"/>
          <w:highlight w:val="yellow"/>
          <w:shd w:val="clear" w:color="auto" w:fill="FFFFFF"/>
        </w:rPr>
        <w:t>Jan</w:t>
      </w:r>
      <w:r w:rsidRPr="00A312EC">
        <w:rPr>
          <w:rFonts w:eastAsia="Arial Unicode MS"/>
          <w:b/>
          <w:color w:val="424242"/>
          <w:sz w:val="20"/>
          <w:szCs w:val="20"/>
          <w:highlight w:val="yellow"/>
          <w:shd w:val="clear" w:color="auto" w:fill="FFFFFF"/>
        </w:rPr>
        <w:t xml:space="preserve"> </w:t>
      </w:r>
      <w:r w:rsidR="0006227D" w:rsidRPr="00A312EC">
        <w:rPr>
          <w:rFonts w:eastAsia="Arial Unicode MS"/>
          <w:b/>
          <w:color w:val="424242"/>
          <w:sz w:val="20"/>
          <w:szCs w:val="20"/>
          <w:highlight w:val="yellow"/>
          <w:shd w:val="clear" w:color="auto" w:fill="FFFFFF"/>
        </w:rPr>
        <w:t>7</w:t>
      </w:r>
      <w:r w:rsidR="003D3F02" w:rsidRPr="00A312EC">
        <w:rPr>
          <w:rFonts w:eastAsia="Arial Unicode MS"/>
          <w:b/>
          <w:color w:val="424242"/>
          <w:sz w:val="20"/>
          <w:szCs w:val="20"/>
          <w:highlight w:val="yellow"/>
          <w:shd w:val="clear" w:color="auto" w:fill="FFFFFF"/>
          <w:vertAlign w:val="superscript"/>
        </w:rPr>
        <w:t>th</w:t>
      </w:r>
      <w:r w:rsidR="0006227D" w:rsidRPr="00A312EC">
        <w:rPr>
          <w:rFonts w:eastAsia="Arial Unicode MS"/>
          <w:b/>
          <w:color w:val="424242"/>
          <w:sz w:val="20"/>
          <w:szCs w:val="20"/>
          <w:highlight w:val="yellow"/>
          <w:shd w:val="clear" w:color="auto" w:fill="FFFFFF"/>
        </w:rPr>
        <w:t>, 2020</w:t>
      </w:r>
      <w:r w:rsidRPr="00A312EC">
        <w:rPr>
          <w:rFonts w:eastAsia="Arial Unicode MS"/>
          <w:b/>
          <w:color w:val="424242"/>
          <w:sz w:val="20"/>
          <w:szCs w:val="20"/>
          <w:highlight w:val="yellow"/>
          <w:shd w:val="clear" w:color="auto" w:fill="FFFFFF"/>
        </w:rPr>
        <w:t xml:space="preserve"> </w:t>
      </w:r>
      <w:r w:rsidRPr="00A312EC">
        <w:rPr>
          <w:rFonts w:eastAsia="Arial Unicode MS"/>
          <w:color w:val="424242"/>
          <w:sz w:val="20"/>
          <w:szCs w:val="20"/>
          <w:highlight w:val="yellow"/>
          <w:shd w:val="clear" w:color="auto" w:fill="FFFFFF"/>
        </w:rPr>
        <w:t>to</w:t>
      </w:r>
      <w:r w:rsidRPr="00A312EC">
        <w:rPr>
          <w:rFonts w:eastAsia="Arial Unicode MS"/>
          <w:b/>
          <w:color w:val="424242"/>
          <w:sz w:val="20"/>
          <w:szCs w:val="20"/>
          <w:highlight w:val="yellow"/>
          <w:shd w:val="clear" w:color="auto" w:fill="FFFFFF"/>
        </w:rPr>
        <w:t xml:space="preserve"> </w:t>
      </w:r>
      <w:r w:rsidR="00C9208C" w:rsidRPr="00A312EC">
        <w:rPr>
          <w:rFonts w:eastAsia="Arial Unicode MS"/>
          <w:b/>
          <w:color w:val="424242"/>
          <w:sz w:val="20"/>
          <w:szCs w:val="20"/>
          <w:highlight w:val="yellow"/>
          <w:shd w:val="clear" w:color="auto" w:fill="FFFFFF"/>
        </w:rPr>
        <w:t>Jan</w:t>
      </w:r>
      <w:r w:rsidRPr="00A312EC">
        <w:rPr>
          <w:rFonts w:eastAsia="Arial Unicode MS"/>
          <w:b/>
          <w:color w:val="424242"/>
          <w:sz w:val="20"/>
          <w:szCs w:val="20"/>
          <w:highlight w:val="yellow"/>
          <w:shd w:val="clear" w:color="auto" w:fill="FFFFFF"/>
        </w:rPr>
        <w:t xml:space="preserve"> </w:t>
      </w:r>
      <w:r w:rsidR="0006227D" w:rsidRPr="00A312EC">
        <w:rPr>
          <w:rFonts w:eastAsia="Arial Unicode MS"/>
          <w:b/>
          <w:color w:val="424242"/>
          <w:sz w:val="20"/>
          <w:szCs w:val="20"/>
          <w:highlight w:val="yellow"/>
          <w:shd w:val="clear" w:color="auto" w:fill="FFFFFF"/>
        </w:rPr>
        <w:t>1</w:t>
      </w:r>
      <w:r w:rsidR="00A312EC">
        <w:rPr>
          <w:rFonts w:eastAsia="Arial Unicode MS"/>
          <w:b/>
          <w:color w:val="424242"/>
          <w:sz w:val="20"/>
          <w:szCs w:val="20"/>
          <w:highlight w:val="yellow"/>
          <w:shd w:val="clear" w:color="auto" w:fill="FFFFFF"/>
        </w:rPr>
        <w:t>6</w:t>
      </w:r>
      <w:r w:rsidR="0006227D" w:rsidRPr="00A312EC">
        <w:rPr>
          <w:rFonts w:eastAsia="Arial Unicode MS"/>
          <w:b/>
          <w:color w:val="424242"/>
          <w:sz w:val="20"/>
          <w:szCs w:val="20"/>
          <w:highlight w:val="yellow"/>
          <w:shd w:val="clear" w:color="auto" w:fill="FFFFFF"/>
          <w:vertAlign w:val="superscript"/>
        </w:rPr>
        <w:t>th</w:t>
      </w:r>
      <w:r w:rsidR="0006227D" w:rsidRPr="00A312EC">
        <w:rPr>
          <w:rFonts w:eastAsia="Arial Unicode MS"/>
          <w:b/>
          <w:color w:val="424242"/>
          <w:sz w:val="20"/>
          <w:szCs w:val="20"/>
          <w:highlight w:val="yellow"/>
          <w:shd w:val="clear" w:color="auto" w:fill="FFFFFF"/>
        </w:rPr>
        <w:t>, 2020</w:t>
      </w:r>
    </w:p>
    <w:p w:rsidR="008E333C" w:rsidRPr="00A312EC" w:rsidRDefault="008E333C" w:rsidP="008E333C">
      <w:pPr>
        <w:numPr>
          <w:ilvl w:val="0"/>
          <w:numId w:val="4"/>
        </w:numPr>
        <w:spacing w:line="440" w:lineRule="exact"/>
        <w:jc w:val="both"/>
        <w:rPr>
          <w:rFonts w:eastAsia="Arial Unicode MS"/>
          <w:color w:val="424242"/>
          <w:sz w:val="20"/>
          <w:szCs w:val="20"/>
          <w:shd w:val="clear" w:color="auto" w:fill="FFFFFF"/>
        </w:rPr>
      </w:pPr>
      <w:r w:rsidRPr="00A312EC">
        <w:rPr>
          <w:rFonts w:eastAsia="Arial Unicode MS"/>
          <w:b/>
          <w:color w:val="424242"/>
          <w:sz w:val="20"/>
          <w:szCs w:val="20"/>
          <w:shd w:val="clear" w:color="auto" w:fill="FFFFFF"/>
        </w:rPr>
        <w:t>Program location</w:t>
      </w:r>
      <w:r w:rsidRPr="00A312EC">
        <w:rPr>
          <w:rFonts w:eastAsia="Arial Unicode MS"/>
          <w:color w:val="424242"/>
          <w:sz w:val="20"/>
          <w:szCs w:val="20"/>
          <w:shd w:val="clear" w:color="auto" w:fill="FFFFFF"/>
        </w:rPr>
        <w:t>: Providence University, Taichung, Taiwan (</w:t>
      </w:r>
      <w:hyperlink r:id="rId9" w:history="1">
        <w:r w:rsidRPr="00A312EC">
          <w:rPr>
            <w:rStyle w:val="Hyperlink"/>
            <w:rFonts w:eastAsia="Arial Unicode MS"/>
            <w:sz w:val="20"/>
            <w:szCs w:val="20"/>
            <w:shd w:val="clear" w:color="auto" w:fill="FFFFFF"/>
          </w:rPr>
          <w:t>http://www.pu.edu.tw/english/</w:t>
        </w:r>
      </w:hyperlink>
      <w:r w:rsidRPr="00A312EC">
        <w:rPr>
          <w:rFonts w:eastAsia="Arial Unicode MS"/>
          <w:color w:val="424242"/>
          <w:sz w:val="20"/>
          <w:szCs w:val="20"/>
          <w:shd w:val="clear" w:color="auto" w:fill="FFFFFF"/>
        </w:rPr>
        <w:t>)</w:t>
      </w:r>
    </w:p>
    <w:p w:rsidR="008E333C" w:rsidRPr="00A312EC" w:rsidRDefault="003E0524" w:rsidP="008E333C">
      <w:pPr>
        <w:numPr>
          <w:ilvl w:val="0"/>
          <w:numId w:val="4"/>
        </w:numPr>
        <w:spacing w:line="440" w:lineRule="exact"/>
        <w:jc w:val="both"/>
        <w:rPr>
          <w:rFonts w:eastAsia="Arial Unicode MS"/>
          <w:color w:val="424242"/>
          <w:sz w:val="20"/>
          <w:szCs w:val="20"/>
          <w:shd w:val="clear" w:color="auto" w:fill="FFFFFF"/>
        </w:rPr>
      </w:pPr>
      <w:r w:rsidRPr="00A312EC">
        <w:rPr>
          <w:rFonts w:eastAsia="Arial Unicode MS"/>
          <w:b/>
          <w:color w:val="424242"/>
          <w:sz w:val="20"/>
          <w:szCs w:val="20"/>
          <w:shd w:val="clear" w:color="auto" w:fill="FFFFFF"/>
        </w:rPr>
        <w:t xml:space="preserve">Program schedule: </w:t>
      </w:r>
      <w:r w:rsidR="000E1D88" w:rsidRPr="00A312EC">
        <w:rPr>
          <w:rFonts w:eastAsia="Arial Unicode MS"/>
          <w:b/>
          <w:color w:val="424242"/>
          <w:sz w:val="20"/>
          <w:szCs w:val="20"/>
          <w:shd w:val="clear" w:color="auto" w:fill="FFFFFF"/>
        </w:rPr>
        <w:t>Please see last page</w:t>
      </w:r>
      <w:r w:rsidR="00FE0023" w:rsidRPr="00A312EC">
        <w:rPr>
          <w:rFonts w:eastAsia="Arial Unicode MS"/>
          <w:b/>
          <w:color w:val="424242"/>
          <w:sz w:val="20"/>
          <w:szCs w:val="20"/>
          <w:shd w:val="clear" w:color="auto" w:fill="FFFFFF"/>
        </w:rPr>
        <w:t xml:space="preserve">; </w:t>
      </w:r>
      <w:r w:rsidR="008E333C" w:rsidRPr="00A312EC">
        <w:rPr>
          <w:rFonts w:eastAsia="Arial Unicode MS"/>
          <w:b/>
          <w:color w:val="424242"/>
          <w:sz w:val="20"/>
          <w:szCs w:val="20"/>
          <w:shd w:val="clear" w:color="auto" w:fill="FFFFFF"/>
        </w:rPr>
        <w:t>Language of instruction</w:t>
      </w:r>
      <w:r w:rsidR="008E333C" w:rsidRPr="00A312EC">
        <w:rPr>
          <w:rFonts w:eastAsia="Arial Unicode MS"/>
          <w:color w:val="424242"/>
          <w:sz w:val="20"/>
          <w:szCs w:val="20"/>
          <w:shd w:val="clear" w:color="auto" w:fill="FFFFFF"/>
        </w:rPr>
        <w:t>: English</w:t>
      </w:r>
    </w:p>
    <w:p w:rsidR="008E333C" w:rsidRPr="00A312EC" w:rsidRDefault="008E333C" w:rsidP="008E333C">
      <w:pPr>
        <w:numPr>
          <w:ilvl w:val="0"/>
          <w:numId w:val="4"/>
        </w:numPr>
        <w:spacing w:line="440" w:lineRule="exact"/>
        <w:jc w:val="both"/>
        <w:rPr>
          <w:rFonts w:eastAsia="Arial Unicode MS"/>
          <w:color w:val="424242"/>
          <w:sz w:val="20"/>
          <w:szCs w:val="20"/>
          <w:shd w:val="clear" w:color="auto" w:fill="FFFFFF"/>
        </w:rPr>
      </w:pPr>
      <w:r w:rsidRPr="00A312EC">
        <w:rPr>
          <w:rFonts w:eastAsia="Arial Unicode MS"/>
          <w:b/>
          <w:color w:val="424242"/>
          <w:sz w:val="20"/>
          <w:szCs w:val="20"/>
          <w:shd w:val="clear" w:color="auto" w:fill="FFFFFF"/>
        </w:rPr>
        <w:t>Facilities offered</w:t>
      </w:r>
      <w:r w:rsidRPr="00A312EC">
        <w:rPr>
          <w:rFonts w:eastAsia="Arial Unicode MS"/>
          <w:color w:val="424242"/>
          <w:sz w:val="20"/>
          <w:szCs w:val="20"/>
          <w:shd w:val="clear" w:color="auto" w:fill="FFFFFF"/>
        </w:rPr>
        <w:t xml:space="preserve">: </w:t>
      </w:r>
      <w:r w:rsidRPr="00A312EC">
        <w:rPr>
          <w:rFonts w:eastAsia="Arial Unicode MS"/>
          <w:b/>
          <w:color w:val="FF0000"/>
          <w:sz w:val="20"/>
          <w:szCs w:val="20"/>
          <w:shd w:val="clear" w:color="auto" w:fill="FFFFFF"/>
        </w:rPr>
        <w:t>FREE</w:t>
      </w:r>
      <w:r w:rsidRPr="00A312EC">
        <w:rPr>
          <w:rFonts w:eastAsia="Arial Unicode MS"/>
          <w:color w:val="424242"/>
          <w:sz w:val="20"/>
          <w:szCs w:val="20"/>
          <w:shd w:val="clear" w:color="auto" w:fill="FFFFFF"/>
        </w:rPr>
        <w:t xml:space="preserve"> to use premier laboratories and digital classrooms</w:t>
      </w:r>
      <w:r w:rsidR="00B417C0" w:rsidRPr="00A312EC">
        <w:rPr>
          <w:rFonts w:eastAsia="Arial Unicode MS"/>
          <w:color w:val="424242"/>
          <w:sz w:val="20"/>
          <w:szCs w:val="20"/>
          <w:shd w:val="clear" w:color="auto" w:fill="FFFFFF"/>
        </w:rPr>
        <w:t xml:space="preserve"> (24x7)</w:t>
      </w:r>
    </w:p>
    <w:p w:rsidR="008E333C" w:rsidRPr="00A312EC" w:rsidRDefault="008E333C" w:rsidP="008E333C">
      <w:pPr>
        <w:numPr>
          <w:ilvl w:val="0"/>
          <w:numId w:val="4"/>
        </w:numPr>
        <w:spacing w:line="440" w:lineRule="exact"/>
        <w:jc w:val="both"/>
        <w:rPr>
          <w:rFonts w:eastAsia="Arial Unicode MS"/>
          <w:color w:val="424242"/>
          <w:sz w:val="20"/>
          <w:szCs w:val="20"/>
          <w:shd w:val="clear" w:color="auto" w:fill="FFFFFF"/>
        </w:rPr>
      </w:pPr>
      <w:r w:rsidRPr="00A312EC">
        <w:rPr>
          <w:rFonts w:eastAsia="Arial Unicode MS"/>
          <w:b/>
          <w:color w:val="424242"/>
          <w:sz w:val="20"/>
          <w:szCs w:val="20"/>
          <w:shd w:val="clear" w:color="auto" w:fill="FFFFFF"/>
        </w:rPr>
        <w:t>Program fees</w:t>
      </w:r>
      <w:r w:rsidRPr="00A312EC">
        <w:rPr>
          <w:rFonts w:eastAsia="Arial Unicode MS"/>
          <w:color w:val="424242"/>
          <w:sz w:val="20"/>
          <w:szCs w:val="20"/>
          <w:shd w:val="clear" w:color="auto" w:fill="FFFFFF"/>
        </w:rPr>
        <w:t xml:space="preserve">: </w:t>
      </w:r>
      <w:r w:rsidRPr="00A312EC">
        <w:rPr>
          <w:rFonts w:eastAsia="Arial Unicode MS"/>
          <w:b/>
          <w:color w:val="FF0000"/>
          <w:sz w:val="20"/>
          <w:szCs w:val="20"/>
          <w:shd w:val="clear" w:color="auto" w:fill="FFFFFF"/>
        </w:rPr>
        <w:t>FREE</w:t>
      </w:r>
      <w:r w:rsidRPr="00A312EC">
        <w:rPr>
          <w:rFonts w:eastAsia="Arial Unicode MS"/>
          <w:color w:val="424242"/>
          <w:sz w:val="20"/>
          <w:szCs w:val="20"/>
          <w:shd w:val="clear" w:color="auto" w:fill="FFFFFF"/>
        </w:rPr>
        <w:t xml:space="preserve">; </w:t>
      </w:r>
      <w:r w:rsidRPr="00A312EC">
        <w:rPr>
          <w:rFonts w:eastAsia="Arial Unicode MS"/>
          <w:b/>
          <w:color w:val="424242"/>
          <w:sz w:val="20"/>
          <w:szCs w:val="20"/>
          <w:shd w:val="clear" w:color="auto" w:fill="FFFFFF"/>
        </w:rPr>
        <w:t>Accommodation</w:t>
      </w:r>
      <w:r w:rsidRPr="00A312EC">
        <w:rPr>
          <w:rFonts w:eastAsia="Arial Unicode MS"/>
          <w:color w:val="424242"/>
          <w:sz w:val="20"/>
          <w:szCs w:val="20"/>
          <w:shd w:val="clear" w:color="auto" w:fill="FFFFFF"/>
        </w:rPr>
        <w:t xml:space="preserve">: </w:t>
      </w:r>
      <w:r w:rsidRPr="00A312EC">
        <w:rPr>
          <w:rFonts w:eastAsia="Arial Unicode MS"/>
          <w:b/>
          <w:color w:val="FF0000"/>
          <w:sz w:val="20"/>
          <w:szCs w:val="20"/>
          <w:shd w:val="clear" w:color="auto" w:fill="FFFFFF"/>
        </w:rPr>
        <w:t>FREE</w:t>
      </w:r>
      <w:r w:rsidRPr="00A312EC">
        <w:rPr>
          <w:rFonts w:eastAsia="Arial Unicode MS"/>
          <w:color w:val="424242"/>
          <w:sz w:val="20"/>
          <w:szCs w:val="20"/>
          <w:shd w:val="clear" w:color="auto" w:fill="FFFFFF"/>
        </w:rPr>
        <w:t xml:space="preserve"> </w:t>
      </w:r>
    </w:p>
    <w:p w:rsidR="00DA34E8" w:rsidRPr="00A312EC" w:rsidRDefault="007437E6" w:rsidP="008E333C">
      <w:pPr>
        <w:numPr>
          <w:ilvl w:val="0"/>
          <w:numId w:val="4"/>
        </w:numPr>
        <w:spacing w:line="440" w:lineRule="exact"/>
        <w:jc w:val="both"/>
        <w:rPr>
          <w:rFonts w:eastAsia="Arial Unicode MS"/>
          <w:color w:val="424242"/>
          <w:sz w:val="20"/>
          <w:szCs w:val="20"/>
          <w:shd w:val="clear" w:color="auto" w:fill="FFFFFF"/>
        </w:rPr>
      </w:pPr>
      <w:r>
        <w:rPr>
          <w:rFonts w:eastAsia="Arial Unicode MS"/>
          <w:b/>
          <w:color w:val="424242"/>
          <w:sz w:val="20"/>
          <w:szCs w:val="20"/>
          <w:shd w:val="clear" w:color="auto" w:fill="FFFFFF"/>
        </w:rPr>
        <w:t>Breakfast</w:t>
      </w:r>
      <w:r w:rsidR="00DA34E8" w:rsidRPr="00A312EC">
        <w:rPr>
          <w:rFonts w:eastAsia="Arial Unicode MS"/>
          <w:color w:val="424242"/>
          <w:sz w:val="20"/>
          <w:szCs w:val="20"/>
          <w:shd w:val="clear" w:color="auto" w:fill="FFFFFF"/>
        </w:rPr>
        <w:t xml:space="preserve">: </w:t>
      </w:r>
      <w:r w:rsidR="00DA34E8" w:rsidRPr="00A312EC">
        <w:rPr>
          <w:rFonts w:eastAsia="Arial Unicode MS"/>
          <w:b/>
          <w:color w:val="FF0000"/>
          <w:sz w:val="20"/>
          <w:szCs w:val="20"/>
          <w:shd w:val="clear" w:color="auto" w:fill="FFFFFF"/>
        </w:rPr>
        <w:t>FREE</w:t>
      </w:r>
      <w:r w:rsidR="00DA34E8" w:rsidRPr="00A312EC">
        <w:rPr>
          <w:rFonts w:eastAsia="Arial Unicode MS"/>
          <w:color w:val="424242"/>
          <w:sz w:val="20"/>
          <w:szCs w:val="20"/>
          <w:shd w:val="clear" w:color="auto" w:fill="FFFFFF"/>
        </w:rPr>
        <w:t>;</w:t>
      </w:r>
      <w:r w:rsidR="00C9208C" w:rsidRPr="00A312EC">
        <w:rPr>
          <w:rFonts w:eastAsia="Arial Unicode MS"/>
          <w:color w:val="424242"/>
          <w:sz w:val="20"/>
          <w:szCs w:val="20"/>
          <w:shd w:val="clear" w:color="auto" w:fill="FFFFFF"/>
        </w:rPr>
        <w:t xml:space="preserve"> </w:t>
      </w:r>
      <w:r w:rsidR="00C9208C" w:rsidRPr="00A312EC">
        <w:rPr>
          <w:rFonts w:eastAsia="Arial Unicode MS"/>
          <w:b/>
          <w:color w:val="424242"/>
          <w:sz w:val="20"/>
          <w:szCs w:val="20"/>
          <w:shd w:val="clear" w:color="auto" w:fill="FFFFFF"/>
        </w:rPr>
        <w:t>T</w:t>
      </w:r>
      <w:r w:rsidR="00DA34E8" w:rsidRPr="00A312EC">
        <w:rPr>
          <w:rFonts w:eastAsia="Arial Unicode MS"/>
          <w:b/>
          <w:color w:val="424242"/>
          <w:sz w:val="20"/>
          <w:szCs w:val="20"/>
          <w:shd w:val="clear" w:color="auto" w:fill="FFFFFF"/>
        </w:rPr>
        <w:t>rips</w:t>
      </w:r>
      <w:r w:rsidR="00DA34E8" w:rsidRPr="00A312EC">
        <w:rPr>
          <w:rFonts w:eastAsia="Arial Unicode MS"/>
          <w:color w:val="424242"/>
          <w:sz w:val="20"/>
          <w:szCs w:val="20"/>
          <w:shd w:val="clear" w:color="auto" w:fill="FFFFFF"/>
        </w:rPr>
        <w:t xml:space="preserve">: </w:t>
      </w:r>
      <w:r w:rsidR="00DA34E8" w:rsidRPr="00A312EC">
        <w:rPr>
          <w:rFonts w:eastAsia="Arial Unicode MS"/>
          <w:b/>
          <w:color w:val="FF0000"/>
          <w:sz w:val="20"/>
          <w:szCs w:val="20"/>
          <w:shd w:val="clear" w:color="auto" w:fill="FFFFFF"/>
        </w:rPr>
        <w:t>FREE</w:t>
      </w:r>
      <w:r w:rsidR="00DA34E8" w:rsidRPr="00A312EC">
        <w:rPr>
          <w:rFonts w:eastAsia="Arial Unicode MS"/>
          <w:color w:val="424242"/>
          <w:sz w:val="20"/>
          <w:szCs w:val="20"/>
          <w:shd w:val="clear" w:color="auto" w:fill="FFFFFF"/>
        </w:rPr>
        <w:t xml:space="preserve">; </w:t>
      </w:r>
      <w:r w:rsidR="00DA34E8" w:rsidRPr="00A312EC">
        <w:rPr>
          <w:rFonts w:eastAsia="Arial Unicode MS"/>
          <w:b/>
          <w:color w:val="424242"/>
          <w:sz w:val="20"/>
          <w:szCs w:val="20"/>
          <w:shd w:val="clear" w:color="auto" w:fill="FFFFFF"/>
        </w:rPr>
        <w:t>Airport pick-up and drop-off</w:t>
      </w:r>
      <w:r w:rsidR="00DA34E8" w:rsidRPr="00A312EC">
        <w:rPr>
          <w:rFonts w:eastAsia="Arial Unicode MS"/>
        </w:rPr>
        <w:t xml:space="preserve">: </w:t>
      </w:r>
      <w:r w:rsidR="00DA34E8" w:rsidRPr="00A312EC">
        <w:rPr>
          <w:rFonts w:eastAsia="Arial Unicode MS"/>
          <w:b/>
          <w:color w:val="FF0000"/>
          <w:sz w:val="20"/>
          <w:szCs w:val="20"/>
          <w:shd w:val="clear" w:color="auto" w:fill="FFFFFF"/>
        </w:rPr>
        <w:t>FREE</w:t>
      </w:r>
      <w:r w:rsidR="00DA34E8" w:rsidRPr="00A312EC">
        <w:rPr>
          <w:rFonts w:eastAsia="Arial Unicode MS"/>
        </w:rPr>
        <w:t xml:space="preserve"> </w:t>
      </w:r>
    </w:p>
    <w:p w:rsidR="008E333C" w:rsidRPr="00A312EC" w:rsidRDefault="008E333C" w:rsidP="008E333C">
      <w:pPr>
        <w:numPr>
          <w:ilvl w:val="0"/>
          <w:numId w:val="4"/>
        </w:numPr>
        <w:spacing w:line="440" w:lineRule="exact"/>
        <w:jc w:val="both"/>
        <w:rPr>
          <w:rFonts w:eastAsia="Arial Unicode MS"/>
          <w:color w:val="424242"/>
          <w:sz w:val="20"/>
          <w:szCs w:val="20"/>
          <w:shd w:val="clear" w:color="auto" w:fill="FFFFFF"/>
        </w:rPr>
      </w:pPr>
      <w:r w:rsidRPr="00A312EC">
        <w:rPr>
          <w:rFonts w:eastAsia="Arial Unicode MS"/>
          <w:b/>
          <w:color w:val="424242"/>
          <w:sz w:val="20"/>
          <w:szCs w:val="20"/>
          <w:shd w:val="clear" w:color="auto" w:fill="FFFFFF"/>
        </w:rPr>
        <w:t xml:space="preserve">Air-tickets, Visa and </w:t>
      </w:r>
      <w:r w:rsidR="00B722B7" w:rsidRPr="00A312EC">
        <w:rPr>
          <w:rFonts w:eastAsia="Arial Unicode MS"/>
          <w:b/>
          <w:color w:val="424242"/>
          <w:sz w:val="20"/>
          <w:szCs w:val="20"/>
          <w:shd w:val="clear" w:color="auto" w:fill="FFFFFF"/>
        </w:rPr>
        <w:t>Travel</w:t>
      </w:r>
      <w:r w:rsidRPr="00A312EC">
        <w:rPr>
          <w:rFonts w:eastAsia="Arial Unicode MS"/>
          <w:b/>
          <w:color w:val="424242"/>
          <w:sz w:val="20"/>
          <w:szCs w:val="20"/>
          <w:shd w:val="clear" w:color="auto" w:fill="FFFFFF"/>
        </w:rPr>
        <w:t xml:space="preserve"> insurance to Taiwan</w:t>
      </w:r>
      <w:r w:rsidRPr="00A312EC">
        <w:rPr>
          <w:rFonts w:eastAsia="Arial Unicode MS"/>
          <w:color w:val="424242"/>
          <w:sz w:val="20"/>
          <w:szCs w:val="20"/>
          <w:shd w:val="clear" w:color="auto" w:fill="FFFFFF"/>
        </w:rPr>
        <w:t xml:space="preserve">: </w:t>
      </w:r>
      <w:r w:rsidRPr="00A312EC">
        <w:rPr>
          <w:rFonts w:eastAsia="Arial Unicode MS"/>
          <w:b/>
          <w:color w:val="FF0000"/>
          <w:sz w:val="20"/>
          <w:szCs w:val="20"/>
          <w:shd w:val="clear" w:color="auto" w:fill="FFFFFF"/>
        </w:rPr>
        <w:t>S</w:t>
      </w:r>
      <w:r w:rsidR="00733B23" w:rsidRPr="00A312EC">
        <w:rPr>
          <w:rFonts w:eastAsia="Arial Unicode MS"/>
          <w:b/>
          <w:color w:val="FF0000"/>
          <w:sz w:val="20"/>
          <w:szCs w:val="20"/>
          <w:shd w:val="clear" w:color="auto" w:fill="FFFFFF"/>
        </w:rPr>
        <w:t>ELF-SPONSORED</w:t>
      </w:r>
    </w:p>
    <w:p w:rsidR="007437E6" w:rsidRPr="007437E6" w:rsidRDefault="00C9208C" w:rsidP="00CD4281">
      <w:pPr>
        <w:numPr>
          <w:ilvl w:val="0"/>
          <w:numId w:val="4"/>
        </w:numPr>
        <w:spacing w:line="440" w:lineRule="exact"/>
        <w:jc w:val="both"/>
        <w:rPr>
          <w:rStyle w:val="Hyperlink"/>
          <w:rFonts w:eastAsia="Arial Unicode MS"/>
          <w:color w:val="424242"/>
          <w:sz w:val="20"/>
          <w:szCs w:val="20"/>
          <w:u w:val="none"/>
          <w:shd w:val="clear" w:color="auto" w:fill="FFFFFF"/>
        </w:rPr>
      </w:pPr>
      <w:r w:rsidRPr="00A312EC">
        <w:rPr>
          <w:rFonts w:eastAsia="Arial Unicode MS"/>
          <w:b/>
          <w:color w:val="424242"/>
          <w:sz w:val="20"/>
          <w:szCs w:val="20"/>
          <w:shd w:val="clear" w:color="auto" w:fill="FFFFFF"/>
        </w:rPr>
        <w:t>Key contact</w:t>
      </w:r>
      <w:r w:rsidRPr="00A312EC">
        <w:rPr>
          <w:rFonts w:eastAsia="Arial Unicode MS"/>
          <w:color w:val="424242"/>
          <w:sz w:val="20"/>
          <w:szCs w:val="20"/>
          <w:shd w:val="clear" w:color="auto" w:fill="FFFFFF"/>
        </w:rPr>
        <w:t>:</w:t>
      </w:r>
      <w:r w:rsidRPr="00A312EC">
        <w:rPr>
          <w:rFonts w:ascii="Microsoft JhengHei" w:eastAsia="Microsoft JhengHei" w:hAnsi="Microsoft JhengHei" w:cs="Microsoft JhengHei" w:hint="eastAsia"/>
          <w:color w:val="424242"/>
          <w:sz w:val="20"/>
          <w:szCs w:val="20"/>
          <w:shd w:val="clear" w:color="auto" w:fill="FFFFFF"/>
        </w:rPr>
        <w:t>：</w:t>
      </w:r>
      <w:r w:rsidR="00A312EC" w:rsidRPr="003255DC">
        <w:rPr>
          <w:color w:val="424242"/>
          <w:sz w:val="20"/>
          <w:szCs w:val="20"/>
          <w:shd w:val="clear" w:color="auto" w:fill="FFFFFF"/>
        </w:rPr>
        <w:t>M</w:t>
      </w:r>
      <w:r w:rsidR="0006227D" w:rsidRPr="00A312EC">
        <w:rPr>
          <w:rFonts w:eastAsia="Arial Unicode MS"/>
          <w:color w:val="424242"/>
          <w:sz w:val="20"/>
          <w:szCs w:val="20"/>
          <w:shd w:val="clear" w:color="auto" w:fill="FFFFFF"/>
        </w:rPr>
        <w:t xml:space="preserve">s. </w:t>
      </w:r>
      <w:r w:rsidR="00A312EC" w:rsidRPr="00A312EC">
        <w:rPr>
          <w:rFonts w:eastAsia="Arial Unicode MS"/>
          <w:color w:val="424242"/>
          <w:sz w:val="20"/>
          <w:szCs w:val="20"/>
          <w:shd w:val="clear" w:color="auto" w:fill="FFFFFF"/>
        </w:rPr>
        <w:t>Maya</w:t>
      </w:r>
      <w:r w:rsidR="00CD4281">
        <w:rPr>
          <w:rFonts w:eastAsia="Arial Unicode MS"/>
          <w:color w:val="424242"/>
          <w:sz w:val="20"/>
          <w:szCs w:val="20"/>
          <w:shd w:val="clear" w:color="auto" w:fill="FFFFFF"/>
        </w:rPr>
        <w:t xml:space="preserve"> &amp; Ms. </w:t>
      </w:r>
      <w:proofErr w:type="spellStart"/>
      <w:r w:rsidR="00CD4281">
        <w:rPr>
          <w:rFonts w:eastAsia="Arial Unicode MS"/>
          <w:color w:val="424242"/>
          <w:sz w:val="20"/>
          <w:szCs w:val="20"/>
          <w:shd w:val="clear" w:color="auto" w:fill="FFFFFF"/>
        </w:rPr>
        <w:t>Yvone</w:t>
      </w:r>
      <w:proofErr w:type="spellEnd"/>
      <w:r w:rsidR="00CD4281">
        <w:rPr>
          <w:rFonts w:eastAsia="Arial Unicode MS"/>
          <w:color w:val="424242"/>
          <w:sz w:val="20"/>
          <w:szCs w:val="20"/>
          <w:shd w:val="clear" w:color="auto" w:fill="FFFFFF"/>
        </w:rPr>
        <w:t xml:space="preserve"> </w:t>
      </w:r>
    </w:p>
    <w:p w:rsidR="007437E6" w:rsidRPr="00CB483E" w:rsidRDefault="007437E6" w:rsidP="00CB483E">
      <w:pPr>
        <w:numPr>
          <w:ilvl w:val="0"/>
          <w:numId w:val="4"/>
        </w:numPr>
        <w:spacing w:line="440" w:lineRule="exact"/>
        <w:jc w:val="both"/>
        <w:rPr>
          <w:rStyle w:val="Hyperlink"/>
          <w:rFonts w:eastAsia="Arial Unicode MS"/>
          <w:b/>
          <w:color w:val="424242"/>
          <w:sz w:val="20"/>
          <w:szCs w:val="20"/>
          <w:u w:val="none"/>
          <w:shd w:val="clear" w:color="auto" w:fill="FFFFFF"/>
        </w:rPr>
      </w:pPr>
      <w:r w:rsidRPr="00502997">
        <w:rPr>
          <w:rStyle w:val="Hyperlink"/>
          <w:b/>
          <w:color w:val="424242"/>
          <w:sz w:val="20"/>
          <w:szCs w:val="20"/>
          <w:u w:val="none"/>
          <w:shd w:val="clear" w:color="auto" w:fill="FFFFFF"/>
        </w:rPr>
        <w:t xml:space="preserve">Students from same school </w:t>
      </w:r>
      <w:r w:rsidR="002259F9">
        <w:rPr>
          <w:rStyle w:val="Hyperlink"/>
          <w:rFonts w:hint="eastAsia"/>
          <w:b/>
          <w:color w:val="424242"/>
          <w:sz w:val="20"/>
          <w:szCs w:val="20"/>
          <w:u w:val="none"/>
          <w:shd w:val="clear" w:color="auto" w:fill="FFFFFF"/>
        </w:rPr>
        <w:t>p</w:t>
      </w:r>
      <w:r w:rsidR="002259F9">
        <w:rPr>
          <w:rStyle w:val="Hyperlink"/>
          <w:b/>
          <w:color w:val="424242"/>
          <w:sz w:val="20"/>
          <w:szCs w:val="20"/>
          <w:u w:val="none"/>
          <w:shd w:val="clear" w:color="auto" w:fill="FFFFFF"/>
        </w:rPr>
        <w:t xml:space="preserve">lease </w:t>
      </w:r>
      <w:r w:rsidR="00CB483E">
        <w:rPr>
          <w:rStyle w:val="Hyperlink"/>
          <w:b/>
          <w:color w:val="424242"/>
          <w:sz w:val="20"/>
          <w:szCs w:val="20"/>
          <w:u w:val="none"/>
          <w:shd w:val="clear" w:color="auto" w:fill="FFFFFF"/>
        </w:rPr>
        <w:t>make sure to</w:t>
      </w:r>
      <w:r w:rsidRPr="00502997">
        <w:rPr>
          <w:rStyle w:val="Hyperlink"/>
          <w:b/>
          <w:color w:val="424242"/>
          <w:sz w:val="20"/>
          <w:szCs w:val="20"/>
          <w:u w:val="none"/>
          <w:shd w:val="clear" w:color="auto" w:fill="FFFFFF"/>
        </w:rPr>
        <w:t xml:space="preserve"> book the</w:t>
      </w:r>
      <w:r w:rsidR="00975F9F" w:rsidRPr="00502997">
        <w:rPr>
          <w:rStyle w:val="Hyperlink"/>
          <w:b/>
          <w:color w:val="424242"/>
          <w:sz w:val="20"/>
          <w:szCs w:val="20"/>
          <w:u w:val="none"/>
          <w:shd w:val="clear" w:color="auto" w:fill="FFFFFF"/>
        </w:rPr>
        <w:t xml:space="preserve"> </w:t>
      </w:r>
      <w:r w:rsidR="00975F9F" w:rsidRPr="00502997">
        <w:rPr>
          <w:rStyle w:val="Hyperlink"/>
          <w:rFonts w:hint="eastAsia"/>
          <w:b/>
          <w:color w:val="424242"/>
          <w:sz w:val="20"/>
          <w:szCs w:val="20"/>
          <w:u w:val="none"/>
          <w:shd w:val="clear" w:color="auto" w:fill="FFFFFF"/>
        </w:rPr>
        <w:t>same</w:t>
      </w:r>
      <w:r w:rsidRPr="00502997">
        <w:rPr>
          <w:rStyle w:val="Hyperlink"/>
          <w:b/>
          <w:color w:val="424242"/>
          <w:sz w:val="20"/>
          <w:szCs w:val="20"/>
          <w:u w:val="none"/>
          <w:shd w:val="clear" w:color="auto" w:fill="FFFFFF"/>
        </w:rPr>
        <w:t xml:space="preserve"> flight</w:t>
      </w:r>
      <w:r w:rsidR="002259F9">
        <w:rPr>
          <w:rStyle w:val="Hyperlink"/>
          <w:b/>
          <w:color w:val="424242"/>
          <w:sz w:val="20"/>
          <w:szCs w:val="20"/>
          <w:u w:val="none"/>
          <w:shd w:val="clear" w:color="auto" w:fill="FFFFFF"/>
        </w:rPr>
        <w:t xml:space="preserve"> and please</w:t>
      </w:r>
      <w:r w:rsidR="006539B7">
        <w:rPr>
          <w:rStyle w:val="Hyperlink"/>
          <w:b/>
          <w:color w:val="424242"/>
          <w:sz w:val="20"/>
          <w:szCs w:val="20"/>
          <w:u w:val="none"/>
          <w:shd w:val="clear" w:color="auto" w:fill="FFFFFF"/>
        </w:rPr>
        <w:t xml:space="preserve"> </w:t>
      </w:r>
      <w:r w:rsidR="00CB483E">
        <w:rPr>
          <w:rStyle w:val="Hyperlink"/>
          <w:b/>
          <w:color w:val="424242"/>
          <w:sz w:val="20"/>
          <w:szCs w:val="20"/>
          <w:u w:val="none"/>
          <w:shd w:val="clear" w:color="auto" w:fill="FFFFFF"/>
        </w:rPr>
        <w:t>kindly find</w:t>
      </w:r>
      <w:r w:rsidR="006539B7">
        <w:rPr>
          <w:rStyle w:val="Hyperlink"/>
          <w:b/>
          <w:color w:val="424242"/>
          <w:sz w:val="20"/>
          <w:szCs w:val="20"/>
          <w:u w:val="none"/>
          <w:shd w:val="clear" w:color="auto" w:fill="FFFFFF"/>
        </w:rPr>
        <w:t xml:space="preserve"> the flight itinerary </w:t>
      </w:r>
      <w:r w:rsidR="00CB483E">
        <w:rPr>
          <w:rStyle w:val="Hyperlink"/>
          <w:b/>
          <w:color w:val="424242"/>
          <w:sz w:val="20"/>
          <w:szCs w:val="20"/>
          <w:u w:val="none"/>
          <w:shd w:val="clear" w:color="auto" w:fill="FFFFFF"/>
        </w:rPr>
        <w:t xml:space="preserve">attached </w:t>
      </w:r>
      <w:r w:rsidR="006539B7">
        <w:rPr>
          <w:rStyle w:val="Hyperlink"/>
          <w:b/>
          <w:color w:val="424242"/>
          <w:sz w:val="20"/>
          <w:szCs w:val="20"/>
          <w:u w:val="none"/>
          <w:shd w:val="clear" w:color="auto" w:fill="FFFFFF"/>
        </w:rPr>
        <w:t xml:space="preserve">below </w:t>
      </w:r>
      <w:r w:rsidR="00CB483E">
        <w:rPr>
          <w:rStyle w:val="Hyperlink"/>
          <w:b/>
          <w:color w:val="424242"/>
          <w:sz w:val="20"/>
          <w:szCs w:val="20"/>
          <w:u w:val="none"/>
          <w:shd w:val="clear" w:color="auto" w:fill="FFFFFF"/>
        </w:rPr>
        <w:t>for</w:t>
      </w:r>
      <w:r w:rsidR="006539B7" w:rsidRPr="00CB483E">
        <w:rPr>
          <w:rStyle w:val="Hyperlink"/>
          <w:b/>
          <w:color w:val="424242"/>
          <w:sz w:val="20"/>
          <w:szCs w:val="20"/>
          <w:u w:val="none"/>
          <w:shd w:val="clear" w:color="auto" w:fill="FFFFFF"/>
        </w:rPr>
        <w:t xml:space="preserve"> your reference.</w:t>
      </w:r>
      <w:r w:rsidR="002259F9">
        <w:rPr>
          <w:rStyle w:val="Hyperlink"/>
          <w:b/>
          <w:color w:val="424242"/>
          <w:sz w:val="20"/>
          <w:szCs w:val="20"/>
          <w:u w:val="none"/>
          <w:shd w:val="clear" w:color="auto" w:fill="FFFFFF"/>
        </w:rPr>
        <w:t xml:space="preserve"> </w:t>
      </w:r>
      <w:r w:rsidR="002259F9" w:rsidRPr="002259F9">
        <w:rPr>
          <w:rStyle w:val="Hyperlink"/>
          <w:b/>
          <w:color w:val="FF0000"/>
          <w:sz w:val="20"/>
          <w:szCs w:val="20"/>
          <w:u w:val="none"/>
          <w:shd w:val="clear" w:color="auto" w:fill="FFFFFF"/>
        </w:rPr>
        <w:t>P</w:t>
      </w:r>
      <w:r w:rsidR="00FC2E6C">
        <w:rPr>
          <w:rStyle w:val="Hyperlink"/>
          <w:b/>
          <w:color w:val="FF0000"/>
          <w:sz w:val="20"/>
          <w:szCs w:val="20"/>
          <w:u w:val="none"/>
          <w:shd w:val="clear" w:color="auto" w:fill="FFFFFF"/>
        </w:rPr>
        <w:t>ick up time : 16:4</w:t>
      </w:r>
      <w:r w:rsidR="002259F9">
        <w:rPr>
          <w:rStyle w:val="Hyperlink"/>
          <w:b/>
          <w:color w:val="FF0000"/>
          <w:sz w:val="20"/>
          <w:szCs w:val="20"/>
          <w:u w:val="none"/>
          <w:shd w:val="clear" w:color="auto" w:fill="FFFFFF"/>
        </w:rPr>
        <w:t>0</w:t>
      </w:r>
    </w:p>
    <w:p w:rsidR="006539B7" w:rsidRPr="009B1078" w:rsidRDefault="00CD4281" w:rsidP="006539B7">
      <w:pPr>
        <w:spacing w:line="440" w:lineRule="exact"/>
        <w:ind w:leftChars="377" w:left="905"/>
        <w:jc w:val="both"/>
        <w:rPr>
          <w:rStyle w:val="Hyperlink"/>
          <w:b/>
          <w:color w:val="424242"/>
          <w:sz w:val="20"/>
          <w:szCs w:val="20"/>
          <w:u w:val="none"/>
          <w:shd w:val="clear" w:color="auto" w:fill="FFFFFF"/>
        </w:rPr>
      </w:pPr>
      <w:r>
        <w:rPr>
          <w:noProof/>
          <w:lang w:eastAsia="en-US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483870</wp:posOffset>
            </wp:positionH>
            <wp:positionV relativeFrom="paragraph">
              <wp:posOffset>436880</wp:posOffset>
            </wp:positionV>
            <wp:extent cx="5497830" cy="2344420"/>
            <wp:effectExtent l="0" t="0" r="7620" b="0"/>
            <wp:wrapSquare wrapText="bothSides"/>
            <wp:docPr id="6" name="Picture 4" descr="印尼-雅加達班機資訊 (英文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印尼-雅加達班機資訊 (英文)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7830" cy="2344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B1078">
        <w:rPr>
          <w:rStyle w:val="Hyperlink"/>
          <w:rFonts w:ascii="Segoe UI Emoji" w:eastAsia="Segoe UI Emoji" w:hAnsi="Segoe UI Emoji" w:cs="Segoe UI Emoji" w:hint="eastAsia"/>
          <w:b/>
          <w:color w:val="424242"/>
          <w:sz w:val="20"/>
          <w:szCs w:val="20"/>
          <w:u w:val="none"/>
          <w:shd w:val="clear" w:color="auto" w:fill="FFFFFF"/>
        </w:rPr>
        <w:t>■</w:t>
      </w:r>
      <w:r w:rsidR="006539B7">
        <w:rPr>
          <w:rStyle w:val="Hyperlink"/>
          <w:rFonts w:hint="eastAsia"/>
          <w:b/>
          <w:color w:val="424242"/>
          <w:sz w:val="20"/>
          <w:szCs w:val="20"/>
          <w:u w:val="none"/>
          <w:shd w:val="clear" w:color="auto" w:fill="FFFFFF"/>
        </w:rPr>
        <w:t xml:space="preserve"> </w:t>
      </w:r>
      <w:r w:rsidR="006539B7" w:rsidRPr="006539B7">
        <w:rPr>
          <w:rStyle w:val="Hyperlink"/>
          <w:b/>
          <w:color w:val="424242"/>
          <w:sz w:val="20"/>
          <w:szCs w:val="20"/>
          <w:u w:val="none"/>
          <w:shd w:val="clear" w:color="auto" w:fill="FFFFFF"/>
        </w:rPr>
        <w:t>Jakarta</w:t>
      </w:r>
      <w:r w:rsidR="006539B7">
        <w:rPr>
          <w:rStyle w:val="Hyperlink"/>
          <w:rFonts w:hint="eastAsia"/>
          <w:b/>
          <w:color w:val="424242"/>
          <w:sz w:val="20"/>
          <w:szCs w:val="20"/>
          <w:u w:val="none"/>
          <w:shd w:val="clear" w:color="auto" w:fill="FFFFFF"/>
        </w:rPr>
        <w:t xml:space="preserve"> </w:t>
      </w:r>
      <w:r w:rsidR="006539B7" w:rsidRPr="006539B7">
        <w:rPr>
          <w:rStyle w:val="Hyperlink"/>
          <w:rFonts w:ascii="Cambria Math" w:hAnsi="Cambria Math" w:cs="Cambria Math"/>
          <w:b/>
          <w:color w:val="424242"/>
          <w:sz w:val="20"/>
          <w:szCs w:val="20"/>
          <w:u w:val="none"/>
          <w:shd w:val="clear" w:color="auto" w:fill="FFFFFF"/>
        </w:rPr>
        <w:t>⇄</w:t>
      </w:r>
      <w:r w:rsidR="006539B7">
        <w:rPr>
          <w:rStyle w:val="Hyperlink"/>
          <w:rFonts w:ascii="Cambria Math" w:hAnsi="Cambria Math" w:cs="Cambria Math"/>
          <w:b/>
          <w:color w:val="424242"/>
          <w:sz w:val="20"/>
          <w:szCs w:val="20"/>
          <w:u w:val="none"/>
          <w:shd w:val="clear" w:color="auto" w:fill="FFFFFF"/>
        </w:rPr>
        <w:t xml:space="preserve"> T</w:t>
      </w:r>
      <w:r w:rsidR="006539B7">
        <w:rPr>
          <w:rStyle w:val="Hyperlink"/>
          <w:rFonts w:ascii="Cambria Math" w:hAnsi="Cambria Math" w:cs="Cambria Math" w:hint="eastAsia"/>
          <w:b/>
          <w:color w:val="424242"/>
          <w:sz w:val="20"/>
          <w:szCs w:val="20"/>
          <w:u w:val="none"/>
          <w:shd w:val="clear" w:color="auto" w:fill="FFFFFF"/>
        </w:rPr>
        <w:t>aipei</w:t>
      </w:r>
    </w:p>
    <w:p w:rsidR="006539B7" w:rsidRPr="009B1078" w:rsidRDefault="006539B7" w:rsidP="006539B7">
      <w:pPr>
        <w:spacing w:line="440" w:lineRule="exact"/>
        <w:ind w:left="425"/>
        <w:jc w:val="both"/>
        <w:rPr>
          <w:rStyle w:val="Hyperlink"/>
          <w:b/>
          <w:color w:val="424242"/>
          <w:sz w:val="20"/>
          <w:szCs w:val="20"/>
          <w:u w:val="none"/>
          <w:shd w:val="clear" w:color="auto" w:fill="FFFFFF"/>
        </w:rPr>
      </w:pPr>
    </w:p>
    <w:p w:rsidR="006539B7" w:rsidRPr="009B1078" w:rsidRDefault="006539B7" w:rsidP="006539B7">
      <w:pPr>
        <w:spacing w:line="440" w:lineRule="exact"/>
        <w:ind w:left="425"/>
        <w:jc w:val="both"/>
        <w:rPr>
          <w:rStyle w:val="Hyperlink"/>
          <w:b/>
          <w:color w:val="424242"/>
          <w:sz w:val="20"/>
          <w:szCs w:val="20"/>
          <w:u w:val="none"/>
          <w:shd w:val="clear" w:color="auto" w:fill="FFFFFF"/>
        </w:rPr>
      </w:pPr>
    </w:p>
    <w:p w:rsidR="006539B7" w:rsidRPr="009B1078" w:rsidRDefault="006539B7" w:rsidP="006539B7">
      <w:pPr>
        <w:spacing w:line="440" w:lineRule="exact"/>
        <w:ind w:left="425"/>
        <w:jc w:val="both"/>
        <w:rPr>
          <w:rStyle w:val="Hyperlink"/>
          <w:b/>
          <w:color w:val="424242"/>
          <w:sz w:val="20"/>
          <w:szCs w:val="20"/>
          <w:u w:val="none"/>
          <w:shd w:val="clear" w:color="auto" w:fill="FFFFFF"/>
        </w:rPr>
      </w:pPr>
    </w:p>
    <w:p w:rsidR="006539B7" w:rsidRPr="009B1078" w:rsidRDefault="006539B7" w:rsidP="006539B7">
      <w:pPr>
        <w:spacing w:line="440" w:lineRule="exact"/>
        <w:ind w:left="425"/>
        <w:jc w:val="both"/>
        <w:rPr>
          <w:rStyle w:val="Hyperlink"/>
          <w:b/>
          <w:color w:val="424242"/>
          <w:sz w:val="20"/>
          <w:szCs w:val="20"/>
          <w:u w:val="none"/>
          <w:shd w:val="clear" w:color="auto" w:fill="FFFFFF"/>
        </w:rPr>
      </w:pPr>
    </w:p>
    <w:p w:rsidR="006539B7" w:rsidRPr="009B1078" w:rsidRDefault="006539B7" w:rsidP="006539B7">
      <w:pPr>
        <w:spacing w:line="440" w:lineRule="exact"/>
        <w:ind w:left="425"/>
        <w:jc w:val="both"/>
        <w:rPr>
          <w:rStyle w:val="Hyperlink"/>
          <w:b/>
          <w:color w:val="424242"/>
          <w:sz w:val="20"/>
          <w:szCs w:val="20"/>
          <w:u w:val="none"/>
          <w:shd w:val="clear" w:color="auto" w:fill="FFFFFF"/>
        </w:rPr>
      </w:pPr>
    </w:p>
    <w:p w:rsidR="006539B7" w:rsidRPr="009B1078" w:rsidRDefault="006539B7" w:rsidP="006539B7">
      <w:pPr>
        <w:spacing w:line="440" w:lineRule="exact"/>
        <w:ind w:left="425"/>
        <w:jc w:val="both"/>
        <w:rPr>
          <w:rStyle w:val="Hyperlink"/>
          <w:b/>
          <w:color w:val="424242"/>
          <w:sz w:val="20"/>
          <w:szCs w:val="20"/>
          <w:u w:val="none"/>
          <w:shd w:val="clear" w:color="auto" w:fill="FFFFFF"/>
        </w:rPr>
      </w:pPr>
    </w:p>
    <w:p w:rsidR="006539B7" w:rsidRPr="009B1078" w:rsidRDefault="006539B7" w:rsidP="006539B7">
      <w:pPr>
        <w:spacing w:line="440" w:lineRule="exact"/>
        <w:ind w:left="425"/>
        <w:jc w:val="both"/>
        <w:rPr>
          <w:rStyle w:val="Hyperlink"/>
          <w:b/>
          <w:color w:val="424242"/>
          <w:sz w:val="20"/>
          <w:szCs w:val="20"/>
          <w:u w:val="none"/>
          <w:shd w:val="clear" w:color="auto" w:fill="FFFFFF"/>
        </w:rPr>
      </w:pPr>
    </w:p>
    <w:p w:rsidR="006539B7" w:rsidRPr="009B1078" w:rsidRDefault="006539B7" w:rsidP="006539B7">
      <w:pPr>
        <w:spacing w:line="440" w:lineRule="exact"/>
        <w:ind w:left="425"/>
        <w:jc w:val="both"/>
        <w:rPr>
          <w:rStyle w:val="Hyperlink"/>
          <w:b/>
          <w:color w:val="424242"/>
          <w:sz w:val="20"/>
          <w:szCs w:val="20"/>
          <w:u w:val="none"/>
          <w:shd w:val="clear" w:color="auto" w:fill="FFFFFF"/>
        </w:rPr>
      </w:pPr>
    </w:p>
    <w:p w:rsidR="006539B7" w:rsidRPr="009B1078" w:rsidRDefault="006539B7" w:rsidP="006539B7">
      <w:pPr>
        <w:spacing w:line="440" w:lineRule="exact"/>
        <w:ind w:left="425"/>
        <w:jc w:val="both"/>
        <w:rPr>
          <w:rStyle w:val="Hyperlink"/>
          <w:b/>
          <w:color w:val="424242"/>
          <w:sz w:val="20"/>
          <w:szCs w:val="20"/>
          <w:u w:val="none"/>
          <w:shd w:val="clear" w:color="auto" w:fill="FFFFFF"/>
        </w:rPr>
      </w:pPr>
    </w:p>
    <w:p w:rsidR="006539B7" w:rsidRPr="009B1078" w:rsidRDefault="006539B7" w:rsidP="006539B7">
      <w:pPr>
        <w:spacing w:line="440" w:lineRule="exact"/>
        <w:ind w:leftChars="377" w:left="905"/>
        <w:jc w:val="both"/>
        <w:rPr>
          <w:rStyle w:val="Hyperlink"/>
          <w:rFonts w:hint="eastAsia"/>
          <w:b/>
          <w:color w:val="424242"/>
          <w:sz w:val="20"/>
          <w:szCs w:val="20"/>
          <w:u w:val="none"/>
          <w:shd w:val="clear" w:color="auto" w:fill="FFFFFF"/>
        </w:rPr>
      </w:pPr>
      <w:r>
        <w:rPr>
          <w:rStyle w:val="Hyperlink"/>
          <w:rFonts w:ascii="Segoe UI Emoji" w:eastAsia="Segoe UI Emoji" w:hAnsi="Segoe UI Emoji" w:cs="Segoe UI Emoji" w:hint="eastAsia"/>
          <w:b/>
          <w:color w:val="424242"/>
          <w:sz w:val="20"/>
          <w:szCs w:val="20"/>
          <w:u w:val="none"/>
          <w:shd w:val="clear" w:color="auto" w:fill="FFFFFF"/>
        </w:rPr>
        <w:t>■</w:t>
      </w:r>
      <w:r>
        <w:rPr>
          <w:rStyle w:val="Hyperlink"/>
          <w:rFonts w:hint="eastAsia"/>
          <w:b/>
          <w:color w:val="424242"/>
          <w:sz w:val="20"/>
          <w:szCs w:val="20"/>
          <w:u w:val="none"/>
          <w:shd w:val="clear" w:color="auto" w:fill="FFFFFF"/>
        </w:rPr>
        <w:t xml:space="preserve"> </w:t>
      </w:r>
      <w:r w:rsidRPr="006539B7">
        <w:rPr>
          <w:rStyle w:val="Hyperlink"/>
          <w:b/>
          <w:color w:val="424242"/>
          <w:sz w:val="20"/>
          <w:szCs w:val="20"/>
          <w:u w:val="none"/>
          <w:shd w:val="clear" w:color="auto" w:fill="FFFFFF"/>
        </w:rPr>
        <w:t>Surabaya</w:t>
      </w:r>
      <w:r>
        <w:rPr>
          <w:rStyle w:val="Hyperlink"/>
          <w:b/>
          <w:color w:val="424242"/>
          <w:sz w:val="20"/>
          <w:szCs w:val="20"/>
          <w:u w:val="none"/>
          <w:shd w:val="clear" w:color="auto" w:fill="FFFFFF"/>
        </w:rPr>
        <w:t xml:space="preserve"> </w:t>
      </w:r>
      <w:r w:rsidRPr="006539B7">
        <w:rPr>
          <w:rStyle w:val="Hyperlink"/>
          <w:rFonts w:ascii="Cambria Math" w:hAnsi="Cambria Math" w:cs="Cambria Math"/>
          <w:b/>
          <w:color w:val="424242"/>
          <w:sz w:val="20"/>
          <w:szCs w:val="20"/>
          <w:u w:val="none"/>
          <w:shd w:val="clear" w:color="auto" w:fill="FFFFFF"/>
        </w:rPr>
        <w:t>⇄</w:t>
      </w:r>
      <w:r>
        <w:rPr>
          <w:rStyle w:val="Hyperlink"/>
          <w:rFonts w:ascii="Cambria Math" w:hAnsi="Cambria Math" w:cs="Cambria Math"/>
          <w:b/>
          <w:color w:val="424242"/>
          <w:sz w:val="20"/>
          <w:szCs w:val="20"/>
          <w:u w:val="none"/>
          <w:shd w:val="clear" w:color="auto" w:fill="FFFFFF"/>
        </w:rPr>
        <w:t xml:space="preserve"> T</w:t>
      </w:r>
      <w:r>
        <w:rPr>
          <w:rStyle w:val="Hyperlink"/>
          <w:rFonts w:ascii="Cambria Math" w:hAnsi="Cambria Math" w:cs="Cambria Math" w:hint="eastAsia"/>
          <w:b/>
          <w:color w:val="424242"/>
          <w:sz w:val="20"/>
          <w:szCs w:val="20"/>
          <w:u w:val="none"/>
          <w:shd w:val="clear" w:color="auto" w:fill="FFFFFF"/>
        </w:rPr>
        <w:t>aipei</w:t>
      </w:r>
    </w:p>
    <w:p w:rsidR="006539B7" w:rsidRPr="009B1078" w:rsidRDefault="00CD4281" w:rsidP="006539B7">
      <w:pPr>
        <w:spacing w:line="440" w:lineRule="exact"/>
        <w:ind w:left="425"/>
        <w:jc w:val="both"/>
        <w:rPr>
          <w:rStyle w:val="Hyperlink"/>
          <w:b/>
          <w:color w:val="424242"/>
          <w:sz w:val="20"/>
          <w:szCs w:val="20"/>
          <w:u w:val="none"/>
          <w:shd w:val="clear" w:color="auto" w:fill="FFFFFF"/>
        </w:rPr>
      </w:pPr>
      <w:r>
        <w:rPr>
          <w:noProof/>
          <w:lang w:eastAsia="en-US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506730</wp:posOffset>
            </wp:positionH>
            <wp:positionV relativeFrom="paragraph">
              <wp:posOffset>54610</wp:posOffset>
            </wp:positionV>
            <wp:extent cx="5482590" cy="2287270"/>
            <wp:effectExtent l="0" t="0" r="3810" b="0"/>
            <wp:wrapSquare wrapText="bothSides"/>
            <wp:docPr id="4" name="Picture 5" descr="印尼-泗水班機資訊 (英文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印尼-泗水班機資訊 (英文)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2590" cy="22872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6539B7" w:rsidRPr="009B1078" w:rsidRDefault="006539B7" w:rsidP="006539B7">
      <w:pPr>
        <w:spacing w:line="440" w:lineRule="exact"/>
        <w:ind w:left="425"/>
        <w:jc w:val="both"/>
        <w:rPr>
          <w:rStyle w:val="Hyperlink"/>
          <w:b/>
          <w:color w:val="424242"/>
          <w:sz w:val="20"/>
          <w:szCs w:val="20"/>
          <w:u w:val="none"/>
          <w:shd w:val="clear" w:color="auto" w:fill="FFFFFF"/>
        </w:rPr>
      </w:pPr>
    </w:p>
    <w:p w:rsidR="006539B7" w:rsidRPr="009B1078" w:rsidRDefault="006539B7" w:rsidP="006539B7">
      <w:pPr>
        <w:spacing w:line="440" w:lineRule="exact"/>
        <w:ind w:left="425"/>
        <w:jc w:val="both"/>
        <w:rPr>
          <w:rStyle w:val="Hyperlink"/>
          <w:b/>
          <w:color w:val="424242"/>
          <w:sz w:val="20"/>
          <w:szCs w:val="20"/>
          <w:u w:val="none"/>
          <w:shd w:val="clear" w:color="auto" w:fill="FFFFFF"/>
        </w:rPr>
      </w:pPr>
    </w:p>
    <w:p w:rsidR="006539B7" w:rsidRPr="009B1078" w:rsidRDefault="006539B7" w:rsidP="006539B7">
      <w:pPr>
        <w:spacing w:line="440" w:lineRule="exact"/>
        <w:ind w:left="425"/>
        <w:jc w:val="both"/>
        <w:rPr>
          <w:rStyle w:val="Hyperlink"/>
          <w:b/>
          <w:color w:val="424242"/>
          <w:sz w:val="20"/>
          <w:szCs w:val="20"/>
          <w:u w:val="none"/>
          <w:shd w:val="clear" w:color="auto" w:fill="FFFFFF"/>
        </w:rPr>
      </w:pPr>
    </w:p>
    <w:p w:rsidR="006539B7" w:rsidRPr="009B1078" w:rsidRDefault="006539B7" w:rsidP="006539B7">
      <w:pPr>
        <w:spacing w:line="440" w:lineRule="exact"/>
        <w:ind w:left="425"/>
        <w:jc w:val="both"/>
        <w:rPr>
          <w:rStyle w:val="Hyperlink"/>
          <w:b/>
          <w:color w:val="424242"/>
          <w:sz w:val="20"/>
          <w:szCs w:val="20"/>
          <w:u w:val="none"/>
          <w:shd w:val="clear" w:color="auto" w:fill="FFFFFF"/>
        </w:rPr>
      </w:pPr>
    </w:p>
    <w:p w:rsidR="006539B7" w:rsidRPr="009B1078" w:rsidRDefault="006539B7" w:rsidP="006539B7">
      <w:pPr>
        <w:spacing w:line="440" w:lineRule="exact"/>
        <w:ind w:left="425"/>
        <w:jc w:val="both"/>
        <w:rPr>
          <w:rStyle w:val="Hyperlink"/>
          <w:b/>
          <w:color w:val="424242"/>
          <w:sz w:val="20"/>
          <w:szCs w:val="20"/>
          <w:u w:val="none"/>
          <w:shd w:val="clear" w:color="auto" w:fill="FFFFFF"/>
        </w:rPr>
      </w:pPr>
    </w:p>
    <w:p w:rsidR="007437E6" w:rsidRPr="009B1078" w:rsidRDefault="007437E6" w:rsidP="00E024D9">
      <w:pPr>
        <w:spacing w:line="440" w:lineRule="exact"/>
        <w:jc w:val="both"/>
        <w:rPr>
          <w:rStyle w:val="Hyperlink"/>
          <w:b/>
          <w:color w:val="424242"/>
          <w:sz w:val="20"/>
          <w:szCs w:val="20"/>
          <w:u w:val="none"/>
          <w:shd w:val="clear" w:color="auto" w:fill="FFFFFF"/>
        </w:rPr>
      </w:pPr>
    </w:p>
    <w:p w:rsidR="00E024D9" w:rsidRDefault="00E024D9" w:rsidP="00E024D9">
      <w:pPr>
        <w:spacing w:line="440" w:lineRule="exact"/>
        <w:jc w:val="both"/>
        <w:rPr>
          <w:color w:val="424242"/>
          <w:sz w:val="20"/>
          <w:szCs w:val="20"/>
          <w:shd w:val="clear" w:color="auto" w:fill="FFFFFF"/>
        </w:rPr>
      </w:pPr>
    </w:p>
    <w:p w:rsidR="00CD4281" w:rsidRDefault="00CD4281" w:rsidP="00E024D9">
      <w:pPr>
        <w:spacing w:line="440" w:lineRule="exact"/>
        <w:jc w:val="both"/>
        <w:rPr>
          <w:color w:val="424242"/>
          <w:sz w:val="20"/>
          <w:szCs w:val="20"/>
          <w:shd w:val="clear" w:color="auto" w:fill="FFFFFF"/>
        </w:rPr>
      </w:pPr>
    </w:p>
    <w:p w:rsidR="00CD4281" w:rsidRPr="00502997" w:rsidRDefault="00CD4281" w:rsidP="00E024D9">
      <w:pPr>
        <w:spacing w:line="440" w:lineRule="exact"/>
        <w:jc w:val="both"/>
        <w:rPr>
          <w:rFonts w:hint="eastAsia"/>
          <w:color w:val="424242"/>
          <w:sz w:val="20"/>
          <w:szCs w:val="20"/>
          <w:shd w:val="clear" w:color="auto" w:fill="FFFFFF"/>
        </w:rPr>
      </w:pPr>
    </w:p>
    <w:p w:rsidR="00B417C0" w:rsidRPr="00A312EC" w:rsidRDefault="00B417C0" w:rsidP="00B417C0">
      <w:pPr>
        <w:pStyle w:val="Heading3"/>
        <w:spacing w:line="240" w:lineRule="auto"/>
        <w:rPr>
          <w:rFonts w:ascii="Times New Roman" w:eastAsia="Microsoft JhengHei" w:hAnsi="Times New Roman"/>
          <w:sz w:val="32"/>
          <w:szCs w:val="32"/>
          <w:lang w:eastAsia="zh-TW"/>
        </w:rPr>
      </w:pPr>
      <w:r w:rsidRPr="00A312EC">
        <w:rPr>
          <w:rFonts w:ascii="Times New Roman" w:eastAsia="Microsoft JhengHei" w:hAnsi="Times New Roman"/>
          <w:sz w:val="32"/>
          <w:szCs w:val="32"/>
          <w:lang w:eastAsia="zh-TW"/>
        </w:rPr>
        <w:lastRenderedPageBreak/>
        <w:t>Applicant Eligibility</w:t>
      </w:r>
    </w:p>
    <w:p w:rsidR="00B417C0" w:rsidRPr="00A312EC" w:rsidRDefault="00AF56E4" w:rsidP="00B417C0">
      <w:pPr>
        <w:numPr>
          <w:ilvl w:val="0"/>
          <w:numId w:val="2"/>
        </w:numPr>
        <w:spacing w:line="440" w:lineRule="exact"/>
        <w:jc w:val="both"/>
        <w:rPr>
          <w:rFonts w:eastAsia="Arial Unicode MS"/>
          <w:shd w:val="clear" w:color="auto" w:fill="FFFFFF"/>
        </w:rPr>
      </w:pPr>
      <w:r w:rsidRPr="00A312EC">
        <w:rPr>
          <w:rFonts w:eastAsia="Arial Unicode MS"/>
          <w:shd w:val="clear" w:color="auto" w:fill="FFFFFF"/>
        </w:rPr>
        <w:t>M</w:t>
      </w:r>
      <w:r w:rsidR="00B417C0" w:rsidRPr="00A312EC">
        <w:rPr>
          <w:rFonts w:eastAsia="Arial Unicode MS"/>
          <w:shd w:val="clear" w:color="auto" w:fill="FFFFFF"/>
        </w:rPr>
        <w:t>ust b</w:t>
      </w:r>
      <w:r w:rsidR="007E2092" w:rsidRPr="00A312EC">
        <w:rPr>
          <w:rFonts w:eastAsia="Arial Unicode MS"/>
          <w:shd w:val="clear" w:color="auto" w:fill="FFFFFF"/>
        </w:rPr>
        <w:t>e an Indonesia</w:t>
      </w:r>
      <w:r w:rsidR="00B417C0" w:rsidRPr="00A312EC">
        <w:rPr>
          <w:rFonts w:eastAsia="Arial Unicode MS"/>
          <w:shd w:val="clear" w:color="auto" w:fill="FFFFFF"/>
        </w:rPr>
        <w:t xml:space="preserve"> teach</w:t>
      </w:r>
      <w:r w:rsidR="007E2092" w:rsidRPr="00A312EC">
        <w:rPr>
          <w:rFonts w:eastAsia="Arial Unicode MS"/>
          <w:shd w:val="clear" w:color="auto" w:fill="FFFFFF"/>
        </w:rPr>
        <w:t>er or student and must hold Indonesia</w:t>
      </w:r>
      <w:r w:rsidR="00B417C0" w:rsidRPr="00A312EC">
        <w:rPr>
          <w:rFonts w:eastAsia="Arial Unicode MS"/>
          <w:shd w:val="clear" w:color="auto" w:fill="FFFFFF"/>
        </w:rPr>
        <w:t xml:space="preserve"> passport. </w:t>
      </w:r>
    </w:p>
    <w:p w:rsidR="0037153F" w:rsidRDefault="00AC05AB" w:rsidP="00063CD3">
      <w:pPr>
        <w:numPr>
          <w:ilvl w:val="0"/>
          <w:numId w:val="2"/>
        </w:numPr>
        <w:spacing w:line="440" w:lineRule="exact"/>
        <w:jc w:val="both"/>
        <w:rPr>
          <w:rFonts w:eastAsia="Arial Unicode MS"/>
          <w:shd w:val="clear" w:color="auto" w:fill="FFFFFF"/>
        </w:rPr>
      </w:pPr>
      <w:r w:rsidRPr="0037153F">
        <w:rPr>
          <w:shd w:val="clear" w:color="auto" w:fill="FFFFFF"/>
        </w:rPr>
        <w:t xml:space="preserve">Have </w:t>
      </w:r>
      <w:r w:rsidRPr="0037153F">
        <w:rPr>
          <w:rFonts w:eastAsia="Arial Unicode MS"/>
          <w:shd w:val="clear" w:color="auto" w:fill="FFFFFF"/>
        </w:rPr>
        <w:t>i</w:t>
      </w:r>
      <w:r w:rsidR="00DF5AB2" w:rsidRPr="0037153F">
        <w:rPr>
          <w:rFonts w:eastAsia="Arial Unicode MS"/>
          <w:shd w:val="clear" w:color="auto" w:fill="FFFFFF"/>
        </w:rPr>
        <w:t>nterested in</w:t>
      </w:r>
      <w:r w:rsidR="00A56F1A" w:rsidRPr="0037153F">
        <w:rPr>
          <w:rFonts w:eastAsia="Arial Unicode MS"/>
          <w:shd w:val="clear" w:color="auto" w:fill="FFFFFF"/>
        </w:rPr>
        <w:t xml:space="preserve"> Chemistry, Food and Cosmetics</w:t>
      </w:r>
      <w:r w:rsidR="00B417C0" w:rsidRPr="0037153F">
        <w:rPr>
          <w:rFonts w:eastAsia="Arial Unicode MS"/>
          <w:shd w:val="clear" w:color="auto" w:fill="FFFFFF"/>
        </w:rPr>
        <w:t xml:space="preserve"> or relevant background </w:t>
      </w:r>
    </w:p>
    <w:p w:rsidR="00B722B7" w:rsidRPr="0037153F" w:rsidRDefault="00AF56E4" w:rsidP="00063CD3">
      <w:pPr>
        <w:numPr>
          <w:ilvl w:val="0"/>
          <w:numId w:val="2"/>
        </w:numPr>
        <w:spacing w:line="440" w:lineRule="exact"/>
        <w:jc w:val="both"/>
        <w:rPr>
          <w:rFonts w:eastAsia="Arial Unicode MS"/>
          <w:shd w:val="clear" w:color="auto" w:fill="FFFFFF"/>
        </w:rPr>
      </w:pPr>
      <w:bookmarkStart w:id="7" w:name="_GoBack"/>
      <w:bookmarkEnd w:id="7"/>
      <w:r w:rsidRPr="0037153F">
        <w:rPr>
          <w:rFonts w:eastAsia="Arial Unicode MS"/>
          <w:shd w:val="clear" w:color="auto" w:fill="FFFFFF"/>
        </w:rPr>
        <w:t>M</w:t>
      </w:r>
      <w:r w:rsidR="00B417C0" w:rsidRPr="0037153F">
        <w:rPr>
          <w:rFonts w:eastAsia="Arial Unicode MS"/>
          <w:shd w:val="clear" w:color="auto" w:fill="FFFFFF"/>
        </w:rPr>
        <w:t xml:space="preserve">ust </w:t>
      </w:r>
      <w:r w:rsidR="00B722B7" w:rsidRPr="0037153F">
        <w:rPr>
          <w:rFonts w:eastAsia="Arial Unicode MS"/>
          <w:shd w:val="clear" w:color="auto" w:fill="FFFFFF"/>
        </w:rPr>
        <w:t>complete registrat</w:t>
      </w:r>
      <w:r w:rsidR="003F1C53" w:rsidRPr="0037153F">
        <w:rPr>
          <w:rFonts w:eastAsia="Arial Unicode MS"/>
          <w:shd w:val="clear" w:color="auto" w:fill="FFFFFF"/>
        </w:rPr>
        <w:t>ion before the deadline,</w:t>
      </w:r>
      <w:r w:rsidR="00DA3B4C" w:rsidRPr="0037153F">
        <w:rPr>
          <w:rFonts w:eastAsia="Arial Unicode MS"/>
          <w:shd w:val="clear" w:color="auto" w:fill="FFFFFF"/>
        </w:rPr>
        <w:t xml:space="preserve"> </w:t>
      </w:r>
      <w:r w:rsidR="007E2092" w:rsidRPr="0037153F">
        <w:rPr>
          <w:rFonts w:eastAsia="Arial Unicode MS"/>
          <w:highlight w:val="yellow"/>
          <w:shd w:val="clear" w:color="auto" w:fill="FFFFFF"/>
        </w:rPr>
        <w:t>D</w:t>
      </w:r>
      <w:r w:rsidR="007E2092" w:rsidRPr="0037153F">
        <w:rPr>
          <w:highlight w:val="yellow"/>
          <w:shd w:val="clear" w:color="auto" w:fill="FFFFFF"/>
        </w:rPr>
        <w:t>ec</w:t>
      </w:r>
      <w:r w:rsidR="007E2092" w:rsidRPr="0037153F">
        <w:rPr>
          <w:rFonts w:eastAsia="Arial Unicode MS"/>
          <w:highlight w:val="yellow"/>
          <w:shd w:val="clear" w:color="auto" w:fill="FFFFFF"/>
        </w:rPr>
        <w:t xml:space="preserve"> </w:t>
      </w:r>
      <w:r w:rsidR="00CD4281" w:rsidRPr="0037153F">
        <w:rPr>
          <w:rFonts w:eastAsia="Arial Unicode MS"/>
          <w:highlight w:val="yellow"/>
          <w:shd w:val="clear" w:color="auto" w:fill="FFFFFF"/>
        </w:rPr>
        <w:t>6</w:t>
      </w:r>
      <w:r w:rsidR="007E2092" w:rsidRPr="0037153F">
        <w:rPr>
          <w:rFonts w:eastAsia="Arial Unicode MS"/>
          <w:highlight w:val="yellow"/>
          <w:shd w:val="clear" w:color="auto" w:fill="FFFFFF"/>
          <w:vertAlign w:val="superscript"/>
        </w:rPr>
        <w:t>th</w:t>
      </w:r>
      <w:r w:rsidR="00A312EC" w:rsidRPr="0037153F">
        <w:rPr>
          <w:rFonts w:eastAsia="Arial Unicode MS"/>
          <w:highlight w:val="yellow"/>
          <w:shd w:val="clear" w:color="auto" w:fill="FFFFFF"/>
        </w:rPr>
        <w:t>, 2019</w:t>
      </w:r>
      <w:r w:rsidR="00B722B7" w:rsidRPr="0037153F">
        <w:rPr>
          <w:rFonts w:eastAsia="Arial Unicode MS"/>
          <w:shd w:val="clear" w:color="auto" w:fill="FFFFFF"/>
        </w:rPr>
        <w:t xml:space="preserve">. </w:t>
      </w:r>
    </w:p>
    <w:p w:rsidR="00B417C0" w:rsidRPr="00A312EC" w:rsidRDefault="008847C7" w:rsidP="00B417C0">
      <w:pPr>
        <w:spacing w:line="440" w:lineRule="exact"/>
        <w:ind w:left="760"/>
        <w:jc w:val="both"/>
        <w:rPr>
          <w:rFonts w:eastAsia="Arial Unicode MS"/>
          <w:b/>
          <w:sz w:val="20"/>
          <w:szCs w:val="20"/>
          <w:shd w:val="clear" w:color="auto" w:fill="FFFFFF"/>
        </w:rPr>
      </w:pPr>
      <w:r w:rsidRPr="00A312EC">
        <w:rPr>
          <w:rFonts w:eastAsia="Arial Unicode MS"/>
          <w:b/>
          <w:shd w:val="clear" w:color="auto" w:fill="FFFFFF"/>
        </w:rPr>
        <w:t>Note: Active participation is required in the class.</w:t>
      </w:r>
      <w:r w:rsidRPr="00A312EC">
        <w:rPr>
          <w:rFonts w:eastAsia="Arial Unicode MS"/>
          <w:b/>
          <w:sz w:val="20"/>
          <w:szCs w:val="20"/>
          <w:shd w:val="clear" w:color="auto" w:fill="FFFFFF"/>
        </w:rPr>
        <w:t xml:space="preserve"> </w:t>
      </w:r>
    </w:p>
    <w:p w:rsidR="00C97A09" w:rsidRPr="00A312EC" w:rsidRDefault="00C97A09" w:rsidP="00C74FB6">
      <w:pPr>
        <w:pStyle w:val="Heading3"/>
        <w:spacing w:line="240" w:lineRule="auto"/>
        <w:rPr>
          <w:rFonts w:ascii="Times New Roman" w:eastAsia="Microsoft JhengHei" w:hAnsi="Times New Roman"/>
          <w:sz w:val="32"/>
          <w:szCs w:val="32"/>
          <w:lang w:eastAsia="zh-TW"/>
        </w:rPr>
      </w:pPr>
      <w:r w:rsidRPr="00A312EC">
        <w:rPr>
          <w:rFonts w:ascii="Times New Roman" w:eastAsia="Microsoft JhengHei" w:hAnsi="Times New Roman"/>
          <w:sz w:val="32"/>
          <w:szCs w:val="32"/>
          <w:lang w:eastAsia="zh-TW"/>
        </w:rPr>
        <w:t>Registration</w:t>
      </w:r>
      <w:r w:rsidR="00B417C0" w:rsidRPr="00A312EC">
        <w:rPr>
          <w:rFonts w:ascii="Times New Roman" w:eastAsia="Microsoft JhengHei" w:hAnsi="Times New Roman"/>
          <w:sz w:val="32"/>
          <w:szCs w:val="32"/>
          <w:lang w:eastAsia="zh-TW"/>
        </w:rPr>
        <w:t xml:space="preserve"> </w:t>
      </w:r>
    </w:p>
    <w:p w:rsidR="00EE3AFA" w:rsidRPr="00A312EC" w:rsidRDefault="00C97A09" w:rsidP="00EE479E">
      <w:pPr>
        <w:numPr>
          <w:ilvl w:val="0"/>
          <w:numId w:val="12"/>
        </w:numPr>
      </w:pPr>
      <w:r w:rsidRPr="00A312EC">
        <w:t xml:space="preserve">Please </w:t>
      </w:r>
      <w:r w:rsidR="00EE3AFA" w:rsidRPr="00A312EC">
        <w:t xml:space="preserve">email completed </w:t>
      </w:r>
      <w:r w:rsidR="00EE3AFA" w:rsidRPr="00A312EC">
        <w:rPr>
          <w:b/>
        </w:rPr>
        <w:t xml:space="preserve">Registration </w:t>
      </w:r>
      <w:r w:rsidR="00C3035D" w:rsidRPr="00A312EC">
        <w:rPr>
          <w:b/>
        </w:rPr>
        <w:t>F</w:t>
      </w:r>
      <w:r w:rsidR="00EE3AFA" w:rsidRPr="00A312EC">
        <w:rPr>
          <w:b/>
        </w:rPr>
        <w:t>orm</w:t>
      </w:r>
      <w:r w:rsidR="00EE3AFA" w:rsidRPr="00A312EC">
        <w:t xml:space="preserve"> (see last page)</w:t>
      </w:r>
      <w:r w:rsidRPr="00A312EC">
        <w:t xml:space="preserve"> a</w:t>
      </w:r>
      <w:r w:rsidR="00C3035D" w:rsidRPr="00A312EC">
        <w:t>long with</w:t>
      </w:r>
      <w:r w:rsidRPr="00A312EC">
        <w:t xml:space="preserve"> </w:t>
      </w:r>
      <w:r w:rsidR="00CD4281">
        <w:t>other documents</w:t>
      </w:r>
      <w:r w:rsidR="00EE3AFA" w:rsidRPr="00A312EC">
        <w:t xml:space="preserve"> </w:t>
      </w:r>
      <w:r w:rsidR="00334C37" w:rsidRPr="00A312EC">
        <w:t xml:space="preserve">to </w:t>
      </w:r>
      <w:r w:rsidR="00CD4281">
        <w:t xml:space="preserve">studyabroad@its.ac.id in PDF format with subject: </w:t>
      </w:r>
      <w:proofErr w:type="spellStart"/>
      <w:r w:rsidR="00CD4281">
        <w:t>Apply_PU_Immersion</w:t>
      </w:r>
      <w:proofErr w:type="spellEnd"/>
      <w:r w:rsidR="00CD4281">
        <w:t xml:space="preserve"> Program2020_Name_NRP</w:t>
      </w:r>
    </w:p>
    <w:p w:rsidR="00ED2B33" w:rsidRPr="00A312EC" w:rsidRDefault="00ED2B33" w:rsidP="00733B23">
      <w:pPr>
        <w:pStyle w:val="Heading3"/>
        <w:spacing w:line="240" w:lineRule="auto"/>
        <w:rPr>
          <w:rFonts w:ascii="Times New Roman" w:eastAsia="Microsoft JhengHei" w:hAnsi="Times New Roman"/>
          <w:sz w:val="32"/>
          <w:szCs w:val="32"/>
          <w:lang w:eastAsia="zh-TW"/>
        </w:rPr>
      </w:pPr>
      <w:r w:rsidRPr="00A312EC">
        <w:rPr>
          <w:rFonts w:ascii="Times New Roman" w:eastAsia="Microsoft JhengHei" w:hAnsi="Times New Roman"/>
          <w:sz w:val="32"/>
          <w:szCs w:val="32"/>
          <w:lang w:eastAsia="zh-TW"/>
        </w:rPr>
        <w:t>Results</w:t>
      </w:r>
    </w:p>
    <w:p w:rsidR="00ED2B33" w:rsidRPr="00A312EC" w:rsidRDefault="00ED2B33" w:rsidP="0042053C">
      <w:r w:rsidRPr="00A312EC">
        <w:t xml:space="preserve">  Result of your application </w:t>
      </w:r>
      <w:r w:rsidR="00CD4281">
        <w:t xml:space="preserve">will be sent to you by email and final decision will made by Providence University </w:t>
      </w:r>
      <w:r w:rsidR="00774A94" w:rsidRPr="00A312EC">
        <w:t>before</w:t>
      </w:r>
      <w:r w:rsidRPr="00A312EC">
        <w:t xml:space="preserve"> </w:t>
      </w:r>
      <w:r w:rsidR="006328E5" w:rsidRPr="00A312EC">
        <w:rPr>
          <w:b/>
          <w:sz w:val="28"/>
          <w:szCs w:val="28"/>
          <w:highlight w:val="yellow"/>
        </w:rPr>
        <w:t>Dec</w:t>
      </w:r>
      <w:r w:rsidR="009E67CF" w:rsidRPr="00A312EC">
        <w:rPr>
          <w:b/>
          <w:sz w:val="28"/>
          <w:szCs w:val="28"/>
          <w:highlight w:val="yellow"/>
        </w:rPr>
        <w:t xml:space="preserve">. </w:t>
      </w:r>
      <w:proofErr w:type="gramStart"/>
      <w:r w:rsidR="00EE479E" w:rsidRPr="00A312EC">
        <w:rPr>
          <w:b/>
          <w:sz w:val="28"/>
          <w:szCs w:val="28"/>
          <w:highlight w:val="yellow"/>
        </w:rPr>
        <w:t>20</w:t>
      </w:r>
      <w:r w:rsidR="00733B23" w:rsidRPr="00A312EC">
        <w:rPr>
          <w:b/>
          <w:sz w:val="28"/>
          <w:szCs w:val="28"/>
          <w:highlight w:val="yellow"/>
          <w:vertAlign w:val="superscript"/>
        </w:rPr>
        <w:t>th</w:t>
      </w:r>
      <w:proofErr w:type="gramEnd"/>
      <w:r w:rsidR="00733B23" w:rsidRPr="00A312EC">
        <w:rPr>
          <w:b/>
          <w:sz w:val="28"/>
          <w:szCs w:val="28"/>
          <w:highlight w:val="yellow"/>
        </w:rPr>
        <w:t>,</w:t>
      </w:r>
      <w:r w:rsidR="00A312EC" w:rsidRPr="00A312EC">
        <w:rPr>
          <w:b/>
          <w:sz w:val="28"/>
          <w:szCs w:val="28"/>
          <w:highlight w:val="yellow"/>
        </w:rPr>
        <w:t xml:space="preserve"> 2019</w:t>
      </w:r>
      <w:r w:rsidRPr="00A312EC">
        <w:rPr>
          <w:b/>
          <w:sz w:val="28"/>
          <w:szCs w:val="28"/>
        </w:rPr>
        <w:t>.</w:t>
      </w:r>
      <w:r w:rsidRPr="00A312EC">
        <w:t xml:space="preserve">   </w:t>
      </w:r>
    </w:p>
    <w:p w:rsidR="00EA201B" w:rsidRPr="00A312EC" w:rsidRDefault="00B722B7" w:rsidP="00317A04">
      <w:pPr>
        <w:pStyle w:val="Heading3"/>
        <w:spacing w:line="240" w:lineRule="auto"/>
        <w:rPr>
          <w:rFonts w:ascii="Times New Roman" w:hAnsi="Times New Roman"/>
          <w:b w:val="0"/>
          <w:color w:val="424242"/>
          <w:shd w:val="clear" w:color="auto" w:fill="FFFFFF"/>
        </w:rPr>
      </w:pPr>
      <w:r w:rsidRPr="00A312EC">
        <w:rPr>
          <w:rFonts w:ascii="Times New Roman" w:eastAsia="Microsoft JhengHei" w:hAnsi="Times New Roman"/>
          <w:sz w:val="32"/>
          <w:szCs w:val="32"/>
          <w:lang w:eastAsia="zh-TW"/>
        </w:rPr>
        <w:t>Desserts</w:t>
      </w:r>
      <w:r w:rsidRPr="00A312EC">
        <w:rPr>
          <w:rFonts w:ascii="Times New Roman" w:eastAsia="Microsoft JhengHei" w:hAnsi="Times New Roman"/>
          <w:b w:val="0"/>
          <w:sz w:val="32"/>
          <w:szCs w:val="32"/>
        </w:rPr>
        <w:t xml:space="preserve"> </w:t>
      </w:r>
    </w:p>
    <w:p w:rsidR="007616F7" w:rsidRPr="00A312EC" w:rsidRDefault="00B722B7" w:rsidP="00C9208C">
      <w:pPr>
        <w:numPr>
          <w:ilvl w:val="0"/>
          <w:numId w:val="11"/>
        </w:numPr>
      </w:pPr>
      <w:r w:rsidRPr="00A312EC">
        <w:t xml:space="preserve">Orientation and </w:t>
      </w:r>
      <w:r w:rsidR="007616F7" w:rsidRPr="00A312EC">
        <w:t xml:space="preserve">University </w:t>
      </w:r>
      <w:r w:rsidRPr="00A312EC">
        <w:t>Campus tour</w:t>
      </w:r>
      <w:r w:rsidR="007616F7" w:rsidRPr="00A312EC">
        <w:t xml:space="preserve"> </w:t>
      </w:r>
      <w:proofErr w:type="gramStart"/>
      <w:r w:rsidR="007616F7" w:rsidRPr="00A312EC">
        <w:t xml:space="preserve">will </w:t>
      </w:r>
      <w:r w:rsidR="00CC0BBE" w:rsidRPr="00A312EC">
        <w:t xml:space="preserve">be </w:t>
      </w:r>
      <w:r w:rsidR="00133B6B" w:rsidRPr="00A312EC">
        <w:t>arrange</w:t>
      </w:r>
      <w:r w:rsidR="00CC0BBE" w:rsidRPr="00A312EC">
        <w:t>d</w:t>
      </w:r>
      <w:proofErr w:type="gramEnd"/>
      <w:r w:rsidR="007616F7" w:rsidRPr="00A312EC">
        <w:t xml:space="preserve"> to familiarize </w:t>
      </w:r>
      <w:r w:rsidR="007A59D1" w:rsidRPr="00A312EC">
        <w:t>participants of this program</w:t>
      </w:r>
      <w:r w:rsidR="007616F7" w:rsidRPr="00A312EC">
        <w:t xml:space="preserve"> with the campus and university culture.</w:t>
      </w:r>
    </w:p>
    <w:p w:rsidR="00B722B7" w:rsidRPr="00A312EC" w:rsidRDefault="00CC0BBE" w:rsidP="00C9208C">
      <w:pPr>
        <w:numPr>
          <w:ilvl w:val="0"/>
          <w:numId w:val="11"/>
        </w:numPr>
      </w:pPr>
      <w:r w:rsidRPr="00A312EC">
        <w:t>A F</w:t>
      </w:r>
      <w:r w:rsidR="007616F7" w:rsidRPr="00A312EC">
        <w:t xml:space="preserve">ree city tour </w:t>
      </w:r>
      <w:proofErr w:type="gramStart"/>
      <w:r w:rsidR="007616F7" w:rsidRPr="00A312EC">
        <w:t xml:space="preserve">will </w:t>
      </w:r>
      <w:r w:rsidRPr="00A312EC">
        <w:t xml:space="preserve">be </w:t>
      </w:r>
      <w:r w:rsidR="007616F7" w:rsidRPr="00A312EC">
        <w:t>provided</w:t>
      </w:r>
      <w:proofErr w:type="gramEnd"/>
      <w:r w:rsidRPr="00A312EC">
        <w:t>,</w:t>
      </w:r>
      <w:r w:rsidR="007616F7" w:rsidRPr="00A312EC">
        <w:t xml:space="preserve"> covering key interesting places n</w:t>
      </w:r>
      <w:r w:rsidR="00A312EC">
        <w:t>earby, including Sun-Moon Lake.</w:t>
      </w:r>
    </w:p>
    <w:p w:rsidR="00DA34E8" w:rsidRPr="00A312EC" w:rsidRDefault="0081374F" w:rsidP="00CF54B0">
      <w:pPr>
        <w:numPr>
          <w:ilvl w:val="0"/>
          <w:numId w:val="11"/>
        </w:numPr>
      </w:pPr>
      <w:r w:rsidRPr="00A312EC">
        <w:t xml:space="preserve">A FREE field trip covering key tourist places </w:t>
      </w:r>
      <w:proofErr w:type="gramStart"/>
      <w:r w:rsidRPr="00A312EC">
        <w:t>will be provided</w:t>
      </w:r>
      <w:proofErr w:type="gramEnd"/>
      <w:r w:rsidRPr="00A312EC">
        <w:t>.</w:t>
      </w:r>
    </w:p>
    <w:p w:rsidR="002C7067" w:rsidRPr="00A312EC" w:rsidRDefault="00CD4281" w:rsidP="00062F84">
      <w:pPr>
        <w:pStyle w:val="Heading3"/>
        <w:spacing w:line="240" w:lineRule="auto"/>
        <w:rPr>
          <w:rFonts w:ascii="Times New Roman" w:eastAsia="Microsoft JhengHei" w:hAnsi="Times New Roman"/>
          <w:sz w:val="32"/>
          <w:szCs w:val="32"/>
          <w:lang w:eastAsia="zh-TW"/>
        </w:rPr>
      </w:pPr>
      <w:r>
        <w:rPr>
          <w:rFonts w:ascii="Times New Roman" w:eastAsia="Microsoft JhengHei" w:hAnsi="Times New Roman"/>
          <w:sz w:val="32"/>
          <w:szCs w:val="32"/>
          <w:lang w:val="en-US" w:eastAsia="zh-TW"/>
        </w:rPr>
        <w:t>The</w:t>
      </w:r>
      <w:r w:rsidR="007616F7" w:rsidRPr="00A312EC">
        <w:rPr>
          <w:rFonts w:ascii="Times New Roman" w:eastAsia="Microsoft JhengHei" w:hAnsi="Times New Roman"/>
          <w:sz w:val="32"/>
          <w:szCs w:val="32"/>
          <w:lang w:eastAsia="zh-TW"/>
        </w:rPr>
        <w:t xml:space="preserve"> </w:t>
      </w:r>
      <w:r w:rsidR="0050604B" w:rsidRPr="00A312EC">
        <w:rPr>
          <w:rFonts w:ascii="Times New Roman" w:eastAsia="Microsoft JhengHei" w:hAnsi="Times New Roman"/>
          <w:sz w:val="32"/>
          <w:szCs w:val="32"/>
          <w:lang w:eastAsia="zh-TW"/>
        </w:rPr>
        <w:t>Motivation</w:t>
      </w:r>
    </w:p>
    <w:p w:rsidR="00D74051" w:rsidRPr="00A312EC" w:rsidRDefault="0089586B" w:rsidP="00955CE5">
      <w:pPr>
        <w:spacing w:line="440" w:lineRule="exact"/>
        <w:ind w:firstLineChars="300" w:firstLine="720"/>
        <w:jc w:val="both"/>
        <w:rPr>
          <w:color w:val="222222"/>
          <w:shd w:val="clear" w:color="auto" w:fill="FFFFFF"/>
        </w:rPr>
      </w:pPr>
      <w:r w:rsidRPr="00A312EC">
        <w:rPr>
          <w:color w:val="222222"/>
          <w:shd w:val="clear" w:color="auto" w:fill="FFFFFF"/>
        </w:rPr>
        <w:t>In line with</w:t>
      </w:r>
      <w:r w:rsidR="002C7067" w:rsidRPr="00A312EC">
        <w:rPr>
          <w:color w:val="222222"/>
          <w:shd w:val="clear" w:color="auto" w:fill="FFFFFF"/>
        </w:rPr>
        <w:t>, Taiwan’s</w:t>
      </w:r>
      <w:r w:rsidR="002C1B0F" w:rsidRPr="00A312EC">
        <w:rPr>
          <w:color w:val="222222"/>
          <w:shd w:val="clear" w:color="auto" w:fill="FFFFFF"/>
        </w:rPr>
        <w:t xml:space="preserve"> </w:t>
      </w:r>
      <w:r w:rsidR="002C7067" w:rsidRPr="00A312EC">
        <w:rPr>
          <w:color w:val="222222"/>
          <w:shd w:val="clear" w:color="auto" w:fill="FFFFFF"/>
        </w:rPr>
        <w:t>National South</w:t>
      </w:r>
      <w:r w:rsidR="00DB325F" w:rsidRPr="00A312EC">
        <w:rPr>
          <w:color w:val="222222"/>
          <w:shd w:val="clear" w:color="auto" w:fill="FFFFFF"/>
        </w:rPr>
        <w:t>bound</w:t>
      </w:r>
      <w:r w:rsidR="002C1B0F" w:rsidRPr="00A312EC">
        <w:rPr>
          <w:color w:val="222222"/>
          <w:shd w:val="clear" w:color="auto" w:fill="FFFFFF"/>
        </w:rPr>
        <w:t xml:space="preserve"> </w:t>
      </w:r>
      <w:r w:rsidR="002C7067" w:rsidRPr="00A312EC">
        <w:rPr>
          <w:color w:val="222222"/>
          <w:shd w:val="clear" w:color="auto" w:fill="FFFFFF"/>
        </w:rPr>
        <w:t>Policy</w:t>
      </w:r>
      <w:r w:rsidR="006230DA" w:rsidRPr="00A312EC">
        <w:rPr>
          <w:color w:val="222222"/>
          <w:shd w:val="clear" w:color="auto" w:fill="FFFFFF"/>
        </w:rPr>
        <w:t xml:space="preserve">, </w:t>
      </w:r>
      <w:r w:rsidR="00DD0DBF" w:rsidRPr="00A312EC">
        <w:rPr>
          <w:color w:val="222222"/>
          <w:shd w:val="clear" w:color="auto" w:fill="FFFFFF"/>
        </w:rPr>
        <w:t xml:space="preserve">which </w:t>
      </w:r>
      <w:r w:rsidRPr="00A312EC">
        <w:rPr>
          <w:color w:val="222222"/>
          <w:shd w:val="clear" w:color="auto" w:fill="FFFFFF"/>
        </w:rPr>
        <w:t xml:space="preserve">aims to </w:t>
      </w:r>
      <w:r w:rsidR="00DD0DBF" w:rsidRPr="00A312EC">
        <w:rPr>
          <w:color w:val="222222"/>
          <w:shd w:val="clear" w:color="auto" w:fill="FFFFFF"/>
        </w:rPr>
        <w:t xml:space="preserve">promotes regional exchanges and collaboration </w:t>
      </w:r>
      <w:r w:rsidR="00062F84" w:rsidRPr="00A312EC">
        <w:rPr>
          <w:color w:val="222222"/>
          <w:shd w:val="clear" w:color="auto" w:fill="FFFFFF"/>
        </w:rPr>
        <w:t xml:space="preserve">between </w:t>
      </w:r>
      <w:r w:rsidR="007E2092" w:rsidRPr="00A312EC">
        <w:rPr>
          <w:color w:val="222222"/>
          <w:shd w:val="clear" w:color="auto" w:fill="FFFFFF"/>
        </w:rPr>
        <w:t>Indonesia</w:t>
      </w:r>
      <w:r w:rsidR="00DD0DBF" w:rsidRPr="00A312EC">
        <w:rPr>
          <w:color w:val="222222"/>
          <w:shd w:val="clear" w:color="auto" w:fill="FFFFFF"/>
        </w:rPr>
        <w:t xml:space="preserve"> and Taiwan, </w:t>
      </w:r>
      <w:r w:rsidR="006230DA" w:rsidRPr="00A312EC">
        <w:rPr>
          <w:color w:val="222222"/>
          <w:shd w:val="clear" w:color="auto" w:fill="FFFFFF"/>
        </w:rPr>
        <w:t>we</w:t>
      </w:r>
      <w:r w:rsidR="00DD0DBF" w:rsidRPr="00A312EC">
        <w:rPr>
          <w:color w:val="222222"/>
          <w:shd w:val="clear" w:color="auto" w:fill="FFFFFF"/>
        </w:rPr>
        <w:t xml:space="preserve">, Providence University, Taiwan, are </w:t>
      </w:r>
      <w:r w:rsidR="00062F84" w:rsidRPr="00A312EC">
        <w:rPr>
          <w:color w:val="222222"/>
          <w:shd w:val="clear" w:color="auto" w:fill="FFFFFF"/>
        </w:rPr>
        <w:t>welcoming</w:t>
      </w:r>
      <w:r w:rsidR="00DD0DBF" w:rsidRPr="00A312EC">
        <w:rPr>
          <w:color w:val="222222"/>
          <w:shd w:val="clear" w:color="auto" w:fill="FFFFFF"/>
        </w:rPr>
        <w:t xml:space="preserve"> reputed </w:t>
      </w:r>
      <w:r w:rsidR="000902CB" w:rsidRPr="00A312EC">
        <w:rPr>
          <w:color w:val="222222"/>
          <w:shd w:val="clear" w:color="auto" w:fill="FFFFFF"/>
        </w:rPr>
        <w:t>institution</w:t>
      </w:r>
      <w:r w:rsidR="00DD0DBF" w:rsidRPr="00A312EC">
        <w:rPr>
          <w:color w:val="222222"/>
          <w:shd w:val="clear" w:color="auto" w:fill="FFFFFF"/>
        </w:rPr>
        <w:t>s</w:t>
      </w:r>
      <w:r w:rsidR="000902CB" w:rsidRPr="00A312EC">
        <w:rPr>
          <w:color w:val="222222"/>
          <w:shd w:val="clear" w:color="auto" w:fill="FFFFFF"/>
        </w:rPr>
        <w:t xml:space="preserve"> in I</w:t>
      </w:r>
      <w:r w:rsidR="007E2092" w:rsidRPr="00A312EC">
        <w:rPr>
          <w:color w:val="222222"/>
          <w:shd w:val="clear" w:color="auto" w:fill="FFFFFF"/>
        </w:rPr>
        <w:t>ndonesia</w:t>
      </w:r>
      <w:r w:rsidRPr="00A312EC">
        <w:rPr>
          <w:color w:val="222222"/>
          <w:shd w:val="clear" w:color="auto" w:fill="FFFFFF"/>
        </w:rPr>
        <w:t xml:space="preserve"> for </w:t>
      </w:r>
      <w:r w:rsidR="006230DA" w:rsidRPr="00A312EC">
        <w:rPr>
          <w:color w:val="222222"/>
          <w:shd w:val="clear" w:color="auto" w:fill="FFFFFF"/>
        </w:rPr>
        <w:t>collaboration.</w:t>
      </w:r>
      <w:r w:rsidRPr="00A312EC">
        <w:rPr>
          <w:color w:val="222222"/>
          <w:shd w:val="clear" w:color="auto" w:fill="FFFFFF"/>
        </w:rPr>
        <w:t xml:space="preserve"> </w:t>
      </w:r>
      <w:r w:rsidR="00DA7579" w:rsidRPr="00A312EC">
        <w:rPr>
          <w:color w:val="222222"/>
          <w:shd w:val="clear" w:color="auto" w:fill="FFFFFF"/>
        </w:rPr>
        <w:t>This FREE program is part of our collaboration initiative</w:t>
      </w:r>
      <w:r w:rsidR="00284D9D" w:rsidRPr="00A312EC">
        <w:rPr>
          <w:color w:val="222222"/>
          <w:shd w:val="clear" w:color="auto" w:fill="FFFFFF"/>
        </w:rPr>
        <w:t>s</w:t>
      </w:r>
      <w:r w:rsidR="007E2092" w:rsidRPr="00A312EC">
        <w:rPr>
          <w:color w:val="222222"/>
          <w:shd w:val="clear" w:color="auto" w:fill="FFFFFF"/>
        </w:rPr>
        <w:t xml:space="preserve"> toward Indonesia</w:t>
      </w:r>
      <w:r w:rsidR="00DA7579" w:rsidRPr="00A312EC">
        <w:rPr>
          <w:color w:val="222222"/>
          <w:shd w:val="clear" w:color="auto" w:fill="FFFFFF"/>
        </w:rPr>
        <w:t xml:space="preserve"> institutions.  </w:t>
      </w:r>
    </w:p>
    <w:p w:rsidR="003E0524" w:rsidRPr="00A312EC" w:rsidRDefault="00D74051" w:rsidP="00CF54B0">
      <w:pPr>
        <w:spacing w:line="440" w:lineRule="exact"/>
        <w:ind w:firstLineChars="200" w:firstLine="480"/>
        <w:jc w:val="both"/>
        <w:rPr>
          <w:color w:val="222222"/>
          <w:shd w:val="clear" w:color="auto" w:fill="FFFFFF"/>
        </w:rPr>
      </w:pPr>
      <w:r w:rsidRPr="00A312EC">
        <w:rPr>
          <w:color w:val="222222"/>
          <w:shd w:val="clear" w:color="auto" w:fill="FFFFFF"/>
        </w:rPr>
        <w:t xml:space="preserve">  </w:t>
      </w:r>
      <w:r w:rsidR="00496B53" w:rsidRPr="00A312EC">
        <w:rPr>
          <w:color w:val="222222"/>
          <w:shd w:val="clear" w:color="auto" w:fill="FFFFFF"/>
        </w:rPr>
        <w:t xml:space="preserve">Object of the program is to provide some basic courses regarding to these professions. In additions, the courses </w:t>
      </w:r>
      <w:proofErr w:type="gramStart"/>
      <w:r w:rsidR="00496B53" w:rsidRPr="00A312EC">
        <w:rPr>
          <w:color w:val="222222"/>
          <w:shd w:val="clear" w:color="auto" w:fill="FFFFFF"/>
        </w:rPr>
        <w:t>are all executed</w:t>
      </w:r>
      <w:proofErr w:type="gramEnd"/>
      <w:r w:rsidR="00496B53" w:rsidRPr="00A312EC">
        <w:rPr>
          <w:color w:val="222222"/>
          <w:shd w:val="clear" w:color="auto" w:fill="FFFFFF"/>
        </w:rPr>
        <w:t xml:space="preserve"> by companioning with laboratory for the practice learning.</w:t>
      </w:r>
      <w:r w:rsidR="00B415CF" w:rsidRPr="00A312EC">
        <w:rPr>
          <w:color w:val="222222"/>
          <w:shd w:val="clear" w:color="auto" w:fill="FFFFFF"/>
        </w:rPr>
        <w:t xml:space="preserve"> </w:t>
      </w:r>
      <w:r w:rsidR="00F70212" w:rsidRPr="00A312EC">
        <w:rPr>
          <w:color w:val="222222"/>
          <w:shd w:val="clear" w:color="auto" w:fill="FFFFFF"/>
        </w:rPr>
        <w:t>Therefore, we strongly believe that the learning from th</w:t>
      </w:r>
      <w:r w:rsidR="00DA7579" w:rsidRPr="00A312EC">
        <w:rPr>
          <w:color w:val="222222"/>
          <w:shd w:val="clear" w:color="auto" w:fill="FFFFFF"/>
        </w:rPr>
        <w:t>is</w:t>
      </w:r>
      <w:r w:rsidR="00F70212" w:rsidRPr="00A312EC">
        <w:rPr>
          <w:color w:val="222222"/>
          <w:shd w:val="clear" w:color="auto" w:fill="FFFFFF"/>
        </w:rPr>
        <w:t xml:space="preserve"> workshop will help teachers/students </w:t>
      </w:r>
      <w:r w:rsidR="00AF56E4" w:rsidRPr="00A312EC">
        <w:rPr>
          <w:color w:val="222222"/>
          <w:shd w:val="clear" w:color="auto" w:fill="FFFFFF"/>
        </w:rPr>
        <w:t>for</w:t>
      </w:r>
      <w:r w:rsidR="00F70212" w:rsidRPr="00A312EC">
        <w:rPr>
          <w:color w:val="222222"/>
          <w:shd w:val="clear" w:color="auto" w:fill="FFFFFF"/>
        </w:rPr>
        <w:t xml:space="preserve"> their career advancement</w:t>
      </w:r>
      <w:r w:rsidR="00BA1C29" w:rsidRPr="00A312EC">
        <w:rPr>
          <w:color w:val="222222"/>
          <w:shd w:val="clear" w:color="auto" w:fill="FFFFFF"/>
        </w:rPr>
        <w:t>s</w:t>
      </w:r>
      <w:r w:rsidR="00F70212" w:rsidRPr="00A312EC">
        <w:rPr>
          <w:color w:val="222222"/>
          <w:shd w:val="clear" w:color="auto" w:fill="FFFFFF"/>
        </w:rPr>
        <w:t xml:space="preserve">. </w:t>
      </w:r>
    </w:p>
    <w:p w:rsidR="00DF5EAC" w:rsidRPr="00A312EC" w:rsidRDefault="00DF5EAC" w:rsidP="00DF5EAC">
      <w:pPr>
        <w:pStyle w:val="Heading3"/>
        <w:spacing w:line="240" w:lineRule="auto"/>
        <w:rPr>
          <w:rFonts w:ascii="Times New Roman" w:hAnsi="Times New Roman"/>
        </w:rPr>
      </w:pPr>
      <w:r w:rsidRPr="00A312EC">
        <w:rPr>
          <w:rFonts w:ascii="Times New Roman" w:eastAsia="Microsoft JhengHei" w:hAnsi="Times New Roman"/>
          <w:sz w:val="32"/>
          <w:szCs w:val="32"/>
          <w:lang w:eastAsia="zh-TW"/>
        </w:rPr>
        <w:t>About Providence University</w:t>
      </w:r>
    </w:p>
    <w:p w:rsidR="00385AAB" w:rsidRPr="00A312EC" w:rsidRDefault="00D93C20" w:rsidP="00955CE5">
      <w:pPr>
        <w:spacing w:line="440" w:lineRule="exact"/>
        <w:jc w:val="both"/>
        <w:rPr>
          <w:rFonts w:eastAsia="Microsoft JhengHei"/>
        </w:rPr>
      </w:pPr>
      <w:r w:rsidRPr="00A312EC">
        <w:rPr>
          <w:rFonts w:eastAsia="Microsoft JhengHei"/>
        </w:rPr>
        <w:t xml:space="preserve">  </w:t>
      </w:r>
      <w:r w:rsidR="007616F7" w:rsidRPr="00A312EC">
        <w:rPr>
          <w:rFonts w:eastAsia="Microsoft JhengHei"/>
        </w:rPr>
        <w:t xml:space="preserve">   </w:t>
      </w:r>
      <w:r w:rsidR="006230DA" w:rsidRPr="00A312EC">
        <w:rPr>
          <w:rFonts w:eastAsia="Microsoft JhengHei"/>
        </w:rPr>
        <w:t>Providence University</w:t>
      </w:r>
      <w:r w:rsidR="002C1B0F" w:rsidRPr="00A312EC">
        <w:rPr>
          <w:rFonts w:eastAsia="Microsoft JhengHei"/>
        </w:rPr>
        <w:t xml:space="preserve"> </w:t>
      </w:r>
      <w:r w:rsidR="006230DA" w:rsidRPr="00A312EC">
        <w:rPr>
          <w:rFonts w:eastAsia="Microsoft JhengHei"/>
        </w:rPr>
        <w:t>was found in 195</w:t>
      </w:r>
      <w:r w:rsidR="00ED3FBA" w:rsidRPr="00A312EC">
        <w:rPr>
          <w:rFonts w:eastAsia="Microsoft JhengHei"/>
        </w:rPr>
        <w:t xml:space="preserve">6 by an American </w:t>
      </w:r>
      <w:r w:rsidR="00B8432A" w:rsidRPr="00A312EC">
        <w:rPr>
          <w:rFonts w:eastAsia="Microsoft JhengHei"/>
        </w:rPr>
        <w:t>Congregation, “</w:t>
      </w:r>
      <w:r w:rsidR="00ED3FBA" w:rsidRPr="00A312EC">
        <w:rPr>
          <w:rFonts w:eastAsia="Microsoft JhengHei"/>
        </w:rPr>
        <w:t>T</w:t>
      </w:r>
      <w:r w:rsidR="006230DA" w:rsidRPr="00A312EC">
        <w:rPr>
          <w:rFonts w:eastAsia="Microsoft JhengHei"/>
        </w:rPr>
        <w:t>he Sisters of Providence of Saint Mary-of-the-Woods</w:t>
      </w:r>
      <w:r w:rsidR="00B8432A" w:rsidRPr="00A312EC">
        <w:rPr>
          <w:rFonts w:eastAsia="Microsoft JhengHei"/>
        </w:rPr>
        <w:t>”</w:t>
      </w:r>
      <w:r w:rsidR="006230DA" w:rsidRPr="00A312EC">
        <w:rPr>
          <w:rFonts w:eastAsia="Microsoft JhengHei"/>
        </w:rPr>
        <w:t xml:space="preserve">, Indiana, </w:t>
      </w:r>
      <w:proofErr w:type="gramStart"/>
      <w:r w:rsidR="006230DA" w:rsidRPr="00A312EC">
        <w:rPr>
          <w:rFonts w:eastAsia="Microsoft JhengHei"/>
        </w:rPr>
        <w:t>USA</w:t>
      </w:r>
      <w:proofErr w:type="gramEnd"/>
      <w:r w:rsidR="006230DA" w:rsidRPr="00A312EC">
        <w:rPr>
          <w:rFonts w:eastAsia="Microsoft JhengHei"/>
        </w:rPr>
        <w:t xml:space="preserve">. </w:t>
      </w:r>
      <w:r w:rsidR="00DA7579" w:rsidRPr="00A312EC">
        <w:rPr>
          <w:rFonts w:eastAsia="Microsoft JhengHei"/>
        </w:rPr>
        <w:t xml:space="preserve">Having more than 12,000 undergraduate </w:t>
      </w:r>
      <w:r w:rsidR="00DA7579" w:rsidRPr="00A312EC">
        <w:rPr>
          <w:rFonts w:eastAsia="Microsoft JhengHei"/>
        </w:rPr>
        <w:lastRenderedPageBreak/>
        <w:t>students, 1,200 postgraduate students and 400 full-time faculties as well as several 100% English taught programs</w:t>
      </w:r>
      <w:r w:rsidR="002C1B0F" w:rsidRPr="00A312EC">
        <w:rPr>
          <w:rFonts w:eastAsia="Microsoft JhengHei"/>
        </w:rPr>
        <w:t xml:space="preserve"> such as Bachelor’s in International Business Administration (BIBA), Global </w:t>
      </w:r>
      <w:r w:rsidR="00081660" w:rsidRPr="00A312EC">
        <w:rPr>
          <w:rFonts w:eastAsia="Microsoft JhengHei"/>
        </w:rPr>
        <w:t xml:space="preserve">Master of Business Administration (MBA). </w:t>
      </w:r>
      <w:r w:rsidR="002C1B0F" w:rsidRPr="00A312EC">
        <w:rPr>
          <w:rFonts w:eastAsia="Microsoft JhengHei"/>
        </w:rPr>
        <w:t xml:space="preserve"> </w:t>
      </w:r>
      <w:bookmarkEnd w:id="1"/>
      <w:bookmarkEnd w:id="2"/>
      <w:bookmarkEnd w:id="3"/>
      <w:bookmarkEnd w:id="4"/>
      <w:bookmarkEnd w:id="5"/>
      <w:bookmarkEnd w:id="6"/>
    </w:p>
    <w:p w:rsidR="00385AAB" w:rsidRPr="00A312EC" w:rsidRDefault="007616F7" w:rsidP="00496B53">
      <w:pPr>
        <w:spacing w:line="440" w:lineRule="exact"/>
      </w:pPr>
      <w:r w:rsidRPr="00A312EC">
        <w:t xml:space="preserve">Please visit </w:t>
      </w:r>
      <w:hyperlink r:id="rId12" w:history="1">
        <w:r w:rsidRPr="00A312EC">
          <w:rPr>
            <w:rStyle w:val="Hyperlink"/>
            <w:sz w:val="20"/>
            <w:szCs w:val="20"/>
            <w:shd w:val="clear" w:color="auto" w:fill="FFFFFF"/>
          </w:rPr>
          <w:t>http://www.pu.edu.tw/english/</w:t>
        </w:r>
      </w:hyperlink>
      <w:r w:rsidR="00CF54B0" w:rsidRPr="00A312EC">
        <w:rPr>
          <w:color w:val="424242"/>
          <w:sz w:val="20"/>
          <w:szCs w:val="20"/>
          <w:shd w:val="clear" w:color="auto" w:fill="FFFFFF"/>
        </w:rPr>
        <w:t xml:space="preserve"> </w:t>
      </w:r>
      <w:r w:rsidRPr="00A312EC">
        <w:rPr>
          <w:color w:val="424242"/>
          <w:sz w:val="20"/>
          <w:szCs w:val="20"/>
          <w:shd w:val="clear" w:color="auto" w:fill="FFFFFF"/>
        </w:rPr>
        <w:t>for more info.</w:t>
      </w:r>
    </w:p>
    <w:p w:rsidR="00076E4D" w:rsidRPr="00A312EC" w:rsidRDefault="00CD4281" w:rsidP="00076E4D">
      <w:pPr>
        <w:ind w:firstLineChars="200" w:firstLine="480"/>
        <w:jc w:val="center"/>
      </w:pPr>
      <w:r w:rsidRPr="00A312EC">
        <w:rPr>
          <w:noProof/>
          <w:lang w:eastAsia="en-US"/>
        </w:rPr>
        <w:drawing>
          <wp:anchor distT="0" distB="0" distL="114300" distR="114300" simplePos="0" relativeHeight="251657216" behindDoc="0" locked="0" layoutInCell="1" allowOverlap="1">
            <wp:simplePos x="0" y="0"/>
            <wp:positionH relativeFrom="column">
              <wp:posOffset>1630045</wp:posOffset>
            </wp:positionH>
            <wp:positionV relativeFrom="paragraph">
              <wp:posOffset>191135</wp:posOffset>
            </wp:positionV>
            <wp:extent cx="2839720" cy="1586865"/>
            <wp:effectExtent l="0" t="0" r="0" b="0"/>
            <wp:wrapNone/>
            <wp:docPr id="3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圖片 4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9720" cy="15868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224B03" w:rsidRPr="00A312EC" w:rsidRDefault="00081660" w:rsidP="00081660">
      <w:pPr>
        <w:rPr>
          <w:rFonts w:eastAsia="Microsoft JhengHei"/>
          <w:b/>
          <w:sz w:val="12"/>
          <w:szCs w:val="32"/>
        </w:rPr>
      </w:pPr>
      <w:r w:rsidRPr="00A312EC">
        <w:rPr>
          <w:rFonts w:eastAsia="Microsoft JhengHei"/>
        </w:rPr>
        <w:br w:type="page"/>
      </w:r>
    </w:p>
    <w:tbl>
      <w:tblPr>
        <w:tblW w:w="9889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844"/>
        <w:gridCol w:w="2269"/>
        <w:gridCol w:w="1417"/>
        <w:gridCol w:w="2123"/>
        <w:gridCol w:w="2236"/>
      </w:tblGrid>
      <w:tr w:rsidR="00F82001" w:rsidRPr="00A312EC" w:rsidTr="00DF2261">
        <w:trPr>
          <w:trHeight w:val="348"/>
        </w:trPr>
        <w:tc>
          <w:tcPr>
            <w:tcW w:w="9889" w:type="dxa"/>
            <w:gridSpan w:val="5"/>
            <w:tcBorders>
              <w:top w:val="thinThickSmallGap" w:sz="24" w:space="0" w:color="auto"/>
              <w:left w:val="thinThickSmallGap" w:sz="24" w:space="0" w:color="auto"/>
              <w:bottom w:val="double" w:sz="4" w:space="0" w:color="auto"/>
              <w:right w:val="thinThickSmallGap" w:sz="24" w:space="0" w:color="auto"/>
            </w:tcBorders>
            <w:shd w:val="clear" w:color="auto" w:fill="F2DBDB"/>
            <w:vAlign w:val="center"/>
          </w:tcPr>
          <w:p w:rsidR="00F82001" w:rsidRPr="00A312EC" w:rsidRDefault="00670A07" w:rsidP="00670A07">
            <w:pPr>
              <w:snapToGrid w:val="0"/>
              <w:spacing w:line="0" w:lineRule="atLeast"/>
              <w:jc w:val="center"/>
              <w:rPr>
                <w:rFonts w:eastAsia="Microsoft JhengHei"/>
                <w:b/>
                <w:color w:val="000000"/>
                <w:sz w:val="28"/>
              </w:rPr>
            </w:pPr>
            <w:r w:rsidRPr="00A312EC">
              <w:rPr>
                <w:rFonts w:eastAsia="Microsoft JhengHei"/>
                <w:b/>
                <w:color w:val="000000"/>
                <w:sz w:val="28"/>
              </w:rPr>
              <w:lastRenderedPageBreak/>
              <w:t>Registration Form</w:t>
            </w:r>
          </w:p>
        </w:tc>
      </w:tr>
      <w:tr w:rsidR="001A0B32" w:rsidRPr="00A312EC" w:rsidTr="00DF2261">
        <w:trPr>
          <w:trHeight w:val="631"/>
        </w:trPr>
        <w:tc>
          <w:tcPr>
            <w:tcW w:w="1844" w:type="dxa"/>
            <w:tcBorders>
              <w:top w:val="double" w:sz="4" w:space="0" w:color="auto"/>
              <w:left w:val="thinThickSmallGap" w:sz="24" w:space="0" w:color="auto"/>
            </w:tcBorders>
            <w:shd w:val="clear" w:color="auto" w:fill="F2DBDB"/>
            <w:vAlign w:val="center"/>
          </w:tcPr>
          <w:p w:rsidR="001A0B32" w:rsidRPr="00A312EC" w:rsidRDefault="008D13D3" w:rsidP="00005736">
            <w:pPr>
              <w:snapToGrid w:val="0"/>
              <w:spacing w:line="0" w:lineRule="atLeast"/>
              <w:jc w:val="center"/>
              <w:rPr>
                <w:rFonts w:eastAsia="Microsoft JhengHei"/>
                <w:szCs w:val="28"/>
              </w:rPr>
            </w:pPr>
            <w:r w:rsidRPr="00A312EC">
              <w:rPr>
                <w:rFonts w:eastAsia="Microsoft JhengHei"/>
                <w:szCs w:val="28"/>
              </w:rPr>
              <w:t>Family</w:t>
            </w:r>
            <w:r w:rsidR="001028E3" w:rsidRPr="00A312EC">
              <w:rPr>
                <w:rFonts w:eastAsia="Microsoft JhengHei"/>
                <w:szCs w:val="28"/>
              </w:rPr>
              <w:t xml:space="preserve"> Name</w:t>
            </w:r>
          </w:p>
        </w:tc>
        <w:tc>
          <w:tcPr>
            <w:tcW w:w="2269" w:type="dxa"/>
            <w:tcBorders>
              <w:top w:val="double" w:sz="4" w:space="0" w:color="auto"/>
            </w:tcBorders>
            <w:shd w:val="clear" w:color="auto" w:fill="auto"/>
            <w:vAlign w:val="center"/>
          </w:tcPr>
          <w:p w:rsidR="001A0B32" w:rsidRPr="00A312EC" w:rsidRDefault="001A0B32" w:rsidP="001A0B32">
            <w:pPr>
              <w:snapToGrid w:val="0"/>
              <w:spacing w:line="0" w:lineRule="atLeast"/>
              <w:jc w:val="both"/>
              <w:rPr>
                <w:rFonts w:eastAsia="Microsoft JhengHei"/>
              </w:rPr>
            </w:pPr>
          </w:p>
        </w:tc>
        <w:tc>
          <w:tcPr>
            <w:tcW w:w="1417" w:type="dxa"/>
            <w:tcBorders>
              <w:top w:val="double" w:sz="4" w:space="0" w:color="auto"/>
              <w:right w:val="single" w:sz="4" w:space="0" w:color="auto"/>
            </w:tcBorders>
            <w:shd w:val="clear" w:color="auto" w:fill="F2DBDB"/>
            <w:vAlign w:val="center"/>
          </w:tcPr>
          <w:p w:rsidR="001A0B32" w:rsidRPr="00A312EC" w:rsidRDefault="00C97A09" w:rsidP="00A51C3C">
            <w:pPr>
              <w:snapToGrid w:val="0"/>
              <w:spacing w:line="0" w:lineRule="atLeast"/>
              <w:ind w:rightChars="-40" w:right="-96"/>
              <w:jc w:val="center"/>
              <w:rPr>
                <w:rFonts w:eastAsia="Microsoft JhengHei"/>
                <w:szCs w:val="28"/>
              </w:rPr>
            </w:pPr>
            <w:r w:rsidRPr="00A312EC">
              <w:rPr>
                <w:rFonts w:eastAsia="Microsoft JhengHei"/>
                <w:szCs w:val="28"/>
              </w:rPr>
              <w:t>F</w:t>
            </w:r>
            <w:r w:rsidR="008D13D3" w:rsidRPr="00A312EC">
              <w:rPr>
                <w:rFonts w:eastAsia="Microsoft JhengHei"/>
                <w:szCs w:val="28"/>
              </w:rPr>
              <w:t>i</w:t>
            </w:r>
            <w:r w:rsidRPr="00A312EC">
              <w:rPr>
                <w:rFonts w:eastAsia="Microsoft JhengHei"/>
                <w:szCs w:val="28"/>
              </w:rPr>
              <w:t>r</w:t>
            </w:r>
            <w:r w:rsidR="008D13D3" w:rsidRPr="00A312EC">
              <w:rPr>
                <w:rFonts w:eastAsia="Microsoft JhengHei"/>
                <w:szCs w:val="28"/>
              </w:rPr>
              <w:t>st Name</w:t>
            </w:r>
          </w:p>
        </w:tc>
        <w:tc>
          <w:tcPr>
            <w:tcW w:w="2123" w:type="dxa"/>
            <w:tcBorders>
              <w:top w:val="double" w:sz="4" w:space="0" w:color="auto"/>
              <w:left w:val="single" w:sz="4" w:space="0" w:color="auto"/>
            </w:tcBorders>
            <w:shd w:val="clear" w:color="auto" w:fill="auto"/>
            <w:vAlign w:val="bottom"/>
          </w:tcPr>
          <w:p w:rsidR="001A0B32" w:rsidRPr="00A312EC" w:rsidRDefault="001A0B32" w:rsidP="0024080A">
            <w:pPr>
              <w:snapToGrid w:val="0"/>
              <w:spacing w:line="0" w:lineRule="atLeast"/>
              <w:rPr>
                <w:rFonts w:eastAsia="Microsoft JhengHei"/>
              </w:rPr>
            </w:pPr>
          </w:p>
        </w:tc>
        <w:tc>
          <w:tcPr>
            <w:tcW w:w="2236" w:type="dxa"/>
            <w:vMerge w:val="restart"/>
            <w:tcBorders>
              <w:top w:val="double" w:sz="4" w:space="0" w:color="auto"/>
              <w:right w:val="thinThickSmallGap" w:sz="24" w:space="0" w:color="auto"/>
            </w:tcBorders>
            <w:shd w:val="clear" w:color="auto" w:fill="auto"/>
            <w:vAlign w:val="center"/>
          </w:tcPr>
          <w:p w:rsidR="001A0B32" w:rsidRPr="00A312EC" w:rsidRDefault="00005736" w:rsidP="001A0B32">
            <w:pPr>
              <w:snapToGrid w:val="0"/>
              <w:spacing w:line="0" w:lineRule="atLeast"/>
              <w:jc w:val="center"/>
              <w:rPr>
                <w:rFonts w:eastAsia="Microsoft JhengHei"/>
                <w:color w:val="7F7F7F"/>
              </w:rPr>
            </w:pPr>
            <w:r w:rsidRPr="00A312EC">
              <w:rPr>
                <w:rFonts w:eastAsia="Microsoft JhengHei"/>
                <w:color w:val="7F7F7F"/>
              </w:rPr>
              <w:t xml:space="preserve">Recent Color </w:t>
            </w:r>
            <w:r w:rsidR="0080747C" w:rsidRPr="00A312EC">
              <w:rPr>
                <w:rFonts w:eastAsia="Microsoft JhengHei"/>
                <w:color w:val="7F7F7F"/>
              </w:rPr>
              <w:t xml:space="preserve">Passport </w:t>
            </w:r>
            <w:r w:rsidRPr="00A312EC">
              <w:rPr>
                <w:rFonts w:eastAsia="Microsoft JhengHei"/>
                <w:color w:val="7F7F7F"/>
              </w:rPr>
              <w:t xml:space="preserve">Photo </w:t>
            </w:r>
          </w:p>
          <w:p w:rsidR="001A0B32" w:rsidRPr="00A312EC" w:rsidRDefault="001A0B32" w:rsidP="00005736">
            <w:pPr>
              <w:snapToGrid w:val="0"/>
              <w:spacing w:line="0" w:lineRule="atLeast"/>
              <w:jc w:val="center"/>
              <w:rPr>
                <w:rFonts w:eastAsia="Microsoft JhengHei"/>
                <w:color w:val="7F7F7F"/>
              </w:rPr>
            </w:pPr>
            <w:r w:rsidRPr="00A312EC">
              <w:rPr>
                <w:rFonts w:eastAsia="Microsoft JhengHei"/>
                <w:color w:val="7F7F7F"/>
              </w:rPr>
              <w:t>（</w:t>
            </w:r>
            <w:r w:rsidR="0080747C" w:rsidRPr="00A312EC">
              <w:rPr>
                <w:rFonts w:eastAsia="Microsoft JhengHei"/>
                <w:color w:val="7F7F7F"/>
              </w:rPr>
              <w:t>2’ size</w:t>
            </w:r>
            <w:r w:rsidRPr="00A312EC">
              <w:rPr>
                <w:rFonts w:eastAsia="Microsoft JhengHei"/>
                <w:color w:val="7F7F7F"/>
              </w:rPr>
              <w:t>）</w:t>
            </w:r>
          </w:p>
        </w:tc>
      </w:tr>
      <w:tr w:rsidR="001028E3" w:rsidRPr="00A312EC" w:rsidTr="00DF2261">
        <w:trPr>
          <w:trHeight w:val="632"/>
        </w:trPr>
        <w:tc>
          <w:tcPr>
            <w:tcW w:w="1844" w:type="dxa"/>
            <w:tcBorders>
              <w:left w:val="thinThickSmallGap" w:sz="24" w:space="0" w:color="auto"/>
            </w:tcBorders>
            <w:shd w:val="clear" w:color="auto" w:fill="F2DBDB"/>
            <w:vAlign w:val="center"/>
          </w:tcPr>
          <w:p w:rsidR="001028E3" w:rsidRPr="00A312EC" w:rsidRDefault="00A51C3C" w:rsidP="008D1ADE">
            <w:pPr>
              <w:snapToGrid w:val="0"/>
              <w:spacing w:line="0" w:lineRule="atLeast"/>
              <w:jc w:val="center"/>
              <w:rPr>
                <w:rFonts w:eastAsia="Microsoft JhengHei"/>
                <w:spacing w:val="-10"/>
                <w:sz w:val="22"/>
                <w:szCs w:val="22"/>
              </w:rPr>
            </w:pPr>
            <w:r w:rsidRPr="00A312EC">
              <w:rPr>
                <w:rFonts w:eastAsia="Microsoft JhengHei"/>
                <w:szCs w:val="28"/>
              </w:rPr>
              <w:t>Nationality</w:t>
            </w:r>
            <w:r w:rsidR="008D1ADE" w:rsidRPr="00A312EC">
              <w:rPr>
                <w:rFonts w:eastAsia="Microsoft JhengHei"/>
                <w:szCs w:val="28"/>
              </w:rPr>
              <w:t xml:space="preserve"> and Passport No.</w:t>
            </w:r>
          </w:p>
        </w:tc>
        <w:tc>
          <w:tcPr>
            <w:tcW w:w="2269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1028E3" w:rsidRPr="00A312EC" w:rsidRDefault="001028E3" w:rsidP="00820966">
            <w:pPr>
              <w:snapToGrid w:val="0"/>
              <w:spacing w:line="0" w:lineRule="atLeast"/>
              <w:rPr>
                <w:rFonts w:eastAsia="Microsoft JhengHei"/>
                <w:sz w:val="22"/>
                <w:szCs w:val="22"/>
              </w:rPr>
            </w:pPr>
          </w:p>
        </w:tc>
        <w:tc>
          <w:tcPr>
            <w:tcW w:w="1417" w:type="dxa"/>
            <w:tcBorders>
              <w:left w:val="single" w:sz="4" w:space="0" w:color="auto"/>
            </w:tcBorders>
            <w:shd w:val="clear" w:color="auto" w:fill="F2DBDB"/>
            <w:vAlign w:val="center"/>
          </w:tcPr>
          <w:p w:rsidR="001028E3" w:rsidRPr="00A312EC" w:rsidRDefault="00A51C3C" w:rsidP="008D13D3">
            <w:pPr>
              <w:snapToGrid w:val="0"/>
              <w:spacing w:line="0" w:lineRule="atLeast"/>
              <w:jc w:val="center"/>
              <w:rPr>
                <w:rFonts w:eastAsia="Microsoft JhengHei"/>
                <w:szCs w:val="28"/>
              </w:rPr>
            </w:pPr>
            <w:r w:rsidRPr="00A312EC">
              <w:rPr>
                <w:rFonts w:eastAsia="Microsoft JhengHei"/>
                <w:szCs w:val="28"/>
              </w:rPr>
              <w:t>Gender</w:t>
            </w:r>
          </w:p>
        </w:tc>
        <w:tc>
          <w:tcPr>
            <w:tcW w:w="2123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1028E3" w:rsidRPr="00A312EC" w:rsidRDefault="001028E3" w:rsidP="00820966">
            <w:pPr>
              <w:snapToGrid w:val="0"/>
              <w:spacing w:line="0" w:lineRule="atLeast"/>
              <w:rPr>
                <w:rFonts w:eastAsia="Microsoft JhengHei"/>
                <w:sz w:val="22"/>
                <w:szCs w:val="22"/>
              </w:rPr>
            </w:pPr>
          </w:p>
        </w:tc>
        <w:tc>
          <w:tcPr>
            <w:tcW w:w="2236" w:type="dxa"/>
            <w:vMerge/>
            <w:tcBorders>
              <w:right w:val="thinThickSmallGap" w:sz="24" w:space="0" w:color="auto"/>
            </w:tcBorders>
            <w:shd w:val="clear" w:color="auto" w:fill="auto"/>
          </w:tcPr>
          <w:p w:rsidR="001028E3" w:rsidRPr="00A312EC" w:rsidRDefault="001028E3" w:rsidP="001A0B32">
            <w:pPr>
              <w:snapToGrid w:val="0"/>
              <w:spacing w:line="0" w:lineRule="atLeast"/>
              <w:rPr>
                <w:rFonts w:eastAsia="Microsoft JhengHei"/>
              </w:rPr>
            </w:pPr>
          </w:p>
        </w:tc>
      </w:tr>
      <w:tr w:rsidR="001A0B32" w:rsidRPr="00A312EC" w:rsidTr="00DF2261">
        <w:trPr>
          <w:trHeight w:val="562"/>
        </w:trPr>
        <w:tc>
          <w:tcPr>
            <w:tcW w:w="1844" w:type="dxa"/>
            <w:tcBorders>
              <w:left w:val="thinThickSmallGap" w:sz="24" w:space="0" w:color="auto"/>
            </w:tcBorders>
            <w:shd w:val="clear" w:color="auto" w:fill="F2DBDB"/>
            <w:vAlign w:val="center"/>
          </w:tcPr>
          <w:p w:rsidR="001A0B32" w:rsidRPr="00A312EC" w:rsidRDefault="00A51C3C" w:rsidP="001A0B32">
            <w:pPr>
              <w:snapToGrid w:val="0"/>
              <w:spacing w:line="0" w:lineRule="atLeast"/>
              <w:jc w:val="center"/>
              <w:rPr>
                <w:rFonts w:eastAsia="Microsoft JhengHei"/>
                <w:szCs w:val="28"/>
              </w:rPr>
            </w:pPr>
            <w:r w:rsidRPr="00A312EC">
              <w:rPr>
                <w:rFonts w:eastAsia="Microsoft JhengHei"/>
                <w:szCs w:val="28"/>
              </w:rPr>
              <w:t>Date of Birth</w:t>
            </w:r>
          </w:p>
        </w:tc>
        <w:tc>
          <w:tcPr>
            <w:tcW w:w="2269" w:type="dxa"/>
            <w:shd w:val="clear" w:color="auto" w:fill="auto"/>
            <w:vAlign w:val="center"/>
          </w:tcPr>
          <w:p w:rsidR="001A0B32" w:rsidRPr="00A312EC" w:rsidRDefault="001A0B32" w:rsidP="001A0B32">
            <w:pPr>
              <w:snapToGrid w:val="0"/>
              <w:spacing w:line="0" w:lineRule="atLeast"/>
              <w:jc w:val="both"/>
              <w:rPr>
                <w:rFonts w:eastAsia="Microsoft JhengHei"/>
              </w:rPr>
            </w:pPr>
          </w:p>
        </w:tc>
        <w:tc>
          <w:tcPr>
            <w:tcW w:w="1417" w:type="dxa"/>
            <w:shd w:val="clear" w:color="auto" w:fill="F2DBDB"/>
            <w:vAlign w:val="center"/>
          </w:tcPr>
          <w:p w:rsidR="001A0B32" w:rsidRPr="00A312EC" w:rsidRDefault="008D1ADE" w:rsidP="001A0B32">
            <w:pPr>
              <w:snapToGrid w:val="0"/>
              <w:spacing w:line="0" w:lineRule="atLeast"/>
              <w:jc w:val="center"/>
              <w:rPr>
                <w:rFonts w:eastAsia="Microsoft JhengHei"/>
                <w:szCs w:val="28"/>
              </w:rPr>
            </w:pPr>
            <w:r w:rsidRPr="00A312EC">
              <w:rPr>
                <w:rFonts w:eastAsia="Microsoft JhengHei"/>
                <w:szCs w:val="28"/>
              </w:rPr>
              <w:t>Occupation</w:t>
            </w:r>
          </w:p>
        </w:tc>
        <w:tc>
          <w:tcPr>
            <w:tcW w:w="2123" w:type="dxa"/>
            <w:shd w:val="clear" w:color="auto" w:fill="auto"/>
            <w:vAlign w:val="center"/>
          </w:tcPr>
          <w:p w:rsidR="001A0B32" w:rsidRPr="00A312EC" w:rsidRDefault="001A0B32" w:rsidP="001A0B32">
            <w:pPr>
              <w:snapToGrid w:val="0"/>
              <w:spacing w:line="0" w:lineRule="atLeast"/>
              <w:jc w:val="both"/>
              <w:rPr>
                <w:rFonts w:eastAsia="Microsoft JhengHei"/>
                <w:szCs w:val="20"/>
              </w:rPr>
            </w:pPr>
          </w:p>
        </w:tc>
        <w:tc>
          <w:tcPr>
            <w:tcW w:w="2236" w:type="dxa"/>
            <w:vMerge/>
            <w:tcBorders>
              <w:right w:val="thinThickSmallGap" w:sz="24" w:space="0" w:color="auto"/>
            </w:tcBorders>
            <w:shd w:val="clear" w:color="auto" w:fill="auto"/>
          </w:tcPr>
          <w:p w:rsidR="001A0B32" w:rsidRPr="00A312EC" w:rsidRDefault="001A0B32" w:rsidP="001A0B32">
            <w:pPr>
              <w:snapToGrid w:val="0"/>
              <w:spacing w:line="0" w:lineRule="atLeast"/>
              <w:rPr>
                <w:rFonts w:eastAsia="Microsoft JhengHei"/>
              </w:rPr>
            </w:pPr>
          </w:p>
        </w:tc>
      </w:tr>
      <w:tr w:rsidR="00670A07" w:rsidRPr="00A312EC" w:rsidTr="00DF2261">
        <w:trPr>
          <w:trHeight w:val="642"/>
        </w:trPr>
        <w:tc>
          <w:tcPr>
            <w:tcW w:w="1844" w:type="dxa"/>
            <w:tcBorders>
              <w:left w:val="thinThickSmallGap" w:sz="24" w:space="0" w:color="auto"/>
            </w:tcBorders>
            <w:shd w:val="clear" w:color="auto" w:fill="F2DBDB"/>
            <w:vAlign w:val="center"/>
          </w:tcPr>
          <w:p w:rsidR="00670A07" w:rsidRPr="00A312EC" w:rsidRDefault="0080747C" w:rsidP="0080747C">
            <w:pPr>
              <w:snapToGrid w:val="0"/>
              <w:spacing w:line="0" w:lineRule="atLeast"/>
              <w:jc w:val="center"/>
              <w:rPr>
                <w:rFonts w:eastAsia="Microsoft JhengHei"/>
                <w:szCs w:val="28"/>
              </w:rPr>
            </w:pPr>
            <w:r w:rsidRPr="00A312EC">
              <w:rPr>
                <w:rFonts w:eastAsia="Microsoft JhengHei"/>
                <w:szCs w:val="28"/>
              </w:rPr>
              <w:t>Food</w:t>
            </w:r>
            <w:r w:rsidR="00670A07" w:rsidRPr="00A312EC">
              <w:rPr>
                <w:rFonts w:eastAsia="Microsoft JhengHei"/>
                <w:szCs w:val="28"/>
              </w:rPr>
              <w:t xml:space="preserve"> </w:t>
            </w:r>
            <w:r w:rsidRPr="00A312EC">
              <w:rPr>
                <w:rFonts w:eastAsia="Microsoft JhengHei"/>
                <w:szCs w:val="28"/>
              </w:rPr>
              <w:t xml:space="preserve"> </w:t>
            </w:r>
            <w:r w:rsidR="00670A07" w:rsidRPr="00A312EC">
              <w:rPr>
                <w:rFonts w:eastAsia="Microsoft JhengHei"/>
                <w:szCs w:val="28"/>
              </w:rPr>
              <w:t>Preference</w:t>
            </w:r>
            <w:r w:rsidR="00C97A09" w:rsidRPr="00A312EC">
              <w:rPr>
                <w:rFonts w:eastAsia="Microsoft JhengHei"/>
                <w:szCs w:val="28"/>
              </w:rPr>
              <w:t xml:space="preserve"> (Veg/Non-Veg)</w:t>
            </w:r>
          </w:p>
        </w:tc>
        <w:tc>
          <w:tcPr>
            <w:tcW w:w="5809" w:type="dxa"/>
            <w:gridSpan w:val="3"/>
            <w:shd w:val="clear" w:color="auto" w:fill="auto"/>
            <w:vAlign w:val="center"/>
          </w:tcPr>
          <w:p w:rsidR="00670A07" w:rsidRPr="00A312EC" w:rsidRDefault="00670A07" w:rsidP="00820966">
            <w:pPr>
              <w:snapToGrid w:val="0"/>
              <w:spacing w:line="0" w:lineRule="atLeast"/>
              <w:rPr>
                <w:rFonts w:eastAsia="Microsoft JhengHei"/>
              </w:rPr>
            </w:pPr>
          </w:p>
        </w:tc>
        <w:tc>
          <w:tcPr>
            <w:tcW w:w="2236" w:type="dxa"/>
            <w:vMerge/>
            <w:tcBorders>
              <w:right w:val="thinThickSmallGap" w:sz="24" w:space="0" w:color="auto"/>
            </w:tcBorders>
            <w:shd w:val="clear" w:color="auto" w:fill="auto"/>
          </w:tcPr>
          <w:p w:rsidR="00670A07" w:rsidRPr="00A312EC" w:rsidRDefault="00670A07" w:rsidP="001A0B32">
            <w:pPr>
              <w:snapToGrid w:val="0"/>
              <w:spacing w:line="0" w:lineRule="atLeast"/>
              <w:rPr>
                <w:rFonts w:eastAsia="Microsoft JhengHei"/>
              </w:rPr>
            </w:pPr>
          </w:p>
        </w:tc>
      </w:tr>
      <w:tr w:rsidR="001A0B32" w:rsidRPr="00A312EC" w:rsidTr="00DF2261">
        <w:trPr>
          <w:trHeight w:val="1134"/>
        </w:trPr>
        <w:tc>
          <w:tcPr>
            <w:tcW w:w="1844" w:type="dxa"/>
            <w:tcBorders>
              <w:left w:val="thinThickSmallGap" w:sz="24" w:space="0" w:color="auto"/>
            </w:tcBorders>
            <w:shd w:val="clear" w:color="auto" w:fill="F2DBDB"/>
            <w:vAlign w:val="center"/>
          </w:tcPr>
          <w:p w:rsidR="001A0B32" w:rsidRPr="00A312EC" w:rsidRDefault="008D13D3" w:rsidP="00A51C3C">
            <w:pPr>
              <w:snapToGrid w:val="0"/>
              <w:spacing w:line="0" w:lineRule="atLeast"/>
              <w:jc w:val="center"/>
              <w:rPr>
                <w:rFonts w:eastAsia="Microsoft JhengHei"/>
                <w:szCs w:val="28"/>
              </w:rPr>
            </w:pPr>
            <w:r w:rsidRPr="00A312EC">
              <w:rPr>
                <w:rFonts w:eastAsia="Microsoft JhengHei"/>
                <w:szCs w:val="28"/>
              </w:rPr>
              <w:t>Tel</w:t>
            </w:r>
            <w:r w:rsidR="002963D1" w:rsidRPr="00A312EC">
              <w:rPr>
                <w:rFonts w:eastAsia="Microsoft JhengHei"/>
                <w:szCs w:val="28"/>
              </w:rPr>
              <w:t>:</w:t>
            </w:r>
          </w:p>
        </w:tc>
        <w:tc>
          <w:tcPr>
            <w:tcW w:w="8045" w:type="dxa"/>
            <w:gridSpan w:val="4"/>
            <w:tcBorders>
              <w:right w:val="thinThickSmallGap" w:sz="24" w:space="0" w:color="auto"/>
            </w:tcBorders>
            <w:shd w:val="clear" w:color="auto" w:fill="auto"/>
          </w:tcPr>
          <w:p w:rsidR="001A0B32" w:rsidRPr="00A312EC" w:rsidRDefault="0024080A" w:rsidP="001A0B32">
            <w:pPr>
              <w:snapToGrid w:val="0"/>
              <w:spacing w:beforeLines="50" w:before="180" w:line="0" w:lineRule="atLeast"/>
              <w:jc w:val="both"/>
              <w:rPr>
                <w:rFonts w:eastAsia="Microsoft JhengHei"/>
              </w:rPr>
            </w:pPr>
            <w:r w:rsidRPr="00A312EC">
              <w:rPr>
                <w:rFonts w:eastAsia="Microsoft JhengHei"/>
              </w:rPr>
              <w:t>School office/Lab</w:t>
            </w:r>
            <w:r w:rsidR="00676414" w:rsidRPr="00A312EC">
              <w:rPr>
                <w:rFonts w:eastAsia="Microsoft JhengHei"/>
              </w:rPr>
              <w:t xml:space="preserve">: </w:t>
            </w:r>
            <w:r w:rsidR="00A51C3C" w:rsidRPr="00A312EC">
              <w:rPr>
                <w:rFonts w:eastAsia="Microsoft JhengHei"/>
                <w:color w:val="808080"/>
                <w:u w:val="single"/>
              </w:rPr>
              <w:t xml:space="preserve">             </w:t>
            </w:r>
            <w:r w:rsidR="001A0B32" w:rsidRPr="00A312EC">
              <w:rPr>
                <w:rFonts w:eastAsia="Microsoft JhengHei"/>
                <w:color w:val="808080"/>
                <w:u w:val="single"/>
              </w:rPr>
              <w:t xml:space="preserve"> </w:t>
            </w:r>
            <w:r w:rsidR="001A0B32" w:rsidRPr="00A312EC">
              <w:rPr>
                <w:rFonts w:eastAsia="Microsoft JhengHei"/>
              </w:rPr>
              <w:t xml:space="preserve"> *</w:t>
            </w:r>
            <w:r w:rsidR="00A51C3C" w:rsidRPr="00A312EC">
              <w:rPr>
                <w:rFonts w:eastAsia="Microsoft JhengHei"/>
              </w:rPr>
              <w:t xml:space="preserve">Mobile </w:t>
            </w:r>
            <w:r w:rsidRPr="00A312EC">
              <w:rPr>
                <w:rFonts w:eastAsia="Microsoft JhengHei"/>
              </w:rPr>
              <w:t>Phone</w:t>
            </w:r>
            <w:r w:rsidR="00676414" w:rsidRPr="00A312EC">
              <w:rPr>
                <w:rFonts w:eastAsia="Microsoft JhengHei"/>
              </w:rPr>
              <w:t xml:space="preserve">: </w:t>
            </w:r>
            <w:r w:rsidR="001A0B32" w:rsidRPr="00A312EC">
              <w:rPr>
                <w:rFonts w:eastAsia="Microsoft JhengHei"/>
                <w:color w:val="808080"/>
                <w:u w:val="single"/>
              </w:rPr>
              <w:t xml:space="preserve">    </w:t>
            </w:r>
            <w:r w:rsidRPr="00A312EC">
              <w:rPr>
                <w:rFonts w:eastAsia="Microsoft JhengHei"/>
                <w:color w:val="808080"/>
                <w:u w:val="single"/>
              </w:rPr>
              <w:t xml:space="preserve">  </w:t>
            </w:r>
            <w:r w:rsidR="001A0B32" w:rsidRPr="00A312EC">
              <w:rPr>
                <w:rFonts w:eastAsia="Microsoft JhengHei"/>
                <w:color w:val="808080"/>
                <w:u w:val="single"/>
              </w:rPr>
              <w:t xml:space="preserve">         </w:t>
            </w:r>
          </w:p>
          <w:p w:rsidR="001A0B32" w:rsidRPr="00A312EC" w:rsidRDefault="001A0B32" w:rsidP="001A0B32">
            <w:pPr>
              <w:snapToGrid w:val="0"/>
              <w:spacing w:beforeLines="50" w:before="180" w:line="0" w:lineRule="atLeast"/>
              <w:jc w:val="both"/>
              <w:rPr>
                <w:rFonts w:eastAsia="Microsoft JhengHei"/>
              </w:rPr>
            </w:pPr>
            <w:r w:rsidRPr="00A312EC">
              <w:rPr>
                <w:rFonts w:eastAsia="Microsoft JhengHei"/>
              </w:rPr>
              <w:t>*</w:t>
            </w:r>
            <w:r w:rsidR="0024080A" w:rsidRPr="00A312EC">
              <w:rPr>
                <w:rFonts w:eastAsia="Microsoft JhengHei"/>
              </w:rPr>
              <w:t>Home</w:t>
            </w:r>
            <w:r w:rsidR="00676414" w:rsidRPr="00A312EC">
              <w:rPr>
                <w:rFonts w:eastAsia="Microsoft JhengHei"/>
              </w:rPr>
              <w:t xml:space="preserve">: </w:t>
            </w:r>
            <w:r w:rsidRPr="00A312EC">
              <w:rPr>
                <w:rFonts w:eastAsia="Microsoft JhengHei"/>
                <w:color w:val="808080"/>
                <w:u w:val="single"/>
              </w:rPr>
              <w:t xml:space="preserve">                      </w:t>
            </w:r>
            <w:r w:rsidRPr="00A312EC">
              <w:rPr>
                <w:rFonts w:eastAsia="Microsoft JhengHei"/>
                <w:color w:val="808080"/>
              </w:rPr>
              <w:t xml:space="preserve"> </w:t>
            </w:r>
            <w:r w:rsidR="0024080A" w:rsidRPr="00A312EC">
              <w:rPr>
                <w:rFonts w:eastAsia="Microsoft JhengHei"/>
              </w:rPr>
              <w:t>Others</w:t>
            </w:r>
            <w:r w:rsidR="00676414" w:rsidRPr="00A312EC">
              <w:rPr>
                <w:rFonts w:eastAsia="Microsoft JhengHei"/>
              </w:rPr>
              <w:t xml:space="preserve">: </w:t>
            </w:r>
            <w:r w:rsidRPr="00A312EC">
              <w:rPr>
                <w:rFonts w:eastAsia="Microsoft JhengHei"/>
                <w:color w:val="808080"/>
                <w:u w:val="single"/>
              </w:rPr>
              <w:t xml:space="preserve">                      </w:t>
            </w:r>
          </w:p>
        </w:tc>
      </w:tr>
      <w:tr w:rsidR="001A0B32" w:rsidRPr="00A312EC" w:rsidTr="00DF2261">
        <w:trPr>
          <w:trHeight w:val="949"/>
        </w:trPr>
        <w:tc>
          <w:tcPr>
            <w:tcW w:w="1844" w:type="dxa"/>
            <w:tcBorders>
              <w:left w:val="thinThickSmallGap" w:sz="24" w:space="0" w:color="auto"/>
            </w:tcBorders>
            <w:shd w:val="clear" w:color="auto" w:fill="F2DBDB"/>
            <w:vAlign w:val="center"/>
          </w:tcPr>
          <w:p w:rsidR="001A0B32" w:rsidRPr="00A312EC" w:rsidRDefault="001A0B32" w:rsidP="001A0B32">
            <w:pPr>
              <w:snapToGrid w:val="0"/>
              <w:spacing w:line="0" w:lineRule="atLeast"/>
              <w:jc w:val="center"/>
              <w:rPr>
                <w:rFonts w:eastAsia="Microsoft JhengHei"/>
                <w:szCs w:val="28"/>
              </w:rPr>
            </w:pPr>
            <w:r w:rsidRPr="00A312EC">
              <w:rPr>
                <w:rFonts w:eastAsia="Microsoft JhengHei"/>
                <w:szCs w:val="28"/>
              </w:rPr>
              <w:t>E-mail</w:t>
            </w:r>
          </w:p>
        </w:tc>
        <w:tc>
          <w:tcPr>
            <w:tcW w:w="8045" w:type="dxa"/>
            <w:gridSpan w:val="4"/>
            <w:tcBorders>
              <w:right w:val="thinThickSmallGap" w:sz="24" w:space="0" w:color="auto"/>
            </w:tcBorders>
            <w:shd w:val="clear" w:color="auto" w:fill="auto"/>
          </w:tcPr>
          <w:p w:rsidR="00676414" w:rsidRPr="00A312EC" w:rsidRDefault="00676414" w:rsidP="001A0B32">
            <w:pPr>
              <w:snapToGrid w:val="0"/>
              <w:spacing w:beforeLines="20" w:before="72" w:line="0" w:lineRule="atLeast"/>
              <w:jc w:val="both"/>
              <w:rPr>
                <w:rFonts w:eastAsia="Microsoft JhengHei"/>
              </w:rPr>
            </w:pPr>
            <w:r w:rsidRPr="00A312EC">
              <w:rPr>
                <w:rFonts w:eastAsia="Microsoft JhengHei"/>
              </w:rPr>
              <w:t>(1)</w:t>
            </w:r>
            <w:r w:rsidRPr="00A312EC">
              <w:rPr>
                <w:rFonts w:eastAsia="Microsoft JhengHei"/>
              </w:rPr>
              <w:br/>
            </w:r>
            <w:r w:rsidRPr="00A312EC">
              <w:rPr>
                <w:rFonts w:eastAsia="Microsoft JhengHei"/>
              </w:rPr>
              <w:br/>
            </w:r>
            <w:r w:rsidR="001A0B32" w:rsidRPr="00A312EC">
              <w:rPr>
                <w:rFonts w:eastAsia="Microsoft JhengHei"/>
              </w:rPr>
              <w:t>(2)</w:t>
            </w:r>
          </w:p>
        </w:tc>
      </w:tr>
      <w:tr w:rsidR="001A0B32" w:rsidRPr="00A312EC" w:rsidTr="00DF2261">
        <w:trPr>
          <w:trHeight w:val="979"/>
        </w:trPr>
        <w:tc>
          <w:tcPr>
            <w:tcW w:w="1844" w:type="dxa"/>
            <w:tcBorders>
              <w:left w:val="thinThickSmallGap" w:sz="24" w:space="0" w:color="auto"/>
            </w:tcBorders>
            <w:shd w:val="clear" w:color="auto" w:fill="F2DBDB"/>
            <w:vAlign w:val="center"/>
          </w:tcPr>
          <w:p w:rsidR="001A0B32" w:rsidRPr="00A312EC" w:rsidRDefault="00A51C3C" w:rsidP="001A0B32">
            <w:pPr>
              <w:snapToGrid w:val="0"/>
              <w:spacing w:line="0" w:lineRule="atLeast"/>
              <w:jc w:val="center"/>
              <w:rPr>
                <w:rFonts w:eastAsia="Microsoft JhengHei"/>
                <w:szCs w:val="28"/>
              </w:rPr>
            </w:pPr>
            <w:r w:rsidRPr="00A312EC">
              <w:rPr>
                <w:rFonts w:eastAsia="Microsoft JhengHei"/>
                <w:szCs w:val="28"/>
              </w:rPr>
              <w:t>Permanent</w:t>
            </w:r>
            <w:r w:rsidR="008D13D3" w:rsidRPr="00A312EC">
              <w:rPr>
                <w:rFonts w:eastAsia="Microsoft JhengHei"/>
                <w:szCs w:val="28"/>
              </w:rPr>
              <w:t xml:space="preserve"> Address</w:t>
            </w:r>
          </w:p>
        </w:tc>
        <w:tc>
          <w:tcPr>
            <w:tcW w:w="8045" w:type="dxa"/>
            <w:gridSpan w:val="4"/>
            <w:tcBorders>
              <w:right w:val="thinThickSmallGap" w:sz="24" w:space="0" w:color="auto"/>
            </w:tcBorders>
            <w:shd w:val="clear" w:color="auto" w:fill="auto"/>
          </w:tcPr>
          <w:p w:rsidR="001A0B32" w:rsidRPr="00A312EC" w:rsidRDefault="00676414" w:rsidP="001A0B32">
            <w:pPr>
              <w:snapToGrid w:val="0"/>
              <w:spacing w:line="0" w:lineRule="atLeast"/>
              <w:rPr>
                <w:rFonts w:eastAsia="Microsoft JhengHei"/>
                <w:sz w:val="44"/>
                <w:szCs w:val="44"/>
              </w:rPr>
            </w:pPr>
            <w:r w:rsidRPr="00A312EC">
              <w:rPr>
                <w:rFonts w:eastAsia="Microsoft JhengHei"/>
                <w:sz w:val="44"/>
                <w:szCs w:val="44"/>
              </w:rPr>
              <w:t>□□□-□□</w:t>
            </w:r>
            <w:r w:rsidRPr="00A312EC">
              <w:rPr>
                <w:rFonts w:eastAsia="Microsoft JhengHei"/>
                <w:sz w:val="44"/>
                <w:szCs w:val="44"/>
              </w:rPr>
              <w:br/>
            </w:r>
          </w:p>
        </w:tc>
      </w:tr>
      <w:tr w:rsidR="001A0B32" w:rsidRPr="00A312EC" w:rsidTr="00DF2261">
        <w:trPr>
          <w:trHeight w:hRule="exact" w:val="2888"/>
        </w:trPr>
        <w:tc>
          <w:tcPr>
            <w:tcW w:w="1844" w:type="dxa"/>
            <w:tcBorders>
              <w:left w:val="thinThickSmallGap" w:sz="24" w:space="0" w:color="auto"/>
              <w:bottom w:val="double" w:sz="4" w:space="0" w:color="auto"/>
            </w:tcBorders>
            <w:shd w:val="clear" w:color="auto" w:fill="F2DBDB"/>
            <w:vAlign w:val="center"/>
          </w:tcPr>
          <w:p w:rsidR="001A0B32" w:rsidRPr="00A312EC" w:rsidRDefault="008D13D3" w:rsidP="00820966">
            <w:pPr>
              <w:snapToGrid w:val="0"/>
              <w:spacing w:line="0" w:lineRule="atLeast"/>
              <w:jc w:val="center"/>
              <w:rPr>
                <w:rFonts w:eastAsia="Microsoft JhengHei"/>
                <w:szCs w:val="28"/>
              </w:rPr>
            </w:pPr>
            <w:r w:rsidRPr="00A312EC">
              <w:rPr>
                <w:rFonts w:eastAsia="Microsoft JhengHei"/>
                <w:szCs w:val="28"/>
              </w:rPr>
              <w:t>Emergency Contact</w:t>
            </w:r>
            <w:r w:rsidR="006E5672" w:rsidRPr="00A312EC">
              <w:rPr>
                <w:rFonts w:eastAsia="Microsoft JhengHei"/>
                <w:szCs w:val="28"/>
              </w:rPr>
              <w:t xml:space="preserve"> at </w:t>
            </w:r>
            <w:r w:rsidR="0080747C" w:rsidRPr="00A312EC">
              <w:rPr>
                <w:rFonts w:eastAsia="Microsoft JhengHei"/>
                <w:szCs w:val="28"/>
              </w:rPr>
              <w:t>Home</w:t>
            </w:r>
            <w:r w:rsidR="00C97A09" w:rsidRPr="00A312EC">
              <w:rPr>
                <w:rFonts w:eastAsia="Microsoft JhengHei"/>
                <w:szCs w:val="28"/>
              </w:rPr>
              <w:t>/</w:t>
            </w:r>
            <w:r w:rsidR="0080747C" w:rsidRPr="00A312EC">
              <w:rPr>
                <w:rFonts w:eastAsia="Microsoft JhengHei"/>
                <w:szCs w:val="28"/>
              </w:rPr>
              <w:t xml:space="preserve"> </w:t>
            </w:r>
            <w:r w:rsidR="00820966" w:rsidRPr="00A312EC">
              <w:rPr>
                <w:rFonts w:eastAsia="Microsoft JhengHei"/>
                <w:szCs w:val="28"/>
              </w:rPr>
              <w:t>S</w:t>
            </w:r>
            <w:r w:rsidR="006E5672" w:rsidRPr="00A312EC">
              <w:rPr>
                <w:rFonts w:eastAsia="Microsoft JhengHei"/>
                <w:szCs w:val="28"/>
              </w:rPr>
              <w:t>chool</w:t>
            </w:r>
            <w:r w:rsidRPr="00A312EC">
              <w:rPr>
                <w:rFonts w:eastAsia="Microsoft JhengHei"/>
                <w:szCs w:val="28"/>
              </w:rPr>
              <w:t xml:space="preserve"> </w:t>
            </w:r>
          </w:p>
        </w:tc>
        <w:tc>
          <w:tcPr>
            <w:tcW w:w="8045" w:type="dxa"/>
            <w:gridSpan w:val="4"/>
            <w:tcBorders>
              <w:bottom w:val="double" w:sz="4" w:space="0" w:color="auto"/>
              <w:right w:val="thinThickSmallGap" w:sz="24" w:space="0" w:color="auto"/>
            </w:tcBorders>
            <w:shd w:val="clear" w:color="auto" w:fill="auto"/>
          </w:tcPr>
          <w:p w:rsidR="001A0B32" w:rsidRPr="00A312EC" w:rsidRDefault="008D13D3" w:rsidP="001A0B32">
            <w:pPr>
              <w:snapToGrid w:val="0"/>
              <w:spacing w:beforeLines="50" w:before="180" w:after="240" w:line="0" w:lineRule="atLeast"/>
              <w:contextualSpacing/>
              <w:rPr>
                <w:rFonts w:eastAsia="Microsoft JhengHei"/>
              </w:rPr>
            </w:pPr>
            <w:r w:rsidRPr="00A312EC">
              <w:rPr>
                <w:rFonts w:eastAsia="Microsoft JhengHei"/>
              </w:rPr>
              <w:t>Name</w:t>
            </w:r>
            <w:r w:rsidR="00401B25" w:rsidRPr="00A312EC">
              <w:rPr>
                <w:rFonts w:eastAsia="Microsoft JhengHei"/>
              </w:rPr>
              <w:t xml:space="preserve">: ____________________  </w:t>
            </w:r>
            <w:r w:rsidRPr="00A312EC">
              <w:rPr>
                <w:rFonts w:eastAsia="Microsoft JhengHei"/>
              </w:rPr>
              <w:t>Tel</w:t>
            </w:r>
            <w:r w:rsidR="00401B25" w:rsidRPr="00A312EC">
              <w:rPr>
                <w:rFonts w:eastAsia="Microsoft JhengHei"/>
              </w:rPr>
              <w:t>:</w:t>
            </w:r>
            <w:r w:rsidR="00005736" w:rsidRPr="00A312EC">
              <w:rPr>
                <w:rFonts w:eastAsia="Microsoft JhengHei"/>
              </w:rPr>
              <w:t>________________________</w:t>
            </w:r>
            <w:r w:rsidR="00670A07" w:rsidRPr="00A312EC">
              <w:rPr>
                <w:rFonts w:eastAsia="Microsoft JhengHei"/>
              </w:rPr>
              <w:t>_____</w:t>
            </w:r>
          </w:p>
          <w:p w:rsidR="001A0B32" w:rsidRPr="00A312EC" w:rsidRDefault="006E5672" w:rsidP="001A0B32">
            <w:pPr>
              <w:snapToGrid w:val="0"/>
              <w:spacing w:beforeLines="50" w:before="180" w:line="0" w:lineRule="atLeast"/>
              <w:contextualSpacing/>
              <w:rPr>
                <w:rFonts w:eastAsia="Microsoft JhengHei"/>
              </w:rPr>
            </w:pPr>
            <w:r w:rsidRPr="00A312EC">
              <w:rPr>
                <w:rFonts w:eastAsia="Microsoft JhengHei"/>
              </w:rPr>
              <w:t>Position</w:t>
            </w:r>
            <w:r w:rsidR="00401B25" w:rsidRPr="00A312EC">
              <w:rPr>
                <w:rFonts w:eastAsia="Microsoft JhengHei"/>
              </w:rPr>
              <w:t xml:space="preserve">: __________________ </w:t>
            </w:r>
            <w:r w:rsidR="001A0B32" w:rsidRPr="00A312EC">
              <w:rPr>
                <w:rFonts w:eastAsia="Microsoft JhengHei"/>
              </w:rPr>
              <w:t xml:space="preserve"> </w:t>
            </w:r>
            <w:r w:rsidR="002963D1" w:rsidRPr="00A312EC">
              <w:rPr>
                <w:rFonts w:eastAsia="Microsoft JhengHei"/>
              </w:rPr>
              <w:t xml:space="preserve">Mobile </w:t>
            </w:r>
            <w:r w:rsidR="008D13D3" w:rsidRPr="00A312EC">
              <w:rPr>
                <w:rFonts w:eastAsia="Microsoft JhengHei"/>
              </w:rPr>
              <w:t>Phone</w:t>
            </w:r>
            <w:r w:rsidR="00401B25" w:rsidRPr="00A312EC">
              <w:rPr>
                <w:rFonts w:eastAsia="Microsoft JhengHei"/>
              </w:rPr>
              <w:t>:</w:t>
            </w:r>
            <w:r w:rsidR="00005736" w:rsidRPr="00A312EC">
              <w:rPr>
                <w:rFonts w:eastAsia="Microsoft JhengHei"/>
              </w:rPr>
              <w:t>_________________</w:t>
            </w:r>
            <w:r w:rsidR="00670A07" w:rsidRPr="00A312EC">
              <w:rPr>
                <w:rFonts w:eastAsia="Microsoft JhengHei"/>
              </w:rPr>
              <w:t>___</w:t>
            </w:r>
          </w:p>
          <w:p w:rsidR="006E5672" w:rsidRPr="00A312EC" w:rsidRDefault="006E5672" w:rsidP="001A0B32">
            <w:pPr>
              <w:snapToGrid w:val="0"/>
              <w:spacing w:beforeLines="50" w:before="180" w:line="0" w:lineRule="atLeast"/>
              <w:contextualSpacing/>
              <w:rPr>
                <w:rFonts w:eastAsia="Microsoft JhengHei"/>
              </w:rPr>
            </w:pPr>
            <w:r w:rsidRPr="00A312EC">
              <w:rPr>
                <w:rFonts w:eastAsia="Microsoft JhengHei"/>
              </w:rPr>
              <w:t>Institution:</w:t>
            </w:r>
            <w:r w:rsidR="00401B25" w:rsidRPr="00A312EC">
              <w:rPr>
                <w:rFonts w:eastAsia="Microsoft JhengHei"/>
              </w:rPr>
              <w:t xml:space="preserve"> </w:t>
            </w:r>
            <w:r w:rsidR="0003288D" w:rsidRPr="00A312EC">
              <w:rPr>
                <w:rFonts w:eastAsia="Microsoft JhengHei"/>
              </w:rPr>
              <w:t>_________________________________________________</w:t>
            </w:r>
            <w:r w:rsidR="00670A07" w:rsidRPr="00A312EC">
              <w:rPr>
                <w:rFonts w:eastAsia="Microsoft JhengHei"/>
              </w:rPr>
              <w:t>__</w:t>
            </w:r>
          </w:p>
          <w:p w:rsidR="001A0B32" w:rsidRPr="00A312EC" w:rsidRDefault="00005736" w:rsidP="00401B25">
            <w:pPr>
              <w:snapToGrid w:val="0"/>
              <w:spacing w:beforeLines="50" w:before="180" w:line="0" w:lineRule="atLeast"/>
              <w:contextualSpacing/>
              <w:rPr>
                <w:rFonts w:eastAsia="Microsoft JhengHei"/>
              </w:rPr>
            </w:pPr>
            <w:r w:rsidRPr="00A312EC">
              <w:rPr>
                <w:rFonts w:eastAsia="Microsoft JhengHei"/>
              </w:rPr>
              <w:t>Email:</w:t>
            </w:r>
            <w:r w:rsidR="0003288D" w:rsidRPr="00A312EC">
              <w:rPr>
                <w:rFonts w:eastAsia="Microsoft JhengHei"/>
              </w:rPr>
              <w:t>_____________________________________________________</w:t>
            </w:r>
            <w:r w:rsidR="00670A07" w:rsidRPr="00A312EC">
              <w:rPr>
                <w:rFonts w:eastAsia="Microsoft JhengHei"/>
              </w:rPr>
              <w:t>__</w:t>
            </w:r>
          </w:p>
          <w:p w:rsidR="00670A07" w:rsidRPr="00A312EC" w:rsidRDefault="0080747C" w:rsidP="00401B25">
            <w:pPr>
              <w:snapToGrid w:val="0"/>
              <w:spacing w:beforeLines="50" w:before="180" w:line="0" w:lineRule="atLeast"/>
              <w:contextualSpacing/>
              <w:rPr>
                <w:rFonts w:eastAsia="Microsoft JhengHei"/>
              </w:rPr>
            </w:pPr>
            <w:r w:rsidRPr="00A312EC">
              <w:rPr>
                <w:rFonts w:eastAsia="Microsoft JhengHei"/>
              </w:rPr>
              <w:t xml:space="preserve">Contact </w:t>
            </w:r>
            <w:r w:rsidR="00670A07" w:rsidRPr="00A312EC">
              <w:rPr>
                <w:rFonts w:eastAsia="Microsoft JhengHei"/>
              </w:rPr>
              <w:t>Address: _______________________________________________</w:t>
            </w:r>
          </w:p>
          <w:p w:rsidR="00670A07" w:rsidRPr="00A312EC" w:rsidRDefault="00670A07" w:rsidP="00401B25">
            <w:pPr>
              <w:snapToGrid w:val="0"/>
              <w:spacing w:beforeLines="50" w:before="180" w:line="0" w:lineRule="atLeast"/>
              <w:contextualSpacing/>
              <w:rPr>
                <w:rFonts w:eastAsia="Microsoft JhengHei"/>
              </w:rPr>
            </w:pPr>
            <w:r w:rsidRPr="00A312EC">
              <w:rPr>
                <w:rFonts w:eastAsia="Microsoft JhengHei"/>
              </w:rPr>
              <w:t>_____________________________________________________________</w:t>
            </w:r>
          </w:p>
        </w:tc>
      </w:tr>
      <w:tr w:rsidR="001A0B32" w:rsidRPr="00A312EC" w:rsidTr="00DF2261">
        <w:trPr>
          <w:trHeight w:val="1669"/>
        </w:trPr>
        <w:tc>
          <w:tcPr>
            <w:tcW w:w="1844" w:type="dxa"/>
            <w:tcBorders>
              <w:top w:val="double" w:sz="4" w:space="0" w:color="auto"/>
              <w:left w:val="thinThickSmallGap" w:sz="24" w:space="0" w:color="auto"/>
              <w:bottom w:val="single" w:sz="2" w:space="0" w:color="000000"/>
              <w:right w:val="single" w:sz="2" w:space="0" w:color="000000"/>
            </w:tcBorders>
            <w:shd w:val="clear" w:color="auto" w:fill="F2DBDB"/>
            <w:vAlign w:val="center"/>
          </w:tcPr>
          <w:p w:rsidR="001A0B32" w:rsidRPr="00A312EC" w:rsidRDefault="00820966" w:rsidP="001A0B32">
            <w:pPr>
              <w:snapToGrid w:val="0"/>
              <w:spacing w:line="0" w:lineRule="atLeast"/>
              <w:jc w:val="center"/>
              <w:rPr>
                <w:rFonts w:eastAsia="Microsoft JhengHei"/>
              </w:rPr>
            </w:pPr>
            <w:r w:rsidRPr="00A312EC">
              <w:rPr>
                <w:color w:val="00072F"/>
                <w:kern w:val="0"/>
              </w:rPr>
              <w:t>Declaration</w:t>
            </w:r>
          </w:p>
        </w:tc>
        <w:tc>
          <w:tcPr>
            <w:tcW w:w="8045" w:type="dxa"/>
            <w:gridSpan w:val="4"/>
            <w:tcBorders>
              <w:top w:val="double" w:sz="4" w:space="0" w:color="auto"/>
              <w:left w:val="single" w:sz="2" w:space="0" w:color="000000"/>
              <w:bottom w:val="single" w:sz="2" w:space="0" w:color="000000"/>
              <w:right w:val="thinThickSmallGap" w:sz="24" w:space="0" w:color="auto"/>
            </w:tcBorders>
            <w:shd w:val="clear" w:color="auto" w:fill="auto"/>
            <w:vAlign w:val="center"/>
          </w:tcPr>
          <w:p w:rsidR="00856089" w:rsidRPr="00A312EC" w:rsidRDefault="00856089" w:rsidP="00856089">
            <w:pPr>
              <w:autoSpaceDE w:val="0"/>
              <w:autoSpaceDN w:val="0"/>
              <w:adjustRightInd w:val="0"/>
              <w:rPr>
                <w:kern w:val="0"/>
              </w:rPr>
            </w:pPr>
            <w:r w:rsidRPr="00A312EC">
              <w:rPr>
                <w:kern w:val="0"/>
              </w:rPr>
              <w:t xml:space="preserve">I </w:t>
            </w:r>
            <w:r w:rsidR="00C97A09" w:rsidRPr="00A312EC">
              <w:rPr>
                <w:kern w:val="0"/>
              </w:rPr>
              <w:t>confirm</w:t>
            </w:r>
            <w:r w:rsidRPr="00A312EC">
              <w:rPr>
                <w:kern w:val="0"/>
              </w:rPr>
              <w:t xml:space="preserve"> that </w:t>
            </w:r>
            <w:r w:rsidR="00920AC4" w:rsidRPr="00A312EC">
              <w:rPr>
                <w:kern w:val="0"/>
              </w:rPr>
              <w:t>the abovementioned</w:t>
            </w:r>
            <w:r w:rsidRPr="00A312EC">
              <w:rPr>
                <w:kern w:val="0"/>
              </w:rPr>
              <w:t xml:space="preserve"> information is true</w:t>
            </w:r>
            <w:r w:rsidR="00C97A09" w:rsidRPr="00A312EC">
              <w:rPr>
                <w:kern w:val="0"/>
              </w:rPr>
              <w:t>,</w:t>
            </w:r>
            <w:r w:rsidRPr="00A312EC">
              <w:rPr>
                <w:kern w:val="0"/>
              </w:rPr>
              <w:t xml:space="preserve"> correct, and complete. Providence University has my permission to </w:t>
            </w:r>
            <w:r w:rsidR="00920AC4" w:rsidRPr="00A312EC">
              <w:rPr>
                <w:kern w:val="0"/>
              </w:rPr>
              <w:t>use</w:t>
            </w:r>
            <w:r w:rsidRPr="00A312EC">
              <w:rPr>
                <w:kern w:val="0"/>
              </w:rPr>
              <w:t xml:space="preserve"> th</w:t>
            </w:r>
            <w:r w:rsidR="00920AC4" w:rsidRPr="00A312EC">
              <w:rPr>
                <w:kern w:val="0"/>
              </w:rPr>
              <w:t>is</w:t>
            </w:r>
            <w:r w:rsidRPr="00A312EC">
              <w:rPr>
                <w:kern w:val="0"/>
              </w:rPr>
              <w:t xml:space="preserve"> information </w:t>
            </w:r>
            <w:r w:rsidR="007A59D1" w:rsidRPr="00A312EC">
              <w:rPr>
                <w:kern w:val="0"/>
              </w:rPr>
              <w:t xml:space="preserve">during my stay in Taiwan </w:t>
            </w:r>
            <w:r w:rsidR="00920AC4" w:rsidRPr="00A312EC">
              <w:rPr>
                <w:kern w:val="0"/>
              </w:rPr>
              <w:t>in case of emergency</w:t>
            </w:r>
            <w:r w:rsidRPr="00A312EC">
              <w:rPr>
                <w:kern w:val="0"/>
              </w:rPr>
              <w:t>.</w:t>
            </w:r>
          </w:p>
          <w:p w:rsidR="001A0B32" w:rsidRPr="00A312EC" w:rsidRDefault="00856089" w:rsidP="00401B25">
            <w:pPr>
              <w:snapToGrid w:val="0"/>
              <w:spacing w:before="240" w:after="240" w:line="0" w:lineRule="atLeast"/>
              <w:ind w:right="33"/>
              <w:rPr>
                <w:kern w:val="0"/>
              </w:rPr>
            </w:pPr>
            <w:r w:rsidRPr="00A312EC">
              <w:rPr>
                <w:kern w:val="0"/>
              </w:rPr>
              <w:t>Applicant's Sig</w:t>
            </w:r>
            <w:r w:rsidR="00401B25" w:rsidRPr="00A312EC">
              <w:rPr>
                <w:kern w:val="0"/>
              </w:rPr>
              <w:t xml:space="preserve">nature:_______________________ </w:t>
            </w:r>
            <w:r w:rsidR="00820966" w:rsidRPr="00A312EC">
              <w:rPr>
                <w:kern w:val="0"/>
              </w:rPr>
              <w:t>Date:______________</w:t>
            </w:r>
          </w:p>
        </w:tc>
      </w:tr>
      <w:tr w:rsidR="001A0B32" w:rsidRPr="00A312EC" w:rsidTr="00F17F43">
        <w:trPr>
          <w:trHeight w:hRule="exact" w:val="1864"/>
        </w:trPr>
        <w:tc>
          <w:tcPr>
            <w:tcW w:w="1844" w:type="dxa"/>
            <w:tcBorders>
              <w:top w:val="single" w:sz="2" w:space="0" w:color="000000"/>
              <w:left w:val="thinThickSmallGap" w:sz="24" w:space="0" w:color="auto"/>
              <w:bottom w:val="thinThickSmallGap" w:sz="24" w:space="0" w:color="auto"/>
              <w:right w:val="single" w:sz="2" w:space="0" w:color="000000"/>
            </w:tcBorders>
            <w:shd w:val="clear" w:color="auto" w:fill="F2DBDB"/>
            <w:vAlign w:val="center"/>
          </w:tcPr>
          <w:p w:rsidR="001A0B32" w:rsidRPr="00A312EC" w:rsidRDefault="00820966" w:rsidP="001A0B32">
            <w:pPr>
              <w:snapToGrid w:val="0"/>
              <w:spacing w:line="0" w:lineRule="atLeast"/>
              <w:jc w:val="center"/>
              <w:rPr>
                <w:rFonts w:eastAsia="Microsoft JhengHei"/>
                <w:szCs w:val="28"/>
              </w:rPr>
            </w:pPr>
            <w:r w:rsidRPr="00A312EC">
              <w:rPr>
                <w:rFonts w:eastAsia="Microsoft JhengHei"/>
                <w:szCs w:val="28"/>
              </w:rPr>
              <w:t>N</w:t>
            </w:r>
            <w:r w:rsidR="00C97A09" w:rsidRPr="00A312EC">
              <w:rPr>
                <w:rFonts w:eastAsia="Microsoft JhengHei"/>
                <w:szCs w:val="28"/>
              </w:rPr>
              <w:t>ote</w:t>
            </w:r>
          </w:p>
        </w:tc>
        <w:tc>
          <w:tcPr>
            <w:tcW w:w="8045" w:type="dxa"/>
            <w:gridSpan w:val="4"/>
            <w:tcBorders>
              <w:top w:val="single" w:sz="2" w:space="0" w:color="000000"/>
              <w:left w:val="single" w:sz="2" w:space="0" w:color="000000"/>
              <w:bottom w:val="thinThickSmallGap" w:sz="24" w:space="0" w:color="auto"/>
              <w:right w:val="thinThickSmallGap" w:sz="24" w:space="0" w:color="auto"/>
            </w:tcBorders>
            <w:shd w:val="clear" w:color="auto" w:fill="auto"/>
            <w:vAlign w:val="center"/>
          </w:tcPr>
          <w:p w:rsidR="00F17F43" w:rsidRPr="00A312EC" w:rsidRDefault="008D1ADE" w:rsidP="00F17F43">
            <w:pPr>
              <w:spacing w:line="0" w:lineRule="atLeast"/>
              <w:ind w:left="240" w:hangingChars="100" w:hanging="240"/>
              <w:rPr>
                <w:rFonts w:eastAsia="Microsoft JhengHei"/>
              </w:rPr>
            </w:pPr>
            <w:r w:rsidRPr="00A312EC">
              <w:rPr>
                <w:rFonts w:eastAsia="Microsoft JhengHei"/>
              </w:rPr>
              <w:sym w:font="Wingdings 2" w:char="F0AE"/>
            </w:r>
            <w:r w:rsidRPr="00A312EC">
              <w:rPr>
                <w:rFonts w:eastAsia="Microsoft JhengHei"/>
              </w:rPr>
              <w:t xml:space="preserve"> All fields in the above form are mandatory. Incomplete forms </w:t>
            </w:r>
            <w:proofErr w:type="gramStart"/>
            <w:r w:rsidRPr="00A312EC">
              <w:rPr>
                <w:rFonts w:eastAsia="Microsoft JhengHei"/>
              </w:rPr>
              <w:t>will be rejected</w:t>
            </w:r>
            <w:proofErr w:type="gramEnd"/>
            <w:r w:rsidR="00DF2261" w:rsidRPr="00A312EC">
              <w:rPr>
                <w:rFonts w:eastAsia="Microsoft JhengHei"/>
              </w:rPr>
              <w:t>.</w:t>
            </w:r>
          </w:p>
          <w:p w:rsidR="001A0B32" w:rsidRPr="00A312EC" w:rsidRDefault="008D1ADE" w:rsidP="00CD4281">
            <w:pPr>
              <w:spacing w:line="0" w:lineRule="atLeast"/>
              <w:ind w:left="240" w:hangingChars="100" w:hanging="240"/>
              <w:rPr>
                <w:rFonts w:eastAsia="Microsoft JhengHei"/>
              </w:rPr>
            </w:pPr>
            <w:r w:rsidRPr="00A312EC">
              <w:rPr>
                <w:rFonts w:eastAsia="Microsoft JhengHei"/>
              </w:rPr>
              <w:sym w:font="Wingdings 2" w:char="F0AE"/>
            </w:r>
            <w:r w:rsidRPr="00A312EC">
              <w:rPr>
                <w:rFonts w:eastAsia="Microsoft JhengHei"/>
              </w:rPr>
              <w:t xml:space="preserve"> Be sure your traveling insurance covers all the days in Taiwan.</w:t>
            </w:r>
          </w:p>
        </w:tc>
      </w:tr>
    </w:tbl>
    <w:p w:rsidR="00224B03" w:rsidRPr="00A312EC" w:rsidRDefault="00CD4281" w:rsidP="0003288D">
      <w:pPr>
        <w:widowControl/>
        <w:spacing w:line="0" w:lineRule="atLeast"/>
        <w:rPr>
          <w:rFonts w:eastAsia="Microsoft JhengHei"/>
          <w:b/>
        </w:rPr>
      </w:pPr>
      <w:r w:rsidRPr="00A312EC"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>
                <wp:simplePos x="0" y="0"/>
                <wp:positionH relativeFrom="column">
                  <wp:posOffset>-88900</wp:posOffset>
                </wp:positionH>
                <wp:positionV relativeFrom="paragraph">
                  <wp:posOffset>-8890</wp:posOffset>
                </wp:positionV>
                <wp:extent cx="6424295" cy="724535"/>
                <wp:effectExtent l="0" t="0" r="0" b="0"/>
                <wp:wrapNone/>
                <wp:docPr id="7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24295" cy="7245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6539B7" w:rsidRPr="001F07B3" w:rsidRDefault="006539B7" w:rsidP="00DB5FE3">
                            <w:pPr>
                              <w:pBdr>
                                <w:top w:val="single" w:sz="4" w:space="1" w:color="auto"/>
                              </w:pBdr>
                              <w:autoSpaceDE w:val="0"/>
                              <w:autoSpaceDN w:val="0"/>
                              <w:adjustRightInd w:val="0"/>
                              <w:snapToGrid w:val="0"/>
                              <w:spacing w:beforeLines="20" w:before="72"/>
                              <w:ind w:left="180" w:hangingChars="100" w:hanging="180"/>
                              <w:rPr>
                                <w:rFonts w:ascii="Microsoft JhengHei" w:eastAsia="Microsoft JhengHei" w:hAnsi="Microsoft JhengHei"/>
                                <w:color w:val="000000"/>
                                <w:kern w:val="0"/>
                                <w:sz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margin-left:-7pt;margin-top:-.7pt;width:505.85pt;height:57.0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" stroked="f">
                <v:textbox>
                  <w:txbxContent>
                    <w:p w:rsidR="006539B7" w:rsidRPr="001F07B3" w:rsidRDefault="006539B7" w:rsidP="00DB5FE3">
                      <w:pPr>
                        <w:pBdr>
                          <w:top w:val="single" w:sz="4" w:space="1" w:color="auto"/>
                        </w:pBdr>
                        <w:autoSpaceDE w:val="0"/>
                        <w:autoSpaceDN w:val="0"/>
                        <w:adjustRightInd w:val="0"/>
                        <w:snapToGrid w:val="0"/>
                        <w:spacing w:beforeLines="20" w:before="72"/>
                        <w:ind w:left="180" w:hangingChars="100" w:hanging="180"/>
                        <w:rPr>
                          <w:rFonts w:ascii="Microsoft JhengHei" w:eastAsia="Microsoft JhengHei" w:hAnsi="Microsoft JhengHei"/>
                          <w:color w:val="000000"/>
                          <w:kern w:val="0"/>
                          <w:sz w:val="1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:rsidR="008847C7" w:rsidRPr="00A312EC" w:rsidRDefault="008847C7" w:rsidP="00670A07">
      <w:pPr>
        <w:pStyle w:val="ListParagraph"/>
        <w:snapToGrid w:val="0"/>
        <w:spacing w:beforeLines="100" w:before="360" w:afterLines="50" w:after="180" w:line="0" w:lineRule="atLeast"/>
        <w:ind w:leftChars="0" w:left="0"/>
        <w:rPr>
          <w:rFonts w:eastAsia="Microsoft JhengHei"/>
          <w:sz w:val="28"/>
          <w:szCs w:val="28"/>
          <w:lang w:eastAsia="zh-TW"/>
        </w:rPr>
      </w:pPr>
    </w:p>
    <w:p w:rsidR="008847C7" w:rsidRPr="00A312EC" w:rsidRDefault="00ED2B33" w:rsidP="00670A07">
      <w:pPr>
        <w:pStyle w:val="ListParagraph"/>
        <w:snapToGrid w:val="0"/>
        <w:spacing w:beforeLines="100" w:before="360" w:afterLines="50" w:after="180" w:line="0" w:lineRule="atLeast"/>
        <w:ind w:leftChars="0" w:left="0"/>
        <w:rPr>
          <w:rFonts w:eastAsia="Microsoft JhengHei"/>
          <w:sz w:val="28"/>
          <w:szCs w:val="28"/>
          <w:lang w:eastAsia="zh-TW"/>
        </w:rPr>
      </w:pPr>
      <w:r w:rsidRPr="00A312EC">
        <w:rPr>
          <w:rFonts w:eastAsia="Microsoft JhengHei"/>
          <w:sz w:val="28"/>
          <w:szCs w:val="28"/>
          <w:lang w:eastAsia="zh-TW"/>
        </w:rPr>
        <w:lastRenderedPageBreak/>
        <w:t>Paste your Passport copy below:</w:t>
      </w:r>
      <w:r w:rsidR="00920AC4" w:rsidRPr="00A312EC">
        <w:rPr>
          <w:rFonts w:eastAsia="Microsoft JhengHei"/>
          <w:sz w:val="28"/>
          <w:szCs w:val="28"/>
          <w:lang w:eastAsia="zh-TW"/>
        </w:rPr>
        <w:t xml:space="preserve"> </w:t>
      </w:r>
    </w:p>
    <w:tbl>
      <w:tblPr>
        <w:tblW w:w="9708" w:type="dxa"/>
        <w:tblInd w:w="108" w:type="dxa"/>
        <w:tblBorders>
          <w:top w:val="single" w:sz="2" w:space="0" w:color="7F7F7F"/>
          <w:left w:val="single" w:sz="2" w:space="0" w:color="7F7F7F"/>
          <w:bottom w:val="single" w:sz="2" w:space="0" w:color="7F7F7F"/>
          <w:right w:val="single" w:sz="2" w:space="0" w:color="7F7F7F"/>
          <w:insideH w:val="single" w:sz="2" w:space="0" w:color="7F7F7F"/>
          <w:insideV w:val="single" w:sz="2" w:space="0" w:color="7F7F7F"/>
        </w:tblBorders>
        <w:tblLayout w:type="fixed"/>
        <w:tblLook w:val="0000" w:firstRow="0" w:lastRow="0" w:firstColumn="0" w:lastColumn="0" w:noHBand="0" w:noVBand="0"/>
      </w:tblPr>
      <w:tblGrid>
        <w:gridCol w:w="9708"/>
      </w:tblGrid>
      <w:tr w:rsidR="00D911A0" w:rsidRPr="00A312EC" w:rsidTr="00473FC6">
        <w:trPr>
          <w:trHeight w:val="11874"/>
        </w:trPr>
        <w:tc>
          <w:tcPr>
            <w:tcW w:w="9708" w:type="dxa"/>
            <w:shd w:val="clear" w:color="auto" w:fill="FFFFFF"/>
          </w:tcPr>
          <w:p w:rsidR="00D911A0" w:rsidRPr="00A312EC" w:rsidRDefault="00D911A0" w:rsidP="00C3056C">
            <w:pPr>
              <w:spacing w:before="240" w:line="0" w:lineRule="atLeast"/>
              <w:jc w:val="center"/>
              <w:rPr>
                <w:rFonts w:eastAsia="Microsoft JhengHei"/>
                <w:color w:val="7F7F7F"/>
                <w:szCs w:val="20"/>
              </w:rPr>
            </w:pPr>
          </w:p>
        </w:tc>
      </w:tr>
    </w:tbl>
    <w:p w:rsidR="00C57529" w:rsidRPr="00A312EC" w:rsidRDefault="00C57529" w:rsidP="002F0AFB">
      <w:pPr>
        <w:pStyle w:val="A"/>
        <w:ind w:leftChars="0" w:left="0" w:firstLineChars="7" w:firstLine="20"/>
        <w:rPr>
          <w:rFonts w:ascii="Times New Roman" w:hAnsi="Times New Roman"/>
        </w:rPr>
        <w:sectPr w:rsidR="00C57529" w:rsidRPr="00A312EC" w:rsidSect="00062F84">
          <w:headerReference w:type="default" r:id="rId14"/>
          <w:footerReference w:type="default" r:id="rId15"/>
          <w:pgSz w:w="11906" w:h="16838"/>
          <w:pgMar w:top="709" w:right="1134" w:bottom="709" w:left="1134" w:header="567" w:footer="992" w:gutter="0"/>
          <w:cols w:space="425"/>
          <w:docGrid w:type="lines" w:linePitch="360"/>
        </w:sectPr>
      </w:pPr>
      <w:bookmarkStart w:id="8" w:name="_Toc490036129"/>
      <w:bookmarkEnd w:id="0"/>
    </w:p>
    <w:bookmarkEnd w:id="8"/>
    <w:p w:rsidR="00A15FF0" w:rsidRPr="00A312EC" w:rsidRDefault="003F1C1A" w:rsidP="002F0AFB">
      <w:pPr>
        <w:widowControl/>
        <w:jc w:val="center"/>
        <w:rPr>
          <w:rFonts w:eastAsia="DFKai-SB"/>
          <w:b/>
          <w:sz w:val="44"/>
          <w:szCs w:val="44"/>
        </w:rPr>
      </w:pPr>
      <w:r w:rsidRPr="00A312EC">
        <w:rPr>
          <w:rFonts w:eastAsia="DFKai-SB"/>
          <w:b/>
          <w:sz w:val="48"/>
          <w:szCs w:val="44"/>
        </w:rPr>
        <w:lastRenderedPageBreak/>
        <w:t>Immersion Program</w:t>
      </w:r>
    </w:p>
    <w:p w:rsidR="00A15FF0" w:rsidRPr="00A312EC" w:rsidRDefault="00A15FF0" w:rsidP="00A15FF0">
      <w:pPr>
        <w:spacing w:afterLines="50" w:after="180"/>
        <w:jc w:val="center"/>
        <w:rPr>
          <w:rFonts w:eastAsia="DFKai-SB"/>
        </w:rPr>
      </w:pPr>
      <w:r w:rsidRPr="00A312EC">
        <w:rPr>
          <w:rFonts w:eastAsia="DFKai-SB"/>
          <w:sz w:val="32"/>
        </w:rPr>
        <w:t>【</w:t>
      </w:r>
      <w:r w:rsidR="00797B95" w:rsidRPr="00A312EC">
        <w:rPr>
          <w:rFonts w:eastAsia="DFKai-SB"/>
          <w:b/>
          <w:sz w:val="32"/>
        </w:rPr>
        <w:t>Scientific Explorations of Chemistry, Food and Cosmetics</w:t>
      </w:r>
      <w:r w:rsidRPr="00A312EC">
        <w:rPr>
          <w:rFonts w:eastAsia="DFKai-SB"/>
          <w:sz w:val="32"/>
        </w:rPr>
        <w:t>】</w:t>
      </w:r>
    </w:p>
    <w:tbl>
      <w:tblPr>
        <w:tblW w:w="0" w:type="auto"/>
        <w:jc w:val="center"/>
        <w:tblBorders>
          <w:top w:val="single" w:sz="4" w:space="0" w:color="BDD6EE"/>
          <w:left w:val="single" w:sz="4" w:space="0" w:color="BDD6EE"/>
          <w:bottom w:val="single" w:sz="4" w:space="0" w:color="BDD6EE"/>
          <w:right w:val="single" w:sz="4" w:space="0" w:color="BDD6EE"/>
          <w:insideH w:val="single" w:sz="4" w:space="0" w:color="BDD6EE"/>
          <w:insideV w:val="single" w:sz="4" w:space="0" w:color="BDD6EE"/>
        </w:tblBorders>
        <w:tblLook w:val="04A0" w:firstRow="1" w:lastRow="0" w:firstColumn="1" w:lastColumn="0" w:noHBand="0" w:noVBand="1"/>
      </w:tblPr>
      <w:tblGrid>
        <w:gridCol w:w="2397"/>
        <w:gridCol w:w="2395"/>
        <w:gridCol w:w="2399"/>
        <w:gridCol w:w="2400"/>
        <w:gridCol w:w="2401"/>
        <w:gridCol w:w="2398"/>
      </w:tblGrid>
      <w:tr w:rsidR="00652711" w:rsidRPr="00A312EC" w:rsidTr="0017373D">
        <w:trPr>
          <w:jc w:val="center"/>
        </w:trPr>
        <w:tc>
          <w:tcPr>
            <w:tcW w:w="2409" w:type="dxa"/>
            <w:tcBorders>
              <w:bottom w:val="single" w:sz="12" w:space="0" w:color="9CC2E5"/>
            </w:tcBorders>
            <w:shd w:val="clear" w:color="auto" w:fill="5B9BD5"/>
            <w:vAlign w:val="center"/>
          </w:tcPr>
          <w:p w:rsidR="00652711" w:rsidRPr="00A312EC" w:rsidRDefault="00652711" w:rsidP="0017373D">
            <w:pPr>
              <w:jc w:val="center"/>
              <w:rPr>
                <w:rFonts w:eastAsia="DFKai-SB"/>
                <w:bCs/>
                <w:color w:val="FFFFFF"/>
              </w:rPr>
            </w:pPr>
            <w:r w:rsidRPr="00A312EC">
              <w:rPr>
                <w:rFonts w:eastAsia="DFKai-SB"/>
                <w:bCs/>
                <w:color w:val="FFFFFF"/>
              </w:rPr>
              <w:t>TIME</w:t>
            </w:r>
          </w:p>
        </w:tc>
        <w:tc>
          <w:tcPr>
            <w:tcW w:w="2409" w:type="dxa"/>
            <w:tcBorders>
              <w:bottom w:val="single" w:sz="12" w:space="0" w:color="9CC2E5"/>
            </w:tcBorders>
            <w:shd w:val="clear" w:color="auto" w:fill="5B9BD5"/>
            <w:vAlign w:val="center"/>
          </w:tcPr>
          <w:p w:rsidR="00652711" w:rsidRPr="00A312EC" w:rsidRDefault="00652711" w:rsidP="0017373D">
            <w:pPr>
              <w:jc w:val="center"/>
              <w:rPr>
                <w:rFonts w:eastAsia="DFKai-SB"/>
                <w:b/>
                <w:bCs/>
              </w:rPr>
            </w:pPr>
            <w:r>
              <w:rPr>
                <w:rFonts w:eastAsia="DFKai-SB" w:hint="eastAsia"/>
                <w:bCs/>
                <w:color w:val="FFFFFF"/>
              </w:rPr>
              <w:t xml:space="preserve">1/7 </w:t>
            </w:r>
            <w:r>
              <w:rPr>
                <w:rFonts w:eastAsia="DFKai-SB"/>
                <w:bCs/>
                <w:color w:val="FFFFFF"/>
              </w:rPr>
              <w:t>TUE.</w:t>
            </w:r>
          </w:p>
        </w:tc>
        <w:tc>
          <w:tcPr>
            <w:tcW w:w="2409" w:type="dxa"/>
            <w:tcBorders>
              <w:bottom w:val="single" w:sz="12" w:space="0" w:color="9CC2E5"/>
            </w:tcBorders>
            <w:shd w:val="clear" w:color="auto" w:fill="5B9BD5"/>
            <w:vAlign w:val="center"/>
          </w:tcPr>
          <w:p w:rsidR="00652711" w:rsidRPr="00A312EC" w:rsidRDefault="00652711" w:rsidP="0017373D">
            <w:pPr>
              <w:jc w:val="center"/>
              <w:rPr>
                <w:rFonts w:eastAsia="DFKai-SB"/>
                <w:b/>
                <w:bCs/>
              </w:rPr>
            </w:pPr>
            <w:r>
              <w:rPr>
                <w:rFonts w:eastAsia="DFKai-SB" w:hint="eastAsia"/>
                <w:bCs/>
                <w:color w:val="FFFFFF"/>
              </w:rPr>
              <w:t xml:space="preserve">1/8 </w:t>
            </w:r>
            <w:r>
              <w:rPr>
                <w:rFonts w:eastAsia="DFKai-SB"/>
                <w:bCs/>
                <w:color w:val="FFFFFF"/>
              </w:rPr>
              <w:t>WED.</w:t>
            </w:r>
          </w:p>
        </w:tc>
        <w:tc>
          <w:tcPr>
            <w:tcW w:w="2409" w:type="dxa"/>
            <w:tcBorders>
              <w:bottom w:val="single" w:sz="12" w:space="0" w:color="9CC2E5"/>
            </w:tcBorders>
            <w:shd w:val="clear" w:color="auto" w:fill="5B9BD5"/>
            <w:vAlign w:val="center"/>
          </w:tcPr>
          <w:p w:rsidR="00652711" w:rsidRPr="00A312EC" w:rsidRDefault="00652711" w:rsidP="0017373D">
            <w:pPr>
              <w:jc w:val="center"/>
              <w:rPr>
                <w:rFonts w:eastAsia="DFKai-SB"/>
                <w:b/>
                <w:bCs/>
              </w:rPr>
            </w:pPr>
            <w:r>
              <w:rPr>
                <w:rFonts w:eastAsia="DFKai-SB" w:hint="eastAsia"/>
                <w:bCs/>
                <w:color w:val="FFFFFF"/>
              </w:rPr>
              <w:t xml:space="preserve">1/9 </w:t>
            </w:r>
            <w:r>
              <w:rPr>
                <w:rFonts w:eastAsia="DFKai-SB"/>
                <w:bCs/>
                <w:color w:val="FFFFFF"/>
              </w:rPr>
              <w:t>THR.</w:t>
            </w:r>
          </w:p>
        </w:tc>
        <w:tc>
          <w:tcPr>
            <w:tcW w:w="2410" w:type="dxa"/>
            <w:tcBorders>
              <w:bottom w:val="single" w:sz="12" w:space="0" w:color="9CC2E5"/>
            </w:tcBorders>
            <w:shd w:val="clear" w:color="auto" w:fill="5B9BD5"/>
            <w:vAlign w:val="center"/>
          </w:tcPr>
          <w:p w:rsidR="00652711" w:rsidRPr="00A312EC" w:rsidRDefault="00652711" w:rsidP="0017373D">
            <w:pPr>
              <w:jc w:val="center"/>
              <w:rPr>
                <w:rFonts w:eastAsia="DFKai-SB"/>
                <w:b/>
                <w:bCs/>
              </w:rPr>
            </w:pPr>
            <w:r>
              <w:rPr>
                <w:rFonts w:eastAsia="DFKai-SB" w:hint="eastAsia"/>
                <w:bCs/>
                <w:color w:val="FFFFFF"/>
              </w:rPr>
              <w:t xml:space="preserve">1/10 </w:t>
            </w:r>
            <w:r>
              <w:rPr>
                <w:rFonts w:eastAsia="DFKai-SB"/>
                <w:bCs/>
                <w:color w:val="FFFFFF"/>
              </w:rPr>
              <w:t>FRI.</w:t>
            </w:r>
          </w:p>
        </w:tc>
        <w:tc>
          <w:tcPr>
            <w:tcW w:w="2410" w:type="dxa"/>
            <w:tcBorders>
              <w:bottom w:val="single" w:sz="12" w:space="0" w:color="9CC2E5"/>
            </w:tcBorders>
            <w:shd w:val="clear" w:color="auto" w:fill="5B9BD5"/>
            <w:vAlign w:val="center"/>
          </w:tcPr>
          <w:p w:rsidR="00652711" w:rsidRPr="00A312EC" w:rsidRDefault="00652711" w:rsidP="0017373D">
            <w:pPr>
              <w:jc w:val="center"/>
              <w:rPr>
                <w:rFonts w:eastAsia="DFKai-SB"/>
                <w:b/>
                <w:bCs/>
              </w:rPr>
            </w:pPr>
            <w:r>
              <w:rPr>
                <w:rFonts w:eastAsia="DFKai-SB" w:hint="eastAsia"/>
                <w:bCs/>
                <w:color w:val="FFFFFF"/>
              </w:rPr>
              <w:t xml:space="preserve">1/11 </w:t>
            </w:r>
            <w:r>
              <w:rPr>
                <w:rFonts w:eastAsia="DFKai-SB"/>
                <w:bCs/>
                <w:color w:val="FFFFFF"/>
              </w:rPr>
              <w:t>SAT.</w:t>
            </w:r>
          </w:p>
        </w:tc>
      </w:tr>
      <w:tr w:rsidR="00652711" w:rsidRPr="00A312EC" w:rsidTr="0017373D">
        <w:trPr>
          <w:trHeight w:val="1462"/>
          <w:jc w:val="center"/>
        </w:trPr>
        <w:tc>
          <w:tcPr>
            <w:tcW w:w="2409" w:type="dxa"/>
            <w:shd w:val="clear" w:color="auto" w:fill="auto"/>
            <w:vAlign w:val="center"/>
          </w:tcPr>
          <w:p w:rsidR="00652711" w:rsidRPr="00A312EC" w:rsidRDefault="00652711" w:rsidP="0017373D">
            <w:pPr>
              <w:jc w:val="center"/>
              <w:rPr>
                <w:rFonts w:eastAsia="DFKai-SB"/>
                <w:b/>
                <w:bCs/>
              </w:rPr>
            </w:pPr>
            <w:r w:rsidRPr="00A312EC">
              <w:rPr>
                <w:rFonts w:eastAsia="DFKai-SB"/>
                <w:b/>
                <w:bCs/>
              </w:rPr>
              <w:t>9:10am</w:t>
            </w:r>
          </w:p>
          <w:p w:rsidR="00652711" w:rsidRPr="00A312EC" w:rsidRDefault="00652711" w:rsidP="0017373D">
            <w:pPr>
              <w:jc w:val="center"/>
              <w:rPr>
                <w:rFonts w:eastAsia="DFKai-SB"/>
                <w:b/>
                <w:bCs/>
              </w:rPr>
            </w:pPr>
            <w:r w:rsidRPr="00A312EC">
              <w:rPr>
                <w:rFonts w:eastAsia="DFKai-SB"/>
                <w:b/>
                <w:bCs/>
              </w:rPr>
              <w:t>|</w:t>
            </w:r>
          </w:p>
          <w:p w:rsidR="00652711" w:rsidRPr="00A312EC" w:rsidRDefault="00652711" w:rsidP="0017373D">
            <w:pPr>
              <w:jc w:val="center"/>
              <w:rPr>
                <w:rFonts w:eastAsia="DFKai-SB"/>
                <w:b/>
                <w:bCs/>
              </w:rPr>
            </w:pPr>
            <w:r w:rsidRPr="00A312EC">
              <w:rPr>
                <w:rFonts w:eastAsia="DFKai-SB"/>
                <w:b/>
                <w:bCs/>
              </w:rPr>
              <w:t>12:00am</w:t>
            </w:r>
          </w:p>
        </w:tc>
        <w:tc>
          <w:tcPr>
            <w:tcW w:w="2409" w:type="dxa"/>
            <w:vMerge w:val="restart"/>
            <w:shd w:val="clear" w:color="auto" w:fill="auto"/>
            <w:vAlign w:val="center"/>
          </w:tcPr>
          <w:p w:rsidR="00652711" w:rsidRPr="00A312EC" w:rsidRDefault="00652711" w:rsidP="0017373D">
            <w:pPr>
              <w:jc w:val="center"/>
              <w:rPr>
                <w:rFonts w:eastAsia="DFKai-SB"/>
              </w:rPr>
            </w:pPr>
            <w:r w:rsidRPr="00A312EC">
              <w:rPr>
                <w:rFonts w:eastAsia="DFKai-SB"/>
              </w:rPr>
              <w:t>Arrival</w:t>
            </w:r>
            <w:r>
              <w:rPr>
                <w:rFonts w:eastAsia="DFKai-SB"/>
              </w:rPr>
              <w:t xml:space="preserve"> &amp; Check In</w:t>
            </w:r>
          </w:p>
        </w:tc>
        <w:tc>
          <w:tcPr>
            <w:tcW w:w="2409" w:type="dxa"/>
            <w:shd w:val="clear" w:color="auto" w:fill="auto"/>
            <w:vAlign w:val="center"/>
          </w:tcPr>
          <w:p w:rsidR="00652711" w:rsidRPr="00A312EC" w:rsidRDefault="00652711" w:rsidP="0017373D">
            <w:pPr>
              <w:jc w:val="center"/>
              <w:rPr>
                <w:rFonts w:eastAsia="DFKai-SB"/>
              </w:rPr>
            </w:pPr>
            <w:r>
              <w:rPr>
                <w:rFonts w:eastAsia="DFKai-SB"/>
              </w:rPr>
              <w:t>Orientation</w:t>
            </w:r>
          </w:p>
          <w:p w:rsidR="00652711" w:rsidRPr="00A312EC" w:rsidRDefault="00652711" w:rsidP="0017373D">
            <w:pPr>
              <w:jc w:val="center"/>
              <w:rPr>
                <w:rFonts w:eastAsia="DFKai-SB"/>
              </w:rPr>
            </w:pPr>
            <w:r w:rsidRPr="00A312EC">
              <w:rPr>
                <w:rFonts w:eastAsia="DFKai-SB"/>
              </w:rPr>
              <w:t>Campus Tour</w:t>
            </w:r>
          </w:p>
        </w:tc>
        <w:tc>
          <w:tcPr>
            <w:tcW w:w="2409" w:type="dxa"/>
            <w:shd w:val="clear" w:color="auto" w:fill="auto"/>
            <w:vAlign w:val="center"/>
          </w:tcPr>
          <w:p w:rsidR="00652711" w:rsidRPr="00FA2196" w:rsidRDefault="00652711" w:rsidP="0017373D">
            <w:pPr>
              <w:jc w:val="center"/>
              <w:rPr>
                <w:rFonts w:eastAsia="DFKai-SB"/>
              </w:rPr>
            </w:pPr>
            <w:r w:rsidRPr="00FA2196">
              <w:rPr>
                <w:rFonts w:eastAsia="DFKai-SB"/>
              </w:rPr>
              <w:t>Wheat flour practice</w:t>
            </w:r>
          </w:p>
          <w:p w:rsidR="00652711" w:rsidRPr="00FA2196" w:rsidRDefault="00652711" w:rsidP="0017373D">
            <w:pPr>
              <w:jc w:val="center"/>
              <w:rPr>
                <w:rFonts w:eastAsia="DFKai-SB"/>
              </w:rPr>
            </w:pPr>
            <w:r w:rsidRPr="00FA2196">
              <w:rPr>
                <w:rFonts w:eastAsia="DFKai-SB"/>
              </w:rPr>
              <w:t>(Food and Nutrition)</w:t>
            </w:r>
          </w:p>
        </w:tc>
        <w:tc>
          <w:tcPr>
            <w:tcW w:w="2410" w:type="dxa"/>
            <w:shd w:val="clear" w:color="auto" w:fill="auto"/>
            <w:vAlign w:val="center"/>
          </w:tcPr>
          <w:p w:rsidR="00652711" w:rsidRPr="00FA2196" w:rsidRDefault="00652711" w:rsidP="0017373D">
            <w:pPr>
              <w:jc w:val="center"/>
              <w:rPr>
                <w:rFonts w:eastAsia="DFKai-SB"/>
              </w:rPr>
            </w:pPr>
            <w:r w:rsidRPr="00FA2196">
              <w:rPr>
                <w:rFonts w:eastAsia="DFKai-SB"/>
              </w:rPr>
              <w:t>Health matters: blood pressure measurement</w:t>
            </w:r>
          </w:p>
          <w:p w:rsidR="00652711" w:rsidRPr="00FA2196" w:rsidRDefault="00652711" w:rsidP="0017373D">
            <w:pPr>
              <w:jc w:val="center"/>
              <w:rPr>
                <w:rFonts w:eastAsia="DFKai-SB"/>
              </w:rPr>
            </w:pPr>
            <w:r w:rsidRPr="00FA2196">
              <w:rPr>
                <w:rFonts w:eastAsia="DFKai-SB"/>
              </w:rPr>
              <w:t>(Food and Nutrition)</w:t>
            </w:r>
          </w:p>
        </w:tc>
        <w:tc>
          <w:tcPr>
            <w:tcW w:w="2410" w:type="dxa"/>
            <w:vMerge w:val="restart"/>
            <w:shd w:val="clear" w:color="auto" w:fill="auto"/>
            <w:vAlign w:val="center"/>
          </w:tcPr>
          <w:p w:rsidR="00652711" w:rsidRPr="00600F9A" w:rsidRDefault="00652711" w:rsidP="0017373D">
            <w:pPr>
              <w:jc w:val="center"/>
              <w:rPr>
                <w:rFonts w:eastAsia="DFKai-SB"/>
              </w:rPr>
            </w:pPr>
            <w:r>
              <w:rPr>
                <w:rFonts w:eastAsia="DFKai-SB"/>
              </w:rPr>
              <w:t>Cultural Tour</w:t>
            </w:r>
          </w:p>
        </w:tc>
      </w:tr>
      <w:tr w:rsidR="00652711" w:rsidRPr="00A312EC" w:rsidTr="0017373D">
        <w:trPr>
          <w:trHeight w:val="1540"/>
          <w:jc w:val="center"/>
        </w:trPr>
        <w:tc>
          <w:tcPr>
            <w:tcW w:w="2409" w:type="dxa"/>
            <w:shd w:val="clear" w:color="auto" w:fill="auto"/>
            <w:vAlign w:val="center"/>
          </w:tcPr>
          <w:p w:rsidR="00652711" w:rsidRPr="00A312EC" w:rsidRDefault="00652711" w:rsidP="0017373D">
            <w:pPr>
              <w:jc w:val="center"/>
              <w:rPr>
                <w:rFonts w:eastAsia="DFKai-SB"/>
                <w:b/>
                <w:bCs/>
              </w:rPr>
            </w:pPr>
            <w:r w:rsidRPr="00A312EC">
              <w:rPr>
                <w:rFonts w:eastAsia="DFKai-SB"/>
                <w:b/>
                <w:bCs/>
              </w:rPr>
              <w:t>13:30pm</w:t>
            </w:r>
          </w:p>
          <w:p w:rsidR="00652711" w:rsidRPr="00A312EC" w:rsidRDefault="00652711" w:rsidP="0017373D">
            <w:pPr>
              <w:jc w:val="center"/>
              <w:rPr>
                <w:rFonts w:eastAsia="DFKai-SB"/>
                <w:b/>
                <w:bCs/>
              </w:rPr>
            </w:pPr>
            <w:r w:rsidRPr="00A312EC">
              <w:rPr>
                <w:rFonts w:eastAsia="DFKai-SB"/>
                <w:b/>
                <w:bCs/>
              </w:rPr>
              <w:t>|</w:t>
            </w:r>
          </w:p>
          <w:p w:rsidR="00652711" w:rsidRPr="00A312EC" w:rsidRDefault="00652711" w:rsidP="0017373D">
            <w:pPr>
              <w:jc w:val="center"/>
              <w:rPr>
                <w:rFonts w:eastAsia="DFKai-SB"/>
                <w:b/>
                <w:bCs/>
              </w:rPr>
            </w:pPr>
            <w:r w:rsidRPr="00A312EC">
              <w:rPr>
                <w:rFonts w:eastAsia="DFKai-SB"/>
                <w:b/>
                <w:bCs/>
              </w:rPr>
              <w:t>16:30pm</w:t>
            </w:r>
          </w:p>
        </w:tc>
        <w:tc>
          <w:tcPr>
            <w:tcW w:w="2409" w:type="dxa"/>
            <w:vMerge/>
            <w:shd w:val="clear" w:color="auto" w:fill="auto"/>
            <w:vAlign w:val="center"/>
          </w:tcPr>
          <w:p w:rsidR="00652711" w:rsidRPr="00A312EC" w:rsidRDefault="00652711" w:rsidP="0017373D">
            <w:pPr>
              <w:jc w:val="center"/>
              <w:rPr>
                <w:rFonts w:eastAsia="DFKai-SB"/>
              </w:rPr>
            </w:pPr>
          </w:p>
        </w:tc>
        <w:tc>
          <w:tcPr>
            <w:tcW w:w="2409" w:type="dxa"/>
            <w:shd w:val="clear" w:color="auto" w:fill="auto"/>
            <w:vAlign w:val="center"/>
          </w:tcPr>
          <w:p w:rsidR="00652711" w:rsidRPr="00FA2196" w:rsidRDefault="00652711" w:rsidP="0017373D">
            <w:pPr>
              <w:jc w:val="center"/>
              <w:rPr>
                <w:rFonts w:eastAsia="DFKai-SB"/>
              </w:rPr>
            </w:pPr>
            <w:r w:rsidRPr="00FA2196">
              <w:rPr>
                <w:rFonts w:eastAsia="DFKai-SB"/>
              </w:rPr>
              <w:t>Beverage-from raw materials to production</w:t>
            </w:r>
          </w:p>
          <w:p w:rsidR="00652711" w:rsidRPr="00A312EC" w:rsidRDefault="00652711" w:rsidP="0017373D">
            <w:pPr>
              <w:jc w:val="center"/>
              <w:rPr>
                <w:rFonts w:eastAsia="DFKai-SB"/>
              </w:rPr>
            </w:pPr>
            <w:r w:rsidRPr="00FA2196">
              <w:rPr>
                <w:rFonts w:eastAsia="DFKai-SB"/>
              </w:rPr>
              <w:t>(Food and Nutrition</w:t>
            </w:r>
          </w:p>
        </w:tc>
        <w:tc>
          <w:tcPr>
            <w:tcW w:w="2409" w:type="dxa"/>
            <w:shd w:val="clear" w:color="auto" w:fill="auto"/>
            <w:vAlign w:val="center"/>
          </w:tcPr>
          <w:p w:rsidR="00652711" w:rsidRPr="00FA2196" w:rsidRDefault="00652711" w:rsidP="0017373D">
            <w:pPr>
              <w:jc w:val="center"/>
              <w:rPr>
                <w:rFonts w:eastAsia="DFKai-SB"/>
              </w:rPr>
            </w:pPr>
            <w:r w:rsidRPr="00FA2196">
              <w:rPr>
                <w:rFonts w:eastAsia="DFKai-SB"/>
              </w:rPr>
              <w:t>Introduction and shopping fun for healthy balanced diet</w:t>
            </w:r>
          </w:p>
          <w:p w:rsidR="00652711" w:rsidRPr="00600F9A" w:rsidRDefault="00652711" w:rsidP="0017373D">
            <w:pPr>
              <w:jc w:val="center"/>
              <w:rPr>
                <w:rFonts w:eastAsia="DFKai-SB"/>
              </w:rPr>
            </w:pPr>
            <w:r w:rsidRPr="00FA2196">
              <w:rPr>
                <w:rFonts w:eastAsia="DFKai-SB"/>
              </w:rPr>
              <w:t>(Food and Nutrition)</w:t>
            </w:r>
          </w:p>
        </w:tc>
        <w:tc>
          <w:tcPr>
            <w:tcW w:w="2410" w:type="dxa"/>
            <w:shd w:val="clear" w:color="auto" w:fill="auto"/>
            <w:vAlign w:val="center"/>
          </w:tcPr>
          <w:p w:rsidR="00652711" w:rsidRPr="00FA2196" w:rsidRDefault="00652711" w:rsidP="0017373D">
            <w:pPr>
              <w:jc w:val="center"/>
              <w:rPr>
                <w:rFonts w:eastAsia="DFKai-SB"/>
              </w:rPr>
            </w:pPr>
            <w:r w:rsidRPr="00FA2196">
              <w:rPr>
                <w:rFonts w:eastAsia="DFKai-SB"/>
              </w:rPr>
              <w:t>Soda can Battery</w:t>
            </w:r>
          </w:p>
          <w:p w:rsidR="00652711" w:rsidRPr="00FA2196" w:rsidRDefault="00652711" w:rsidP="0017373D">
            <w:pPr>
              <w:jc w:val="center"/>
              <w:rPr>
                <w:rFonts w:eastAsia="DFKai-SB"/>
              </w:rPr>
            </w:pPr>
            <w:r w:rsidRPr="00FA2196">
              <w:rPr>
                <w:rFonts w:eastAsia="DFKai-SB"/>
              </w:rPr>
              <w:t>(Applied Chemistry)</w:t>
            </w:r>
          </w:p>
        </w:tc>
        <w:tc>
          <w:tcPr>
            <w:tcW w:w="2410" w:type="dxa"/>
            <w:vMerge/>
            <w:shd w:val="clear" w:color="auto" w:fill="auto"/>
            <w:vAlign w:val="center"/>
          </w:tcPr>
          <w:p w:rsidR="00652711" w:rsidRPr="00A312EC" w:rsidRDefault="00652711" w:rsidP="0017373D">
            <w:pPr>
              <w:jc w:val="center"/>
              <w:rPr>
                <w:rFonts w:eastAsia="DFKai-SB"/>
              </w:rPr>
            </w:pPr>
          </w:p>
        </w:tc>
      </w:tr>
      <w:tr w:rsidR="00652711" w:rsidRPr="00A312EC" w:rsidTr="0017373D">
        <w:trPr>
          <w:jc w:val="center"/>
        </w:trPr>
        <w:tc>
          <w:tcPr>
            <w:tcW w:w="2409" w:type="dxa"/>
            <w:shd w:val="clear" w:color="auto" w:fill="5B9BD5"/>
            <w:vAlign w:val="center"/>
          </w:tcPr>
          <w:p w:rsidR="00652711" w:rsidRPr="00A312EC" w:rsidRDefault="00652711" w:rsidP="0017373D">
            <w:pPr>
              <w:jc w:val="center"/>
              <w:rPr>
                <w:rFonts w:eastAsia="DFKai-SB"/>
                <w:b/>
                <w:bCs/>
              </w:rPr>
            </w:pPr>
            <w:r w:rsidRPr="00A312EC">
              <w:rPr>
                <w:rFonts w:eastAsia="DFKai-SB"/>
                <w:bCs/>
                <w:color w:val="FFFFFF"/>
              </w:rPr>
              <w:t>TIME</w:t>
            </w:r>
          </w:p>
        </w:tc>
        <w:tc>
          <w:tcPr>
            <w:tcW w:w="2409" w:type="dxa"/>
            <w:shd w:val="clear" w:color="auto" w:fill="5B9BD5"/>
            <w:vAlign w:val="center"/>
          </w:tcPr>
          <w:p w:rsidR="00652711" w:rsidRPr="00A312EC" w:rsidRDefault="00652711" w:rsidP="0017373D">
            <w:pPr>
              <w:jc w:val="center"/>
              <w:rPr>
                <w:rFonts w:eastAsia="DFKai-SB"/>
              </w:rPr>
            </w:pPr>
            <w:r>
              <w:rPr>
                <w:rFonts w:eastAsia="DFKai-SB" w:hint="eastAsia"/>
                <w:b/>
                <w:color w:val="FFFFFF"/>
              </w:rPr>
              <w:t xml:space="preserve">1/12 </w:t>
            </w:r>
            <w:r>
              <w:rPr>
                <w:rFonts w:eastAsia="DFKai-SB"/>
                <w:b/>
                <w:color w:val="FFFFFF"/>
              </w:rPr>
              <w:t>SUN.</w:t>
            </w:r>
          </w:p>
        </w:tc>
        <w:tc>
          <w:tcPr>
            <w:tcW w:w="2409" w:type="dxa"/>
            <w:tcBorders>
              <w:bottom w:val="single" w:sz="4" w:space="0" w:color="BDD6EE"/>
            </w:tcBorders>
            <w:shd w:val="clear" w:color="auto" w:fill="5B9BD5"/>
            <w:vAlign w:val="center"/>
          </w:tcPr>
          <w:p w:rsidR="00652711" w:rsidRPr="00A312EC" w:rsidRDefault="00652711" w:rsidP="0017373D">
            <w:pPr>
              <w:jc w:val="center"/>
              <w:rPr>
                <w:rFonts w:eastAsia="DFKai-SB"/>
              </w:rPr>
            </w:pPr>
            <w:r>
              <w:rPr>
                <w:rFonts w:eastAsia="DFKai-SB" w:hint="eastAsia"/>
                <w:b/>
                <w:color w:val="FFFFFF"/>
              </w:rPr>
              <w:t xml:space="preserve">1/13 </w:t>
            </w:r>
            <w:r>
              <w:rPr>
                <w:rFonts w:eastAsia="DFKai-SB"/>
                <w:b/>
                <w:color w:val="FFFFFF"/>
              </w:rPr>
              <w:t>MON.</w:t>
            </w:r>
          </w:p>
        </w:tc>
        <w:tc>
          <w:tcPr>
            <w:tcW w:w="2409" w:type="dxa"/>
            <w:tcBorders>
              <w:bottom w:val="single" w:sz="4" w:space="0" w:color="BDD6EE"/>
            </w:tcBorders>
            <w:shd w:val="clear" w:color="auto" w:fill="5B9BD5"/>
            <w:vAlign w:val="center"/>
          </w:tcPr>
          <w:p w:rsidR="00652711" w:rsidRPr="00A312EC" w:rsidRDefault="00652711" w:rsidP="0017373D">
            <w:pPr>
              <w:jc w:val="center"/>
              <w:rPr>
                <w:rFonts w:eastAsia="DFKai-SB"/>
              </w:rPr>
            </w:pPr>
            <w:r>
              <w:rPr>
                <w:rFonts w:eastAsia="DFKai-SB" w:hint="eastAsia"/>
                <w:b/>
                <w:color w:val="FFFFFF"/>
              </w:rPr>
              <w:t xml:space="preserve">1/14 </w:t>
            </w:r>
            <w:r>
              <w:rPr>
                <w:rFonts w:eastAsia="DFKai-SB"/>
                <w:b/>
                <w:color w:val="FFFFFF"/>
              </w:rPr>
              <w:t>TUE.</w:t>
            </w:r>
          </w:p>
        </w:tc>
        <w:tc>
          <w:tcPr>
            <w:tcW w:w="2410" w:type="dxa"/>
            <w:shd w:val="clear" w:color="auto" w:fill="5B9BD5"/>
            <w:vAlign w:val="center"/>
          </w:tcPr>
          <w:p w:rsidR="00652711" w:rsidRPr="00A312EC" w:rsidRDefault="00652711" w:rsidP="0017373D">
            <w:pPr>
              <w:jc w:val="center"/>
              <w:rPr>
                <w:rFonts w:eastAsia="DFKai-SB"/>
              </w:rPr>
            </w:pPr>
            <w:r>
              <w:rPr>
                <w:rFonts w:eastAsia="DFKai-SB" w:hint="eastAsia"/>
                <w:b/>
                <w:color w:val="FFFFFF"/>
              </w:rPr>
              <w:t xml:space="preserve">1/15 </w:t>
            </w:r>
            <w:r>
              <w:rPr>
                <w:rFonts w:eastAsia="DFKai-SB"/>
                <w:b/>
                <w:color w:val="FFFFFF"/>
              </w:rPr>
              <w:t>WED.</w:t>
            </w:r>
          </w:p>
        </w:tc>
        <w:tc>
          <w:tcPr>
            <w:tcW w:w="2410" w:type="dxa"/>
            <w:shd w:val="clear" w:color="auto" w:fill="5B9BD5"/>
            <w:vAlign w:val="center"/>
          </w:tcPr>
          <w:p w:rsidR="00652711" w:rsidRPr="00A312EC" w:rsidRDefault="00652711" w:rsidP="0017373D">
            <w:pPr>
              <w:jc w:val="center"/>
              <w:rPr>
                <w:rFonts w:eastAsia="DFKai-SB"/>
              </w:rPr>
            </w:pPr>
            <w:r>
              <w:rPr>
                <w:rFonts w:eastAsia="DFKai-SB" w:hint="eastAsia"/>
                <w:b/>
                <w:color w:val="FFFFFF"/>
              </w:rPr>
              <w:t xml:space="preserve">1/16 </w:t>
            </w:r>
            <w:r>
              <w:rPr>
                <w:rFonts w:eastAsia="DFKai-SB"/>
                <w:b/>
                <w:color w:val="FFFFFF"/>
              </w:rPr>
              <w:t>THU.</w:t>
            </w:r>
          </w:p>
        </w:tc>
      </w:tr>
      <w:tr w:rsidR="00652711" w:rsidRPr="00A312EC" w:rsidTr="0017373D">
        <w:trPr>
          <w:trHeight w:val="1482"/>
          <w:jc w:val="center"/>
        </w:trPr>
        <w:tc>
          <w:tcPr>
            <w:tcW w:w="2409" w:type="dxa"/>
            <w:shd w:val="clear" w:color="auto" w:fill="auto"/>
            <w:vAlign w:val="center"/>
          </w:tcPr>
          <w:p w:rsidR="00652711" w:rsidRPr="00A312EC" w:rsidRDefault="00652711" w:rsidP="0017373D">
            <w:pPr>
              <w:jc w:val="center"/>
              <w:rPr>
                <w:rFonts w:eastAsia="DFKai-SB"/>
                <w:b/>
                <w:bCs/>
              </w:rPr>
            </w:pPr>
            <w:r w:rsidRPr="00A312EC">
              <w:rPr>
                <w:rFonts w:eastAsia="DFKai-SB"/>
                <w:b/>
                <w:bCs/>
              </w:rPr>
              <w:t>9:10am</w:t>
            </w:r>
          </w:p>
          <w:p w:rsidR="00652711" w:rsidRPr="00A312EC" w:rsidRDefault="00652711" w:rsidP="0017373D">
            <w:pPr>
              <w:jc w:val="center"/>
              <w:rPr>
                <w:rFonts w:eastAsia="DFKai-SB"/>
                <w:b/>
                <w:bCs/>
              </w:rPr>
            </w:pPr>
            <w:r w:rsidRPr="00A312EC">
              <w:rPr>
                <w:rFonts w:eastAsia="DFKai-SB"/>
                <w:b/>
                <w:bCs/>
              </w:rPr>
              <w:t>|</w:t>
            </w:r>
          </w:p>
          <w:p w:rsidR="00652711" w:rsidRPr="00A312EC" w:rsidRDefault="00652711" w:rsidP="0017373D">
            <w:pPr>
              <w:jc w:val="center"/>
              <w:rPr>
                <w:rFonts w:eastAsia="DFKai-SB"/>
                <w:b/>
                <w:bCs/>
              </w:rPr>
            </w:pPr>
            <w:r w:rsidRPr="00A312EC">
              <w:rPr>
                <w:rFonts w:eastAsia="DFKai-SB"/>
                <w:b/>
                <w:bCs/>
              </w:rPr>
              <w:t>12:00am</w:t>
            </w:r>
          </w:p>
        </w:tc>
        <w:tc>
          <w:tcPr>
            <w:tcW w:w="2409" w:type="dxa"/>
            <w:vMerge w:val="restart"/>
            <w:shd w:val="clear" w:color="auto" w:fill="auto"/>
            <w:vAlign w:val="center"/>
          </w:tcPr>
          <w:p w:rsidR="00652711" w:rsidRPr="00A312EC" w:rsidRDefault="00652711" w:rsidP="0017373D">
            <w:pPr>
              <w:jc w:val="center"/>
              <w:rPr>
                <w:rFonts w:eastAsia="DFKai-SB"/>
              </w:rPr>
            </w:pPr>
            <w:r>
              <w:rPr>
                <w:rFonts w:eastAsia="DFKai-SB"/>
              </w:rPr>
              <w:t>Cultural Tour</w:t>
            </w:r>
          </w:p>
        </w:tc>
        <w:tc>
          <w:tcPr>
            <w:tcW w:w="2409" w:type="dxa"/>
            <w:shd w:val="clear" w:color="auto" w:fill="auto"/>
            <w:vAlign w:val="center"/>
          </w:tcPr>
          <w:p w:rsidR="00652711" w:rsidRPr="00FA2196" w:rsidRDefault="00652711" w:rsidP="0017373D">
            <w:pPr>
              <w:jc w:val="center"/>
              <w:rPr>
                <w:rFonts w:eastAsia="DFKai-SB"/>
              </w:rPr>
            </w:pPr>
            <w:r w:rsidRPr="00FA2196">
              <w:rPr>
                <w:rFonts w:eastAsia="DFKai-SB"/>
              </w:rPr>
              <w:t>Etching Chemistry</w:t>
            </w:r>
          </w:p>
          <w:p w:rsidR="00652711" w:rsidRPr="00600F9A" w:rsidRDefault="00652711" w:rsidP="0017373D">
            <w:pPr>
              <w:jc w:val="center"/>
              <w:rPr>
                <w:rFonts w:eastAsia="DFKai-SB"/>
              </w:rPr>
            </w:pPr>
            <w:r w:rsidRPr="00FA2196">
              <w:rPr>
                <w:rFonts w:eastAsia="DFKai-SB"/>
              </w:rPr>
              <w:t>(Applied Chemistry</w:t>
            </w:r>
            <w:r>
              <w:rPr>
                <w:rFonts w:eastAsia="DFKai-SB" w:hint="eastAsia"/>
              </w:rPr>
              <w:t>)</w:t>
            </w:r>
          </w:p>
        </w:tc>
        <w:tc>
          <w:tcPr>
            <w:tcW w:w="2409" w:type="dxa"/>
            <w:tcBorders>
              <w:bottom w:val="single" w:sz="4" w:space="0" w:color="BDD6EE"/>
            </w:tcBorders>
            <w:shd w:val="clear" w:color="auto" w:fill="auto"/>
            <w:vAlign w:val="center"/>
          </w:tcPr>
          <w:p w:rsidR="00652711" w:rsidRPr="00FA2196" w:rsidRDefault="00652711" w:rsidP="0017373D">
            <w:pPr>
              <w:jc w:val="center"/>
              <w:rPr>
                <w:rFonts w:eastAsia="DFKai-SB"/>
              </w:rPr>
            </w:pPr>
            <w:r w:rsidRPr="00FA2196">
              <w:rPr>
                <w:rFonts w:eastAsia="DFKai-SB"/>
              </w:rPr>
              <w:t>Cosmetic Industry</w:t>
            </w:r>
          </w:p>
          <w:p w:rsidR="00652711" w:rsidRPr="00600F9A" w:rsidRDefault="00652711" w:rsidP="0017373D">
            <w:pPr>
              <w:jc w:val="center"/>
              <w:rPr>
                <w:rFonts w:eastAsia="DFKai-SB"/>
              </w:rPr>
            </w:pPr>
            <w:r w:rsidRPr="00FA2196">
              <w:rPr>
                <w:rFonts w:eastAsia="DFKai-SB"/>
              </w:rPr>
              <w:t>(Cosmetic Science)</w:t>
            </w:r>
          </w:p>
        </w:tc>
        <w:tc>
          <w:tcPr>
            <w:tcW w:w="2410" w:type="dxa"/>
            <w:shd w:val="clear" w:color="auto" w:fill="auto"/>
            <w:vAlign w:val="center"/>
          </w:tcPr>
          <w:p w:rsidR="00652711" w:rsidRPr="00FA2196" w:rsidRDefault="00652711" w:rsidP="0017373D">
            <w:pPr>
              <w:jc w:val="center"/>
              <w:rPr>
                <w:rFonts w:eastAsia="DFKai-SB"/>
              </w:rPr>
            </w:pPr>
            <w:r w:rsidRPr="00FA2196">
              <w:rPr>
                <w:rFonts w:eastAsia="DFKai-SB"/>
              </w:rPr>
              <w:t>Skin Science and Skin Care Practice</w:t>
            </w:r>
          </w:p>
          <w:p w:rsidR="00652711" w:rsidRPr="00A312EC" w:rsidRDefault="00652711" w:rsidP="0017373D">
            <w:pPr>
              <w:jc w:val="center"/>
              <w:rPr>
                <w:rFonts w:eastAsia="DFKai-SB"/>
              </w:rPr>
            </w:pPr>
            <w:r w:rsidRPr="00FA2196">
              <w:rPr>
                <w:rFonts w:eastAsia="DFKai-SB"/>
              </w:rPr>
              <w:t>(Cosmetic Science)</w:t>
            </w:r>
          </w:p>
        </w:tc>
        <w:tc>
          <w:tcPr>
            <w:tcW w:w="2410" w:type="dxa"/>
            <w:vMerge w:val="restart"/>
            <w:shd w:val="clear" w:color="auto" w:fill="auto"/>
            <w:vAlign w:val="center"/>
          </w:tcPr>
          <w:p w:rsidR="00652711" w:rsidRPr="00A312EC" w:rsidRDefault="00652711" w:rsidP="0017373D">
            <w:pPr>
              <w:jc w:val="center"/>
              <w:rPr>
                <w:rFonts w:eastAsia="DFKai-SB"/>
              </w:rPr>
            </w:pPr>
            <w:r>
              <w:rPr>
                <w:rFonts w:eastAsia="DFKai-SB"/>
              </w:rPr>
              <w:t>Departure</w:t>
            </w:r>
          </w:p>
        </w:tc>
      </w:tr>
      <w:tr w:rsidR="00652711" w:rsidRPr="00A312EC" w:rsidTr="0017373D">
        <w:trPr>
          <w:trHeight w:val="1655"/>
          <w:jc w:val="center"/>
        </w:trPr>
        <w:tc>
          <w:tcPr>
            <w:tcW w:w="2409" w:type="dxa"/>
            <w:shd w:val="clear" w:color="auto" w:fill="auto"/>
            <w:vAlign w:val="center"/>
          </w:tcPr>
          <w:p w:rsidR="00652711" w:rsidRPr="00A312EC" w:rsidRDefault="00652711" w:rsidP="0017373D">
            <w:pPr>
              <w:jc w:val="center"/>
              <w:rPr>
                <w:rFonts w:eastAsia="DFKai-SB"/>
                <w:b/>
                <w:bCs/>
              </w:rPr>
            </w:pPr>
            <w:r w:rsidRPr="00A312EC">
              <w:rPr>
                <w:rFonts w:eastAsia="DFKai-SB"/>
                <w:b/>
                <w:bCs/>
              </w:rPr>
              <w:t>13:30pm</w:t>
            </w:r>
          </w:p>
          <w:p w:rsidR="00652711" w:rsidRPr="00A312EC" w:rsidRDefault="00652711" w:rsidP="0017373D">
            <w:pPr>
              <w:jc w:val="center"/>
              <w:rPr>
                <w:rFonts w:eastAsia="DFKai-SB"/>
                <w:b/>
                <w:bCs/>
              </w:rPr>
            </w:pPr>
            <w:r w:rsidRPr="00A312EC">
              <w:rPr>
                <w:rFonts w:eastAsia="DFKai-SB"/>
                <w:b/>
                <w:bCs/>
              </w:rPr>
              <w:t>|</w:t>
            </w:r>
          </w:p>
          <w:p w:rsidR="00652711" w:rsidRPr="00A312EC" w:rsidRDefault="00652711" w:rsidP="0017373D">
            <w:pPr>
              <w:jc w:val="center"/>
              <w:rPr>
                <w:rFonts w:eastAsia="DFKai-SB"/>
                <w:b/>
                <w:bCs/>
              </w:rPr>
            </w:pPr>
            <w:r w:rsidRPr="00A312EC">
              <w:rPr>
                <w:rFonts w:eastAsia="DFKai-SB"/>
                <w:b/>
                <w:bCs/>
              </w:rPr>
              <w:t>16:30pm</w:t>
            </w:r>
          </w:p>
        </w:tc>
        <w:tc>
          <w:tcPr>
            <w:tcW w:w="2409" w:type="dxa"/>
            <w:vMerge/>
            <w:shd w:val="clear" w:color="auto" w:fill="auto"/>
            <w:vAlign w:val="center"/>
          </w:tcPr>
          <w:p w:rsidR="00652711" w:rsidRPr="00A312EC" w:rsidRDefault="00652711" w:rsidP="0017373D">
            <w:pPr>
              <w:jc w:val="center"/>
              <w:rPr>
                <w:rFonts w:eastAsia="DFKai-SB"/>
              </w:rPr>
            </w:pPr>
          </w:p>
        </w:tc>
        <w:tc>
          <w:tcPr>
            <w:tcW w:w="2409" w:type="dxa"/>
            <w:shd w:val="clear" w:color="auto" w:fill="auto"/>
            <w:vAlign w:val="center"/>
          </w:tcPr>
          <w:p w:rsidR="00652711" w:rsidRPr="00FA2196" w:rsidRDefault="00652711" w:rsidP="0017373D">
            <w:pPr>
              <w:jc w:val="center"/>
              <w:rPr>
                <w:rFonts w:eastAsia="DFKai-SB"/>
              </w:rPr>
            </w:pPr>
            <w:proofErr w:type="spellStart"/>
            <w:r w:rsidRPr="00FA2196">
              <w:rPr>
                <w:rFonts w:eastAsia="DFKai-SB"/>
              </w:rPr>
              <w:t>Hufflepuff’s</w:t>
            </w:r>
            <w:proofErr w:type="spellEnd"/>
            <w:r w:rsidRPr="00FA2196">
              <w:rPr>
                <w:rFonts w:eastAsia="DFKai-SB"/>
              </w:rPr>
              <w:t xml:space="preserve"> Chemical Experiments</w:t>
            </w:r>
          </w:p>
          <w:p w:rsidR="00652711" w:rsidRPr="00FA2196" w:rsidRDefault="00652711" w:rsidP="0017373D">
            <w:pPr>
              <w:jc w:val="center"/>
              <w:rPr>
                <w:rFonts w:eastAsia="DFKai-SB"/>
              </w:rPr>
            </w:pPr>
            <w:r w:rsidRPr="00FA2196">
              <w:rPr>
                <w:rFonts w:eastAsia="DFKai-SB"/>
              </w:rPr>
              <w:t>(Applied Chemistry</w:t>
            </w:r>
            <w:r>
              <w:rPr>
                <w:rFonts w:eastAsia="DFKai-SB" w:hint="eastAsia"/>
              </w:rPr>
              <w:t>)</w:t>
            </w:r>
          </w:p>
        </w:tc>
        <w:tc>
          <w:tcPr>
            <w:tcW w:w="2409" w:type="dxa"/>
            <w:tcBorders>
              <w:top w:val="single" w:sz="4" w:space="0" w:color="BDD6EE"/>
            </w:tcBorders>
            <w:shd w:val="clear" w:color="auto" w:fill="auto"/>
            <w:vAlign w:val="center"/>
          </w:tcPr>
          <w:p w:rsidR="00652711" w:rsidRPr="00FA2196" w:rsidRDefault="00652711" w:rsidP="0017373D">
            <w:pPr>
              <w:jc w:val="center"/>
              <w:rPr>
                <w:rFonts w:eastAsia="DFKai-SB"/>
              </w:rPr>
            </w:pPr>
            <w:r w:rsidRPr="00FA2196">
              <w:rPr>
                <w:rFonts w:eastAsia="DFKai-SB"/>
              </w:rPr>
              <w:t>Cosmetic Design and Manufacture</w:t>
            </w:r>
          </w:p>
          <w:p w:rsidR="00652711" w:rsidRPr="00FA2196" w:rsidRDefault="00652711" w:rsidP="0017373D">
            <w:pPr>
              <w:jc w:val="center"/>
              <w:rPr>
                <w:rFonts w:eastAsia="DFKai-SB"/>
              </w:rPr>
            </w:pPr>
            <w:r w:rsidRPr="00FA2196">
              <w:rPr>
                <w:rFonts w:eastAsia="DFKai-SB"/>
              </w:rPr>
              <w:t>(Cosmetic Science)</w:t>
            </w:r>
          </w:p>
        </w:tc>
        <w:tc>
          <w:tcPr>
            <w:tcW w:w="2410" w:type="dxa"/>
            <w:shd w:val="clear" w:color="auto" w:fill="auto"/>
            <w:vAlign w:val="center"/>
          </w:tcPr>
          <w:p w:rsidR="00652711" w:rsidRPr="00FA2196" w:rsidRDefault="00652711" w:rsidP="0017373D">
            <w:pPr>
              <w:jc w:val="center"/>
              <w:rPr>
                <w:rFonts w:eastAsia="DFKai-SB"/>
              </w:rPr>
            </w:pPr>
            <w:r w:rsidRPr="00FA2196">
              <w:rPr>
                <w:rFonts w:eastAsia="DFKai-SB"/>
              </w:rPr>
              <w:t>Basic Makeup</w:t>
            </w:r>
          </w:p>
          <w:p w:rsidR="00652711" w:rsidRPr="00A312EC" w:rsidRDefault="00652711" w:rsidP="0017373D">
            <w:pPr>
              <w:jc w:val="center"/>
              <w:rPr>
                <w:rFonts w:eastAsia="DFKai-SB"/>
              </w:rPr>
            </w:pPr>
            <w:r w:rsidRPr="00FA2196">
              <w:rPr>
                <w:rFonts w:eastAsia="DFKai-SB"/>
              </w:rPr>
              <w:t>(Cosmetic Science)</w:t>
            </w:r>
          </w:p>
        </w:tc>
        <w:tc>
          <w:tcPr>
            <w:tcW w:w="2410" w:type="dxa"/>
            <w:vMerge/>
            <w:shd w:val="clear" w:color="auto" w:fill="auto"/>
            <w:vAlign w:val="center"/>
          </w:tcPr>
          <w:p w:rsidR="00652711" w:rsidRPr="00A312EC" w:rsidRDefault="00652711" w:rsidP="0017373D">
            <w:pPr>
              <w:jc w:val="center"/>
              <w:rPr>
                <w:rFonts w:eastAsia="DFKai-SB"/>
              </w:rPr>
            </w:pPr>
          </w:p>
        </w:tc>
      </w:tr>
    </w:tbl>
    <w:p w:rsidR="00306D3F" w:rsidRPr="00A312EC" w:rsidRDefault="00306D3F" w:rsidP="00A15FF0">
      <w:pPr>
        <w:spacing w:line="300" w:lineRule="exact"/>
        <w:rPr>
          <w:rFonts w:eastAsia="DFKai-SB"/>
        </w:rPr>
      </w:pPr>
    </w:p>
    <w:p w:rsidR="00306D3F" w:rsidRPr="00A312EC" w:rsidRDefault="00ED2B33" w:rsidP="00A15FF0">
      <w:pPr>
        <w:spacing w:line="300" w:lineRule="exact"/>
        <w:rPr>
          <w:rFonts w:eastAsia="DFKai-SB"/>
        </w:rPr>
      </w:pPr>
      <w:r w:rsidRPr="00A312EC">
        <w:rPr>
          <w:rFonts w:eastAsia="DFKai-SB"/>
        </w:rPr>
        <w:t xml:space="preserve">Note: </w:t>
      </w:r>
      <w:r w:rsidR="00920AC4" w:rsidRPr="00A312EC">
        <w:rPr>
          <w:rFonts w:eastAsia="DFKai-SB"/>
        </w:rPr>
        <w:t xml:space="preserve">PU reserves </w:t>
      </w:r>
      <w:r w:rsidR="005E7D04" w:rsidRPr="00A312EC">
        <w:rPr>
          <w:rFonts w:eastAsia="DFKai-SB"/>
        </w:rPr>
        <w:t>a</w:t>
      </w:r>
      <w:r w:rsidRPr="00A312EC">
        <w:rPr>
          <w:rFonts w:eastAsia="DFKai-SB"/>
        </w:rPr>
        <w:t xml:space="preserve">ll </w:t>
      </w:r>
      <w:r w:rsidR="00920AC4" w:rsidRPr="00A312EC">
        <w:rPr>
          <w:rFonts w:eastAsia="DFKai-SB"/>
        </w:rPr>
        <w:t>rights</w:t>
      </w:r>
      <w:r w:rsidRPr="00A312EC">
        <w:rPr>
          <w:rFonts w:eastAsia="DFKai-SB"/>
        </w:rPr>
        <w:t xml:space="preserve"> for applicant selection and making</w:t>
      </w:r>
      <w:r w:rsidR="00920AC4" w:rsidRPr="00A312EC">
        <w:rPr>
          <w:rFonts w:eastAsia="DFKai-SB"/>
        </w:rPr>
        <w:t xml:space="preserve"> changes in the schedule</w:t>
      </w:r>
    </w:p>
    <w:sectPr w:rsidR="00306D3F" w:rsidRPr="00A312EC" w:rsidSect="00535171">
      <w:headerReference w:type="default" r:id="rId16"/>
      <w:pgSz w:w="16838" w:h="11906" w:orient="landscape"/>
      <w:pgMar w:top="1134" w:right="1304" w:bottom="993" w:left="1134" w:header="567" w:footer="651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F4365" w:rsidRDefault="001F4365" w:rsidP="005D1CCC">
      <w:r>
        <w:separator/>
      </w:r>
    </w:p>
  </w:endnote>
  <w:endnote w:type="continuationSeparator" w:id="0">
    <w:p w:rsidR="001F4365" w:rsidRDefault="001F4365" w:rsidP="005D1CC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Microsoft JhengHei">
    <w:panose1 w:val="020B0604030504040204"/>
    <w:charset w:val="88"/>
    <w:family w:val="swiss"/>
    <w:pitch w:val="variable"/>
    <w:sig w:usb0="00000087" w:usb1="288F4000" w:usb2="00000016" w:usb3="00000000" w:csb0="00100009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з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DFKai-SB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539B7" w:rsidRPr="00FF16DE" w:rsidRDefault="006539B7">
    <w:pPr>
      <w:pStyle w:val="Footer"/>
      <w:jc w:val="center"/>
      <w:rPr>
        <w:rFonts w:ascii="Microsoft JhengHei" w:eastAsia="Microsoft JhengHei" w:hAnsi="Microsoft JhengHei"/>
        <w:sz w:val="14"/>
      </w:rPr>
    </w:pPr>
    <w:r w:rsidRPr="00FF16DE">
      <w:rPr>
        <w:rFonts w:ascii="Microsoft JhengHei" w:eastAsia="Microsoft JhengHei" w:hAnsi="Microsoft JhengHei"/>
        <w:sz w:val="14"/>
        <w:szCs w:val="14"/>
        <w:lang w:val="zh-TW" w:eastAsia="zh-TW"/>
      </w:rPr>
      <w:t xml:space="preserve"> </w:t>
    </w:r>
    <w:r w:rsidRPr="00FF16DE">
      <w:rPr>
        <w:rFonts w:ascii="Microsoft JhengHei" w:eastAsia="Microsoft JhengHei" w:hAnsi="Microsoft JhengHei" w:hint="eastAsia"/>
        <w:sz w:val="14"/>
        <w:szCs w:val="14"/>
        <w:lang w:val="zh-TW" w:eastAsia="zh-TW"/>
      </w:rPr>
      <w:t>第</w:t>
    </w:r>
    <w:r w:rsidRPr="00FF16DE">
      <w:rPr>
        <w:rFonts w:ascii="Microsoft JhengHei" w:eastAsia="Microsoft JhengHei" w:hAnsi="Microsoft JhengHei"/>
        <w:b/>
        <w:bCs/>
        <w:sz w:val="14"/>
        <w:szCs w:val="14"/>
      </w:rPr>
      <w:fldChar w:fldCharType="begin"/>
    </w:r>
    <w:r w:rsidRPr="00FF16DE">
      <w:rPr>
        <w:rFonts w:ascii="Microsoft JhengHei" w:eastAsia="Microsoft JhengHei" w:hAnsi="Microsoft JhengHei"/>
        <w:b/>
        <w:bCs/>
        <w:sz w:val="14"/>
        <w:szCs w:val="14"/>
      </w:rPr>
      <w:instrText>PAGE</w:instrText>
    </w:r>
    <w:r w:rsidRPr="00FF16DE">
      <w:rPr>
        <w:rFonts w:ascii="Microsoft JhengHei" w:eastAsia="Microsoft JhengHei" w:hAnsi="Microsoft JhengHei"/>
        <w:b/>
        <w:bCs/>
        <w:sz w:val="14"/>
        <w:szCs w:val="14"/>
      </w:rPr>
      <w:fldChar w:fldCharType="separate"/>
    </w:r>
    <w:r w:rsidR="0037153F">
      <w:rPr>
        <w:rFonts w:ascii="Microsoft JhengHei" w:eastAsia="Microsoft JhengHei" w:hAnsi="Microsoft JhengHei"/>
        <w:b/>
        <w:bCs/>
        <w:noProof/>
        <w:sz w:val="14"/>
        <w:szCs w:val="14"/>
      </w:rPr>
      <w:t>3</w:t>
    </w:r>
    <w:r w:rsidRPr="00FF16DE">
      <w:rPr>
        <w:rFonts w:ascii="Microsoft JhengHei" w:eastAsia="Microsoft JhengHei" w:hAnsi="Microsoft JhengHei"/>
        <w:b/>
        <w:bCs/>
        <w:sz w:val="14"/>
        <w:szCs w:val="14"/>
      </w:rPr>
      <w:fldChar w:fldCharType="end"/>
    </w:r>
    <w:r w:rsidRPr="00FF16DE">
      <w:rPr>
        <w:rFonts w:ascii="Microsoft JhengHei" w:eastAsia="Microsoft JhengHei" w:hAnsi="Microsoft JhengHei" w:hint="eastAsia"/>
        <w:b/>
        <w:bCs/>
        <w:sz w:val="14"/>
        <w:szCs w:val="14"/>
        <w:lang w:eastAsia="zh-TW"/>
      </w:rPr>
      <w:t>頁</w:t>
    </w:r>
    <w:r w:rsidRPr="00FF16DE">
      <w:rPr>
        <w:rFonts w:ascii="Microsoft JhengHei" w:eastAsia="Microsoft JhengHei" w:hAnsi="Microsoft JhengHei"/>
        <w:sz w:val="14"/>
        <w:szCs w:val="14"/>
        <w:lang w:val="zh-TW" w:eastAsia="zh-TW"/>
      </w:rPr>
      <w:t xml:space="preserve"> </w:t>
    </w:r>
    <w:r w:rsidRPr="00FF16DE">
      <w:rPr>
        <w:rFonts w:ascii="Microsoft JhengHei" w:eastAsia="Microsoft JhengHei" w:hAnsi="Microsoft JhengHei" w:hint="eastAsia"/>
        <w:sz w:val="14"/>
        <w:szCs w:val="14"/>
        <w:lang w:val="zh-TW" w:eastAsia="zh-TW"/>
      </w:rPr>
      <w:t>/共</w:t>
    </w:r>
    <w:r w:rsidRPr="00FF16DE">
      <w:rPr>
        <w:rFonts w:ascii="Microsoft JhengHei" w:eastAsia="Microsoft JhengHei" w:hAnsi="Microsoft JhengHei"/>
        <w:sz w:val="14"/>
        <w:szCs w:val="14"/>
        <w:lang w:val="zh-TW" w:eastAsia="zh-TW"/>
      </w:rPr>
      <w:t xml:space="preserve"> </w:t>
    </w:r>
    <w:r w:rsidRPr="00FF16DE">
      <w:rPr>
        <w:rFonts w:ascii="Microsoft JhengHei" w:eastAsia="Microsoft JhengHei" w:hAnsi="Microsoft JhengHei"/>
        <w:b/>
        <w:bCs/>
        <w:sz w:val="14"/>
        <w:szCs w:val="14"/>
      </w:rPr>
      <w:fldChar w:fldCharType="begin"/>
    </w:r>
    <w:r w:rsidRPr="00FF16DE">
      <w:rPr>
        <w:rFonts w:ascii="Microsoft JhengHei" w:eastAsia="Microsoft JhengHei" w:hAnsi="Microsoft JhengHei"/>
        <w:b/>
        <w:bCs/>
        <w:sz w:val="14"/>
        <w:szCs w:val="14"/>
      </w:rPr>
      <w:instrText>NUMPAGES</w:instrText>
    </w:r>
    <w:r w:rsidRPr="00FF16DE">
      <w:rPr>
        <w:rFonts w:ascii="Microsoft JhengHei" w:eastAsia="Microsoft JhengHei" w:hAnsi="Microsoft JhengHei"/>
        <w:b/>
        <w:bCs/>
        <w:sz w:val="14"/>
        <w:szCs w:val="14"/>
      </w:rPr>
      <w:fldChar w:fldCharType="separate"/>
    </w:r>
    <w:r w:rsidR="0037153F">
      <w:rPr>
        <w:rFonts w:ascii="Microsoft JhengHei" w:eastAsia="Microsoft JhengHei" w:hAnsi="Microsoft JhengHei"/>
        <w:b/>
        <w:bCs/>
        <w:noProof/>
        <w:sz w:val="14"/>
        <w:szCs w:val="14"/>
      </w:rPr>
      <w:t>7</w:t>
    </w:r>
    <w:r w:rsidRPr="00FF16DE">
      <w:rPr>
        <w:rFonts w:ascii="Microsoft JhengHei" w:eastAsia="Microsoft JhengHei" w:hAnsi="Microsoft JhengHei"/>
        <w:b/>
        <w:bCs/>
        <w:sz w:val="14"/>
        <w:szCs w:val="14"/>
      </w:rPr>
      <w:fldChar w:fldCharType="end"/>
    </w:r>
    <w:r w:rsidRPr="00FF16DE">
      <w:rPr>
        <w:rFonts w:ascii="Microsoft JhengHei" w:eastAsia="Microsoft JhengHei" w:hAnsi="Microsoft JhengHei" w:hint="eastAsia"/>
        <w:b/>
        <w:bCs/>
        <w:sz w:val="14"/>
        <w:szCs w:val="14"/>
        <w:lang w:eastAsia="zh-TW"/>
      </w:rPr>
      <w:t>頁</w:t>
    </w:r>
  </w:p>
  <w:p w:rsidR="006539B7" w:rsidRPr="00FF16DE" w:rsidRDefault="006539B7" w:rsidP="00B73BE1">
    <w:pPr>
      <w:pStyle w:val="Footer"/>
      <w:rPr>
        <w:rFonts w:ascii="Microsoft JhengHei" w:eastAsia="Microsoft JhengHei" w:hAnsi="Microsoft JhengHei"/>
        <w:sz w:val="14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F4365" w:rsidRDefault="001F4365" w:rsidP="005D1CCC">
      <w:r>
        <w:separator/>
      </w:r>
    </w:p>
  </w:footnote>
  <w:footnote w:type="continuationSeparator" w:id="0">
    <w:p w:rsidR="001F4365" w:rsidRDefault="001F4365" w:rsidP="005D1CCC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539B7" w:rsidRDefault="006539B7" w:rsidP="00FF16DE">
    <w:pPr>
      <w:pStyle w:val="Header"/>
      <w:tabs>
        <w:tab w:val="clear" w:pos="4153"/>
        <w:tab w:val="clear" w:pos="8306"/>
        <w:tab w:val="center" w:pos="4253"/>
        <w:tab w:val="center" w:pos="4395"/>
        <w:tab w:val="center" w:pos="4536"/>
        <w:tab w:val="center" w:pos="4678"/>
        <w:tab w:val="center" w:pos="4820"/>
        <w:tab w:val="right" w:pos="8364"/>
        <w:tab w:val="right" w:pos="8505"/>
        <w:tab w:val="right" w:pos="8647"/>
        <w:tab w:val="right" w:pos="8789"/>
        <w:tab w:val="right" w:pos="8931"/>
        <w:tab w:val="right" w:pos="9072"/>
        <w:tab w:val="right" w:pos="9214"/>
        <w:tab w:val="right" w:pos="9356"/>
        <w:tab w:val="right" w:pos="9468"/>
      </w:tabs>
    </w:pPr>
    <w:r>
      <w:rPr>
        <w:rFonts w:hint="eastAsia"/>
        <w:noProof/>
        <w:lang w:val="en-US" w:eastAsia="zh-TW"/>
      </w:rPr>
      <w:t xml:space="preserve">            </w:t>
    </w:r>
    <w:r w:rsidR="00CD4281">
      <w:rPr>
        <w:noProof/>
        <w:lang w:val="en-US" w:eastAsia="en-US"/>
      </w:rPr>
      <mc:AlternateContent>
        <mc:Choice Requires="wps">
          <w:drawing>
            <wp:anchor distT="4294967295" distB="4294967295" distL="114300" distR="114300" simplePos="0" relativeHeight="251657216" behindDoc="0" locked="0" layoutInCell="1" allowOverlap="1">
              <wp:simplePos x="0" y="0"/>
              <wp:positionH relativeFrom="column">
                <wp:posOffset>-78740</wp:posOffset>
              </wp:positionH>
              <wp:positionV relativeFrom="paragraph">
                <wp:posOffset>248919</wp:posOffset>
              </wp:positionV>
              <wp:extent cx="6317615" cy="0"/>
              <wp:effectExtent l="0" t="19050" r="26035" b="19050"/>
              <wp:wrapNone/>
              <wp:docPr id="1" name="直線接點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6317615" cy="0"/>
                      </a:xfrm>
                      <a:prstGeom prst="line">
                        <a:avLst/>
                      </a:prstGeom>
                      <a:noFill/>
                      <a:ln w="31750" cap="flat" cmpd="thinThick" algn="ctr">
                        <a:solidFill>
                          <a:srgbClr val="1F497D"/>
                        </a:solidFill>
                        <a:prstDash val="solid"/>
                      </a:ln>
                      <a:effectLst/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E749731" id="直線接點 5" o:spid="_x0000_s1026" style="position:absolute;z-index:251657216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6.2pt,19.6pt" to="491.25pt,19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" strokecolor="#1f497d" strokeweight="2.5pt">
              <v:stroke linestyle="thinThick"/>
              <o:lock v:ext="edit" shapetype="f"/>
            </v:line>
          </w:pict>
        </mc:Fallback>
      </mc:AlternateContent>
    </w:r>
    <w:r>
      <w:tab/>
    </w:r>
    <w:r>
      <w:rPr>
        <w:rFonts w:hint="eastAsia"/>
        <w:lang w:eastAsia="zh-TW"/>
      </w:rPr>
      <w:t xml:space="preserve">           </w:t>
    </w:r>
    <w:r w:rsidRPr="00FF16DE">
      <w:rPr>
        <w:rFonts w:ascii="Microsoft JhengHei" w:eastAsia="Microsoft JhengHei" w:hAnsi="Microsoft JhengHei" w:hint="eastAsia"/>
        <w:sz w:val="18"/>
        <w:lang w:eastAsia="zh-TW"/>
      </w:rPr>
      <w:t xml:space="preserve"> </w:t>
    </w:r>
    <w:r>
      <w:rPr>
        <w:rFonts w:ascii="Microsoft JhengHei" w:eastAsia="Microsoft JhengHei" w:hAnsi="Microsoft JhengHei" w:hint="eastAsia"/>
        <w:sz w:val="18"/>
        <w:lang w:eastAsia="zh-TW"/>
      </w:rPr>
      <w:t xml:space="preserve">                                         201</w:t>
    </w:r>
    <w:r>
      <w:rPr>
        <w:rFonts w:ascii="Microsoft JhengHei" w:eastAsia="Microsoft JhengHei" w:hAnsi="Microsoft JhengHei"/>
        <w:sz w:val="18"/>
        <w:lang w:eastAsia="zh-TW"/>
      </w:rPr>
      <w:t>9</w:t>
    </w:r>
    <w:r>
      <w:rPr>
        <w:rFonts w:ascii="Microsoft JhengHei" w:eastAsia="Microsoft JhengHei" w:hAnsi="Microsoft JhengHei" w:hint="eastAsia"/>
        <w:sz w:val="18"/>
        <w:lang w:eastAsia="zh-TW"/>
      </w:rPr>
      <w:t>靜宜大學台灣體驗課程</w:t>
    </w:r>
  </w:p>
  <w:p w:rsidR="006539B7" w:rsidRPr="00B73BE1" w:rsidRDefault="006539B7" w:rsidP="00B73BE1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539B7" w:rsidRDefault="006539B7" w:rsidP="00FF16DE">
    <w:pPr>
      <w:pStyle w:val="Header"/>
      <w:tabs>
        <w:tab w:val="clear" w:pos="4153"/>
        <w:tab w:val="clear" w:pos="8306"/>
        <w:tab w:val="center" w:pos="4253"/>
        <w:tab w:val="center" w:pos="4395"/>
        <w:tab w:val="center" w:pos="4536"/>
        <w:tab w:val="center" w:pos="4678"/>
        <w:tab w:val="center" w:pos="4820"/>
        <w:tab w:val="right" w:pos="8364"/>
        <w:tab w:val="right" w:pos="8505"/>
        <w:tab w:val="right" w:pos="8647"/>
        <w:tab w:val="right" w:pos="8789"/>
        <w:tab w:val="right" w:pos="8931"/>
        <w:tab w:val="right" w:pos="9072"/>
        <w:tab w:val="right" w:pos="9214"/>
        <w:tab w:val="right" w:pos="9356"/>
        <w:tab w:val="right" w:pos="9468"/>
      </w:tabs>
    </w:pPr>
    <w:r>
      <w:rPr>
        <w:rFonts w:hint="eastAsia"/>
        <w:noProof/>
        <w:lang w:val="en-US" w:eastAsia="zh-TW"/>
      </w:rPr>
      <w:t xml:space="preserve">            </w:t>
    </w:r>
    <w:r>
      <w:tab/>
    </w:r>
    <w:r>
      <w:rPr>
        <w:rFonts w:hint="eastAsia"/>
        <w:lang w:eastAsia="zh-TW"/>
      </w:rPr>
      <w:t xml:space="preserve">           </w:t>
    </w:r>
    <w:r w:rsidRPr="00FF16DE">
      <w:rPr>
        <w:rFonts w:ascii="Microsoft JhengHei" w:eastAsia="Microsoft JhengHei" w:hAnsi="Microsoft JhengHei" w:hint="eastAsia"/>
        <w:sz w:val="18"/>
        <w:lang w:eastAsia="zh-TW"/>
      </w:rPr>
      <w:t xml:space="preserve"> </w:t>
    </w:r>
    <w:r>
      <w:rPr>
        <w:rFonts w:ascii="Microsoft JhengHei" w:eastAsia="Microsoft JhengHei" w:hAnsi="Microsoft JhengHei" w:hint="eastAsia"/>
        <w:sz w:val="18"/>
        <w:lang w:eastAsia="zh-TW"/>
      </w:rPr>
      <w:t xml:space="preserve">                                         </w:t>
    </w:r>
    <w:r>
      <w:rPr>
        <w:rFonts w:ascii="Microsoft JhengHei" w:eastAsia="Microsoft JhengHei" w:hAnsi="Microsoft JhengHei" w:hint="eastAsia"/>
        <w:sz w:val="18"/>
        <w:lang w:eastAsia="zh-TW"/>
      </w:rPr>
      <w:t>201</w:t>
    </w:r>
    <w:r>
      <w:rPr>
        <w:rFonts w:ascii="Microsoft JhengHei" w:eastAsia="Microsoft JhengHei" w:hAnsi="Microsoft JhengHei"/>
        <w:sz w:val="18"/>
        <w:lang w:eastAsia="zh-TW"/>
      </w:rPr>
      <w:t>9</w:t>
    </w:r>
    <w:r>
      <w:rPr>
        <w:rFonts w:ascii="Microsoft JhengHei" w:eastAsia="Microsoft JhengHei" w:hAnsi="Microsoft JhengHei" w:hint="eastAsia"/>
        <w:sz w:val="18"/>
        <w:lang w:eastAsia="zh-TW"/>
      </w:rPr>
      <w:t>靜宜大學台灣體驗課程</w:t>
    </w:r>
  </w:p>
  <w:p w:rsidR="006539B7" w:rsidRPr="00B73BE1" w:rsidRDefault="00CD4281" w:rsidP="00B73BE1">
    <w:pPr>
      <w:pStyle w:val="Header"/>
    </w:pPr>
    <w:r>
      <w:rPr>
        <w:noProof/>
        <w:lang w:val="en-US" w:eastAsia="en-US"/>
      </w:rPr>
      <mc:AlternateContent>
        <mc:Choice Requires="wps">
          <w:drawing>
            <wp:anchor distT="4294967295" distB="4294967295" distL="114300" distR="114300" simplePos="0" relativeHeight="251658240" behindDoc="0" locked="0" layoutInCell="1" allowOverlap="1">
              <wp:simplePos x="0" y="0"/>
              <wp:positionH relativeFrom="column">
                <wp:posOffset>-78740</wp:posOffset>
              </wp:positionH>
              <wp:positionV relativeFrom="paragraph">
                <wp:posOffset>51434</wp:posOffset>
              </wp:positionV>
              <wp:extent cx="9283700" cy="0"/>
              <wp:effectExtent l="0" t="19050" r="31750" b="19050"/>
              <wp:wrapNone/>
              <wp:docPr id="5" name="直線接點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9283700" cy="0"/>
                      </a:xfrm>
                      <a:prstGeom prst="line">
                        <a:avLst/>
                      </a:prstGeom>
                      <a:noFill/>
                      <a:ln w="31750" cap="flat" cmpd="thinThick" algn="ctr">
                        <a:solidFill>
                          <a:srgbClr val="1F497D"/>
                        </a:solidFill>
                        <a:prstDash val="solid"/>
                      </a:ln>
                      <a:effectLst/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224C7E" id="直線接點 5" o:spid="_x0000_s1026" style="position:absolute;z-index:25165824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6.2pt,4.05pt" to="724.8pt,4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" strokecolor="#1f497d" strokeweight="2.5pt">
              <v:stroke linestyle="thinThick"/>
              <o:lock v:ext="edit" shapetype="f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9842C72"/>
    <w:multiLevelType w:val="hybridMultilevel"/>
    <w:tmpl w:val="3DCACFCA"/>
    <w:lvl w:ilvl="0" w:tplc="FB62A458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360" w:hanging="480"/>
      </w:pPr>
    </w:lvl>
    <w:lvl w:ilvl="2" w:tplc="0409001B" w:tentative="1">
      <w:start w:val="1"/>
      <w:numFmt w:val="lowerRoman"/>
      <w:lvlText w:val="%3."/>
      <w:lvlJc w:val="right"/>
      <w:pPr>
        <w:ind w:left="1840" w:hanging="480"/>
      </w:pPr>
    </w:lvl>
    <w:lvl w:ilvl="3" w:tplc="0409000F" w:tentative="1">
      <w:start w:val="1"/>
      <w:numFmt w:val="decimal"/>
      <w:lvlText w:val="%4."/>
      <w:lvlJc w:val="left"/>
      <w:pPr>
        <w:ind w:left="23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00" w:hanging="480"/>
      </w:pPr>
    </w:lvl>
    <w:lvl w:ilvl="5" w:tplc="0409001B" w:tentative="1">
      <w:start w:val="1"/>
      <w:numFmt w:val="lowerRoman"/>
      <w:lvlText w:val="%6."/>
      <w:lvlJc w:val="right"/>
      <w:pPr>
        <w:ind w:left="3280" w:hanging="480"/>
      </w:pPr>
    </w:lvl>
    <w:lvl w:ilvl="6" w:tplc="0409000F" w:tentative="1">
      <w:start w:val="1"/>
      <w:numFmt w:val="decimal"/>
      <w:lvlText w:val="%7."/>
      <w:lvlJc w:val="left"/>
      <w:pPr>
        <w:ind w:left="37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40" w:hanging="480"/>
      </w:pPr>
    </w:lvl>
    <w:lvl w:ilvl="8" w:tplc="0409001B" w:tentative="1">
      <w:start w:val="1"/>
      <w:numFmt w:val="lowerRoman"/>
      <w:lvlText w:val="%9."/>
      <w:lvlJc w:val="right"/>
      <w:pPr>
        <w:ind w:left="4720" w:hanging="480"/>
      </w:pPr>
    </w:lvl>
  </w:abstractNum>
  <w:abstractNum w:abstractNumId="1" w15:restartNumberingAfterBreak="0">
    <w:nsid w:val="0E951F39"/>
    <w:multiLevelType w:val="hybridMultilevel"/>
    <w:tmpl w:val="E898AF68"/>
    <w:lvl w:ilvl="0" w:tplc="FB62A458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2F173732"/>
    <w:multiLevelType w:val="hybridMultilevel"/>
    <w:tmpl w:val="676C0EDC"/>
    <w:lvl w:ilvl="0" w:tplc="A5A8A00C">
      <w:start w:val="1"/>
      <w:numFmt w:val="decimal"/>
      <w:lvlText w:val="%1."/>
      <w:lvlJc w:val="left"/>
      <w:pPr>
        <w:ind w:left="600" w:hanging="360"/>
      </w:pPr>
      <w:rPr>
        <w:rFonts w:ascii="Microsoft JhengHei" w:hAnsi="Microsoft JhengHe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200" w:hanging="480"/>
      </w:pPr>
    </w:lvl>
    <w:lvl w:ilvl="2" w:tplc="0409001B" w:tentative="1">
      <w:start w:val="1"/>
      <w:numFmt w:val="lowerRoman"/>
      <w:lvlText w:val="%3."/>
      <w:lvlJc w:val="right"/>
      <w:pPr>
        <w:ind w:left="1680" w:hanging="480"/>
      </w:pPr>
    </w:lvl>
    <w:lvl w:ilvl="3" w:tplc="0409000F" w:tentative="1">
      <w:start w:val="1"/>
      <w:numFmt w:val="decimal"/>
      <w:lvlText w:val="%4."/>
      <w:lvlJc w:val="left"/>
      <w:pPr>
        <w:ind w:left="216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640" w:hanging="480"/>
      </w:pPr>
    </w:lvl>
    <w:lvl w:ilvl="5" w:tplc="0409001B" w:tentative="1">
      <w:start w:val="1"/>
      <w:numFmt w:val="lowerRoman"/>
      <w:lvlText w:val="%6."/>
      <w:lvlJc w:val="right"/>
      <w:pPr>
        <w:ind w:left="3120" w:hanging="480"/>
      </w:pPr>
    </w:lvl>
    <w:lvl w:ilvl="6" w:tplc="0409000F" w:tentative="1">
      <w:start w:val="1"/>
      <w:numFmt w:val="decimal"/>
      <w:lvlText w:val="%7."/>
      <w:lvlJc w:val="left"/>
      <w:pPr>
        <w:ind w:left="360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080" w:hanging="480"/>
      </w:pPr>
    </w:lvl>
    <w:lvl w:ilvl="8" w:tplc="0409001B" w:tentative="1">
      <w:start w:val="1"/>
      <w:numFmt w:val="lowerRoman"/>
      <w:lvlText w:val="%9."/>
      <w:lvlJc w:val="right"/>
      <w:pPr>
        <w:ind w:left="4560" w:hanging="480"/>
      </w:pPr>
    </w:lvl>
  </w:abstractNum>
  <w:abstractNum w:abstractNumId="3" w15:restartNumberingAfterBreak="0">
    <w:nsid w:val="31857323"/>
    <w:multiLevelType w:val="hybridMultilevel"/>
    <w:tmpl w:val="A628C9F0"/>
    <w:lvl w:ilvl="0" w:tplc="1E10BC48">
      <w:start w:val="1"/>
      <w:numFmt w:val="decimal"/>
      <w:lvlText w:val="%1."/>
      <w:lvlJc w:val="left"/>
      <w:pPr>
        <w:ind w:left="1320" w:hanging="360"/>
      </w:pPr>
      <w:rPr>
        <w:rFonts w:ascii="Arial" w:eastAsia="PMingLiU" w:hAnsi="Arial" w:cs="Arial" w:hint="default"/>
        <w:b w:val="0"/>
        <w:color w:val="424242"/>
        <w:sz w:val="20"/>
      </w:rPr>
    </w:lvl>
    <w:lvl w:ilvl="1" w:tplc="04090019" w:tentative="1">
      <w:start w:val="1"/>
      <w:numFmt w:val="ideographTraditional"/>
      <w:lvlText w:val="%2、"/>
      <w:lvlJc w:val="left"/>
      <w:pPr>
        <w:ind w:left="1920" w:hanging="480"/>
      </w:pPr>
    </w:lvl>
    <w:lvl w:ilvl="2" w:tplc="0409001B" w:tentative="1">
      <w:start w:val="1"/>
      <w:numFmt w:val="lowerRoman"/>
      <w:lvlText w:val="%3."/>
      <w:lvlJc w:val="right"/>
      <w:pPr>
        <w:ind w:left="2400" w:hanging="480"/>
      </w:pPr>
    </w:lvl>
    <w:lvl w:ilvl="3" w:tplc="0409000F" w:tentative="1">
      <w:start w:val="1"/>
      <w:numFmt w:val="decimal"/>
      <w:lvlText w:val="%4."/>
      <w:lvlJc w:val="left"/>
      <w:pPr>
        <w:ind w:left="28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60" w:hanging="480"/>
      </w:pPr>
    </w:lvl>
    <w:lvl w:ilvl="5" w:tplc="0409001B" w:tentative="1">
      <w:start w:val="1"/>
      <w:numFmt w:val="lowerRoman"/>
      <w:lvlText w:val="%6."/>
      <w:lvlJc w:val="right"/>
      <w:pPr>
        <w:ind w:left="3840" w:hanging="480"/>
      </w:pPr>
    </w:lvl>
    <w:lvl w:ilvl="6" w:tplc="0409000F" w:tentative="1">
      <w:start w:val="1"/>
      <w:numFmt w:val="decimal"/>
      <w:lvlText w:val="%7."/>
      <w:lvlJc w:val="left"/>
      <w:pPr>
        <w:ind w:left="43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00" w:hanging="480"/>
      </w:pPr>
    </w:lvl>
    <w:lvl w:ilvl="8" w:tplc="0409001B" w:tentative="1">
      <w:start w:val="1"/>
      <w:numFmt w:val="lowerRoman"/>
      <w:lvlText w:val="%9."/>
      <w:lvlJc w:val="right"/>
      <w:pPr>
        <w:ind w:left="5280" w:hanging="480"/>
      </w:pPr>
    </w:lvl>
  </w:abstractNum>
  <w:abstractNum w:abstractNumId="4" w15:restartNumberingAfterBreak="0">
    <w:nsid w:val="48BC072D"/>
    <w:multiLevelType w:val="hybridMultilevel"/>
    <w:tmpl w:val="D2EC503A"/>
    <w:lvl w:ilvl="0" w:tplc="9C74A704">
      <w:start w:val="1"/>
      <w:numFmt w:val="decimal"/>
      <w:lvlText w:val="%1."/>
      <w:lvlJc w:val="left"/>
      <w:pPr>
        <w:ind w:left="965" w:hanging="540"/>
      </w:pPr>
      <w:rPr>
        <w:rFonts w:hint="default"/>
      </w:rPr>
    </w:lvl>
    <w:lvl w:ilvl="1" w:tplc="04090019">
      <w:start w:val="1"/>
      <w:numFmt w:val="ideographTraditional"/>
      <w:lvlText w:val="%2、"/>
      <w:lvlJc w:val="left"/>
      <w:pPr>
        <w:ind w:left="1385" w:hanging="480"/>
      </w:pPr>
    </w:lvl>
    <w:lvl w:ilvl="2" w:tplc="0409001B">
      <w:start w:val="1"/>
      <w:numFmt w:val="lowerRoman"/>
      <w:lvlText w:val="%3."/>
      <w:lvlJc w:val="right"/>
      <w:pPr>
        <w:ind w:left="1865" w:hanging="480"/>
      </w:pPr>
    </w:lvl>
    <w:lvl w:ilvl="3" w:tplc="0409000F">
      <w:start w:val="1"/>
      <w:numFmt w:val="decimal"/>
      <w:lvlText w:val="%4."/>
      <w:lvlJc w:val="left"/>
      <w:pPr>
        <w:ind w:left="2345" w:hanging="480"/>
      </w:pPr>
    </w:lvl>
    <w:lvl w:ilvl="4" w:tplc="04090019">
      <w:start w:val="1"/>
      <w:numFmt w:val="ideographTraditional"/>
      <w:lvlText w:val="%5、"/>
      <w:lvlJc w:val="left"/>
      <w:pPr>
        <w:ind w:left="2825" w:hanging="480"/>
      </w:pPr>
    </w:lvl>
    <w:lvl w:ilvl="5" w:tplc="0409001B" w:tentative="1">
      <w:start w:val="1"/>
      <w:numFmt w:val="lowerRoman"/>
      <w:lvlText w:val="%6."/>
      <w:lvlJc w:val="right"/>
      <w:pPr>
        <w:ind w:left="3305" w:hanging="480"/>
      </w:pPr>
    </w:lvl>
    <w:lvl w:ilvl="6" w:tplc="0409000F" w:tentative="1">
      <w:start w:val="1"/>
      <w:numFmt w:val="decimal"/>
      <w:lvlText w:val="%7."/>
      <w:lvlJc w:val="left"/>
      <w:pPr>
        <w:ind w:left="3785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65" w:hanging="480"/>
      </w:pPr>
    </w:lvl>
    <w:lvl w:ilvl="8" w:tplc="0409001B" w:tentative="1">
      <w:start w:val="1"/>
      <w:numFmt w:val="lowerRoman"/>
      <w:lvlText w:val="%9."/>
      <w:lvlJc w:val="right"/>
      <w:pPr>
        <w:ind w:left="4745" w:hanging="480"/>
      </w:pPr>
    </w:lvl>
  </w:abstractNum>
  <w:abstractNum w:abstractNumId="5" w15:restartNumberingAfterBreak="0">
    <w:nsid w:val="48E8320D"/>
    <w:multiLevelType w:val="hybridMultilevel"/>
    <w:tmpl w:val="C7D85E7E"/>
    <w:lvl w:ilvl="0" w:tplc="C41CF47C">
      <w:start w:val="1"/>
      <w:numFmt w:val="decimal"/>
      <w:lvlText w:val="%1."/>
      <w:lvlJc w:val="left"/>
      <w:pPr>
        <w:ind w:left="765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365" w:hanging="480"/>
      </w:pPr>
    </w:lvl>
    <w:lvl w:ilvl="2" w:tplc="0409001B" w:tentative="1">
      <w:start w:val="1"/>
      <w:numFmt w:val="lowerRoman"/>
      <w:lvlText w:val="%3."/>
      <w:lvlJc w:val="right"/>
      <w:pPr>
        <w:ind w:left="1845" w:hanging="480"/>
      </w:pPr>
    </w:lvl>
    <w:lvl w:ilvl="3" w:tplc="0409000F" w:tentative="1">
      <w:start w:val="1"/>
      <w:numFmt w:val="decimal"/>
      <w:lvlText w:val="%4."/>
      <w:lvlJc w:val="left"/>
      <w:pPr>
        <w:ind w:left="2325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05" w:hanging="480"/>
      </w:pPr>
    </w:lvl>
    <w:lvl w:ilvl="5" w:tplc="0409001B" w:tentative="1">
      <w:start w:val="1"/>
      <w:numFmt w:val="lowerRoman"/>
      <w:lvlText w:val="%6."/>
      <w:lvlJc w:val="right"/>
      <w:pPr>
        <w:ind w:left="3285" w:hanging="480"/>
      </w:pPr>
    </w:lvl>
    <w:lvl w:ilvl="6" w:tplc="0409000F" w:tentative="1">
      <w:start w:val="1"/>
      <w:numFmt w:val="decimal"/>
      <w:lvlText w:val="%7."/>
      <w:lvlJc w:val="left"/>
      <w:pPr>
        <w:ind w:left="3765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45" w:hanging="480"/>
      </w:pPr>
    </w:lvl>
    <w:lvl w:ilvl="8" w:tplc="0409001B" w:tentative="1">
      <w:start w:val="1"/>
      <w:numFmt w:val="lowerRoman"/>
      <w:lvlText w:val="%9."/>
      <w:lvlJc w:val="right"/>
      <w:pPr>
        <w:ind w:left="4725" w:hanging="480"/>
      </w:pPr>
    </w:lvl>
  </w:abstractNum>
  <w:abstractNum w:abstractNumId="6" w15:restartNumberingAfterBreak="0">
    <w:nsid w:val="4E7B0F87"/>
    <w:multiLevelType w:val="hybridMultilevel"/>
    <w:tmpl w:val="A04858A2"/>
    <w:lvl w:ilvl="0" w:tplc="E27EA4AA">
      <w:start w:val="1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7" w15:restartNumberingAfterBreak="0">
    <w:nsid w:val="64294DA3"/>
    <w:multiLevelType w:val="hybridMultilevel"/>
    <w:tmpl w:val="43CA05E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66312181"/>
    <w:multiLevelType w:val="hybridMultilevel"/>
    <w:tmpl w:val="2362CC6E"/>
    <w:lvl w:ilvl="0" w:tplc="3990B2D4">
      <w:start w:val="1"/>
      <w:numFmt w:val="decimal"/>
      <w:lvlText w:val="%1."/>
      <w:lvlJc w:val="left"/>
      <w:pPr>
        <w:ind w:left="960" w:hanging="360"/>
      </w:pPr>
      <w:rPr>
        <w:rFonts w:ascii="Arial" w:eastAsia="PMingLiU" w:hAnsi="Arial" w:cs="Arial" w:hint="default"/>
        <w:color w:val="424242"/>
        <w:sz w:val="20"/>
      </w:rPr>
    </w:lvl>
    <w:lvl w:ilvl="1" w:tplc="04090019" w:tentative="1">
      <w:start w:val="1"/>
      <w:numFmt w:val="ideographTraditional"/>
      <w:lvlText w:val="%2、"/>
      <w:lvlJc w:val="left"/>
      <w:pPr>
        <w:ind w:left="1560" w:hanging="480"/>
      </w:pPr>
    </w:lvl>
    <w:lvl w:ilvl="2" w:tplc="0409001B" w:tentative="1">
      <w:start w:val="1"/>
      <w:numFmt w:val="lowerRoman"/>
      <w:lvlText w:val="%3."/>
      <w:lvlJc w:val="right"/>
      <w:pPr>
        <w:ind w:left="2040" w:hanging="480"/>
      </w:pPr>
    </w:lvl>
    <w:lvl w:ilvl="3" w:tplc="0409000F" w:tentative="1">
      <w:start w:val="1"/>
      <w:numFmt w:val="decimal"/>
      <w:lvlText w:val="%4."/>
      <w:lvlJc w:val="left"/>
      <w:pPr>
        <w:ind w:left="25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000" w:hanging="480"/>
      </w:pPr>
    </w:lvl>
    <w:lvl w:ilvl="5" w:tplc="0409001B" w:tentative="1">
      <w:start w:val="1"/>
      <w:numFmt w:val="lowerRoman"/>
      <w:lvlText w:val="%6."/>
      <w:lvlJc w:val="right"/>
      <w:pPr>
        <w:ind w:left="3480" w:hanging="480"/>
      </w:pPr>
    </w:lvl>
    <w:lvl w:ilvl="6" w:tplc="0409000F" w:tentative="1">
      <w:start w:val="1"/>
      <w:numFmt w:val="decimal"/>
      <w:lvlText w:val="%7."/>
      <w:lvlJc w:val="left"/>
      <w:pPr>
        <w:ind w:left="39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40" w:hanging="480"/>
      </w:pPr>
    </w:lvl>
    <w:lvl w:ilvl="8" w:tplc="0409001B" w:tentative="1">
      <w:start w:val="1"/>
      <w:numFmt w:val="lowerRoman"/>
      <w:lvlText w:val="%9."/>
      <w:lvlJc w:val="right"/>
      <w:pPr>
        <w:ind w:left="4920" w:hanging="480"/>
      </w:pPr>
    </w:lvl>
  </w:abstractNum>
  <w:abstractNum w:abstractNumId="9" w15:restartNumberingAfterBreak="0">
    <w:nsid w:val="6DFB0E93"/>
    <w:multiLevelType w:val="hybridMultilevel"/>
    <w:tmpl w:val="B71C24C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 w15:restartNumberingAfterBreak="0">
    <w:nsid w:val="756C0C7A"/>
    <w:multiLevelType w:val="hybridMultilevel"/>
    <w:tmpl w:val="D54EC52A"/>
    <w:lvl w:ilvl="0" w:tplc="BDBC681E">
      <w:start w:val="1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1" w15:restartNumberingAfterBreak="0">
    <w:nsid w:val="7E834A4E"/>
    <w:multiLevelType w:val="hybridMultilevel"/>
    <w:tmpl w:val="C4FA532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11"/>
  </w:num>
  <w:num w:numId="2">
    <w:abstractNumId w:val="0"/>
  </w:num>
  <w:num w:numId="3">
    <w:abstractNumId w:val="1"/>
  </w:num>
  <w:num w:numId="4">
    <w:abstractNumId w:val="4"/>
  </w:num>
  <w:num w:numId="5">
    <w:abstractNumId w:val="5"/>
  </w:num>
  <w:num w:numId="6">
    <w:abstractNumId w:val="10"/>
  </w:num>
  <w:num w:numId="7">
    <w:abstractNumId w:val="6"/>
  </w:num>
  <w:num w:numId="8">
    <w:abstractNumId w:val="2"/>
  </w:num>
  <w:num w:numId="9">
    <w:abstractNumId w:val="8"/>
  </w:num>
  <w:num w:numId="10">
    <w:abstractNumId w:val="3"/>
  </w:num>
  <w:num w:numId="11">
    <w:abstractNumId w:val="9"/>
  </w:num>
  <w:num w:numId="12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activeWritingStyle w:appName="MSWord" w:lang="en-US" w:vendorID="64" w:dllVersion="131078" w:nlCheck="1" w:checkStyle="0"/>
  <w:activeWritingStyle w:appName="MSWord" w:lang="zh-TW" w:vendorID="64" w:dllVersion="131077" w:nlCheck="1" w:checkStyle="1"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SxMLA0MjAwNzMxMbZQ0lEKTi0uzszPAykwNKoFAHhzsd0tAAAA"/>
  </w:docVars>
  <w:rsids>
    <w:rsidRoot w:val="0099743C"/>
    <w:rsid w:val="00000455"/>
    <w:rsid w:val="0000099A"/>
    <w:rsid w:val="00001D2B"/>
    <w:rsid w:val="00003498"/>
    <w:rsid w:val="00003718"/>
    <w:rsid w:val="000038B5"/>
    <w:rsid w:val="00004D52"/>
    <w:rsid w:val="00005736"/>
    <w:rsid w:val="00005918"/>
    <w:rsid w:val="000061FB"/>
    <w:rsid w:val="000070D9"/>
    <w:rsid w:val="00010100"/>
    <w:rsid w:val="00010260"/>
    <w:rsid w:val="00010D35"/>
    <w:rsid w:val="00010EEE"/>
    <w:rsid w:val="000116DD"/>
    <w:rsid w:val="0001230E"/>
    <w:rsid w:val="00012403"/>
    <w:rsid w:val="0001262B"/>
    <w:rsid w:val="0001300E"/>
    <w:rsid w:val="00017C56"/>
    <w:rsid w:val="00020B09"/>
    <w:rsid w:val="0002153D"/>
    <w:rsid w:val="0002414F"/>
    <w:rsid w:val="000245E2"/>
    <w:rsid w:val="00024AC8"/>
    <w:rsid w:val="00025D8B"/>
    <w:rsid w:val="0002658D"/>
    <w:rsid w:val="0003288D"/>
    <w:rsid w:val="000332A0"/>
    <w:rsid w:val="00033F8D"/>
    <w:rsid w:val="0003407E"/>
    <w:rsid w:val="0003473E"/>
    <w:rsid w:val="00035979"/>
    <w:rsid w:val="000379D8"/>
    <w:rsid w:val="00040670"/>
    <w:rsid w:val="0004077F"/>
    <w:rsid w:val="000410C4"/>
    <w:rsid w:val="00043546"/>
    <w:rsid w:val="0004722B"/>
    <w:rsid w:val="00047324"/>
    <w:rsid w:val="000473F5"/>
    <w:rsid w:val="000504E6"/>
    <w:rsid w:val="000516C2"/>
    <w:rsid w:val="0005220A"/>
    <w:rsid w:val="00055834"/>
    <w:rsid w:val="00056B5A"/>
    <w:rsid w:val="00056CE7"/>
    <w:rsid w:val="00056E25"/>
    <w:rsid w:val="00057645"/>
    <w:rsid w:val="00057944"/>
    <w:rsid w:val="0006002C"/>
    <w:rsid w:val="0006227D"/>
    <w:rsid w:val="00062F84"/>
    <w:rsid w:val="000632F3"/>
    <w:rsid w:val="00063BDD"/>
    <w:rsid w:val="00064847"/>
    <w:rsid w:val="00065089"/>
    <w:rsid w:val="0006537B"/>
    <w:rsid w:val="00065B02"/>
    <w:rsid w:val="000660DA"/>
    <w:rsid w:val="000664B3"/>
    <w:rsid w:val="00066603"/>
    <w:rsid w:val="00066F35"/>
    <w:rsid w:val="00067CD3"/>
    <w:rsid w:val="00071517"/>
    <w:rsid w:val="0007221B"/>
    <w:rsid w:val="000723BE"/>
    <w:rsid w:val="00073020"/>
    <w:rsid w:val="00073F2D"/>
    <w:rsid w:val="0007410E"/>
    <w:rsid w:val="00076E4D"/>
    <w:rsid w:val="00077820"/>
    <w:rsid w:val="00077A12"/>
    <w:rsid w:val="00080230"/>
    <w:rsid w:val="00081660"/>
    <w:rsid w:val="00081F5A"/>
    <w:rsid w:val="00082656"/>
    <w:rsid w:val="000848FA"/>
    <w:rsid w:val="0008605E"/>
    <w:rsid w:val="000902CB"/>
    <w:rsid w:val="000904CD"/>
    <w:rsid w:val="00090D4F"/>
    <w:rsid w:val="000939A8"/>
    <w:rsid w:val="00094DD4"/>
    <w:rsid w:val="00095C43"/>
    <w:rsid w:val="000968A0"/>
    <w:rsid w:val="00096B4E"/>
    <w:rsid w:val="0009757F"/>
    <w:rsid w:val="00097B9E"/>
    <w:rsid w:val="000A04B5"/>
    <w:rsid w:val="000A0922"/>
    <w:rsid w:val="000A185D"/>
    <w:rsid w:val="000A190E"/>
    <w:rsid w:val="000A2334"/>
    <w:rsid w:val="000A24E9"/>
    <w:rsid w:val="000A2B69"/>
    <w:rsid w:val="000A58BE"/>
    <w:rsid w:val="000A597F"/>
    <w:rsid w:val="000A6CB7"/>
    <w:rsid w:val="000A7C5F"/>
    <w:rsid w:val="000B25DD"/>
    <w:rsid w:val="000B43EA"/>
    <w:rsid w:val="000B62B4"/>
    <w:rsid w:val="000B70A2"/>
    <w:rsid w:val="000B7D17"/>
    <w:rsid w:val="000B7D4F"/>
    <w:rsid w:val="000C01B3"/>
    <w:rsid w:val="000C0D7B"/>
    <w:rsid w:val="000C1A26"/>
    <w:rsid w:val="000C318F"/>
    <w:rsid w:val="000C34BD"/>
    <w:rsid w:val="000C45F4"/>
    <w:rsid w:val="000C5BCD"/>
    <w:rsid w:val="000C6D22"/>
    <w:rsid w:val="000D110B"/>
    <w:rsid w:val="000D1C63"/>
    <w:rsid w:val="000D208D"/>
    <w:rsid w:val="000D2D55"/>
    <w:rsid w:val="000E119A"/>
    <w:rsid w:val="000E157B"/>
    <w:rsid w:val="000E16EE"/>
    <w:rsid w:val="000E1D88"/>
    <w:rsid w:val="000E200B"/>
    <w:rsid w:val="000E3785"/>
    <w:rsid w:val="000E3DB2"/>
    <w:rsid w:val="000E5333"/>
    <w:rsid w:val="000E5472"/>
    <w:rsid w:val="000E5E89"/>
    <w:rsid w:val="000E7AB2"/>
    <w:rsid w:val="000F088E"/>
    <w:rsid w:val="000F1945"/>
    <w:rsid w:val="000F1BA3"/>
    <w:rsid w:val="000F416A"/>
    <w:rsid w:val="000F4F9E"/>
    <w:rsid w:val="000F507D"/>
    <w:rsid w:val="000F6410"/>
    <w:rsid w:val="000F66AD"/>
    <w:rsid w:val="000F7D20"/>
    <w:rsid w:val="000F7ECB"/>
    <w:rsid w:val="00101F15"/>
    <w:rsid w:val="001028C7"/>
    <w:rsid w:val="001028E3"/>
    <w:rsid w:val="00102FF0"/>
    <w:rsid w:val="00104F6E"/>
    <w:rsid w:val="00105F9F"/>
    <w:rsid w:val="001065C8"/>
    <w:rsid w:val="00106B59"/>
    <w:rsid w:val="00107464"/>
    <w:rsid w:val="00107A99"/>
    <w:rsid w:val="00110741"/>
    <w:rsid w:val="001108F5"/>
    <w:rsid w:val="00111B55"/>
    <w:rsid w:val="00111F8B"/>
    <w:rsid w:val="001121BB"/>
    <w:rsid w:val="001127D1"/>
    <w:rsid w:val="00112DE9"/>
    <w:rsid w:val="00113D86"/>
    <w:rsid w:val="0011743A"/>
    <w:rsid w:val="00117815"/>
    <w:rsid w:val="00117B27"/>
    <w:rsid w:val="00120B4B"/>
    <w:rsid w:val="00120C97"/>
    <w:rsid w:val="0012220D"/>
    <w:rsid w:val="00122DFC"/>
    <w:rsid w:val="001239F2"/>
    <w:rsid w:val="00127079"/>
    <w:rsid w:val="0013129C"/>
    <w:rsid w:val="00131D47"/>
    <w:rsid w:val="001321E2"/>
    <w:rsid w:val="00133B6B"/>
    <w:rsid w:val="00134358"/>
    <w:rsid w:val="001343EB"/>
    <w:rsid w:val="00135463"/>
    <w:rsid w:val="00137860"/>
    <w:rsid w:val="00140B67"/>
    <w:rsid w:val="00143749"/>
    <w:rsid w:val="001445C6"/>
    <w:rsid w:val="00145E6F"/>
    <w:rsid w:val="001470B1"/>
    <w:rsid w:val="001505C1"/>
    <w:rsid w:val="00150646"/>
    <w:rsid w:val="00150950"/>
    <w:rsid w:val="0015145E"/>
    <w:rsid w:val="00153196"/>
    <w:rsid w:val="00153A42"/>
    <w:rsid w:val="00153B27"/>
    <w:rsid w:val="001540D8"/>
    <w:rsid w:val="00154BDF"/>
    <w:rsid w:val="001561FE"/>
    <w:rsid w:val="00157395"/>
    <w:rsid w:val="001604A0"/>
    <w:rsid w:val="001606A5"/>
    <w:rsid w:val="00160F23"/>
    <w:rsid w:val="00161051"/>
    <w:rsid w:val="00161E5A"/>
    <w:rsid w:val="00162CFA"/>
    <w:rsid w:val="00163774"/>
    <w:rsid w:val="001644A0"/>
    <w:rsid w:val="00164B21"/>
    <w:rsid w:val="00165AF2"/>
    <w:rsid w:val="00166C14"/>
    <w:rsid w:val="00166E0E"/>
    <w:rsid w:val="00166E76"/>
    <w:rsid w:val="00170E9A"/>
    <w:rsid w:val="00171998"/>
    <w:rsid w:val="00172383"/>
    <w:rsid w:val="001728AF"/>
    <w:rsid w:val="001728DD"/>
    <w:rsid w:val="00172F82"/>
    <w:rsid w:val="0017373D"/>
    <w:rsid w:val="001739D1"/>
    <w:rsid w:val="00174C54"/>
    <w:rsid w:val="00175437"/>
    <w:rsid w:val="00175A06"/>
    <w:rsid w:val="00175DC7"/>
    <w:rsid w:val="00176B7F"/>
    <w:rsid w:val="0017744B"/>
    <w:rsid w:val="00177F1D"/>
    <w:rsid w:val="001801D4"/>
    <w:rsid w:val="00181C56"/>
    <w:rsid w:val="0018385B"/>
    <w:rsid w:val="00184177"/>
    <w:rsid w:val="001841D0"/>
    <w:rsid w:val="001842CF"/>
    <w:rsid w:val="00185D0E"/>
    <w:rsid w:val="00185E81"/>
    <w:rsid w:val="001874A9"/>
    <w:rsid w:val="00193508"/>
    <w:rsid w:val="00195327"/>
    <w:rsid w:val="0019591D"/>
    <w:rsid w:val="001961A3"/>
    <w:rsid w:val="00196702"/>
    <w:rsid w:val="0019765F"/>
    <w:rsid w:val="001A0B32"/>
    <w:rsid w:val="001A35F5"/>
    <w:rsid w:val="001B1374"/>
    <w:rsid w:val="001B139B"/>
    <w:rsid w:val="001B496E"/>
    <w:rsid w:val="001B5161"/>
    <w:rsid w:val="001B774F"/>
    <w:rsid w:val="001C16C9"/>
    <w:rsid w:val="001C2079"/>
    <w:rsid w:val="001C213D"/>
    <w:rsid w:val="001C28E2"/>
    <w:rsid w:val="001C2D3A"/>
    <w:rsid w:val="001C3181"/>
    <w:rsid w:val="001C318B"/>
    <w:rsid w:val="001C36AE"/>
    <w:rsid w:val="001C3ABA"/>
    <w:rsid w:val="001C40B9"/>
    <w:rsid w:val="001C62B0"/>
    <w:rsid w:val="001C7FEE"/>
    <w:rsid w:val="001D080D"/>
    <w:rsid w:val="001D0A11"/>
    <w:rsid w:val="001D1012"/>
    <w:rsid w:val="001D18A8"/>
    <w:rsid w:val="001D257B"/>
    <w:rsid w:val="001D2597"/>
    <w:rsid w:val="001D4B4C"/>
    <w:rsid w:val="001D571A"/>
    <w:rsid w:val="001D6282"/>
    <w:rsid w:val="001D6908"/>
    <w:rsid w:val="001D7019"/>
    <w:rsid w:val="001D717B"/>
    <w:rsid w:val="001E0416"/>
    <w:rsid w:val="001E0E35"/>
    <w:rsid w:val="001E1519"/>
    <w:rsid w:val="001E1561"/>
    <w:rsid w:val="001E32F2"/>
    <w:rsid w:val="001E32F9"/>
    <w:rsid w:val="001E3757"/>
    <w:rsid w:val="001E3A38"/>
    <w:rsid w:val="001E55D8"/>
    <w:rsid w:val="001E647D"/>
    <w:rsid w:val="001E66E1"/>
    <w:rsid w:val="001E75C7"/>
    <w:rsid w:val="001E7CBD"/>
    <w:rsid w:val="001F0649"/>
    <w:rsid w:val="001F07B3"/>
    <w:rsid w:val="001F0BE9"/>
    <w:rsid w:val="001F2D59"/>
    <w:rsid w:val="001F3860"/>
    <w:rsid w:val="001F41A5"/>
    <w:rsid w:val="001F4365"/>
    <w:rsid w:val="001F4477"/>
    <w:rsid w:val="001F4B49"/>
    <w:rsid w:val="001F502E"/>
    <w:rsid w:val="001F5256"/>
    <w:rsid w:val="001F62BB"/>
    <w:rsid w:val="001F7F9C"/>
    <w:rsid w:val="00200657"/>
    <w:rsid w:val="00201B6C"/>
    <w:rsid w:val="00201D21"/>
    <w:rsid w:val="0020262C"/>
    <w:rsid w:val="00203230"/>
    <w:rsid w:val="0020338D"/>
    <w:rsid w:val="0020446C"/>
    <w:rsid w:val="00204D2B"/>
    <w:rsid w:val="00210BFD"/>
    <w:rsid w:val="002119F6"/>
    <w:rsid w:val="0021247E"/>
    <w:rsid w:val="00212803"/>
    <w:rsid w:val="00212C86"/>
    <w:rsid w:val="00213C33"/>
    <w:rsid w:val="00215529"/>
    <w:rsid w:val="00215A9D"/>
    <w:rsid w:val="002167CF"/>
    <w:rsid w:val="002172AD"/>
    <w:rsid w:val="00217D62"/>
    <w:rsid w:val="002204CB"/>
    <w:rsid w:val="0022145E"/>
    <w:rsid w:val="00221958"/>
    <w:rsid w:val="00221F12"/>
    <w:rsid w:val="00221FAC"/>
    <w:rsid w:val="002221F4"/>
    <w:rsid w:val="00222350"/>
    <w:rsid w:val="00223977"/>
    <w:rsid w:val="00224A6E"/>
    <w:rsid w:val="00224B03"/>
    <w:rsid w:val="00224EEF"/>
    <w:rsid w:val="0022541E"/>
    <w:rsid w:val="00225502"/>
    <w:rsid w:val="002257FF"/>
    <w:rsid w:val="002259F9"/>
    <w:rsid w:val="00226FE1"/>
    <w:rsid w:val="00227578"/>
    <w:rsid w:val="002315FA"/>
    <w:rsid w:val="00234092"/>
    <w:rsid w:val="00235504"/>
    <w:rsid w:val="00235E5A"/>
    <w:rsid w:val="00236DF0"/>
    <w:rsid w:val="0024080A"/>
    <w:rsid w:val="00241462"/>
    <w:rsid w:val="002458A5"/>
    <w:rsid w:val="00245DBB"/>
    <w:rsid w:val="00245ED8"/>
    <w:rsid w:val="0024622B"/>
    <w:rsid w:val="002464C7"/>
    <w:rsid w:val="002467C2"/>
    <w:rsid w:val="00247390"/>
    <w:rsid w:val="00247F67"/>
    <w:rsid w:val="002507DD"/>
    <w:rsid w:val="002514E6"/>
    <w:rsid w:val="00253004"/>
    <w:rsid w:val="00253B1B"/>
    <w:rsid w:val="00256947"/>
    <w:rsid w:val="00256E06"/>
    <w:rsid w:val="00256E94"/>
    <w:rsid w:val="0025746E"/>
    <w:rsid w:val="00260293"/>
    <w:rsid w:val="00260CF5"/>
    <w:rsid w:val="00261491"/>
    <w:rsid w:val="002618F0"/>
    <w:rsid w:val="00265761"/>
    <w:rsid w:val="002659DA"/>
    <w:rsid w:val="00265DFE"/>
    <w:rsid w:val="00266B48"/>
    <w:rsid w:val="00266F35"/>
    <w:rsid w:val="002705CD"/>
    <w:rsid w:val="00270F4A"/>
    <w:rsid w:val="002714B1"/>
    <w:rsid w:val="0027217E"/>
    <w:rsid w:val="002730EA"/>
    <w:rsid w:val="002741FF"/>
    <w:rsid w:val="00275DDD"/>
    <w:rsid w:val="002762BF"/>
    <w:rsid w:val="00277187"/>
    <w:rsid w:val="00277537"/>
    <w:rsid w:val="00277DC5"/>
    <w:rsid w:val="00281F63"/>
    <w:rsid w:val="00282044"/>
    <w:rsid w:val="00282BEC"/>
    <w:rsid w:val="00282F10"/>
    <w:rsid w:val="00284123"/>
    <w:rsid w:val="00284D9D"/>
    <w:rsid w:val="00287CB7"/>
    <w:rsid w:val="002917CC"/>
    <w:rsid w:val="00293562"/>
    <w:rsid w:val="00293806"/>
    <w:rsid w:val="0029465B"/>
    <w:rsid w:val="002963D1"/>
    <w:rsid w:val="002968FB"/>
    <w:rsid w:val="002A0DD5"/>
    <w:rsid w:val="002A4412"/>
    <w:rsid w:val="002A4915"/>
    <w:rsid w:val="002A636E"/>
    <w:rsid w:val="002B1C47"/>
    <w:rsid w:val="002B21A7"/>
    <w:rsid w:val="002B3B52"/>
    <w:rsid w:val="002B4315"/>
    <w:rsid w:val="002B499C"/>
    <w:rsid w:val="002B5754"/>
    <w:rsid w:val="002B670D"/>
    <w:rsid w:val="002B7CA6"/>
    <w:rsid w:val="002C08B0"/>
    <w:rsid w:val="002C1074"/>
    <w:rsid w:val="002C1B0F"/>
    <w:rsid w:val="002C2D8B"/>
    <w:rsid w:val="002C39C3"/>
    <w:rsid w:val="002C48A7"/>
    <w:rsid w:val="002C5399"/>
    <w:rsid w:val="002C5DCD"/>
    <w:rsid w:val="002C6E49"/>
    <w:rsid w:val="002C7067"/>
    <w:rsid w:val="002D0D67"/>
    <w:rsid w:val="002D218F"/>
    <w:rsid w:val="002D2915"/>
    <w:rsid w:val="002D29E7"/>
    <w:rsid w:val="002D3574"/>
    <w:rsid w:val="002D5C9D"/>
    <w:rsid w:val="002D79DE"/>
    <w:rsid w:val="002E28CE"/>
    <w:rsid w:val="002E3037"/>
    <w:rsid w:val="002E30E3"/>
    <w:rsid w:val="002E51A0"/>
    <w:rsid w:val="002E5901"/>
    <w:rsid w:val="002E6498"/>
    <w:rsid w:val="002E68D5"/>
    <w:rsid w:val="002E7913"/>
    <w:rsid w:val="002E7E0B"/>
    <w:rsid w:val="002F0AFB"/>
    <w:rsid w:val="002F130B"/>
    <w:rsid w:val="002F1B3E"/>
    <w:rsid w:val="002F3D81"/>
    <w:rsid w:val="002F581A"/>
    <w:rsid w:val="002F6A75"/>
    <w:rsid w:val="002F73BB"/>
    <w:rsid w:val="002F753C"/>
    <w:rsid w:val="002F7C29"/>
    <w:rsid w:val="003001BA"/>
    <w:rsid w:val="00300DE5"/>
    <w:rsid w:val="00301357"/>
    <w:rsid w:val="00301B27"/>
    <w:rsid w:val="003047B3"/>
    <w:rsid w:val="00305A12"/>
    <w:rsid w:val="00306725"/>
    <w:rsid w:val="0030682F"/>
    <w:rsid w:val="00306D3F"/>
    <w:rsid w:val="00307B25"/>
    <w:rsid w:val="00310209"/>
    <w:rsid w:val="003110FD"/>
    <w:rsid w:val="00311886"/>
    <w:rsid w:val="003122E9"/>
    <w:rsid w:val="00312D63"/>
    <w:rsid w:val="003136D8"/>
    <w:rsid w:val="00314AE0"/>
    <w:rsid w:val="003154F7"/>
    <w:rsid w:val="003168EE"/>
    <w:rsid w:val="00316CC9"/>
    <w:rsid w:val="00317A04"/>
    <w:rsid w:val="00317F43"/>
    <w:rsid w:val="0032061F"/>
    <w:rsid w:val="003236AA"/>
    <w:rsid w:val="00323C46"/>
    <w:rsid w:val="003255DC"/>
    <w:rsid w:val="00325D73"/>
    <w:rsid w:val="0032665B"/>
    <w:rsid w:val="00327F14"/>
    <w:rsid w:val="00330B1F"/>
    <w:rsid w:val="00331015"/>
    <w:rsid w:val="00331560"/>
    <w:rsid w:val="003346D6"/>
    <w:rsid w:val="00334C37"/>
    <w:rsid w:val="00337255"/>
    <w:rsid w:val="003400D8"/>
    <w:rsid w:val="00342862"/>
    <w:rsid w:val="00343130"/>
    <w:rsid w:val="00343B8B"/>
    <w:rsid w:val="0034449D"/>
    <w:rsid w:val="00344BC9"/>
    <w:rsid w:val="003459D9"/>
    <w:rsid w:val="00345BAE"/>
    <w:rsid w:val="00345ED5"/>
    <w:rsid w:val="0034673A"/>
    <w:rsid w:val="00347EE7"/>
    <w:rsid w:val="0035334F"/>
    <w:rsid w:val="00353952"/>
    <w:rsid w:val="0035461A"/>
    <w:rsid w:val="00354E62"/>
    <w:rsid w:val="003551B5"/>
    <w:rsid w:val="003560C6"/>
    <w:rsid w:val="00356F30"/>
    <w:rsid w:val="00357313"/>
    <w:rsid w:val="003575D9"/>
    <w:rsid w:val="00361CE7"/>
    <w:rsid w:val="00362DBE"/>
    <w:rsid w:val="0036467C"/>
    <w:rsid w:val="003647C9"/>
    <w:rsid w:val="00364EAC"/>
    <w:rsid w:val="00365A50"/>
    <w:rsid w:val="0036713C"/>
    <w:rsid w:val="0037153F"/>
    <w:rsid w:val="00372505"/>
    <w:rsid w:val="00375307"/>
    <w:rsid w:val="003769FD"/>
    <w:rsid w:val="0038093F"/>
    <w:rsid w:val="00380B97"/>
    <w:rsid w:val="00380FC4"/>
    <w:rsid w:val="0038364D"/>
    <w:rsid w:val="00383689"/>
    <w:rsid w:val="00384C49"/>
    <w:rsid w:val="00385AAB"/>
    <w:rsid w:val="00385EA8"/>
    <w:rsid w:val="0038605F"/>
    <w:rsid w:val="003871EF"/>
    <w:rsid w:val="00391BD2"/>
    <w:rsid w:val="003923EE"/>
    <w:rsid w:val="0039305E"/>
    <w:rsid w:val="00393135"/>
    <w:rsid w:val="00393215"/>
    <w:rsid w:val="003939E5"/>
    <w:rsid w:val="00393A2E"/>
    <w:rsid w:val="00393AE6"/>
    <w:rsid w:val="00395954"/>
    <w:rsid w:val="00396298"/>
    <w:rsid w:val="003A125E"/>
    <w:rsid w:val="003A3C94"/>
    <w:rsid w:val="003A3E3F"/>
    <w:rsid w:val="003A41A5"/>
    <w:rsid w:val="003A611F"/>
    <w:rsid w:val="003A7076"/>
    <w:rsid w:val="003B0061"/>
    <w:rsid w:val="003B00EA"/>
    <w:rsid w:val="003B0E1A"/>
    <w:rsid w:val="003B1950"/>
    <w:rsid w:val="003B1C6E"/>
    <w:rsid w:val="003B57CD"/>
    <w:rsid w:val="003B5921"/>
    <w:rsid w:val="003B5B9B"/>
    <w:rsid w:val="003B6C3F"/>
    <w:rsid w:val="003B7F37"/>
    <w:rsid w:val="003C090B"/>
    <w:rsid w:val="003C0C80"/>
    <w:rsid w:val="003C30E8"/>
    <w:rsid w:val="003C50F6"/>
    <w:rsid w:val="003C6AF2"/>
    <w:rsid w:val="003D0FBC"/>
    <w:rsid w:val="003D122B"/>
    <w:rsid w:val="003D1DCC"/>
    <w:rsid w:val="003D2006"/>
    <w:rsid w:val="003D23D1"/>
    <w:rsid w:val="003D2FF8"/>
    <w:rsid w:val="003D3557"/>
    <w:rsid w:val="003D3F02"/>
    <w:rsid w:val="003D4093"/>
    <w:rsid w:val="003D5331"/>
    <w:rsid w:val="003D5B3F"/>
    <w:rsid w:val="003D7EC0"/>
    <w:rsid w:val="003E0524"/>
    <w:rsid w:val="003E1B36"/>
    <w:rsid w:val="003E29CD"/>
    <w:rsid w:val="003E2DFB"/>
    <w:rsid w:val="003E3532"/>
    <w:rsid w:val="003E3B12"/>
    <w:rsid w:val="003E3DB1"/>
    <w:rsid w:val="003E3FF7"/>
    <w:rsid w:val="003E4390"/>
    <w:rsid w:val="003E56F4"/>
    <w:rsid w:val="003E613E"/>
    <w:rsid w:val="003E6EFE"/>
    <w:rsid w:val="003E7871"/>
    <w:rsid w:val="003F03CE"/>
    <w:rsid w:val="003F185B"/>
    <w:rsid w:val="003F1C1A"/>
    <w:rsid w:val="003F1C53"/>
    <w:rsid w:val="003F3654"/>
    <w:rsid w:val="003F3D49"/>
    <w:rsid w:val="003F5284"/>
    <w:rsid w:val="003F6209"/>
    <w:rsid w:val="003F6265"/>
    <w:rsid w:val="003F6D43"/>
    <w:rsid w:val="00400656"/>
    <w:rsid w:val="00401B25"/>
    <w:rsid w:val="004024C1"/>
    <w:rsid w:val="00402613"/>
    <w:rsid w:val="00403C0A"/>
    <w:rsid w:val="0040453B"/>
    <w:rsid w:val="00404A88"/>
    <w:rsid w:val="00404EAB"/>
    <w:rsid w:val="00404FFE"/>
    <w:rsid w:val="00405484"/>
    <w:rsid w:val="00405A4F"/>
    <w:rsid w:val="004077F1"/>
    <w:rsid w:val="00407B89"/>
    <w:rsid w:val="00410B4E"/>
    <w:rsid w:val="00411D72"/>
    <w:rsid w:val="004153F6"/>
    <w:rsid w:val="00415681"/>
    <w:rsid w:val="004160C5"/>
    <w:rsid w:val="00416913"/>
    <w:rsid w:val="00416FC9"/>
    <w:rsid w:val="0042053C"/>
    <w:rsid w:val="0042093E"/>
    <w:rsid w:val="00420981"/>
    <w:rsid w:val="004222DD"/>
    <w:rsid w:val="004239D6"/>
    <w:rsid w:val="00423BAC"/>
    <w:rsid w:val="0042476C"/>
    <w:rsid w:val="00424D44"/>
    <w:rsid w:val="00424E87"/>
    <w:rsid w:val="00425FEA"/>
    <w:rsid w:val="00426075"/>
    <w:rsid w:val="00427330"/>
    <w:rsid w:val="004328C7"/>
    <w:rsid w:val="00432B4E"/>
    <w:rsid w:val="00433195"/>
    <w:rsid w:val="00433279"/>
    <w:rsid w:val="00433B57"/>
    <w:rsid w:val="00433D2B"/>
    <w:rsid w:val="00436106"/>
    <w:rsid w:val="00436707"/>
    <w:rsid w:val="00440D94"/>
    <w:rsid w:val="004414DD"/>
    <w:rsid w:val="004416CB"/>
    <w:rsid w:val="00442793"/>
    <w:rsid w:val="0044339F"/>
    <w:rsid w:val="004433A2"/>
    <w:rsid w:val="00443A31"/>
    <w:rsid w:val="00445C99"/>
    <w:rsid w:val="004464D0"/>
    <w:rsid w:val="004511FA"/>
    <w:rsid w:val="00451AC9"/>
    <w:rsid w:val="004540D9"/>
    <w:rsid w:val="00454468"/>
    <w:rsid w:val="00454A17"/>
    <w:rsid w:val="00455F05"/>
    <w:rsid w:val="00460563"/>
    <w:rsid w:val="00461BAF"/>
    <w:rsid w:val="00461E50"/>
    <w:rsid w:val="00462793"/>
    <w:rsid w:val="004632F1"/>
    <w:rsid w:val="004638A3"/>
    <w:rsid w:val="00463C1F"/>
    <w:rsid w:val="0046509D"/>
    <w:rsid w:val="00467F1A"/>
    <w:rsid w:val="004710CC"/>
    <w:rsid w:val="0047223D"/>
    <w:rsid w:val="00473BAA"/>
    <w:rsid w:val="00473FC6"/>
    <w:rsid w:val="00475186"/>
    <w:rsid w:val="004757AE"/>
    <w:rsid w:val="004767A0"/>
    <w:rsid w:val="00477767"/>
    <w:rsid w:val="00480267"/>
    <w:rsid w:val="00480D02"/>
    <w:rsid w:val="00480DC4"/>
    <w:rsid w:val="0048124F"/>
    <w:rsid w:val="00481E9F"/>
    <w:rsid w:val="00483385"/>
    <w:rsid w:val="004842F8"/>
    <w:rsid w:val="00484E43"/>
    <w:rsid w:val="00485217"/>
    <w:rsid w:val="004852B2"/>
    <w:rsid w:val="004858ED"/>
    <w:rsid w:val="00485BC6"/>
    <w:rsid w:val="00485E43"/>
    <w:rsid w:val="00486363"/>
    <w:rsid w:val="00490576"/>
    <w:rsid w:val="004909D8"/>
    <w:rsid w:val="004941D1"/>
    <w:rsid w:val="00496B53"/>
    <w:rsid w:val="00496B75"/>
    <w:rsid w:val="004971F4"/>
    <w:rsid w:val="004A129F"/>
    <w:rsid w:val="004A19CD"/>
    <w:rsid w:val="004A2714"/>
    <w:rsid w:val="004A37B2"/>
    <w:rsid w:val="004A4F4B"/>
    <w:rsid w:val="004A6D43"/>
    <w:rsid w:val="004A6FF2"/>
    <w:rsid w:val="004A7481"/>
    <w:rsid w:val="004B04E4"/>
    <w:rsid w:val="004B0B7D"/>
    <w:rsid w:val="004B1ACC"/>
    <w:rsid w:val="004B2D75"/>
    <w:rsid w:val="004B433F"/>
    <w:rsid w:val="004B45D2"/>
    <w:rsid w:val="004B6451"/>
    <w:rsid w:val="004C1C0C"/>
    <w:rsid w:val="004C3326"/>
    <w:rsid w:val="004C589D"/>
    <w:rsid w:val="004C5989"/>
    <w:rsid w:val="004C73DF"/>
    <w:rsid w:val="004D0967"/>
    <w:rsid w:val="004D1306"/>
    <w:rsid w:val="004D18B4"/>
    <w:rsid w:val="004D2697"/>
    <w:rsid w:val="004D32BF"/>
    <w:rsid w:val="004D344E"/>
    <w:rsid w:val="004D41D0"/>
    <w:rsid w:val="004D442A"/>
    <w:rsid w:val="004D4B9A"/>
    <w:rsid w:val="004D4DE1"/>
    <w:rsid w:val="004D506F"/>
    <w:rsid w:val="004D642E"/>
    <w:rsid w:val="004D6898"/>
    <w:rsid w:val="004D6DC6"/>
    <w:rsid w:val="004D72B8"/>
    <w:rsid w:val="004E0045"/>
    <w:rsid w:val="004E093E"/>
    <w:rsid w:val="004E2599"/>
    <w:rsid w:val="004E3028"/>
    <w:rsid w:val="004E3A9E"/>
    <w:rsid w:val="004E3BC7"/>
    <w:rsid w:val="004E47F7"/>
    <w:rsid w:val="004E4A21"/>
    <w:rsid w:val="004E4A92"/>
    <w:rsid w:val="004E4BB8"/>
    <w:rsid w:val="004E55CA"/>
    <w:rsid w:val="004E796C"/>
    <w:rsid w:val="004E7C83"/>
    <w:rsid w:val="004F01D1"/>
    <w:rsid w:val="004F0B48"/>
    <w:rsid w:val="004F1342"/>
    <w:rsid w:val="004F1F05"/>
    <w:rsid w:val="004F2886"/>
    <w:rsid w:val="004F2E51"/>
    <w:rsid w:val="004F4399"/>
    <w:rsid w:val="004F594B"/>
    <w:rsid w:val="004F7EA3"/>
    <w:rsid w:val="0050075B"/>
    <w:rsid w:val="0050287E"/>
    <w:rsid w:val="00502997"/>
    <w:rsid w:val="00502F25"/>
    <w:rsid w:val="00504068"/>
    <w:rsid w:val="00504C94"/>
    <w:rsid w:val="00505247"/>
    <w:rsid w:val="00505A63"/>
    <w:rsid w:val="00505CDB"/>
    <w:rsid w:val="00505E1C"/>
    <w:rsid w:val="0050604B"/>
    <w:rsid w:val="00506AA5"/>
    <w:rsid w:val="005077E6"/>
    <w:rsid w:val="00510FE0"/>
    <w:rsid w:val="005118BC"/>
    <w:rsid w:val="00511FF5"/>
    <w:rsid w:val="00512A4C"/>
    <w:rsid w:val="00514777"/>
    <w:rsid w:val="00514AC8"/>
    <w:rsid w:val="00514C09"/>
    <w:rsid w:val="00514EF4"/>
    <w:rsid w:val="00515993"/>
    <w:rsid w:val="00515B78"/>
    <w:rsid w:val="0051684B"/>
    <w:rsid w:val="00517332"/>
    <w:rsid w:val="00517EED"/>
    <w:rsid w:val="00520944"/>
    <w:rsid w:val="005219FD"/>
    <w:rsid w:val="00523056"/>
    <w:rsid w:val="00523062"/>
    <w:rsid w:val="005231F1"/>
    <w:rsid w:val="005233EF"/>
    <w:rsid w:val="00525BE5"/>
    <w:rsid w:val="00526C6B"/>
    <w:rsid w:val="00526D0B"/>
    <w:rsid w:val="00527337"/>
    <w:rsid w:val="005302B8"/>
    <w:rsid w:val="0053050D"/>
    <w:rsid w:val="00530E74"/>
    <w:rsid w:val="005313B3"/>
    <w:rsid w:val="0053140A"/>
    <w:rsid w:val="00531F12"/>
    <w:rsid w:val="005326DE"/>
    <w:rsid w:val="00532B4A"/>
    <w:rsid w:val="00534E20"/>
    <w:rsid w:val="00535171"/>
    <w:rsid w:val="00535D9F"/>
    <w:rsid w:val="00536654"/>
    <w:rsid w:val="0053675F"/>
    <w:rsid w:val="00536D13"/>
    <w:rsid w:val="0054045D"/>
    <w:rsid w:val="00540DAA"/>
    <w:rsid w:val="0054216F"/>
    <w:rsid w:val="00543240"/>
    <w:rsid w:val="00543F1A"/>
    <w:rsid w:val="00544FF4"/>
    <w:rsid w:val="00545DFF"/>
    <w:rsid w:val="00546574"/>
    <w:rsid w:val="0054684E"/>
    <w:rsid w:val="005472E0"/>
    <w:rsid w:val="00551201"/>
    <w:rsid w:val="0055198D"/>
    <w:rsid w:val="00551DF6"/>
    <w:rsid w:val="0055295A"/>
    <w:rsid w:val="00552EA0"/>
    <w:rsid w:val="00553C67"/>
    <w:rsid w:val="00554D51"/>
    <w:rsid w:val="00555640"/>
    <w:rsid w:val="00555BD8"/>
    <w:rsid w:val="005563FF"/>
    <w:rsid w:val="00556500"/>
    <w:rsid w:val="00557276"/>
    <w:rsid w:val="00561AAB"/>
    <w:rsid w:val="00562791"/>
    <w:rsid w:val="00562C59"/>
    <w:rsid w:val="00563954"/>
    <w:rsid w:val="00563A84"/>
    <w:rsid w:val="0056416C"/>
    <w:rsid w:val="0056452C"/>
    <w:rsid w:val="00564F6B"/>
    <w:rsid w:val="0056771D"/>
    <w:rsid w:val="00573786"/>
    <w:rsid w:val="005748B3"/>
    <w:rsid w:val="00574BE0"/>
    <w:rsid w:val="005755A0"/>
    <w:rsid w:val="00575B06"/>
    <w:rsid w:val="00576DD4"/>
    <w:rsid w:val="00577049"/>
    <w:rsid w:val="00577D1F"/>
    <w:rsid w:val="005800AD"/>
    <w:rsid w:val="005804BF"/>
    <w:rsid w:val="00582160"/>
    <w:rsid w:val="00582765"/>
    <w:rsid w:val="0058391E"/>
    <w:rsid w:val="005862D0"/>
    <w:rsid w:val="00586D22"/>
    <w:rsid w:val="005873D3"/>
    <w:rsid w:val="00587BB1"/>
    <w:rsid w:val="005909C6"/>
    <w:rsid w:val="00592916"/>
    <w:rsid w:val="00592DA0"/>
    <w:rsid w:val="00595EF3"/>
    <w:rsid w:val="00596CD7"/>
    <w:rsid w:val="00596E45"/>
    <w:rsid w:val="00597587"/>
    <w:rsid w:val="00597C73"/>
    <w:rsid w:val="005A0864"/>
    <w:rsid w:val="005A0BB8"/>
    <w:rsid w:val="005A1522"/>
    <w:rsid w:val="005A192F"/>
    <w:rsid w:val="005A1AF6"/>
    <w:rsid w:val="005A2864"/>
    <w:rsid w:val="005A2B6C"/>
    <w:rsid w:val="005A34A4"/>
    <w:rsid w:val="005A3F5C"/>
    <w:rsid w:val="005A4FEA"/>
    <w:rsid w:val="005A57FB"/>
    <w:rsid w:val="005A691B"/>
    <w:rsid w:val="005A770F"/>
    <w:rsid w:val="005B07CB"/>
    <w:rsid w:val="005B103A"/>
    <w:rsid w:val="005B1242"/>
    <w:rsid w:val="005B2B60"/>
    <w:rsid w:val="005B2FDC"/>
    <w:rsid w:val="005B302A"/>
    <w:rsid w:val="005B355A"/>
    <w:rsid w:val="005B4E02"/>
    <w:rsid w:val="005B5B6D"/>
    <w:rsid w:val="005B767F"/>
    <w:rsid w:val="005C0A56"/>
    <w:rsid w:val="005C0B7B"/>
    <w:rsid w:val="005C0E23"/>
    <w:rsid w:val="005C165B"/>
    <w:rsid w:val="005C1842"/>
    <w:rsid w:val="005C202A"/>
    <w:rsid w:val="005C26CC"/>
    <w:rsid w:val="005C5782"/>
    <w:rsid w:val="005C6033"/>
    <w:rsid w:val="005C6F4A"/>
    <w:rsid w:val="005D0396"/>
    <w:rsid w:val="005D1BB6"/>
    <w:rsid w:val="005D1CCC"/>
    <w:rsid w:val="005D2654"/>
    <w:rsid w:val="005D27AC"/>
    <w:rsid w:val="005D3F7B"/>
    <w:rsid w:val="005D5354"/>
    <w:rsid w:val="005D68CC"/>
    <w:rsid w:val="005E0093"/>
    <w:rsid w:val="005E2069"/>
    <w:rsid w:val="005E3E32"/>
    <w:rsid w:val="005E3EC7"/>
    <w:rsid w:val="005E40C0"/>
    <w:rsid w:val="005E42F2"/>
    <w:rsid w:val="005E50E1"/>
    <w:rsid w:val="005E746B"/>
    <w:rsid w:val="005E7D04"/>
    <w:rsid w:val="005F0766"/>
    <w:rsid w:val="005F1507"/>
    <w:rsid w:val="005F1F2D"/>
    <w:rsid w:val="005F2642"/>
    <w:rsid w:val="005F4072"/>
    <w:rsid w:val="005F59CA"/>
    <w:rsid w:val="005F60BC"/>
    <w:rsid w:val="005F6519"/>
    <w:rsid w:val="005F6D39"/>
    <w:rsid w:val="005F6D6C"/>
    <w:rsid w:val="005F7505"/>
    <w:rsid w:val="00600112"/>
    <w:rsid w:val="00600C92"/>
    <w:rsid w:val="00600F9A"/>
    <w:rsid w:val="006033FA"/>
    <w:rsid w:val="006035C4"/>
    <w:rsid w:val="006041B5"/>
    <w:rsid w:val="0060514F"/>
    <w:rsid w:val="006063D9"/>
    <w:rsid w:val="006068DA"/>
    <w:rsid w:val="00606A68"/>
    <w:rsid w:val="00607149"/>
    <w:rsid w:val="00607C75"/>
    <w:rsid w:val="00610C55"/>
    <w:rsid w:val="00611B23"/>
    <w:rsid w:val="006153B6"/>
    <w:rsid w:val="00615562"/>
    <w:rsid w:val="00616045"/>
    <w:rsid w:val="00616334"/>
    <w:rsid w:val="006171C1"/>
    <w:rsid w:val="00617603"/>
    <w:rsid w:val="006203A3"/>
    <w:rsid w:val="00620CD0"/>
    <w:rsid w:val="00622234"/>
    <w:rsid w:val="00622657"/>
    <w:rsid w:val="00622713"/>
    <w:rsid w:val="006230DA"/>
    <w:rsid w:val="00624B43"/>
    <w:rsid w:val="00625740"/>
    <w:rsid w:val="00625910"/>
    <w:rsid w:val="006267C7"/>
    <w:rsid w:val="00626B13"/>
    <w:rsid w:val="006278CC"/>
    <w:rsid w:val="006307AB"/>
    <w:rsid w:val="00630973"/>
    <w:rsid w:val="00630D7D"/>
    <w:rsid w:val="006328E5"/>
    <w:rsid w:val="00633175"/>
    <w:rsid w:val="0063460E"/>
    <w:rsid w:val="006349A1"/>
    <w:rsid w:val="00635355"/>
    <w:rsid w:val="0063542C"/>
    <w:rsid w:val="00637123"/>
    <w:rsid w:val="00637DCE"/>
    <w:rsid w:val="00640310"/>
    <w:rsid w:val="00640CF1"/>
    <w:rsid w:val="006415EA"/>
    <w:rsid w:val="006418FD"/>
    <w:rsid w:val="00641B0E"/>
    <w:rsid w:val="0064312C"/>
    <w:rsid w:val="00644771"/>
    <w:rsid w:val="00646F3A"/>
    <w:rsid w:val="00652711"/>
    <w:rsid w:val="006536AC"/>
    <w:rsid w:val="006539B7"/>
    <w:rsid w:val="00653CDC"/>
    <w:rsid w:val="00654355"/>
    <w:rsid w:val="00654947"/>
    <w:rsid w:val="0065577F"/>
    <w:rsid w:val="00656B82"/>
    <w:rsid w:val="00660A36"/>
    <w:rsid w:val="00660AFE"/>
    <w:rsid w:val="0066357B"/>
    <w:rsid w:val="00663F58"/>
    <w:rsid w:val="006645C4"/>
    <w:rsid w:val="006647C1"/>
    <w:rsid w:val="00664BBD"/>
    <w:rsid w:val="00664FBF"/>
    <w:rsid w:val="0066553D"/>
    <w:rsid w:val="006664F4"/>
    <w:rsid w:val="006668E8"/>
    <w:rsid w:val="0066731E"/>
    <w:rsid w:val="00667647"/>
    <w:rsid w:val="00670A07"/>
    <w:rsid w:val="006715C8"/>
    <w:rsid w:val="0067426C"/>
    <w:rsid w:val="006751BC"/>
    <w:rsid w:val="00675A7D"/>
    <w:rsid w:val="00675D43"/>
    <w:rsid w:val="00676414"/>
    <w:rsid w:val="00676AB4"/>
    <w:rsid w:val="00676C93"/>
    <w:rsid w:val="00680C6A"/>
    <w:rsid w:val="00680C82"/>
    <w:rsid w:val="00683384"/>
    <w:rsid w:val="0068411C"/>
    <w:rsid w:val="00684F89"/>
    <w:rsid w:val="00687025"/>
    <w:rsid w:val="006911EB"/>
    <w:rsid w:val="00691A04"/>
    <w:rsid w:val="00691E8A"/>
    <w:rsid w:val="00693091"/>
    <w:rsid w:val="00693AE9"/>
    <w:rsid w:val="006947BF"/>
    <w:rsid w:val="0069482E"/>
    <w:rsid w:val="00694D58"/>
    <w:rsid w:val="00695368"/>
    <w:rsid w:val="00695445"/>
    <w:rsid w:val="00695D7E"/>
    <w:rsid w:val="006962AD"/>
    <w:rsid w:val="00697DA2"/>
    <w:rsid w:val="006A00D9"/>
    <w:rsid w:val="006A3290"/>
    <w:rsid w:val="006A3587"/>
    <w:rsid w:val="006A40A3"/>
    <w:rsid w:val="006A570A"/>
    <w:rsid w:val="006A5D84"/>
    <w:rsid w:val="006B0771"/>
    <w:rsid w:val="006B1231"/>
    <w:rsid w:val="006B1557"/>
    <w:rsid w:val="006B19A4"/>
    <w:rsid w:val="006B3018"/>
    <w:rsid w:val="006B5239"/>
    <w:rsid w:val="006B5F0E"/>
    <w:rsid w:val="006B69FF"/>
    <w:rsid w:val="006B73E3"/>
    <w:rsid w:val="006C0DFA"/>
    <w:rsid w:val="006C32A6"/>
    <w:rsid w:val="006C3B61"/>
    <w:rsid w:val="006C3BEA"/>
    <w:rsid w:val="006C4C37"/>
    <w:rsid w:val="006C7B9F"/>
    <w:rsid w:val="006D0188"/>
    <w:rsid w:val="006D0868"/>
    <w:rsid w:val="006D0956"/>
    <w:rsid w:val="006D0B25"/>
    <w:rsid w:val="006D2565"/>
    <w:rsid w:val="006D2EC9"/>
    <w:rsid w:val="006D47E2"/>
    <w:rsid w:val="006D6453"/>
    <w:rsid w:val="006D6779"/>
    <w:rsid w:val="006D680C"/>
    <w:rsid w:val="006E08E9"/>
    <w:rsid w:val="006E0924"/>
    <w:rsid w:val="006E16FF"/>
    <w:rsid w:val="006E1715"/>
    <w:rsid w:val="006E36B7"/>
    <w:rsid w:val="006E37A5"/>
    <w:rsid w:val="006E536F"/>
    <w:rsid w:val="006E5672"/>
    <w:rsid w:val="006E6563"/>
    <w:rsid w:val="006E7FC1"/>
    <w:rsid w:val="006F0BF5"/>
    <w:rsid w:val="006F0C51"/>
    <w:rsid w:val="006F0EF6"/>
    <w:rsid w:val="006F1ACB"/>
    <w:rsid w:val="006F34A6"/>
    <w:rsid w:val="006F3E40"/>
    <w:rsid w:val="006F43B7"/>
    <w:rsid w:val="006F497D"/>
    <w:rsid w:val="006F51A6"/>
    <w:rsid w:val="006F6C2F"/>
    <w:rsid w:val="006F7397"/>
    <w:rsid w:val="006F7DF6"/>
    <w:rsid w:val="00702F7A"/>
    <w:rsid w:val="00703173"/>
    <w:rsid w:val="00703564"/>
    <w:rsid w:val="00703585"/>
    <w:rsid w:val="00704CAC"/>
    <w:rsid w:val="00705822"/>
    <w:rsid w:val="0070739A"/>
    <w:rsid w:val="0071060F"/>
    <w:rsid w:val="007116F5"/>
    <w:rsid w:val="00712F7C"/>
    <w:rsid w:val="00714CD3"/>
    <w:rsid w:val="00715A7F"/>
    <w:rsid w:val="007164DE"/>
    <w:rsid w:val="00717322"/>
    <w:rsid w:val="0071744A"/>
    <w:rsid w:val="00717C6E"/>
    <w:rsid w:val="00717CDF"/>
    <w:rsid w:val="007203E8"/>
    <w:rsid w:val="00721E7C"/>
    <w:rsid w:val="00723BA4"/>
    <w:rsid w:val="00724706"/>
    <w:rsid w:val="00724EA1"/>
    <w:rsid w:val="007251E2"/>
    <w:rsid w:val="00726174"/>
    <w:rsid w:val="00726320"/>
    <w:rsid w:val="0072735E"/>
    <w:rsid w:val="00727BA9"/>
    <w:rsid w:val="00727DF4"/>
    <w:rsid w:val="0073209C"/>
    <w:rsid w:val="00733B23"/>
    <w:rsid w:val="00734503"/>
    <w:rsid w:val="00734ED0"/>
    <w:rsid w:val="00735F7B"/>
    <w:rsid w:val="00737EFD"/>
    <w:rsid w:val="00740417"/>
    <w:rsid w:val="00740642"/>
    <w:rsid w:val="007414E7"/>
    <w:rsid w:val="007419AF"/>
    <w:rsid w:val="0074293B"/>
    <w:rsid w:val="007435F2"/>
    <w:rsid w:val="007437E6"/>
    <w:rsid w:val="007443B5"/>
    <w:rsid w:val="00744E25"/>
    <w:rsid w:val="0074509F"/>
    <w:rsid w:val="00745539"/>
    <w:rsid w:val="00745C87"/>
    <w:rsid w:val="00745DAD"/>
    <w:rsid w:val="00746395"/>
    <w:rsid w:val="00750C3F"/>
    <w:rsid w:val="007512BD"/>
    <w:rsid w:val="0075489E"/>
    <w:rsid w:val="00754DAA"/>
    <w:rsid w:val="00755C4A"/>
    <w:rsid w:val="00756C2C"/>
    <w:rsid w:val="00756EC0"/>
    <w:rsid w:val="00760899"/>
    <w:rsid w:val="00760ED6"/>
    <w:rsid w:val="00760FC7"/>
    <w:rsid w:val="007616F7"/>
    <w:rsid w:val="007618B9"/>
    <w:rsid w:val="00761AD1"/>
    <w:rsid w:val="00762483"/>
    <w:rsid w:val="00765023"/>
    <w:rsid w:val="007654CA"/>
    <w:rsid w:val="007659B9"/>
    <w:rsid w:val="0076799B"/>
    <w:rsid w:val="00767E2D"/>
    <w:rsid w:val="00767FAA"/>
    <w:rsid w:val="00772FC7"/>
    <w:rsid w:val="007740CE"/>
    <w:rsid w:val="00774627"/>
    <w:rsid w:val="00774672"/>
    <w:rsid w:val="00774A94"/>
    <w:rsid w:val="007752D1"/>
    <w:rsid w:val="00775702"/>
    <w:rsid w:val="007757B4"/>
    <w:rsid w:val="00777149"/>
    <w:rsid w:val="00777D47"/>
    <w:rsid w:val="00780240"/>
    <w:rsid w:val="0078035A"/>
    <w:rsid w:val="007819B5"/>
    <w:rsid w:val="00781A58"/>
    <w:rsid w:val="00781E50"/>
    <w:rsid w:val="007832DD"/>
    <w:rsid w:val="00783A29"/>
    <w:rsid w:val="00784201"/>
    <w:rsid w:val="00784279"/>
    <w:rsid w:val="007858AD"/>
    <w:rsid w:val="00785E7A"/>
    <w:rsid w:val="00787182"/>
    <w:rsid w:val="00787882"/>
    <w:rsid w:val="0079058A"/>
    <w:rsid w:val="00790AB3"/>
    <w:rsid w:val="00791F2B"/>
    <w:rsid w:val="00793D74"/>
    <w:rsid w:val="00793DF5"/>
    <w:rsid w:val="0079598F"/>
    <w:rsid w:val="0079625E"/>
    <w:rsid w:val="00797B95"/>
    <w:rsid w:val="007A07E9"/>
    <w:rsid w:val="007A0960"/>
    <w:rsid w:val="007A0D2D"/>
    <w:rsid w:val="007A1446"/>
    <w:rsid w:val="007A22ED"/>
    <w:rsid w:val="007A274A"/>
    <w:rsid w:val="007A36E3"/>
    <w:rsid w:val="007A3B71"/>
    <w:rsid w:val="007A40D3"/>
    <w:rsid w:val="007A4CF2"/>
    <w:rsid w:val="007A4EAB"/>
    <w:rsid w:val="007A5396"/>
    <w:rsid w:val="007A57FC"/>
    <w:rsid w:val="007A59D1"/>
    <w:rsid w:val="007A5FF7"/>
    <w:rsid w:val="007A60C7"/>
    <w:rsid w:val="007A668C"/>
    <w:rsid w:val="007A735B"/>
    <w:rsid w:val="007A7F35"/>
    <w:rsid w:val="007B0573"/>
    <w:rsid w:val="007B1B01"/>
    <w:rsid w:val="007B30E5"/>
    <w:rsid w:val="007B3758"/>
    <w:rsid w:val="007B4D4B"/>
    <w:rsid w:val="007B6109"/>
    <w:rsid w:val="007B648D"/>
    <w:rsid w:val="007B7539"/>
    <w:rsid w:val="007B758D"/>
    <w:rsid w:val="007B7A58"/>
    <w:rsid w:val="007B7C35"/>
    <w:rsid w:val="007B7CF5"/>
    <w:rsid w:val="007C0258"/>
    <w:rsid w:val="007C02B2"/>
    <w:rsid w:val="007C3216"/>
    <w:rsid w:val="007C35AA"/>
    <w:rsid w:val="007C3673"/>
    <w:rsid w:val="007C3D61"/>
    <w:rsid w:val="007C3DEC"/>
    <w:rsid w:val="007C616B"/>
    <w:rsid w:val="007C6505"/>
    <w:rsid w:val="007C6CD4"/>
    <w:rsid w:val="007C7636"/>
    <w:rsid w:val="007D065D"/>
    <w:rsid w:val="007D13ED"/>
    <w:rsid w:val="007D2B36"/>
    <w:rsid w:val="007D2F90"/>
    <w:rsid w:val="007D31A7"/>
    <w:rsid w:val="007D38C8"/>
    <w:rsid w:val="007D5443"/>
    <w:rsid w:val="007D60EE"/>
    <w:rsid w:val="007D70A7"/>
    <w:rsid w:val="007D7191"/>
    <w:rsid w:val="007E03A2"/>
    <w:rsid w:val="007E0778"/>
    <w:rsid w:val="007E0910"/>
    <w:rsid w:val="007E169B"/>
    <w:rsid w:val="007E1EF7"/>
    <w:rsid w:val="007E2092"/>
    <w:rsid w:val="007E253F"/>
    <w:rsid w:val="007E2621"/>
    <w:rsid w:val="007E27D1"/>
    <w:rsid w:val="007E3121"/>
    <w:rsid w:val="007E34AF"/>
    <w:rsid w:val="007E4BEA"/>
    <w:rsid w:val="007E5B6B"/>
    <w:rsid w:val="007E60E5"/>
    <w:rsid w:val="007E7E5E"/>
    <w:rsid w:val="007F01DE"/>
    <w:rsid w:val="007F04EC"/>
    <w:rsid w:val="007F0B0F"/>
    <w:rsid w:val="007F1D88"/>
    <w:rsid w:val="007F291A"/>
    <w:rsid w:val="007F3616"/>
    <w:rsid w:val="007F50E8"/>
    <w:rsid w:val="007F7339"/>
    <w:rsid w:val="007F7794"/>
    <w:rsid w:val="0080069A"/>
    <w:rsid w:val="00801481"/>
    <w:rsid w:val="00801727"/>
    <w:rsid w:val="0080230E"/>
    <w:rsid w:val="008030B0"/>
    <w:rsid w:val="00803F0B"/>
    <w:rsid w:val="00804CA9"/>
    <w:rsid w:val="00804FC1"/>
    <w:rsid w:val="00806F01"/>
    <w:rsid w:val="0080747C"/>
    <w:rsid w:val="0081122B"/>
    <w:rsid w:val="00811BF0"/>
    <w:rsid w:val="00812D8A"/>
    <w:rsid w:val="0081374F"/>
    <w:rsid w:val="00814CB0"/>
    <w:rsid w:val="00815B88"/>
    <w:rsid w:val="008163C8"/>
    <w:rsid w:val="00817D65"/>
    <w:rsid w:val="00820966"/>
    <w:rsid w:val="0082155C"/>
    <w:rsid w:val="00821BA2"/>
    <w:rsid w:val="00822CF6"/>
    <w:rsid w:val="00824D5C"/>
    <w:rsid w:val="008262A8"/>
    <w:rsid w:val="008267F3"/>
    <w:rsid w:val="0082734F"/>
    <w:rsid w:val="00830393"/>
    <w:rsid w:val="00830B82"/>
    <w:rsid w:val="00830EBF"/>
    <w:rsid w:val="00831A2D"/>
    <w:rsid w:val="00832727"/>
    <w:rsid w:val="00832C8A"/>
    <w:rsid w:val="00835A10"/>
    <w:rsid w:val="0083637D"/>
    <w:rsid w:val="00837683"/>
    <w:rsid w:val="00837A14"/>
    <w:rsid w:val="00841A5D"/>
    <w:rsid w:val="00842DA2"/>
    <w:rsid w:val="00843377"/>
    <w:rsid w:val="00845ABC"/>
    <w:rsid w:val="00846138"/>
    <w:rsid w:val="00846A3E"/>
    <w:rsid w:val="00847CB9"/>
    <w:rsid w:val="00847DD5"/>
    <w:rsid w:val="008501DB"/>
    <w:rsid w:val="0085049B"/>
    <w:rsid w:val="00851277"/>
    <w:rsid w:val="008513FE"/>
    <w:rsid w:val="008516E7"/>
    <w:rsid w:val="00852520"/>
    <w:rsid w:val="00853343"/>
    <w:rsid w:val="00853B27"/>
    <w:rsid w:val="00854488"/>
    <w:rsid w:val="0085491C"/>
    <w:rsid w:val="00856089"/>
    <w:rsid w:val="00857447"/>
    <w:rsid w:val="00857477"/>
    <w:rsid w:val="008600B4"/>
    <w:rsid w:val="0086037E"/>
    <w:rsid w:val="008611E1"/>
    <w:rsid w:val="00862033"/>
    <w:rsid w:val="008629E8"/>
    <w:rsid w:val="008641FC"/>
    <w:rsid w:val="008667B2"/>
    <w:rsid w:val="00866D02"/>
    <w:rsid w:val="00873185"/>
    <w:rsid w:val="0087324C"/>
    <w:rsid w:val="008739D7"/>
    <w:rsid w:val="00875D89"/>
    <w:rsid w:val="008803C0"/>
    <w:rsid w:val="00880CF0"/>
    <w:rsid w:val="00880FC5"/>
    <w:rsid w:val="00881B00"/>
    <w:rsid w:val="008831F9"/>
    <w:rsid w:val="008834DF"/>
    <w:rsid w:val="00883AB7"/>
    <w:rsid w:val="00884340"/>
    <w:rsid w:val="008847C7"/>
    <w:rsid w:val="008860C0"/>
    <w:rsid w:val="0089093A"/>
    <w:rsid w:val="00892313"/>
    <w:rsid w:val="00892878"/>
    <w:rsid w:val="00892F5F"/>
    <w:rsid w:val="00893BB6"/>
    <w:rsid w:val="00895152"/>
    <w:rsid w:val="00895259"/>
    <w:rsid w:val="008952D5"/>
    <w:rsid w:val="0089586B"/>
    <w:rsid w:val="008A0471"/>
    <w:rsid w:val="008A057E"/>
    <w:rsid w:val="008A11D6"/>
    <w:rsid w:val="008A1A03"/>
    <w:rsid w:val="008A2516"/>
    <w:rsid w:val="008A3748"/>
    <w:rsid w:val="008A484E"/>
    <w:rsid w:val="008A5D01"/>
    <w:rsid w:val="008A61CF"/>
    <w:rsid w:val="008B02AC"/>
    <w:rsid w:val="008B350E"/>
    <w:rsid w:val="008B3AC9"/>
    <w:rsid w:val="008B3CF3"/>
    <w:rsid w:val="008B688A"/>
    <w:rsid w:val="008B6B85"/>
    <w:rsid w:val="008B7073"/>
    <w:rsid w:val="008B73D7"/>
    <w:rsid w:val="008C035C"/>
    <w:rsid w:val="008C09D2"/>
    <w:rsid w:val="008C2F68"/>
    <w:rsid w:val="008C3717"/>
    <w:rsid w:val="008C596E"/>
    <w:rsid w:val="008C7803"/>
    <w:rsid w:val="008C7BA9"/>
    <w:rsid w:val="008D13D3"/>
    <w:rsid w:val="008D1ADE"/>
    <w:rsid w:val="008D1CA5"/>
    <w:rsid w:val="008D39C2"/>
    <w:rsid w:val="008D514E"/>
    <w:rsid w:val="008D5BFD"/>
    <w:rsid w:val="008D6078"/>
    <w:rsid w:val="008D65C4"/>
    <w:rsid w:val="008D6DAB"/>
    <w:rsid w:val="008D7708"/>
    <w:rsid w:val="008E0F41"/>
    <w:rsid w:val="008E0FC7"/>
    <w:rsid w:val="008E11BD"/>
    <w:rsid w:val="008E15B6"/>
    <w:rsid w:val="008E24B7"/>
    <w:rsid w:val="008E27DE"/>
    <w:rsid w:val="008E333C"/>
    <w:rsid w:val="008E334D"/>
    <w:rsid w:val="008E3B1E"/>
    <w:rsid w:val="008E4355"/>
    <w:rsid w:val="008E4999"/>
    <w:rsid w:val="008E6F61"/>
    <w:rsid w:val="008E7704"/>
    <w:rsid w:val="008E7B4B"/>
    <w:rsid w:val="008E7BFA"/>
    <w:rsid w:val="008F097D"/>
    <w:rsid w:val="008F0C65"/>
    <w:rsid w:val="008F116D"/>
    <w:rsid w:val="008F28CC"/>
    <w:rsid w:val="008F3237"/>
    <w:rsid w:val="008F3CB0"/>
    <w:rsid w:val="008F3D39"/>
    <w:rsid w:val="008F41A1"/>
    <w:rsid w:val="008F55C0"/>
    <w:rsid w:val="008F5F0F"/>
    <w:rsid w:val="008F630D"/>
    <w:rsid w:val="008F6BF4"/>
    <w:rsid w:val="008F6EB0"/>
    <w:rsid w:val="00901605"/>
    <w:rsid w:val="009016BD"/>
    <w:rsid w:val="00901A16"/>
    <w:rsid w:val="00901D1D"/>
    <w:rsid w:val="0090269F"/>
    <w:rsid w:val="009028E4"/>
    <w:rsid w:val="009061E1"/>
    <w:rsid w:val="00910EF8"/>
    <w:rsid w:val="009133AF"/>
    <w:rsid w:val="00915723"/>
    <w:rsid w:val="00916142"/>
    <w:rsid w:val="00916443"/>
    <w:rsid w:val="0091659A"/>
    <w:rsid w:val="009167FC"/>
    <w:rsid w:val="00916965"/>
    <w:rsid w:val="00916E61"/>
    <w:rsid w:val="00916F79"/>
    <w:rsid w:val="0091710C"/>
    <w:rsid w:val="00917793"/>
    <w:rsid w:val="00917825"/>
    <w:rsid w:val="00917F96"/>
    <w:rsid w:val="00920890"/>
    <w:rsid w:val="00920AC4"/>
    <w:rsid w:val="00922B09"/>
    <w:rsid w:val="00925F68"/>
    <w:rsid w:val="009319B2"/>
    <w:rsid w:val="00932B42"/>
    <w:rsid w:val="00933B00"/>
    <w:rsid w:val="00934AAE"/>
    <w:rsid w:val="00935206"/>
    <w:rsid w:val="009354C1"/>
    <w:rsid w:val="00935CC3"/>
    <w:rsid w:val="009366D6"/>
    <w:rsid w:val="00937459"/>
    <w:rsid w:val="00937516"/>
    <w:rsid w:val="00937CB0"/>
    <w:rsid w:val="00937D17"/>
    <w:rsid w:val="00941382"/>
    <w:rsid w:val="009425F6"/>
    <w:rsid w:val="00942DAA"/>
    <w:rsid w:val="00943268"/>
    <w:rsid w:val="00943A55"/>
    <w:rsid w:val="00943C7C"/>
    <w:rsid w:val="00944FE1"/>
    <w:rsid w:val="0094512D"/>
    <w:rsid w:val="009451D4"/>
    <w:rsid w:val="00945E82"/>
    <w:rsid w:val="00950961"/>
    <w:rsid w:val="00950BA1"/>
    <w:rsid w:val="00951EC5"/>
    <w:rsid w:val="009527A0"/>
    <w:rsid w:val="00954B70"/>
    <w:rsid w:val="00954F3C"/>
    <w:rsid w:val="00955CE5"/>
    <w:rsid w:val="0096088A"/>
    <w:rsid w:val="009610D5"/>
    <w:rsid w:val="00961C23"/>
    <w:rsid w:val="009623FC"/>
    <w:rsid w:val="00962596"/>
    <w:rsid w:val="0096290C"/>
    <w:rsid w:val="009634A2"/>
    <w:rsid w:val="00964808"/>
    <w:rsid w:val="0096648F"/>
    <w:rsid w:val="009671FC"/>
    <w:rsid w:val="00971C41"/>
    <w:rsid w:val="00972D52"/>
    <w:rsid w:val="0097493D"/>
    <w:rsid w:val="009753CD"/>
    <w:rsid w:val="00975EA1"/>
    <w:rsid w:val="00975EAF"/>
    <w:rsid w:val="00975F9F"/>
    <w:rsid w:val="009763AE"/>
    <w:rsid w:val="00976495"/>
    <w:rsid w:val="00976D2A"/>
    <w:rsid w:val="00976FD6"/>
    <w:rsid w:val="00977226"/>
    <w:rsid w:val="009810C1"/>
    <w:rsid w:val="0098355D"/>
    <w:rsid w:val="00983B38"/>
    <w:rsid w:val="00983ED8"/>
    <w:rsid w:val="00985331"/>
    <w:rsid w:val="009854E6"/>
    <w:rsid w:val="00985CEE"/>
    <w:rsid w:val="00986650"/>
    <w:rsid w:val="00986A8E"/>
    <w:rsid w:val="00987CAF"/>
    <w:rsid w:val="009905E9"/>
    <w:rsid w:val="00990FB4"/>
    <w:rsid w:val="00991A95"/>
    <w:rsid w:val="00991D82"/>
    <w:rsid w:val="00991F95"/>
    <w:rsid w:val="00993010"/>
    <w:rsid w:val="0099369F"/>
    <w:rsid w:val="00993890"/>
    <w:rsid w:val="00993D14"/>
    <w:rsid w:val="00995188"/>
    <w:rsid w:val="0099697D"/>
    <w:rsid w:val="00996F08"/>
    <w:rsid w:val="0099743C"/>
    <w:rsid w:val="00997527"/>
    <w:rsid w:val="009A0675"/>
    <w:rsid w:val="009A0BAA"/>
    <w:rsid w:val="009A1E9B"/>
    <w:rsid w:val="009A29B7"/>
    <w:rsid w:val="009A3C3F"/>
    <w:rsid w:val="009A403A"/>
    <w:rsid w:val="009A67C2"/>
    <w:rsid w:val="009A6E68"/>
    <w:rsid w:val="009B03A6"/>
    <w:rsid w:val="009B1078"/>
    <w:rsid w:val="009B1375"/>
    <w:rsid w:val="009B24C6"/>
    <w:rsid w:val="009B2987"/>
    <w:rsid w:val="009B2FD8"/>
    <w:rsid w:val="009B3A8D"/>
    <w:rsid w:val="009B408E"/>
    <w:rsid w:val="009B58B4"/>
    <w:rsid w:val="009B59CF"/>
    <w:rsid w:val="009B5A24"/>
    <w:rsid w:val="009B6049"/>
    <w:rsid w:val="009B6977"/>
    <w:rsid w:val="009B6F37"/>
    <w:rsid w:val="009B751A"/>
    <w:rsid w:val="009B7713"/>
    <w:rsid w:val="009B7768"/>
    <w:rsid w:val="009B7856"/>
    <w:rsid w:val="009B7DD3"/>
    <w:rsid w:val="009C07B1"/>
    <w:rsid w:val="009C0B4E"/>
    <w:rsid w:val="009C101E"/>
    <w:rsid w:val="009C114F"/>
    <w:rsid w:val="009C142B"/>
    <w:rsid w:val="009C189A"/>
    <w:rsid w:val="009C198E"/>
    <w:rsid w:val="009C22A0"/>
    <w:rsid w:val="009C6103"/>
    <w:rsid w:val="009C6733"/>
    <w:rsid w:val="009C6964"/>
    <w:rsid w:val="009C6CF9"/>
    <w:rsid w:val="009C7B58"/>
    <w:rsid w:val="009D0843"/>
    <w:rsid w:val="009D0EC2"/>
    <w:rsid w:val="009D1334"/>
    <w:rsid w:val="009D19A7"/>
    <w:rsid w:val="009D1EA6"/>
    <w:rsid w:val="009D2387"/>
    <w:rsid w:val="009D3008"/>
    <w:rsid w:val="009D315A"/>
    <w:rsid w:val="009D3ADE"/>
    <w:rsid w:val="009D3CA0"/>
    <w:rsid w:val="009D455A"/>
    <w:rsid w:val="009D47F5"/>
    <w:rsid w:val="009D5168"/>
    <w:rsid w:val="009D5A79"/>
    <w:rsid w:val="009D6B86"/>
    <w:rsid w:val="009D7779"/>
    <w:rsid w:val="009E1D72"/>
    <w:rsid w:val="009E1DB5"/>
    <w:rsid w:val="009E20C5"/>
    <w:rsid w:val="009E25F0"/>
    <w:rsid w:val="009E3D2B"/>
    <w:rsid w:val="009E435C"/>
    <w:rsid w:val="009E46F4"/>
    <w:rsid w:val="009E487E"/>
    <w:rsid w:val="009E633A"/>
    <w:rsid w:val="009E6583"/>
    <w:rsid w:val="009E67CF"/>
    <w:rsid w:val="009E73F4"/>
    <w:rsid w:val="009F0C2B"/>
    <w:rsid w:val="009F0ED5"/>
    <w:rsid w:val="009F3795"/>
    <w:rsid w:val="009F383A"/>
    <w:rsid w:val="009F47DF"/>
    <w:rsid w:val="009F53D9"/>
    <w:rsid w:val="009F56CC"/>
    <w:rsid w:val="009F7E6C"/>
    <w:rsid w:val="00A00422"/>
    <w:rsid w:val="00A00848"/>
    <w:rsid w:val="00A01492"/>
    <w:rsid w:val="00A0152E"/>
    <w:rsid w:val="00A01E26"/>
    <w:rsid w:val="00A039E1"/>
    <w:rsid w:val="00A04317"/>
    <w:rsid w:val="00A0643C"/>
    <w:rsid w:val="00A06FE6"/>
    <w:rsid w:val="00A077AA"/>
    <w:rsid w:val="00A0789E"/>
    <w:rsid w:val="00A10CEA"/>
    <w:rsid w:val="00A11010"/>
    <w:rsid w:val="00A11CC5"/>
    <w:rsid w:val="00A1328A"/>
    <w:rsid w:val="00A135E7"/>
    <w:rsid w:val="00A147F1"/>
    <w:rsid w:val="00A14E69"/>
    <w:rsid w:val="00A15648"/>
    <w:rsid w:val="00A15FF0"/>
    <w:rsid w:val="00A16D1B"/>
    <w:rsid w:val="00A24330"/>
    <w:rsid w:val="00A24F2B"/>
    <w:rsid w:val="00A25AB3"/>
    <w:rsid w:val="00A25DEE"/>
    <w:rsid w:val="00A266BB"/>
    <w:rsid w:val="00A26BB5"/>
    <w:rsid w:val="00A27794"/>
    <w:rsid w:val="00A300A5"/>
    <w:rsid w:val="00A312EC"/>
    <w:rsid w:val="00A3198B"/>
    <w:rsid w:val="00A325BD"/>
    <w:rsid w:val="00A32C82"/>
    <w:rsid w:val="00A33416"/>
    <w:rsid w:val="00A366A1"/>
    <w:rsid w:val="00A36782"/>
    <w:rsid w:val="00A36B76"/>
    <w:rsid w:val="00A424A1"/>
    <w:rsid w:val="00A4318F"/>
    <w:rsid w:val="00A43720"/>
    <w:rsid w:val="00A43FC9"/>
    <w:rsid w:val="00A44634"/>
    <w:rsid w:val="00A4493E"/>
    <w:rsid w:val="00A457B1"/>
    <w:rsid w:val="00A46450"/>
    <w:rsid w:val="00A47575"/>
    <w:rsid w:val="00A5001F"/>
    <w:rsid w:val="00A50D70"/>
    <w:rsid w:val="00A51C3C"/>
    <w:rsid w:val="00A5257A"/>
    <w:rsid w:val="00A52BB6"/>
    <w:rsid w:val="00A53A57"/>
    <w:rsid w:val="00A54BBA"/>
    <w:rsid w:val="00A56F1A"/>
    <w:rsid w:val="00A6086C"/>
    <w:rsid w:val="00A61798"/>
    <w:rsid w:val="00A61B26"/>
    <w:rsid w:val="00A65154"/>
    <w:rsid w:val="00A66461"/>
    <w:rsid w:val="00A67E72"/>
    <w:rsid w:val="00A70673"/>
    <w:rsid w:val="00A706B6"/>
    <w:rsid w:val="00A709CC"/>
    <w:rsid w:val="00A70F6D"/>
    <w:rsid w:val="00A71BBB"/>
    <w:rsid w:val="00A725DB"/>
    <w:rsid w:val="00A7307F"/>
    <w:rsid w:val="00A75D5F"/>
    <w:rsid w:val="00A75EF9"/>
    <w:rsid w:val="00A77F15"/>
    <w:rsid w:val="00A804A7"/>
    <w:rsid w:val="00A807B4"/>
    <w:rsid w:val="00A81BF1"/>
    <w:rsid w:val="00A81C0B"/>
    <w:rsid w:val="00A829E2"/>
    <w:rsid w:val="00A8305C"/>
    <w:rsid w:val="00A831C1"/>
    <w:rsid w:val="00A84315"/>
    <w:rsid w:val="00A85B14"/>
    <w:rsid w:val="00A86902"/>
    <w:rsid w:val="00A874EA"/>
    <w:rsid w:val="00A904A9"/>
    <w:rsid w:val="00A906D7"/>
    <w:rsid w:val="00A940E6"/>
    <w:rsid w:val="00A9551A"/>
    <w:rsid w:val="00A96672"/>
    <w:rsid w:val="00A97798"/>
    <w:rsid w:val="00AA0B97"/>
    <w:rsid w:val="00AA0BC6"/>
    <w:rsid w:val="00AA17BE"/>
    <w:rsid w:val="00AA5901"/>
    <w:rsid w:val="00AA6465"/>
    <w:rsid w:val="00AA6FD0"/>
    <w:rsid w:val="00AB01EB"/>
    <w:rsid w:val="00AB1236"/>
    <w:rsid w:val="00AB23B9"/>
    <w:rsid w:val="00AB434C"/>
    <w:rsid w:val="00AB557C"/>
    <w:rsid w:val="00AB6DCD"/>
    <w:rsid w:val="00AB707F"/>
    <w:rsid w:val="00AC03D4"/>
    <w:rsid w:val="00AC05AB"/>
    <w:rsid w:val="00AC3EE9"/>
    <w:rsid w:val="00AC4549"/>
    <w:rsid w:val="00AC4E82"/>
    <w:rsid w:val="00AC58E2"/>
    <w:rsid w:val="00AC7573"/>
    <w:rsid w:val="00AD0685"/>
    <w:rsid w:val="00AD0913"/>
    <w:rsid w:val="00AD2A9B"/>
    <w:rsid w:val="00AD2ED5"/>
    <w:rsid w:val="00AD6163"/>
    <w:rsid w:val="00AD73A3"/>
    <w:rsid w:val="00AD7FCF"/>
    <w:rsid w:val="00AE1A57"/>
    <w:rsid w:val="00AE23F1"/>
    <w:rsid w:val="00AE2E1B"/>
    <w:rsid w:val="00AE3A55"/>
    <w:rsid w:val="00AE59F1"/>
    <w:rsid w:val="00AE5AFB"/>
    <w:rsid w:val="00AE5D40"/>
    <w:rsid w:val="00AE62CB"/>
    <w:rsid w:val="00AE6409"/>
    <w:rsid w:val="00AF1222"/>
    <w:rsid w:val="00AF385C"/>
    <w:rsid w:val="00AF4B01"/>
    <w:rsid w:val="00AF56E4"/>
    <w:rsid w:val="00B01B6A"/>
    <w:rsid w:val="00B02C79"/>
    <w:rsid w:val="00B04D8E"/>
    <w:rsid w:val="00B053FA"/>
    <w:rsid w:val="00B072E3"/>
    <w:rsid w:val="00B07375"/>
    <w:rsid w:val="00B07677"/>
    <w:rsid w:val="00B07F42"/>
    <w:rsid w:val="00B13193"/>
    <w:rsid w:val="00B136AE"/>
    <w:rsid w:val="00B13EB7"/>
    <w:rsid w:val="00B15095"/>
    <w:rsid w:val="00B169A9"/>
    <w:rsid w:val="00B17D61"/>
    <w:rsid w:val="00B17F81"/>
    <w:rsid w:val="00B20A08"/>
    <w:rsid w:val="00B218DF"/>
    <w:rsid w:val="00B21EF6"/>
    <w:rsid w:val="00B227EA"/>
    <w:rsid w:val="00B2463F"/>
    <w:rsid w:val="00B2469B"/>
    <w:rsid w:val="00B249E7"/>
    <w:rsid w:val="00B30C85"/>
    <w:rsid w:val="00B311B4"/>
    <w:rsid w:val="00B315DA"/>
    <w:rsid w:val="00B32E73"/>
    <w:rsid w:val="00B333E8"/>
    <w:rsid w:val="00B34145"/>
    <w:rsid w:val="00B35F10"/>
    <w:rsid w:val="00B373B3"/>
    <w:rsid w:val="00B3752C"/>
    <w:rsid w:val="00B4015B"/>
    <w:rsid w:val="00B40F2C"/>
    <w:rsid w:val="00B40F36"/>
    <w:rsid w:val="00B41557"/>
    <w:rsid w:val="00B415CF"/>
    <w:rsid w:val="00B417C0"/>
    <w:rsid w:val="00B41E6D"/>
    <w:rsid w:val="00B4277A"/>
    <w:rsid w:val="00B4377D"/>
    <w:rsid w:val="00B44602"/>
    <w:rsid w:val="00B46357"/>
    <w:rsid w:val="00B46964"/>
    <w:rsid w:val="00B47307"/>
    <w:rsid w:val="00B4740A"/>
    <w:rsid w:val="00B47EB7"/>
    <w:rsid w:val="00B50189"/>
    <w:rsid w:val="00B51B61"/>
    <w:rsid w:val="00B51E16"/>
    <w:rsid w:val="00B5214D"/>
    <w:rsid w:val="00B526EE"/>
    <w:rsid w:val="00B53943"/>
    <w:rsid w:val="00B54314"/>
    <w:rsid w:val="00B5580E"/>
    <w:rsid w:val="00B55A6B"/>
    <w:rsid w:val="00B56D94"/>
    <w:rsid w:val="00B57816"/>
    <w:rsid w:val="00B57D98"/>
    <w:rsid w:val="00B6037B"/>
    <w:rsid w:val="00B607CD"/>
    <w:rsid w:val="00B6086F"/>
    <w:rsid w:val="00B6099B"/>
    <w:rsid w:val="00B611F6"/>
    <w:rsid w:val="00B64630"/>
    <w:rsid w:val="00B65A28"/>
    <w:rsid w:val="00B66139"/>
    <w:rsid w:val="00B6676F"/>
    <w:rsid w:val="00B66BE9"/>
    <w:rsid w:val="00B67F1D"/>
    <w:rsid w:val="00B710CB"/>
    <w:rsid w:val="00B722B7"/>
    <w:rsid w:val="00B73BE1"/>
    <w:rsid w:val="00B760F8"/>
    <w:rsid w:val="00B76C6E"/>
    <w:rsid w:val="00B776CD"/>
    <w:rsid w:val="00B7782B"/>
    <w:rsid w:val="00B808A3"/>
    <w:rsid w:val="00B80D5F"/>
    <w:rsid w:val="00B8259B"/>
    <w:rsid w:val="00B83C0B"/>
    <w:rsid w:val="00B8432A"/>
    <w:rsid w:val="00B846FF"/>
    <w:rsid w:val="00B84730"/>
    <w:rsid w:val="00B8474D"/>
    <w:rsid w:val="00B84ED0"/>
    <w:rsid w:val="00B85639"/>
    <w:rsid w:val="00B85EAB"/>
    <w:rsid w:val="00B8663D"/>
    <w:rsid w:val="00B87051"/>
    <w:rsid w:val="00B900FC"/>
    <w:rsid w:val="00B90D24"/>
    <w:rsid w:val="00B916BE"/>
    <w:rsid w:val="00B93714"/>
    <w:rsid w:val="00B93BD9"/>
    <w:rsid w:val="00B94C9B"/>
    <w:rsid w:val="00B94CEE"/>
    <w:rsid w:val="00B964B8"/>
    <w:rsid w:val="00BA0C24"/>
    <w:rsid w:val="00BA1C29"/>
    <w:rsid w:val="00BA1FC3"/>
    <w:rsid w:val="00BA2AFE"/>
    <w:rsid w:val="00BA4FFA"/>
    <w:rsid w:val="00BA52B0"/>
    <w:rsid w:val="00BA6040"/>
    <w:rsid w:val="00BA6348"/>
    <w:rsid w:val="00BB00A2"/>
    <w:rsid w:val="00BB0B65"/>
    <w:rsid w:val="00BB1CAB"/>
    <w:rsid w:val="00BB262C"/>
    <w:rsid w:val="00BB2691"/>
    <w:rsid w:val="00BB375B"/>
    <w:rsid w:val="00BB39B0"/>
    <w:rsid w:val="00BB39DB"/>
    <w:rsid w:val="00BB4313"/>
    <w:rsid w:val="00BB7898"/>
    <w:rsid w:val="00BC189D"/>
    <w:rsid w:val="00BC2622"/>
    <w:rsid w:val="00BC2654"/>
    <w:rsid w:val="00BC2FC5"/>
    <w:rsid w:val="00BC46AA"/>
    <w:rsid w:val="00BC5A80"/>
    <w:rsid w:val="00BC5AEF"/>
    <w:rsid w:val="00BC69B4"/>
    <w:rsid w:val="00BC69C6"/>
    <w:rsid w:val="00BC7AD0"/>
    <w:rsid w:val="00BD10CA"/>
    <w:rsid w:val="00BD26B6"/>
    <w:rsid w:val="00BD3BF2"/>
    <w:rsid w:val="00BD3D65"/>
    <w:rsid w:val="00BD40DB"/>
    <w:rsid w:val="00BD45A5"/>
    <w:rsid w:val="00BD48AA"/>
    <w:rsid w:val="00BD79AF"/>
    <w:rsid w:val="00BD7C8E"/>
    <w:rsid w:val="00BE0690"/>
    <w:rsid w:val="00BE18E5"/>
    <w:rsid w:val="00BE1DCE"/>
    <w:rsid w:val="00BE2069"/>
    <w:rsid w:val="00BE2F4A"/>
    <w:rsid w:val="00BE39BB"/>
    <w:rsid w:val="00BE3EFE"/>
    <w:rsid w:val="00BE4577"/>
    <w:rsid w:val="00BE4B79"/>
    <w:rsid w:val="00BE5EC4"/>
    <w:rsid w:val="00BE7558"/>
    <w:rsid w:val="00BE7B53"/>
    <w:rsid w:val="00BF254F"/>
    <w:rsid w:val="00BF2600"/>
    <w:rsid w:val="00BF2CDD"/>
    <w:rsid w:val="00BF39FC"/>
    <w:rsid w:val="00BF59E1"/>
    <w:rsid w:val="00BF6880"/>
    <w:rsid w:val="00BF752F"/>
    <w:rsid w:val="00BF7C03"/>
    <w:rsid w:val="00C006E0"/>
    <w:rsid w:val="00C00B30"/>
    <w:rsid w:val="00C0190F"/>
    <w:rsid w:val="00C02DA2"/>
    <w:rsid w:val="00C03EDD"/>
    <w:rsid w:val="00C04836"/>
    <w:rsid w:val="00C04B48"/>
    <w:rsid w:val="00C05B59"/>
    <w:rsid w:val="00C0664C"/>
    <w:rsid w:val="00C0692C"/>
    <w:rsid w:val="00C06AFA"/>
    <w:rsid w:val="00C06DD8"/>
    <w:rsid w:val="00C0700B"/>
    <w:rsid w:val="00C1098D"/>
    <w:rsid w:val="00C10AE1"/>
    <w:rsid w:val="00C10E53"/>
    <w:rsid w:val="00C125B0"/>
    <w:rsid w:val="00C154EE"/>
    <w:rsid w:val="00C15571"/>
    <w:rsid w:val="00C16126"/>
    <w:rsid w:val="00C16594"/>
    <w:rsid w:val="00C17026"/>
    <w:rsid w:val="00C17737"/>
    <w:rsid w:val="00C17F03"/>
    <w:rsid w:val="00C2009D"/>
    <w:rsid w:val="00C21E27"/>
    <w:rsid w:val="00C23113"/>
    <w:rsid w:val="00C24343"/>
    <w:rsid w:val="00C256C4"/>
    <w:rsid w:val="00C259C8"/>
    <w:rsid w:val="00C26601"/>
    <w:rsid w:val="00C26A06"/>
    <w:rsid w:val="00C3035D"/>
    <w:rsid w:val="00C3056C"/>
    <w:rsid w:val="00C30ADB"/>
    <w:rsid w:val="00C30CA9"/>
    <w:rsid w:val="00C31A10"/>
    <w:rsid w:val="00C325F2"/>
    <w:rsid w:val="00C32F9C"/>
    <w:rsid w:val="00C33324"/>
    <w:rsid w:val="00C35111"/>
    <w:rsid w:val="00C35362"/>
    <w:rsid w:val="00C3586D"/>
    <w:rsid w:val="00C35F6F"/>
    <w:rsid w:val="00C363D7"/>
    <w:rsid w:val="00C363EB"/>
    <w:rsid w:val="00C36708"/>
    <w:rsid w:val="00C36EA6"/>
    <w:rsid w:val="00C37FBF"/>
    <w:rsid w:val="00C41162"/>
    <w:rsid w:val="00C41A3A"/>
    <w:rsid w:val="00C42A16"/>
    <w:rsid w:val="00C4392D"/>
    <w:rsid w:val="00C43BB0"/>
    <w:rsid w:val="00C43D6F"/>
    <w:rsid w:val="00C44C92"/>
    <w:rsid w:val="00C45157"/>
    <w:rsid w:val="00C45D2A"/>
    <w:rsid w:val="00C45DAB"/>
    <w:rsid w:val="00C46DB8"/>
    <w:rsid w:val="00C47888"/>
    <w:rsid w:val="00C4793E"/>
    <w:rsid w:val="00C47C19"/>
    <w:rsid w:val="00C50694"/>
    <w:rsid w:val="00C50F48"/>
    <w:rsid w:val="00C531FD"/>
    <w:rsid w:val="00C54790"/>
    <w:rsid w:val="00C5611D"/>
    <w:rsid w:val="00C56ED2"/>
    <w:rsid w:val="00C57529"/>
    <w:rsid w:val="00C60559"/>
    <w:rsid w:val="00C60A98"/>
    <w:rsid w:val="00C612ED"/>
    <w:rsid w:val="00C63263"/>
    <w:rsid w:val="00C6477C"/>
    <w:rsid w:val="00C64B1D"/>
    <w:rsid w:val="00C64DDC"/>
    <w:rsid w:val="00C65288"/>
    <w:rsid w:val="00C65349"/>
    <w:rsid w:val="00C65715"/>
    <w:rsid w:val="00C664B1"/>
    <w:rsid w:val="00C74FB6"/>
    <w:rsid w:val="00C763C5"/>
    <w:rsid w:val="00C76673"/>
    <w:rsid w:val="00C766BB"/>
    <w:rsid w:val="00C8031A"/>
    <w:rsid w:val="00C805F2"/>
    <w:rsid w:val="00C819AD"/>
    <w:rsid w:val="00C846EB"/>
    <w:rsid w:val="00C84B8A"/>
    <w:rsid w:val="00C851F2"/>
    <w:rsid w:val="00C8523C"/>
    <w:rsid w:val="00C90A57"/>
    <w:rsid w:val="00C91413"/>
    <w:rsid w:val="00C9152A"/>
    <w:rsid w:val="00C9192C"/>
    <w:rsid w:val="00C91A91"/>
    <w:rsid w:val="00C91C70"/>
    <w:rsid w:val="00C9208C"/>
    <w:rsid w:val="00C926E1"/>
    <w:rsid w:val="00C94A22"/>
    <w:rsid w:val="00C97A09"/>
    <w:rsid w:val="00C97A64"/>
    <w:rsid w:val="00CA03F2"/>
    <w:rsid w:val="00CA0739"/>
    <w:rsid w:val="00CA1723"/>
    <w:rsid w:val="00CA1D84"/>
    <w:rsid w:val="00CA2077"/>
    <w:rsid w:val="00CA2A14"/>
    <w:rsid w:val="00CA46EA"/>
    <w:rsid w:val="00CA535F"/>
    <w:rsid w:val="00CA5687"/>
    <w:rsid w:val="00CA646B"/>
    <w:rsid w:val="00CA6747"/>
    <w:rsid w:val="00CA698C"/>
    <w:rsid w:val="00CB0E64"/>
    <w:rsid w:val="00CB24FD"/>
    <w:rsid w:val="00CB2E86"/>
    <w:rsid w:val="00CB3E75"/>
    <w:rsid w:val="00CB483E"/>
    <w:rsid w:val="00CB52F1"/>
    <w:rsid w:val="00CB5CC9"/>
    <w:rsid w:val="00CB728E"/>
    <w:rsid w:val="00CC0BBE"/>
    <w:rsid w:val="00CC1501"/>
    <w:rsid w:val="00CC1B5A"/>
    <w:rsid w:val="00CC2C25"/>
    <w:rsid w:val="00CC343B"/>
    <w:rsid w:val="00CC535A"/>
    <w:rsid w:val="00CC68B6"/>
    <w:rsid w:val="00CC6BC3"/>
    <w:rsid w:val="00CC7DE0"/>
    <w:rsid w:val="00CC7F85"/>
    <w:rsid w:val="00CD1101"/>
    <w:rsid w:val="00CD15DE"/>
    <w:rsid w:val="00CD4281"/>
    <w:rsid w:val="00CD6029"/>
    <w:rsid w:val="00CD62D8"/>
    <w:rsid w:val="00CD6E60"/>
    <w:rsid w:val="00CD7726"/>
    <w:rsid w:val="00CE0315"/>
    <w:rsid w:val="00CE0399"/>
    <w:rsid w:val="00CE1E96"/>
    <w:rsid w:val="00CE28C2"/>
    <w:rsid w:val="00CE2EC9"/>
    <w:rsid w:val="00CE337F"/>
    <w:rsid w:val="00CE47F2"/>
    <w:rsid w:val="00CE4A66"/>
    <w:rsid w:val="00CE54F5"/>
    <w:rsid w:val="00CE7C09"/>
    <w:rsid w:val="00CF09D7"/>
    <w:rsid w:val="00CF179C"/>
    <w:rsid w:val="00CF2383"/>
    <w:rsid w:val="00CF2452"/>
    <w:rsid w:val="00CF3567"/>
    <w:rsid w:val="00CF3610"/>
    <w:rsid w:val="00CF54B0"/>
    <w:rsid w:val="00CF5526"/>
    <w:rsid w:val="00CF5F2D"/>
    <w:rsid w:val="00CF6502"/>
    <w:rsid w:val="00CF69F5"/>
    <w:rsid w:val="00D005BE"/>
    <w:rsid w:val="00D00BFC"/>
    <w:rsid w:val="00D01A9E"/>
    <w:rsid w:val="00D01F06"/>
    <w:rsid w:val="00D02036"/>
    <w:rsid w:val="00D023F8"/>
    <w:rsid w:val="00D025C4"/>
    <w:rsid w:val="00D05C1E"/>
    <w:rsid w:val="00D0638E"/>
    <w:rsid w:val="00D0675B"/>
    <w:rsid w:val="00D06ABF"/>
    <w:rsid w:val="00D07196"/>
    <w:rsid w:val="00D10685"/>
    <w:rsid w:val="00D11005"/>
    <w:rsid w:val="00D12139"/>
    <w:rsid w:val="00D139FF"/>
    <w:rsid w:val="00D1498E"/>
    <w:rsid w:val="00D15F68"/>
    <w:rsid w:val="00D16A81"/>
    <w:rsid w:val="00D16C43"/>
    <w:rsid w:val="00D17B97"/>
    <w:rsid w:val="00D20A6B"/>
    <w:rsid w:val="00D211A1"/>
    <w:rsid w:val="00D215FA"/>
    <w:rsid w:val="00D21BB9"/>
    <w:rsid w:val="00D232DC"/>
    <w:rsid w:val="00D23557"/>
    <w:rsid w:val="00D241C5"/>
    <w:rsid w:val="00D251F6"/>
    <w:rsid w:val="00D25A3A"/>
    <w:rsid w:val="00D260A1"/>
    <w:rsid w:val="00D26980"/>
    <w:rsid w:val="00D26E00"/>
    <w:rsid w:val="00D300FC"/>
    <w:rsid w:val="00D30FB8"/>
    <w:rsid w:val="00D319A3"/>
    <w:rsid w:val="00D32B22"/>
    <w:rsid w:val="00D32B4B"/>
    <w:rsid w:val="00D3472C"/>
    <w:rsid w:val="00D34F11"/>
    <w:rsid w:val="00D35195"/>
    <w:rsid w:val="00D35639"/>
    <w:rsid w:val="00D365B5"/>
    <w:rsid w:val="00D3795D"/>
    <w:rsid w:val="00D400DE"/>
    <w:rsid w:val="00D40282"/>
    <w:rsid w:val="00D403DC"/>
    <w:rsid w:val="00D41A3A"/>
    <w:rsid w:val="00D41C75"/>
    <w:rsid w:val="00D43005"/>
    <w:rsid w:val="00D43517"/>
    <w:rsid w:val="00D47A2E"/>
    <w:rsid w:val="00D47C20"/>
    <w:rsid w:val="00D52240"/>
    <w:rsid w:val="00D5271D"/>
    <w:rsid w:val="00D54043"/>
    <w:rsid w:val="00D55526"/>
    <w:rsid w:val="00D56480"/>
    <w:rsid w:val="00D56F81"/>
    <w:rsid w:val="00D573DC"/>
    <w:rsid w:val="00D57A8F"/>
    <w:rsid w:val="00D60389"/>
    <w:rsid w:val="00D60BA7"/>
    <w:rsid w:val="00D61238"/>
    <w:rsid w:val="00D626AC"/>
    <w:rsid w:val="00D62B9A"/>
    <w:rsid w:val="00D65135"/>
    <w:rsid w:val="00D659FF"/>
    <w:rsid w:val="00D65DF0"/>
    <w:rsid w:val="00D67386"/>
    <w:rsid w:val="00D6787B"/>
    <w:rsid w:val="00D70258"/>
    <w:rsid w:val="00D7027B"/>
    <w:rsid w:val="00D70E4D"/>
    <w:rsid w:val="00D716F3"/>
    <w:rsid w:val="00D71C37"/>
    <w:rsid w:val="00D71E37"/>
    <w:rsid w:val="00D7221E"/>
    <w:rsid w:val="00D72A2B"/>
    <w:rsid w:val="00D74051"/>
    <w:rsid w:val="00D74D40"/>
    <w:rsid w:val="00D75177"/>
    <w:rsid w:val="00D75BF2"/>
    <w:rsid w:val="00D7652C"/>
    <w:rsid w:val="00D76E8D"/>
    <w:rsid w:val="00D77799"/>
    <w:rsid w:val="00D80A2C"/>
    <w:rsid w:val="00D8195B"/>
    <w:rsid w:val="00D83525"/>
    <w:rsid w:val="00D83695"/>
    <w:rsid w:val="00D83EDB"/>
    <w:rsid w:val="00D84E4A"/>
    <w:rsid w:val="00D854A1"/>
    <w:rsid w:val="00D8591C"/>
    <w:rsid w:val="00D90636"/>
    <w:rsid w:val="00D90FC2"/>
    <w:rsid w:val="00D911A0"/>
    <w:rsid w:val="00D919A0"/>
    <w:rsid w:val="00D93C20"/>
    <w:rsid w:val="00D94C36"/>
    <w:rsid w:val="00D95B82"/>
    <w:rsid w:val="00D96553"/>
    <w:rsid w:val="00D97C35"/>
    <w:rsid w:val="00DA0354"/>
    <w:rsid w:val="00DA077D"/>
    <w:rsid w:val="00DA2466"/>
    <w:rsid w:val="00DA34E8"/>
    <w:rsid w:val="00DA3A01"/>
    <w:rsid w:val="00DA3B4C"/>
    <w:rsid w:val="00DA4278"/>
    <w:rsid w:val="00DA67F1"/>
    <w:rsid w:val="00DA680D"/>
    <w:rsid w:val="00DA7579"/>
    <w:rsid w:val="00DA798D"/>
    <w:rsid w:val="00DA7BCB"/>
    <w:rsid w:val="00DA7D62"/>
    <w:rsid w:val="00DB325F"/>
    <w:rsid w:val="00DB42F0"/>
    <w:rsid w:val="00DB5FE3"/>
    <w:rsid w:val="00DB69E5"/>
    <w:rsid w:val="00DC0618"/>
    <w:rsid w:val="00DC0D03"/>
    <w:rsid w:val="00DC0E5A"/>
    <w:rsid w:val="00DC216E"/>
    <w:rsid w:val="00DC5198"/>
    <w:rsid w:val="00DC5C63"/>
    <w:rsid w:val="00DC761A"/>
    <w:rsid w:val="00DC772F"/>
    <w:rsid w:val="00DD0105"/>
    <w:rsid w:val="00DD0141"/>
    <w:rsid w:val="00DD0DBF"/>
    <w:rsid w:val="00DD292B"/>
    <w:rsid w:val="00DD3CA3"/>
    <w:rsid w:val="00DD5405"/>
    <w:rsid w:val="00DD6621"/>
    <w:rsid w:val="00DD6973"/>
    <w:rsid w:val="00DE14A0"/>
    <w:rsid w:val="00DE1613"/>
    <w:rsid w:val="00DE1C7B"/>
    <w:rsid w:val="00DE24FF"/>
    <w:rsid w:val="00DE56EF"/>
    <w:rsid w:val="00DE70C3"/>
    <w:rsid w:val="00DF1891"/>
    <w:rsid w:val="00DF2261"/>
    <w:rsid w:val="00DF275C"/>
    <w:rsid w:val="00DF38A9"/>
    <w:rsid w:val="00DF4E9C"/>
    <w:rsid w:val="00DF5AB2"/>
    <w:rsid w:val="00DF5EAC"/>
    <w:rsid w:val="00DF69F1"/>
    <w:rsid w:val="00DF6D16"/>
    <w:rsid w:val="00DF6F37"/>
    <w:rsid w:val="00DF7D27"/>
    <w:rsid w:val="00E001A1"/>
    <w:rsid w:val="00E00A93"/>
    <w:rsid w:val="00E01B5E"/>
    <w:rsid w:val="00E0211B"/>
    <w:rsid w:val="00E024D9"/>
    <w:rsid w:val="00E027DE"/>
    <w:rsid w:val="00E031E0"/>
    <w:rsid w:val="00E03F30"/>
    <w:rsid w:val="00E040F6"/>
    <w:rsid w:val="00E06019"/>
    <w:rsid w:val="00E06472"/>
    <w:rsid w:val="00E0708D"/>
    <w:rsid w:val="00E11811"/>
    <w:rsid w:val="00E1189E"/>
    <w:rsid w:val="00E1241D"/>
    <w:rsid w:val="00E12965"/>
    <w:rsid w:val="00E13AA9"/>
    <w:rsid w:val="00E13B3B"/>
    <w:rsid w:val="00E13FEC"/>
    <w:rsid w:val="00E1442A"/>
    <w:rsid w:val="00E14750"/>
    <w:rsid w:val="00E15175"/>
    <w:rsid w:val="00E153BA"/>
    <w:rsid w:val="00E16290"/>
    <w:rsid w:val="00E178A9"/>
    <w:rsid w:val="00E22050"/>
    <w:rsid w:val="00E237A3"/>
    <w:rsid w:val="00E26582"/>
    <w:rsid w:val="00E307D5"/>
    <w:rsid w:val="00E30EF8"/>
    <w:rsid w:val="00E32234"/>
    <w:rsid w:val="00E3418E"/>
    <w:rsid w:val="00E35366"/>
    <w:rsid w:val="00E35657"/>
    <w:rsid w:val="00E37B46"/>
    <w:rsid w:val="00E40128"/>
    <w:rsid w:val="00E40608"/>
    <w:rsid w:val="00E4259A"/>
    <w:rsid w:val="00E427D4"/>
    <w:rsid w:val="00E46B6E"/>
    <w:rsid w:val="00E505E6"/>
    <w:rsid w:val="00E52696"/>
    <w:rsid w:val="00E530D7"/>
    <w:rsid w:val="00E56511"/>
    <w:rsid w:val="00E57065"/>
    <w:rsid w:val="00E628DD"/>
    <w:rsid w:val="00E646A6"/>
    <w:rsid w:val="00E64E9B"/>
    <w:rsid w:val="00E659A5"/>
    <w:rsid w:val="00E65F60"/>
    <w:rsid w:val="00E703DD"/>
    <w:rsid w:val="00E71FE8"/>
    <w:rsid w:val="00E72114"/>
    <w:rsid w:val="00E72E0D"/>
    <w:rsid w:val="00E73968"/>
    <w:rsid w:val="00E74BE6"/>
    <w:rsid w:val="00E74F75"/>
    <w:rsid w:val="00E75A81"/>
    <w:rsid w:val="00E75CB6"/>
    <w:rsid w:val="00E76C56"/>
    <w:rsid w:val="00E774C8"/>
    <w:rsid w:val="00E77942"/>
    <w:rsid w:val="00E81E94"/>
    <w:rsid w:val="00E82251"/>
    <w:rsid w:val="00E8444C"/>
    <w:rsid w:val="00E848B2"/>
    <w:rsid w:val="00E8605F"/>
    <w:rsid w:val="00E86700"/>
    <w:rsid w:val="00E87113"/>
    <w:rsid w:val="00E90428"/>
    <w:rsid w:val="00E905AC"/>
    <w:rsid w:val="00E91BDC"/>
    <w:rsid w:val="00E91E5A"/>
    <w:rsid w:val="00E92FD1"/>
    <w:rsid w:val="00E93022"/>
    <w:rsid w:val="00E93388"/>
    <w:rsid w:val="00E96D7A"/>
    <w:rsid w:val="00E96F48"/>
    <w:rsid w:val="00E96F52"/>
    <w:rsid w:val="00E97074"/>
    <w:rsid w:val="00E97C70"/>
    <w:rsid w:val="00EA010F"/>
    <w:rsid w:val="00EA0E90"/>
    <w:rsid w:val="00EA18C6"/>
    <w:rsid w:val="00EA201B"/>
    <w:rsid w:val="00EA2362"/>
    <w:rsid w:val="00EA4264"/>
    <w:rsid w:val="00EA47F8"/>
    <w:rsid w:val="00EA574F"/>
    <w:rsid w:val="00EA65AF"/>
    <w:rsid w:val="00EA7793"/>
    <w:rsid w:val="00EB03C5"/>
    <w:rsid w:val="00EB3421"/>
    <w:rsid w:val="00EB412C"/>
    <w:rsid w:val="00EB4CC2"/>
    <w:rsid w:val="00EB528E"/>
    <w:rsid w:val="00EB7902"/>
    <w:rsid w:val="00EB7BA7"/>
    <w:rsid w:val="00EC0B3E"/>
    <w:rsid w:val="00EC0E0B"/>
    <w:rsid w:val="00EC0EA3"/>
    <w:rsid w:val="00EC1262"/>
    <w:rsid w:val="00EC328B"/>
    <w:rsid w:val="00EC3AC7"/>
    <w:rsid w:val="00EC4987"/>
    <w:rsid w:val="00EC4D97"/>
    <w:rsid w:val="00EC6892"/>
    <w:rsid w:val="00EC762C"/>
    <w:rsid w:val="00ED037B"/>
    <w:rsid w:val="00ED1444"/>
    <w:rsid w:val="00ED2B33"/>
    <w:rsid w:val="00ED383F"/>
    <w:rsid w:val="00ED3F64"/>
    <w:rsid w:val="00ED3FBA"/>
    <w:rsid w:val="00ED5295"/>
    <w:rsid w:val="00ED598C"/>
    <w:rsid w:val="00ED6002"/>
    <w:rsid w:val="00ED6EA9"/>
    <w:rsid w:val="00EE16EF"/>
    <w:rsid w:val="00EE17E0"/>
    <w:rsid w:val="00EE1B04"/>
    <w:rsid w:val="00EE22F4"/>
    <w:rsid w:val="00EE3AFA"/>
    <w:rsid w:val="00EE4504"/>
    <w:rsid w:val="00EE479E"/>
    <w:rsid w:val="00EE4A9F"/>
    <w:rsid w:val="00EE4FB6"/>
    <w:rsid w:val="00EE7C48"/>
    <w:rsid w:val="00EF0C00"/>
    <w:rsid w:val="00EF165C"/>
    <w:rsid w:val="00EF1A5A"/>
    <w:rsid w:val="00EF2FE2"/>
    <w:rsid w:val="00EF3250"/>
    <w:rsid w:val="00EF3552"/>
    <w:rsid w:val="00EF3E09"/>
    <w:rsid w:val="00EF4490"/>
    <w:rsid w:val="00EF4E5E"/>
    <w:rsid w:val="00EF61AB"/>
    <w:rsid w:val="00EF67A8"/>
    <w:rsid w:val="00EF6857"/>
    <w:rsid w:val="00EF732D"/>
    <w:rsid w:val="00EF7504"/>
    <w:rsid w:val="00EF7598"/>
    <w:rsid w:val="00EF7660"/>
    <w:rsid w:val="00F00A79"/>
    <w:rsid w:val="00F0257C"/>
    <w:rsid w:val="00F02D75"/>
    <w:rsid w:val="00F031CF"/>
    <w:rsid w:val="00F031DD"/>
    <w:rsid w:val="00F034EC"/>
    <w:rsid w:val="00F03962"/>
    <w:rsid w:val="00F03C16"/>
    <w:rsid w:val="00F04B0C"/>
    <w:rsid w:val="00F05A69"/>
    <w:rsid w:val="00F05DDF"/>
    <w:rsid w:val="00F063C4"/>
    <w:rsid w:val="00F107D2"/>
    <w:rsid w:val="00F1180C"/>
    <w:rsid w:val="00F12634"/>
    <w:rsid w:val="00F137B2"/>
    <w:rsid w:val="00F13913"/>
    <w:rsid w:val="00F139B1"/>
    <w:rsid w:val="00F143AD"/>
    <w:rsid w:val="00F15F2C"/>
    <w:rsid w:val="00F17A6B"/>
    <w:rsid w:val="00F17F43"/>
    <w:rsid w:val="00F2025A"/>
    <w:rsid w:val="00F21065"/>
    <w:rsid w:val="00F21E11"/>
    <w:rsid w:val="00F223B3"/>
    <w:rsid w:val="00F2241E"/>
    <w:rsid w:val="00F24609"/>
    <w:rsid w:val="00F24C24"/>
    <w:rsid w:val="00F256CA"/>
    <w:rsid w:val="00F27E95"/>
    <w:rsid w:val="00F304DB"/>
    <w:rsid w:val="00F32113"/>
    <w:rsid w:val="00F328B4"/>
    <w:rsid w:val="00F32FEE"/>
    <w:rsid w:val="00F339FC"/>
    <w:rsid w:val="00F3466E"/>
    <w:rsid w:val="00F36612"/>
    <w:rsid w:val="00F3679F"/>
    <w:rsid w:val="00F36D84"/>
    <w:rsid w:val="00F36E48"/>
    <w:rsid w:val="00F37370"/>
    <w:rsid w:val="00F410F4"/>
    <w:rsid w:val="00F41242"/>
    <w:rsid w:val="00F41625"/>
    <w:rsid w:val="00F4275B"/>
    <w:rsid w:val="00F437E0"/>
    <w:rsid w:val="00F45EA4"/>
    <w:rsid w:val="00F468EB"/>
    <w:rsid w:val="00F47343"/>
    <w:rsid w:val="00F4791B"/>
    <w:rsid w:val="00F47D03"/>
    <w:rsid w:val="00F50CB6"/>
    <w:rsid w:val="00F5165E"/>
    <w:rsid w:val="00F55AFE"/>
    <w:rsid w:val="00F576E1"/>
    <w:rsid w:val="00F60B26"/>
    <w:rsid w:val="00F61148"/>
    <w:rsid w:val="00F61AAC"/>
    <w:rsid w:val="00F61C8B"/>
    <w:rsid w:val="00F629A5"/>
    <w:rsid w:val="00F62A23"/>
    <w:rsid w:val="00F641BF"/>
    <w:rsid w:val="00F6491E"/>
    <w:rsid w:val="00F64D37"/>
    <w:rsid w:val="00F65D2F"/>
    <w:rsid w:val="00F660E9"/>
    <w:rsid w:val="00F664B2"/>
    <w:rsid w:val="00F668B9"/>
    <w:rsid w:val="00F67F30"/>
    <w:rsid w:val="00F70212"/>
    <w:rsid w:val="00F71E5E"/>
    <w:rsid w:val="00F7366C"/>
    <w:rsid w:val="00F74716"/>
    <w:rsid w:val="00F760D1"/>
    <w:rsid w:val="00F77FD5"/>
    <w:rsid w:val="00F80677"/>
    <w:rsid w:val="00F82001"/>
    <w:rsid w:val="00F830F4"/>
    <w:rsid w:val="00F83320"/>
    <w:rsid w:val="00F83368"/>
    <w:rsid w:val="00F83392"/>
    <w:rsid w:val="00F83BA5"/>
    <w:rsid w:val="00F84253"/>
    <w:rsid w:val="00F84487"/>
    <w:rsid w:val="00F84C10"/>
    <w:rsid w:val="00F850B4"/>
    <w:rsid w:val="00F85463"/>
    <w:rsid w:val="00F869EE"/>
    <w:rsid w:val="00F87638"/>
    <w:rsid w:val="00F87D11"/>
    <w:rsid w:val="00F9295B"/>
    <w:rsid w:val="00F94731"/>
    <w:rsid w:val="00F95171"/>
    <w:rsid w:val="00F951C4"/>
    <w:rsid w:val="00F9584A"/>
    <w:rsid w:val="00F9634A"/>
    <w:rsid w:val="00F96755"/>
    <w:rsid w:val="00F96AD0"/>
    <w:rsid w:val="00F971DA"/>
    <w:rsid w:val="00FA1440"/>
    <w:rsid w:val="00FA1D29"/>
    <w:rsid w:val="00FA2473"/>
    <w:rsid w:val="00FA2A89"/>
    <w:rsid w:val="00FA2FEE"/>
    <w:rsid w:val="00FA39FD"/>
    <w:rsid w:val="00FA6726"/>
    <w:rsid w:val="00FA7D2B"/>
    <w:rsid w:val="00FB069D"/>
    <w:rsid w:val="00FB0796"/>
    <w:rsid w:val="00FB0C63"/>
    <w:rsid w:val="00FB1587"/>
    <w:rsid w:val="00FB19FB"/>
    <w:rsid w:val="00FB42D8"/>
    <w:rsid w:val="00FB48F9"/>
    <w:rsid w:val="00FB5DF4"/>
    <w:rsid w:val="00FB67E7"/>
    <w:rsid w:val="00FB7098"/>
    <w:rsid w:val="00FB7447"/>
    <w:rsid w:val="00FC04BA"/>
    <w:rsid w:val="00FC0B69"/>
    <w:rsid w:val="00FC24B4"/>
    <w:rsid w:val="00FC2B5D"/>
    <w:rsid w:val="00FC2E6C"/>
    <w:rsid w:val="00FC3B91"/>
    <w:rsid w:val="00FC3E81"/>
    <w:rsid w:val="00FC5A4D"/>
    <w:rsid w:val="00FC6B4F"/>
    <w:rsid w:val="00FC6F0C"/>
    <w:rsid w:val="00FD1206"/>
    <w:rsid w:val="00FD1BDD"/>
    <w:rsid w:val="00FD1CD6"/>
    <w:rsid w:val="00FD26F1"/>
    <w:rsid w:val="00FD42C9"/>
    <w:rsid w:val="00FD4784"/>
    <w:rsid w:val="00FD5CC3"/>
    <w:rsid w:val="00FD6260"/>
    <w:rsid w:val="00FD6C34"/>
    <w:rsid w:val="00FE0023"/>
    <w:rsid w:val="00FE0603"/>
    <w:rsid w:val="00FE08FD"/>
    <w:rsid w:val="00FE0BBD"/>
    <w:rsid w:val="00FE1977"/>
    <w:rsid w:val="00FE1E60"/>
    <w:rsid w:val="00FE2273"/>
    <w:rsid w:val="00FE24DB"/>
    <w:rsid w:val="00FE286F"/>
    <w:rsid w:val="00FE45CE"/>
    <w:rsid w:val="00FE642D"/>
    <w:rsid w:val="00FE6FD8"/>
    <w:rsid w:val="00FE78BE"/>
    <w:rsid w:val="00FE7BDA"/>
    <w:rsid w:val="00FF0265"/>
    <w:rsid w:val="00FF053F"/>
    <w:rsid w:val="00FF0864"/>
    <w:rsid w:val="00FF16DE"/>
    <w:rsid w:val="00FF271E"/>
    <w:rsid w:val="00FF2AAC"/>
    <w:rsid w:val="00FF2B73"/>
    <w:rsid w:val="00FF3DA2"/>
    <w:rsid w:val="00FF4117"/>
    <w:rsid w:val="00FF45B9"/>
    <w:rsid w:val="00FF45C0"/>
    <w:rsid w:val="00FF45E6"/>
    <w:rsid w:val="00FF52B1"/>
    <w:rsid w:val="00FF616C"/>
    <w:rsid w:val="00FF7E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BFA01816-9198-4854-8EB7-6839144ABF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PMingLiU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1241D"/>
    <w:pPr>
      <w:widowControl w:val="0"/>
    </w:pPr>
    <w:rPr>
      <w:rFonts w:ascii="Times New Roman" w:hAnsi="Times New Roman"/>
      <w:kern w:val="2"/>
      <w:sz w:val="24"/>
      <w:szCs w:val="24"/>
      <w:lang w:eastAsia="zh-TW"/>
    </w:rPr>
  </w:style>
  <w:style w:type="paragraph" w:styleId="Heading1">
    <w:name w:val="heading 1"/>
    <w:basedOn w:val="Normal"/>
    <w:next w:val="Normal"/>
    <w:link w:val="Heading1Char"/>
    <w:uiPriority w:val="9"/>
    <w:qFormat/>
    <w:rsid w:val="007E2621"/>
    <w:pPr>
      <w:keepNext/>
      <w:spacing w:before="180" w:after="180" w:line="720" w:lineRule="auto"/>
      <w:outlineLvl w:val="0"/>
    </w:pPr>
    <w:rPr>
      <w:rFonts w:ascii="Cambria" w:hAnsi="Cambria"/>
      <w:b/>
      <w:bCs/>
      <w:kern w:val="52"/>
      <w:sz w:val="52"/>
      <w:szCs w:val="52"/>
      <w:lang w:val="x-none" w:eastAsia="x-none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E2621"/>
    <w:pPr>
      <w:keepNext/>
      <w:spacing w:line="720" w:lineRule="auto"/>
      <w:outlineLvl w:val="1"/>
    </w:pPr>
    <w:rPr>
      <w:rFonts w:ascii="Cambria" w:hAnsi="Cambria"/>
      <w:b/>
      <w:bCs/>
      <w:kern w:val="0"/>
      <w:sz w:val="48"/>
      <w:szCs w:val="48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3407E"/>
    <w:pPr>
      <w:keepNext/>
      <w:spacing w:line="720" w:lineRule="auto"/>
      <w:outlineLvl w:val="2"/>
    </w:pPr>
    <w:rPr>
      <w:rFonts w:ascii="Calibri Light" w:hAnsi="Calibri Light"/>
      <w:b/>
      <w:bCs/>
      <w:sz w:val="36"/>
      <w:szCs w:val="36"/>
      <w:lang w:val="x-none" w:eastAsia="x-none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extb13">
    <w:name w:val="textb13"/>
    <w:basedOn w:val="Normal"/>
    <w:rsid w:val="0099743C"/>
    <w:pPr>
      <w:widowControl/>
      <w:spacing w:before="100" w:beforeAutospacing="1" w:after="100" w:afterAutospacing="1" w:line="300" w:lineRule="auto"/>
    </w:pPr>
    <w:rPr>
      <w:rFonts w:ascii="з" w:eastAsia="Arial Unicode MS" w:hAnsi="з" w:cs="Arial Unicode MS"/>
      <w:color w:val="333333"/>
      <w:kern w:val="0"/>
      <w:sz w:val="23"/>
      <w:szCs w:val="23"/>
    </w:rPr>
  </w:style>
  <w:style w:type="paragraph" w:styleId="Footer">
    <w:name w:val="footer"/>
    <w:basedOn w:val="Normal"/>
    <w:link w:val="FooterChar"/>
    <w:uiPriority w:val="99"/>
    <w:rsid w:val="0099743C"/>
    <w:pPr>
      <w:tabs>
        <w:tab w:val="center" w:pos="4153"/>
        <w:tab w:val="right" w:pos="8306"/>
      </w:tabs>
      <w:snapToGrid w:val="0"/>
    </w:pPr>
    <w:rPr>
      <w:kern w:val="0"/>
      <w:sz w:val="20"/>
      <w:szCs w:val="20"/>
      <w:lang w:val="x-none" w:eastAsia="x-none"/>
    </w:rPr>
  </w:style>
  <w:style w:type="character" w:customStyle="1" w:styleId="FooterChar">
    <w:name w:val="Footer Char"/>
    <w:link w:val="Footer"/>
    <w:uiPriority w:val="99"/>
    <w:rsid w:val="0099743C"/>
    <w:rPr>
      <w:rFonts w:ascii="Times New Roman" w:eastAsia="PMingLiU" w:hAnsi="Times New Roman" w:cs="Times New Roman"/>
      <w:sz w:val="20"/>
      <w:szCs w:val="20"/>
    </w:rPr>
  </w:style>
  <w:style w:type="character" w:styleId="PageNumber">
    <w:name w:val="page number"/>
    <w:basedOn w:val="DefaultParagraphFont"/>
    <w:rsid w:val="0099743C"/>
  </w:style>
  <w:style w:type="paragraph" w:styleId="Header">
    <w:name w:val="header"/>
    <w:basedOn w:val="Normal"/>
    <w:link w:val="HeaderChar"/>
    <w:uiPriority w:val="99"/>
    <w:unhideWhenUsed/>
    <w:rsid w:val="005D1CCC"/>
    <w:pPr>
      <w:tabs>
        <w:tab w:val="center" w:pos="4153"/>
        <w:tab w:val="right" w:pos="8306"/>
      </w:tabs>
      <w:snapToGrid w:val="0"/>
    </w:pPr>
    <w:rPr>
      <w:kern w:val="0"/>
      <w:sz w:val="20"/>
      <w:szCs w:val="20"/>
      <w:lang w:val="x-none" w:eastAsia="x-none"/>
    </w:rPr>
  </w:style>
  <w:style w:type="character" w:customStyle="1" w:styleId="HeaderChar">
    <w:name w:val="Header Char"/>
    <w:link w:val="Header"/>
    <w:uiPriority w:val="99"/>
    <w:rsid w:val="005D1CCC"/>
    <w:rPr>
      <w:rFonts w:ascii="Times New Roman" w:eastAsia="PMingLiU" w:hAnsi="Times New Roman" w:cs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FB8"/>
    <w:rPr>
      <w:rFonts w:ascii="Cambria" w:hAnsi="Cambria"/>
      <w:kern w:val="0"/>
      <w:sz w:val="18"/>
      <w:szCs w:val="18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D30FB8"/>
    <w:rPr>
      <w:rFonts w:ascii="Cambria" w:eastAsia="PMingLiU" w:hAnsi="Cambria" w:cs="Times New Roman"/>
      <w:sz w:val="18"/>
      <w:szCs w:val="18"/>
    </w:rPr>
  </w:style>
  <w:style w:type="paragraph" w:styleId="ListParagraph">
    <w:name w:val="List Paragraph"/>
    <w:basedOn w:val="Normal"/>
    <w:link w:val="ListParagraphChar"/>
    <w:uiPriority w:val="34"/>
    <w:qFormat/>
    <w:rsid w:val="00D41C75"/>
    <w:pPr>
      <w:ind w:leftChars="200" w:left="480"/>
    </w:pPr>
    <w:rPr>
      <w:lang w:val="x-none" w:eastAsia="x-none"/>
    </w:rPr>
  </w:style>
  <w:style w:type="paragraph" w:styleId="BodyTextIndent2">
    <w:name w:val="Body Text Indent 2"/>
    <w:basedOn w:val="Normal"/>
    <w:link w:val="BodyTextIndent2Char"/>
    <w:rsid w:val="009B6977"/>
    <w:pPr>
      <w:ind w:firstLineChars="200" w:firstLine="480"/>
    </w:pPr>
    <w:rPr>
      <w:rFonts w:eastAsia="DFKai-SB"/>
      <w:kern w:val="0"/>
      <w:sz w:val="20"/>
      <w:lang w:val="x-none" w:eastAsia="x-none"/>
    </w:rPr>
  </w:style>
  <w:style w:type="character" w:customStyle="1" w:styleId="BodyTextIndent2Char">
    <w:name w:val="Body Text Indent 2 Char"/>
    <w:link w:val="BodyTextIndent2"/>
    <w:rsid w:val="009B6977"/>
    <w:rPr>
      <w:rFonts w:ascii="Times New Roman" w:eastAsia="DFKai-SB" w:hAnsi="Times New Roman" w:cs="Times New Roman"/>
      <w:szCs w:val="24"/>
    </w:rPr>
  </w:style>
  <w:style w:type="character" w:styleId="Strong">
    <w:name w:val="Strong"/>
    <w:uiPriority w:val="22"/>
    <w:qFormat/>
    <w:rsid w:val="00830393"/>
    <w:rPr>
      <w:b/>
      <w:bCs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8F28CC"/>
    <w:pPr>
      <w:jc w:val="right"/>
    </w:pPr>
    <w:rPr>
      <w:kern w:val="0"/>
      <w:sz w:val="20"/>
      <w:lang w:val="x-none" w:eastAsia="x-none"/>
    </w:rPr>
  </w:style>
  <w:style w:type="character" w:customStyle="1" w:styleId="DateChar">
    <w:name w:val="Date Char"/>
    <w:link w:val="Date"/>
    <w:uiPriority w:val="99"/>
    <w:semiHidden/>
    <w:rsid w:val="008F28CC"/>
    <w:rPr>
      <w:rFonts w:ascii="Times New Roman" w:eastAsia="PMingLiU" w:hAnsi="Times New Roman" w:cs="Times New Roman"/>
      <w:szCs w:val="24"/>
    </w:rPr>
  </w:style>
  <w:style w:type="table" w:styleId="TableGrid">
    <w:name w:val="Table Grid"/>
    <w:basedOn w:val="TableNormal"/>
    <w:uiPriority w:val="59"/>
    <w:rsid w:val="008F28CC"/>
    <w:pPr>
      <w:spacing w:beforeAutospacing="1" w:afterAutospacing="1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link w:val="Heading2"/>
    <w:uiPriority w:val="9"/>
    <w:rsid w:val="007E2621"/>
    <w:rPr>
      <w:rFonts w:ascii="Cambria" w:eastAsia="PMingLiU" w:hAnsi="Cambria" w:cs="Times New Roman"/>
      <w:b/>
      <w:bCs/>
      <w:sz w:val="48"/>
      <w:szCs w:val="48"/>
    </w:rPr>
  </w:style>
  <w:style w:type="character" w:customStyle="1" w:styleId="Heading1Char">
    <w:name w:val="Heading 1 Char"/>
    <w:link w:val="Heading1"/>
    <w:uiPriority w:val="9"/>
    <w:rsid w:val="007E2621"/>
    <w:rPr>
      <w:rFonts w:ascii="Cambria" w:eastAsia="PMingLiU" w:hAnsi="Cambria" w:cs="Times New Roman"/>
      <w:b/>
      <w:bCs/>
      <w:kern w:val="52"/>
      <w:sz w:val="52"/>
      <w:szCs w:val="52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5233EF"/>
    <w:pPr>
      <w:spacing w:before="360"/>
    </w:pPr>
    <w:rPr>
      <w:rFonts w:ascii="Calibri Light" w:hAnsi="Calibri Light"/>
      <w:b/>
      <w:bCs/>
      <w:caps/>
    </w:rPr>
  </w:style>
  <w:style w:type="character" w:styleId="Hyperlink">
    <w:name w:val="Hyperlink"/>
    <w:uiPriority w:val="99"/>
    <w:unhideWhenUsed/>
    <w:rsid w:val="007E2621"/>
    <w:rPr>
      <w:color w:val="0000FF"/>
      <w:u w:val="single"/>
    </w:rPr>
  </w:style>
  <w:style w:type="character" w:styleId="CommentReference">
    <w:name w:val="annotation reference"/>
    <w:uiPriority w:val="99"/>
    <w:semiHidden/>
    <w:unhideWhenUsed/>
    <w:rsid w:val="007E2621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E2621"/>
    <w:rPr>
      <w:kern w:val="0"/>
      <w:sz w:val="20"/>
      <w:lang w:val="x-none" w:eastAsia="x-none"/>
    </w:rPr>
  </w:style>
  <w:style w:type="character" w:customStyle="1" w:styleId="CommentTextChar">
    <w:name w:val="Comment Text Char"/>
    <w:link w:val="CommentText"/>
    <w:uiPriority w:val="99"/>
    <w:semiHidden/>
    <w:rsid w:val="007E2621"/>
    <w:rPr>
      <w:rFonts w:ascii="Times New Roman" w:eastAsia="PMingLiU" w:hAnsi="Times New Roman" w:cs="Times New Roman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E2621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7E2621"/>
    <w:rPr>
      <w:rFonts w:ascii="Times New Roman" w:eastAsia="PMingLiU" w:hAnsi="Times New Roman" w:cs="Times New Roman"/>
      <w:b/>
      <w:bCs/>
      <w:szCs w:val="24"/>
    </w:rPr>
  </w:style>
  <w:style w:type="character" w:styleId="Emphasis">
    <w:name w:val="Emphasis"/>
    <w:uiPriority w:val="20"/>
    <w:qFormat/>
    <w:rsid w:val="006D6779"/>
    <w:rPr>
      <w:b w:val="0"/>
      <w:bCs w:val="0"/>
      <w:i w:val="0"/>
      <w:iCs w:val="0"/>
      <w:color w:val="CC0033"/>
    </w:rPr>
  </w:style>
  <w:style w:type="paragraph" w:customStyle="1" w:styleId="Bold">
    <w:name w:val="Bold"/>
    <w:basedOn w:val="Normal"/>
    <w:link w:val="BoldChar"/>
    <w:rsid w:val="005077E6"/>
    <w:pPr>
      <w:widowControl/>
      <w:spacing w:line="312" w:lineRule="auto"/>
    </w:pPr>
    <w:rPr>
      <w:rFonts w:ascii="Century Gothic" w:hAnsi="Century Gothic"/>
      <w:b/>
      <w:bCs/>
      <w:kern w:val="0"/>
      <w:sz w:val="18"/>
      <w:lang w:val="x-none" w:eastAsia="en-US"/>
    </w:rPr>
  </w:style>
  <w:style w:type="character" w:customStyle="1" w:styleId="BoldChar">
    <w:name w:val="Bold Char"/>
    <w:link w:val="Bold"/>
    <w:rsid w:val="005077E6"/>
    <w:rPr>
      <w:rFonts w:ascii="Century Gothic" w:hAnsi="Century Gothic" w:cs="Times New Roman"/>
      <w:b/>
      <w:bCs/>
      <w:kern w:val="0"/>
      <w:sz w:val="18"/>
      <w:szCs w:val="24"/>
      <w:lang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976FD6"/>
    <w:pPr>
      <w:keepLines/>
      <w:widowControl/>
      <w:spacing w:before="480" w:after="0" w:line="276" w:lineRule="auto"/>
      <w:outlineLvl w:val="9"/>
    </w:pPr>
    <w:rPr>
      <w:color w:val="365F91"/>
      <w:kern w:val="0"/>
      <w:sz w:val="28"/>
      <w:szCs w:val="28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D403DC"/>
    <w:pPr>
      <w:spacing w:before="240"/>
    </w:pPr>
    <w:rPr>
      <w:rFonts w:ascii="Calibri" w:hAnsi="Calibri"/>
      <w:b/>
      <w:bC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976FD6"/>
    <w:pPr>
      <w:ind w:left="240"/>
    </w:pPr>
    <w:rPr>
      <w:rFonts w:ascii="Calibri" w:hAnsi="Calibri"/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624B43"/>
    <w:pPr>
      <w:ind w:left="480"/>
    </w:pPr>
    <w:rPr>
      <w:rFonts w:ascii="Calibri" w:hAnsi="Calibri"/>
      <w:sz w:val="20"/>
      <w:szCs w:val="20"/>
    </w:rPr>
  </w:style>
  <w:style w:type="character" w:customStyle="1" w:styleId="21">
    <w:name w:val="標題 2 字元1"/>
    <w:uiPriority w:val="99"/>
    <w:rsid w:val="00624B43"/>
    <w:rPr>
      <w:rFonts w:ascii="Arial" w:eastAsia="PMingLiU" w:hAnsi="Arial"/>
      <w:b/>
      <w:bCs/>
      <w:kern w:val="2"/>
      <w:sz w:val="48"/>
      <w:szCs w:val="48"/>
      <w:lang w:val="en-US" w:eastAsia="zh-TW" w:bidi="ar-SA"/>
    </w:rPr>
  </w:style>
  <w:style w:type="paragraph" w:styleId="NormalWeb">
    <w:name w:val="Normal (Web)"/>
    <w:basedOn w:val="Normal"/>
    <w:uiPriority w:val="99"/>
    <w:unhideWhenUsed/>
    <w:rsid w:val="00F41242"/>
    <w:pPr>
      <w:widowControl/>
      <w:spacing w:before="100" w:beforeAutospacing="1" w:after="100" w:afterAutospacing="1"/>
    </w:pPr>
    <w:rPr>
      <w:rFonts w:ascii="PMingLiU" w:hAnsi="PMingLiU" w:cs="PMingLiU"/>
      <w:kern w:val="0"/>
    </w:rPr>
  </w:style>
  <w:style w:type="paragraph" w:styleId="Title">
    <w:name w:val="Title"/>
    <w:basedOn w:val="Normal"/>
    <w:next w:val="Normal"/>
    <w:link w:val="TitleChar"/>
    <w:uiPriority w:val="10"/>
    <w:qFormat/>
    <w:rsid w:val="004433A2"/>
    <w:pPr>
      <w:spacing w:before="240" w:after="60"/>
      <w:jc w:val="center"/>
      <w:outlineLvl w:val="0"/>
    </w:pPr>
    <w:rPr>
      <w:rFonts w:ascii="Cambria" w:hAnsi="Cambria"/>
      <w:b/>
      <w:bCs/>
      <w:kern w:val="0"/>
      <w:sz w:val="32"/>
      <w:szCs w:val="32"/>
      <w:lang w:val="x-none" w:eastAsia="x-none"/>
    </w:rPr>
  </w:style>
  <w:style w:type="character" w:customStyle="1" w:styleId="TitleChar">
    <w:name w:val="Title Char"/>
    <w:link w:val="Title"/>
    <w:uiPriority w:val="10"/>
    <w:rsid w:val="004433A2"/>
    <w:rPr>
      <w:rFonts w:ascii="Cambria" w:eastAsia="PMingLiU" w:hAnsi="Cambria" w:cs="Times New Roman"/>
      <w:b/>
      <w:bCs/>
      <w:sz w:val="32"/>
      <w:szCs w:val="32"/>
    </w:rPr>
  </w:style>
  <w:style w:type="character" w:styleId="FollowedHyperlink">
    <w:name w:val="FollowedHyperlink"/>
    <w:uiPriority w:val="99"/>
    <w:semiHidden/>
    <w:unhideWhenUsed/>
    <w:rsid w:val="006F7397"/>
    <w:rPr>
      <w:color w:val="800080"/>
      <w:u w:val="single"/>
    </w:rPr>
  </w:style>
  <w:style w:type="paragraph" w:styleId="NoSpacing">
    <w:name w:val="No Spacing"/>
    <w:uiPriority w:val="1"/>
    <w:qFormat/>
    <w:rsid w:val="00B526EE"/>
    <w:pPr>
      <w:widowControl w:val="0"/>
    </w:pPr>
    <w:rPr>
      <w:rFonts w:ascii="Times New Roman" w:hAnsi="Times New Roman"/>
      <w:kern w:val="2"/>
      <w:sz w:val="24"/>
      <w:szCs w:val="24"/>
      <w:lang w:eastAsia="zh-TW"/>
    </w:rPr>
  </w:style>
  <w:style w:type="character" w:customStyle="1" w:styleId="ListParagraphChar">
    <w:name w:val="List Paragraph Char"/>
    <w:link w:val="ListParagraph"/>
    <w:uiPriority w:val="34"/>
    <w:rsid w:val="000632F3"/>
    <w:rPr>
      <w:rFonts w:ascii="Times New Roman" w:hAnsi="Times New Roman"/>
      <w:kern w:val="2"/>
      <w:sz w:val="24"/>
      <w:szCs w:val="24"/>
    </w:rPr>
  </w:style>
  <w:style w:type="character" w:customStyle="1" w:styleId="shorttext1">
    <w:name w:val="short_text1"/>
    <w:rsid w:val="00224B03"/>
    <w:rPr>
      <w:rFonts w:cs="Times New Roman"/>
      <w:sz w:val="29"/>
      <w:szCs w:val="29"/>
    </w:rPr>
  </w:style>
  <w:style w:type="paragraph" w:styleId="Revision">
    <w:name w:val="Revision"/>
    <w:hidden/>
    <w:uiPriority w:val="99"/>
    <w:semiHidden/>
    <w:rsid w:val="00A24330"/>
    <w:rPr>
      <w:rFonts w:ascii="Times New Roman" w:hAnsi="Times New Roman"/>
      <w:kern w:val="2"/>
      <w:sz w:val="24"/>
      <w:szCs w:val="24"/>
      <w:lang w:eastAsia="zh-TW"/>
    </w:rPr>
  </w:style>
  <w:style w:type="character" w:customStyle="1" w:styleId="Heading3Char">
    <w:name w:val="Heading 3 Char"/>
    <w:link w:val="Heading3"/>
    <w:uiPriority w:val="9"/>
    <w:rsid w:val="0003407E"/>
    <w:rPr>
      <w:rFonts w:ascii="Calibri Light" w:eastAsia="PMingLiU" w:hAnsi="Calibri Light" w:cs="Times New Roman"/>
      <w:b/>
      <w:bCs/>
      <w:kern w:val="2"/>
      <w:sz w:val="36"/>
      <w:szCs w:val="36"/>
    </w:rPr>
  </w:style>
  <w:style w:type="paragraph" w:customStyle="1" w:styleId="A">
    <w:name w:val="樣式A"/>
    <w:basedOn w:val="Normal"/>
    <w:link w:val="A0"/>
    <w:qFormat/>
    <w:rsid w:val="0003407E"/>
    <w:pPr>
      <w:autoSpaceDE w:val="0"/>
      <w:autoSpaceDN w:val="0"/>
      <w:adjustRightInd w:val="0"/>
      <w:snapToGrid w:val="0"/>
      <w:spacing w:line="0" w:lineRule="atLeast"/>
      <w:ind w:leftChars="-3" w:left="-7" w:firstLineChars="11" w:firstLine="29"/>
    </w:pPr>
    <w:rPr>
      <w:rFonts w:ascii="Microsoft JhengHei" w:eastAsia="Microsoft JhengHei" w:hAnsi="Microsoft JhengHei"/>
      <w:b/>
      <w:sz w:val="28"/>
      <w:lang w:val="x-none" w:eastAsia="x-none"/>
    </w:rPr>
  </w:style>
  <w:style w:type="paragraph" w:customStyle="1" w:styleId="B">
    <w:name w:val="樣式B"/>
    <w:basedOn w:val="Normal"/>
    <w:link w:val="B0"/>
    <w:qFormat/>
    <w:rsid w:val="0053675F"/>
    <w:rPr>
      <w:rFonts w:ascii="Microsoft JhengHei" w:eastAsia="Microsoft JhengHei" w:hAnsi="Microsoft JhengHei"/>
      <w:b/>
      <w:sz w:val="28"/>
      <w:szCs w:val="28"/>
      <w:lang w:val="x-none" w:eastAsia="x-none"/>
    </w:rPr>
  </w:style>
  <w:style w:type="character" w:customStyle="1" w:styleId="A0">
    <w:name w:val="樣式A 字元"/>
    <w:link w:val="A"/>
    <w:rsid w:val="0003407E"/>
    <w:rPr>
      <w:rFonts w:ascii="Microsoft JhengHei" w:eastAsia="Microsoft JhengHei" w:hAnsi="Microsoft JhengHei"/>
      <w:b/>
      <w:kern w:val="2"/>
      <w:sz w:val="28"/>
      <w:szCs w:val="24"/>
    </w:rPr>
  </w:style>
  <w:style w:type="paragraph" w:styleId="TOC5">
    <w:name w:val="toc 5"/>
    <w:basedOn w:val="Normal"/>
    <w:next w:val="Normal"/>
    <w:autoRedefine/>
    <w:uiPriority w:val="39"/>
    <w:unhideWhenUsed/>
    <w:rsid w:val="000410C4"/>
    <w:pPr>
      <w:ind w:left="720"/>
    </w:pPr>
    <w:rPr>
      <w:rFonts w:ascii="Calibri" w:hAnsi="Calibri"/>
      <w:sz w:val="20"/>
      <w:szCs w:val="20"/>
    </w:rPr>
  </w:style>
  <w:style w:type="character" w:customStyle="1" w:styleId="B0">
    <w:name w:val="樣式B 字元"/>
    <w:link w:val="B"/>
    <w:rsid w:val="0053675F"/>
    <w:rPr>
      <w:rFonts w:ascii="Microsoft JhengHei" w:eastAsia="Microsoft JhengHei" w:hAnsi="Microsoft JhengHei"/>
      <w:b/>
      <w:kern w:val="2"/>
      <w:sz w:val="28"/>
      <w:szCs w:val="28"/>
    </w:rPr>
  </w:style>
  <w:style w:type="paragraph" w:styleId="TOC6">
    <w:name w:val="toc 6"/>
    <w:basedOn w:val="Normal"/>
    <w:next w:val="Normal"/>
    <w:autoRedefine/>
    <w:uiPriority w:val="39"/>
    <w:unhideWhenUsed/>
    <w:rsid w:val="000410C4"/>
    <w:pPr>
      <w:ind w:left="960"/>
    </w:pPr>
    <w:rPr>
      <w:rFonts w:ascii="Calibri" w:hAnsi="Calibri"/>
      <w:sz w:val="20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0410C4"/>
    <w:pPr>
      <w:ind w:left="1200"/>
    </w:pPr>
    <w:rPr>
      <w:rFonts w:ascii="Calibri" w:hAnsi="Calibr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0410C4"/>
    <w:pPr>
      <w:ind w:left="1440"/>
    </w:pPr>
    <w:rPr>
      <w:rFonts w:ascii="Calibri" w:hAnsi="Calibr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0410C4"/>
    <w:pPr>
      <w:ind w:left="1680"/>
    </w:pPr>
    <w:rPr>
      <w:rFonts w:ascii="Calibri" w:hAnsi="Calibri"/>
      <w:sz w:val="20"/>
      <w:szCs w:val="20"/>
    </w:rPr>
  </w:style>
  <w:style w:type="table" w:customStyle="1" w:styleId="TableNormal3">
    <w:name w:val="Table Normal3"/>
    <w:uiPriority w:val="2"/>
    <w:semiHidden/>
    <w:unhideWhenUsed/>
    <w:qFormat/>
    <w:rsid w:val="00D023F8"/>
    <w:pPr>
      <w:widowControl w:val="0"/>
      <w:autoSpaceDE w:val="0"/>
      <w:autoSpaceDN w:val="0"/>
    </w:pPr>
    <w:rPr>
      <w:sz w:val="22"/>
      <w:szCs w:val="22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Normal"/>
    <w:uiPriority w:val="1"/>
    <w:qFormat/>
    <w:rsid w:val="00D023F8"/>
    <w:pPr>
      <w:autoSpaceDE w:val="0"/>
      <w:autoSpaceDN w:val="0"/>
    </w:pPr>
    <w:rPr>
      <w:rFonts w:eastAsia="Times New Roman"/>
      <w:kern w:val="0"/>
      <w:sz w:val="22"/>
      <w:szCs w:val="22"/>
      <w:lang w:val="zh-TW" w:bidi="zh-TW"/>
    </w:rPr>
  </w:style>
  <w:style w:type="table" w:customStyle="1" w:styleId="TableNormal1">
    <w:name w:val="Table Normal1"/>
    <w:uiPriority w:val="2"/>
    <w:semiHidden/>
    <w:unhideWhenUsed/>
    <w:qFormat/>
    <w:rsid w:val="002F0AFB"/>
    <w:pPr>
      <w:widowControl w:val="0"/>
      <w:autoSpaceDE w:val="0"/>
      <w:autoSpaceDN w:val="0"/>
    </w:pPr>
    <w:rPr>
      <w:sz w:val="22"/>
      <w:szCs w:val="22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2">
    <w:name w:val="Table Normal2"/>
    <w:uiPriority w:val="2"/>
    <w:semiHidden/>
    <w:unhideWhenUsed/>
    <w:qFormat/>
    <w:rsid w:val="00496B53"/>
    <w:pPr>
      <w:widowControl w:val="0"/>
      <w:autoSpaceDE w:val="0"/>
      <w:autoSpaceDN w:val="0"/>
    </w:pPr>
    <w:rPr>
      <w:sz w:val="22"/>
      <w:szCs w:val="22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styleId="GridTable1Light-Accent1">
    <w:name w:val="Grid Table 1 Light Accent 1"/>
    <w:basedOn w:val="TableNormal"/>
    <w:uiPriority w:val="46"/>
    <w:rsid w:val="00436707"/>
    <w:tblPr>
      <w:tblStyleRowBandSize w:val="1"/>
      <w:tblStyleColBandSize w:val="1"/>
      <w:tblBorders>
        <w:top w:val="single" w:sz="4" w:space="0" w:color="BDD6EE"/>
        <w:left w:val="single" w:sz="4" w:space="0" w:color="BDD6EE"/>
        <w:bottom w:val="single" w:sz="4" w:space="0" w:color="BDD6EE"/>
        <w:right w:val="single" w:sz="4" w:space="0" w:color="BDD6EE"/>
        <w:insideH w:val="single" w:sz="4" w:space="0" w:color="BDD6EE"/>
        <w:insideV w:val="single" w:sz="4" w:space="0" w:color="BDD6EE"/>
      </w:tblBorders>
    </w:tblPr>
    <w:tblStylePr w:type="firstRow">
      <w:rPr>
        <w:b/>
        <w:bCs/>
      </w:rPr>
      <w:tblPr/>
      <w:tcPr>
        <w:tcBorders>
          <w:bottom w:val="single" w:sz="12" w:space="0" w:color="9CC2E5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702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40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14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09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96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217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652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923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490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092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868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125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6157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348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235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545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510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24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518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677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5871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2588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8154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325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677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705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71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454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627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266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972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760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647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598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5459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1238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62957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42267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6699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79672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098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781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8868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2532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74973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458236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75950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74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0840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0560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635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495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1355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186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007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747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711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889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083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996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805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079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585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535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3683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encoding w:val="big5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4.emf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pu.edu.tw/english/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jpe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2.jpeg"/><Relationship Id="rId4" Type="http://schemas.openxmlformats.org/officeDocument/2006/relationships/settings" Target="settings.xml"/><Relationship Id="rId9" Type="http://schemas.openxmlformats.org/officeDocument/2006/relationships/hyperlink" Target="http://www.pu.edu.tw/english/" TargetMode="Externa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3669B51-5B33-447F-B7BC-E32BBAEC59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7</Pages>
  <Words>870</Words>
  <Characters>4965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24</CharactersWithSpaces>
  <SharedDoc>false</SharedDoc>
  <HLinks>
    <vt:vector size="48" baseType="variant">
      <vt:variant>
        <vt:i4>1835026</vt:i4>
      </vt:variant>
      <vt:variant>
        <vt:i4>21</vt:i4>
      </vt:variant>
      <vt:variant>
        <vt:i4>0</vt:i4>
      </vt:variant>
      <vt:variant>
        <vt:i4>5</vt:i4>
      </vt:variant>
      <vt:variant>
        <vt:lpwstr>http://activity.pu.edu.tw/actnews/content.php?Sn=235</vt:lpwstr>
      </vt:variant>
      <vt:variant>
        <vt:lpwstr/>
      </vt:variant>
      <vt:variant>
        <vt:i4>1900598</vt:i4>
      </vt:variant>
      <vt:variant>
        <vt:i4>18</vt:i4>
      </vt:variant>
      <vt:variant>
        <vt:i4>0</vt:i4>
      </vt:variant>
      <vt:variant>
        <vt:i4>5</vt:i4>
      </vt:variant>
      <vt:variant>
        <vt:lpwstr>mailto:william814@pu.edu.tw</vt:lpwstr>
      </vt:variant>
      <vt:variant>
        <vt:lpwstr/>
      </vt:variant>
      <vt:variant>
        <vt:i4>2359363</vt:i4>
      </vt:variant>
      <vt:variant>
        <vt:i4>15</vt:i4>
      </vt:variant>
      <vt:variant>
        <vt:i4>0</vt:i4>
      </vt:variant>
      <vt:variant>
        <vt:i4>5</vt:i4>
      </vt:variant>
      <vt:variant>
        <vt:lpwstr>mailto:maya903@gm.pu.edu.tw</vt:lpwstr>
      </vt:variant>
      <vt:variant>
        <vt:lpwstr/>
      </vt:variant>
      <vt:variant>
        <vt:i4>4915231</vt:i4>
      </vt:variant>
      <vt:variant>
        <vt:i4>12</vt:i4>
      </vt:variant>
      <vt:variant>
        <vt:i4>0</vt:i4>
      </vt:variant>
      <vt:variant>
        <vt:i4>5</vt:i4>
      </vt:variant>
      <vt:variant>
        <vt:lpwstr>http://www.pu.edu.tw/english/</vt:lpwstr>
      </vt:variant>
      <vt:variant>
        <vt:lpwstr/>
      </vt:variant>
      <vt:variant>
        <vt:i4>2359363</vt:i4>
      </vt:variant>
      <vt:variant>
        <vt:i4>9</vt:i4>
      </vt:variant>
      <vt:variant>
        <vt:i4>0</vt:i4>
      </vt:variant>
      <vt:variant>
        <vt:i4>5</vt:i4>
      </vt:variant>
      <vt:variant>
        <vt:lpwstr>mailto:maya903@gm.pu.edu.tw</vt:lpwstr>
      </vt:variant>
      <vt:variant>
        <vt:lpwstr/>
      </vt:variant>
      <vt:variant>
        <vt:i4>1900598</vt:i4>
      </vt:variant>
      <vt:variant>
        <vt:i4>6</vt:i4>
      </vt:variant>
      <vt:variant>
        <vt:i4>0</vt:i4>
      </vt:variant>
      <vt:variant>
        <vt:i4>5</vt:i4>
      </vt:variant>
      <vt:variant>
        <vt:lpwstr>mailto:william814@pu.edu.tw</vt:lpwstr>
      </vt:variant>
      <vt:variant>
        <vt:lpwstr/>
      </vt:variant>
      <vt:variant>
        <vt:i4>2359363</vt:i4>
      </vt:variant>
      <vt:variant>
        <vt:i4>3</vt:i4>
      </vt:variant>
      <vt:variant>
        <vt:i4>0</vt:i4>
      </vt:variant>
      <vt:variant>
        <vt:i4>5</vt:i4>
      </vt:variant>
      <vt:variant>
        <vt:lpwstr>mailto:maya903@gm.pu.edu.tw</vt:lpwstr>
      </vt:variant>
      <vt:variant>
        <vt:lpwstr/>
      </vt:variant>
      <vt:variant>
        <vt:i4>4915231</vt:i4>
      </vt:variant>
      <vt:variant>
        <vt:i4>0</vt:i4>
      </vt:variant>
      <vt:variant>
        <vt:i4>0</vt:i4>
      </vt:variant>
      <vt:variant>
        <vt:i4>5</vt:i4>
      </vt:variant>
      <vt:variant>
        <vt:lpwstr>http://www.pu.edu.tw/english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s_IO</cp:lastModifiedBy>
  <cp:revision>4</cp:revision>
  <cp:lastPrinted>2018-11-23T02:56:00Z</cp:lastPrinted>
  <dcterms:created xsi:type="dcterms:W3CDTF">2019-12-03T10:09:00Z</dcterms:created>
  <dcterms:modified xsi:type="dcterms:W3CDTF">2019-12-03T10:13:00Z</dcterms:modified>
</cp:coreProperties>
</file>